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28C3C2C" w14:textId="645301C4" w:rsidR="00A94F60" w:rsidRPr="00A94F60" w:rsidRDefault="00AD0BDD" w:rsidP="007C06B3">
      <w:pPr>
        <w:pStyle w:val="Normal1"/>
        <w:widowControl/>
        <w:jc w:val="center"/>
        <w:rPr>
          <w:rFonts w:ascii="Arial" w:hAnsi="Arial" w:cs="Arial"/>
          <w:b/>
        </w:rPr>
      </w:pPr>
      <w:r w:rsidRPr="00840DA5">
        <w:rPr>
          <w:rFonts w:ascii="Arial" w:hAnsi="Arial" w:cs="Arial"/>
          <w:b/>
        </w:rPr>
        <w:t>Curriculum Vitae</w:t>
      </w:r>
    </w:p>
    <w:p w14:paraId="75C6704E" w14:textId="01064F07" w:rsidR="0032676A" w:rsidRDefault="00AD0BDD" w:rsidP="007C06B3">
      <w:pPr>
        <w:pStyle w:val="Normal1"/>
        <w:widowControl/>
        <w:jc w:val="center"/>
        <w:rPr>
          <w:rFonts w:ascii="Arial" w:hAnsi="Arial" w:cs="Arial"/>
          <w:b/>
        </w:rPr>
      </w:pPr>
      <w:r w:rsidRPr="00840DA5">
        <w:rPr>
          <w:rFonts w:ascii="Arial" w:hAnsi="Arial" w:cs="Arial"/>
          <w:b/>
        </w:rPr>
        <w:t>Thomas G. Adams Jr., Ph.D.</w:t>
      </w:r>
    </w:p>
    <w:p w14:paraId="6A12733E" w14:textId="447C5107" w:rsidR="00C16F17" w:rsidRDefault="00C16F17" w:rsidP="007C06B3">
      <w:pPr>
        <w:pStyle w:val="Normal1"/>
        <w:widowControl/>
        <w:jc w:val="center"/>
        <w:rPr>
          <w:rFonts w:ascii="Arial" w:hAnsi="Arial" w:cs="Arial"/>
        </w:rPr>
      </w:pPr>
      <w:r w:rsidRPr="00C16F17">
        <w:rPr>
          <w:rFonts w:ascii="Arial" w:hAnsi="Arial" w:cs="Arial"/>
        </w:rPr>
        <w:t>Clinical Psychologist</w:t>
      </w:r>
      <w:r>
        <w:rPr>
          <w:rFonts w:ascii="Arial" w:hAnsi="Arial" w:cs="Arial"/>
        </w:rPr>
        <w:t xml:space="preserve"> </w:t>
      </w:r>
    </w:p>
    <w:p w14:paraId="703D5A1F" w14:textId="3264460F" w:rsidR="00647B6D" w:rsidRDefault="00950E48" w:rsidP="007C06B3">
      <w:pPr>
        <w:pStyle w:val="Normal1"/>
        <w:widowControl/>
        <w:jc w:val="center"/>
        <w:rPr>
          <w:rFonts w:ascii="Arial" w:hAnsi="Arial" w:cs="Arial"/>
        </w:rPr>
      </w:pPr>
      <w:r>
        <w:rPr>
          <w:rFonts w:ascii="Arial" w:hAnsi="Arial" w:cs="Arial"/>
        </w:rPr>
        <w:t>Assistant Professor</w:t>
      </w:r>
    </w:p>
    <w:p w14:paraId="581031D9" w14:textId="007F0582" w:rsidR="00FA50E7" w:rsidRDefault="00EA1CFE" w:rsidP="007C06B3">
      <w:pPr>
        <w:pStyle w:val="Normal1"/>
        <w:widowControl/>
        <w:jc w:val="center"/>
        <w:rPr>
          <w:rFonts w:ascii="Arial" w:hAnsi="Arial" w:cs="Arial"/>
        </w:rPr>
      </w:pPr>
      <w:hyperlink r:id="rId7" w:history="1">
        <w:r w:rsidR="00FA50E7" w:rsidRPr="00FA50E7">
          <w:rPr>
            <w:rStyle w:val="Hyperlink"/>
            <w:rFonts w:ascii="Arial" w:hAnsi="Arial" w:cs="Arial"/>
          </w:rPr>
          <w:t>www.tgroveradams.com</w:t>
        </w:r>
      </w:hyperlink>
    </w:p>
    <w:p w14:paraId="3CA9E57A" w14:textId="77777777" w:rsidR="00C16F17" w:rsidRPr="00C16F17" w:rsidRDefault="00C16F17" w:rsidP="007C06B3">
      <w:pPr>
        <w:pStyle w:val="Normal1"/>
        <w:widowControl/>
        <w:jc w:val="center"/>
        <w:rPr>
          <w:rFonts w:ascii="Arial" w:hAnsi="Arial" w:cs="Arial"/>
        </w:rPr>
      </w:pPr>
    </w:p>
    <w:p w14:paraId="65CCFF28" w14:textId="77777777" w:rsidR="0032676A" w:rsidRPr="00840DA5" w:rsidRDefault="00AD0BDD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Contact Information:</w:t>
      </w:r>
    </w:p>
    <w:p w14:paraId="04659F7D" w14:textId="77777777" w:rsidR="00AD0BDD" w:rsidRPr="00840DA5" w:rsidRDefault="00AD0BDD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OCD Research Clinic</w:t>
      </w:r>
    </w:p>
    <w:p w14:paraId="49A43ED9" w14:textId="010B8FEC" w:rsidR="0032676A" w:rsidRPr="00840DA5" w:rsidRDefault="00451AAB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34 Park St., Room </w:t>
      </w:r>
      <w:r w:rsidR="007504A4">
        <w:rPr>
          <w:rFonts w:ascii="Arial" w:hAnsi="Arial" w:cs="Arial"/>
        </w:rPr>
        <w:t>W309</w:t>
      </w:r>
    </w:p>
    <w:p w14:paraId="3D0BECC4" w14:textId="2AA3D771" w:rsidR="00AD0BDD" w:rsidRPr="00840DA5" w:rsidRDefault="00451AAB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New Haven, CT 06519</w:t>
      </w:r>
    </w:p>
    <w:p w14:paraId="58996289" w14:textId="1C5F6F8B" w:rsidR="007F446A" w:rsidRDefault="007F446A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Office: (203) 974-7496</w:t>
      </w:r>
    </w:p>
    <w:p w14:paraId="5281D833" w14:textId="07335D92" w:rsidR="00451AAB" w:rsidRPr="00840DA5" w:rsidRDefault="007F446A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 xml:space="preserve">Cell: </w:t>
      </w:r>
      <w:r w:rsidR="00451AAB" w:rsidRPr="00840DA5">
        <w:rPr>
          <w:rFonts w:ascii="Arial" w:hAnsi="Arial" w:cs="Arial"/>
        </w:rPr>
        <w:t>(203) 464-6418</w:t>
      </w:r>
    </w:p>
    <w:p w14:paraId="0D86DE31" w14:textId="2049F9C0" w:rsidR="0032676A" w:rsidRDefault="00EA1CFE" w:rsidP="007C06B3">
      <w:pPr>
        <w:pStyle w:val="Normal1"/>
        <w:widowControl/>
        <w:rPr>
          <w:rFonts w:ascii="Arial" w:hAnsi="Arial" w:cs="Arial"/>
        </w:rPr>
      </w:pPr>
      <w:hyperlink r:id="rId8" w:history="1">
        <w:r w:rsidR="00C16F17" w:rsidRPr="00474D9A">
          <w:rPr>
            <w:rStyle w:val="Hyperlink"/>
            <w:rFonts w:ascii="Arial" w:hAnsi="Arial" w:cs="Arial"/>
          </w:rPr>
          <w:t>thomas.adamsjr@yale.edu</w:t>
        </w:r>
      </w:hyperlink>
    </w:p>
    <w:p w14:paraId="0A06C01E" w14:textId="29697900" w:rsidR="00AD0BDD" w:rsidRPr="00840DA5" w:rsidRDefault="00AD0BDD" w:rsidP="007C06B3">
      <w:pPr>
        <w:pBdr>
          <w:bottom w:val="single" w:sz="4" w:space="1" w:color="auto"/>
        </w:pBdr>
        <w:tabs>
          <w:tab w:val="left" w:pos="1890"/>
          <w:tab w:val="left" w:pos="2520"/>
        </w:tabs>
        <w:spacing w:before="120" w:after="120"/>
        <w:rPr>
          <w:rFonts w:ascii="Arial" w:hAnsi="Arial" w:cs="Arial"/>
          <w:b/>
        </w:rPr>
      </w:pPr>
      <w:r w:rsidRPr="00840DA5">
        <w:rPr>
          <w:rFonts w:ascii="Arial" w:hAnsi="Arial" w:cs="Arial"/>
          <w:b/>
        </w:rPr>
        <w:t>Education</w:t>
      </w:r>
      <w:r w:rsidR="0053685E">
        <w:rPr>
          <w:rFonts w:ascii="Arial" w:hAnsi="Arial" w:cs="Arial"/>
          <w:b/>
        </w:rPr>
        <w:t xml:space="preserve"> and Training</w:t>
      </w:r>
      <w:r w:rsidRPr="00840DA5">
        <w:rPr>
          <w:rFonts w:ascii="Arial" w:hAnsi="Arial" w:cs="Arial"/>
          <w:b/>
        </w:rPr>
        <w:tab/>
      </w:r>
    </w:p>
    <w:p w14:paraId="333475E7" w14:textId="57CE44EA" w:rsidR="00F760E6" w:rsidRPr="00840DA5" w:rsidRDefault="000E504E" w:rsidP="007C06B3">
      <w:pPr>
        <w:tabs>
          <w:tab w:val="left" w:pos="1440"/>
          <w:tab w:val="left" w:pos="2520"/>
        </w:tabs>
        <w:rPr>
          <w:rFonts w:ascii="Arial" w:hAnsi="Arial" w:cs="Arial"/>
        </w:rPr>
      </w:pPr>
      <w:r>
        <w:rPr>
          <w:rFonts w:ascii="Arial" w:hAnsi="Arial" w:cs="Arial"/>
        </w:rPr>
        <w:t>2014</w:t>
      </w:r>
      <w:r>
        <w:rPr>
          <w:rFonts w:ascii="Arial" w:hAnsi="Arial" w:cs="Arial"/>
        </w:rPr>
        <w:tab/>
        <w:t xml:space="preserve">Ph.D. </w:t>
      </w:r>
      <w:r>
        <w:rPr>
          <w:rFonts w:ascii="Arial" w:hAnsi="Arial" w:cs="Arial"/>
        </w:rPr>
        <w:tab/>
        <w:t xml:space="preserve">Psychology </w:t>
      </w:r>
      <w:r>
        <w:rPr>
          <w:rFonts w:ascii="Arial" w:hAnsi="Arial" w:cs="Arial"/>
        </w:rPr>
        <w:tab/>
        <w:t>University of Arkansas</w:t>
      </w:r>
      <w:r>
        <w:rPr>
          <w:rFonts w:ascii="Arial" w:hAnsi="Arial" w:cs="Arial"/>
        </w:rPr>
        <w:tab/>
        <w:t>Fayetteville, AR</w:t>
      </w:r>
      <w:r w:rsidR="00F760E6" w:rsidRPr="00840DA5">
        <w:rPr>
          <w:rFonts w:ascii="Arial" w:hAnsi="Arial" w:cs="Arial"/>
        </w:rPr>
        <w:t xml:space="preserve"> </w:t>
      </w:r>
    </w:p>
    <w:p w14:paraId="17660EF9" w14:textId="28E6A5FE" w:rsidR="00AD0BDD" w:rsidRPr="00840DA5" w:rsidRDefault="000E504E" w:rsidP="007C06B3">
      <w:pPr>
        <w:tabs>
          <w:tab w:val="left" w:pos="1440"/>
          <w:tab w:val="left" w:pos="2520"/>
        </w:tabs>
        <w:rPr>
          <w:rFonts w:ascii="Arial" w:hAnsi="Arial" w:cs="Arial"/>
        </w:rPr>
      </w:pPr>
      <w:r>
        <w:rPr>
          <w:rFonts w:ascii="Arial" w:hAnsi="Arial" w:cs="Arial"/>
        </w:rPr>
        <w:t>2011</w:t>
      </w:r>
      <w:r>
        <w:rPr>
          <w:rFonts w:ascii="Arial" w:hAnsi="Arial" w:cs="Arial"/>
        </w:rPr>
        <w:tab/>
        <w:t xml:space="preserve">M.A.    </w:t>
      </w:r>
      <w:r w:rsidR="00AD0BDD" w:rsidRPr="00840DA5">
        <w:rPr>
          <w:rFonts w:ascii="Arial" w:hAnsi="Arial" w:cs="Arial"/>
        </w:rPr>
        <w:t> </w:t>
      </w:r>
      <w:r w:rsidR="00AD0BDD" w:rsidRPr="00840DA5">
        <w:rPr>
          <w:rFonts w:ascii="Arial" w:hAnsi="Arial" w:cs="Arial"/>
        </w:rPr>
        <w:tab/>
      </w:r>
      <w:r>
        <w:rPr>
          <w:rFonts w:ascii="Arial" w:hAnsi="Arial" w:cs="Arial"/>
        </w:rPr>
        <w:t>Psychology</w:t>
      </w:r>
      <w:r>
        <w:rPr>
          <w:rFonts w:ascii="Arial" w:hAnsi="Arial" w:cs="Arial"/>
        </w:rPr>
        <w:tab/>
        <w:t xml:space="preserve">University of Arkansas </w:t>
      </w:r>
      <w:r>
        <w:rPr>
          <w:rFonts w:ascii="Arial" w:hAnsi="Arial" w:cs="Arial"/>
        </w:rPr>
        <w:tab/>
        <w:t>Fayetteville, AR</w:t>
      </w:r>
    </w:p>
    <w:p w14:paraId="1BC0802C" w14:textId="302B2204" w:rsidR="00F2666B" w:rsidRDefault="000E504E" w:rsidP="007C06B3">
      <w:pPr>
        <w:tabs>
          <w:tab w:val="left" w:pos="1440"/>
          <w:tab w:val="left" w:pos="2520"/>
        </w:tabs>
        <w:spacing w:after="120"/>
        <w:rPr>
          <w:rFonts w:ascii="Arial" w:hAnsi="Arial" w:cs="Arial"/>
        </w:rPr>
      </w:pPr>
      <w:r>
        <w:rPr>
          <w:rFonts w:ascii="Arial" w:hAnsi="Arial" w:cs="Arial"/>
        </w:rPr>
        <w:t>2006</w:t>
      </w:r>
      <w:r>
        <w:rPr>
          <w:rFonts w:ascii="Arial" w:hAnsi="Arial" w:cs="Arial"/>
        </w:rPr>
        <w:tab/>
        <w:t>B.A.</w:t>
      </w:r>
      <w:r>
        <w:rPr>
          <w:rFonts w:ascii="Arial" w:hAnsi="Arial" w:cs="Arial"/>
        </w:rPr>
        <w:tab/>
        <w:t>Psychology</w:t>
      </w:r>
      <w:r w:rsidR="00F760E6" w:rsidRPr="00840DA5">
        <w:rPr>
          <w:rFonts w:ascii="Arial" w:hAnsi="Arial" w:cs="Arial"/>
        </w:rPr>
        <w:t> </w:t>
      </w:r>
      <w:r>
        <w:rPr>
          <w:rFonts w:ascii="Arial" w:hAnsi="Arial" w:cs="Arial"/>
        </w:rPr>
        <w:t xml:space="preserve">       </w:t>
      </w:r>
      <w:r>
        <w:rPr>
          <w:rFonts w:ascii="Arial" w:hAnsi="Arial" w:cs="Arial"/>
        </w:rPr>
        <w:tab/>
        <w:t>University of Wisconsin</w:t>
      </w:r>
      <w:r>
        <w:rPr>
          <w:rFonts w:ascii="Arial" w:hAnsi="Arial" w:cs="Arial"/>
        </w:rPr>
        <w:tab/>
        <w:t>Milwaukee, WI</w:t>
      </w:r>
    </w:p>
    <w:p w14:paraId="3B7AE630" w14:textId="77777777" w:rsidR="000B1A21" w:rsidRPr="0053685E" w:rsidRDefault="000B1A21" w:rsidP="007C06B3">
      <w:pPr>
        <w:tabs>
          <w:tab w:val="left" w:pos="1530"/>
          <w:tab w:val="left" w:pos="2520"/>
        </w:tabs>
        <w:spacing w:before="240" w:after="120"/>
        <w:rPr>
          <w:rFonts w:ascii="Arial" w:hAnsi="Arial" w:cs="Arial"/>
          <w:u w:val="single"/>
        </w:rPr>
      </w:pPr>
      <w:r w:rsidRPr="0053685E">
        <w:rPr>
          <w:rFonts w:ascii="Arial" w:hAnsi="Arial" w:cs="Arial"/>
          <w:u w:val="single"/>
        </w:rPr>
        <w:t>Postdoctoral Fellowship</w:t>
      </w:r>
    </w:p>
    <w:p w14:paraId="74DD8C89" w14:textId="0224FE74" w:rsidR="000B1A21" w:rsidRPr="00F2666B" w:rsidRDefault="000B1A21" w:rsidP="007C06B3">
      <w:pPr>
        <w:tabs>
          <w:tab w:val="left" w:pos="1440"/>
          <w:tab w:val="left" w:pos="2880"/>
        </w:tabs>
        <w:spacing w:after="120"/>
        <w:ind w:left="1440" w:hanging="1440"/>
        <w:rPr>
          <w:rFonts w:ascii="Arial" w:hAnsi="Arial" w:cs="Arial"/>
        </w:rPr>
      </w:pPr>
      <w:r w:rsidRPr="00840DA5">
        <w:rPr>
          <w:rFonts w:ascii="Arial" w:hAnsi="Arial" w:cs="Arial"/>
        </w:rPr>
        <w:t>2014-</w:t>
      </w:r>
      <w:r>
        <w:rPr>
          <w:rFonts w:ascii="Arial" w:hAnsi="Arial" w:cs="Arial"/>
        </w:rPr>
        <w:t>2017</w:t>
      </w:r>
      <w:r w:rsidRPr="00840DA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NIMH T32 Fellowship in Functional Disabilities Intervention Research. </w:t>
      </w:r>
      <w:r w:rsidRPr="00840DA5">
        <w:rPr>
          <w:rFonts w:ascii="Arial" w:hAnsi="Arial" w:cs="Arial"/>
        </w:rPr>
        <w:t>OCD Research Clinic, Department of Psychiatry, Yale University School of Medicine, New Haven, CT | Clinical Neuroscience Divisio</w:t>
      </w:r>
      <w:r w:rsidR="007504A4">
        <w:rPr>
          <w:rFonts w:ascii="Arial" w:hAnsi="Arial" w:cs="Arial"/>
        </w:rPr>
        <w:t>n, VA National Center for PTSD</w:t>
      </w:r>
    </w:p>
    <w:p w14:paraId="1417F737" w14:textId="18F7A9E5" w:rsidR="00AD0BDD" w:rsidRPr="0053685E" w:rsidRDefault="004908D0" w:rsidP="007C06B3">
      <w:pPr>
        <w:tabs>
          <w:tab w:val="left" w:pos="1530"/>
          <w:tab w:val="left" w:pos="2520"/>
        </w:tabs>
        <w:spacing w:before="240" w:after="120"/>
        <w:rPr>
          <w:rFonts w:ascii="Arial" w:hAnsi="Arial" w:cs="Arial"/>
          <w:u w:val="single"/>
        </w:rPr>
      </w:pPr>
      <w:r w:rsidRPr="0053685E">
        <w:rPr>
          <w:rFonts w:ascii="Arial" w:hAnsi="Arial" w:cs="Arial"/>
          <w:u w:val="single"/>
        </w:rPr>
        <w:t>Pre-Doctoral Internship</w:t>
      </w:r>
      <w:r w:rsidR="00AD0BDD" w:rsidRPr="0053685E">
        <w:rPr>
          <w:rFonts w:ascii="Arial" w:hAnsi="Arial" w:cs="Arial"/>
          <w:u w:val="single"/>
        </w:rPr>
        <w:t xml:space="preserve"> </w:t>
      </w:r>
    </w:p>
    <w:p w14:paraId="58F11EFA" w14:textId="363C4D1F" w:rsidR="004908D0" w:rsidRDefault="00F760E6" w:rsidP="007C06B3">
      <w:pPr>
        <w:tabs>
          <w:tab w:val="left" w:pos="1440"/>
          <w:tab w:val="left" w:pos="2880"/>
        </w:tabs>
        <w:spacing w:after="120"/>
        <w:ind w:left="1440" w:hanging="1440"/>
        <w:rPr>
          <w:rFonts w:ascii="Arial" w:hAnsi="Arial" w:cs="Arial"/>
        </w:rPr>
      </w:pPr>
      <w:r w:rsidRPr="00840DA5">
        <w:rPr>
          <w:rFonts w:ascii="Arial" w:hAnsi="Arial" w:cs="Arial"/>
        </w:rPr>
        <w:t>2013-14</w:t>
      </w:r>
      <w:r w:rsidRPr="00840DA5">
        <w:rPr>
          <w:rFonts w:ascii="Arial" w:hAnsi="Arial" w:cs="Arial"/>
        </w:rPr>
        <w:tab/>
      </w:r>
      <w:r w:rsidR="007A7D21" w:rsidRPr="00840DA5">
        <w:rPr>
          <w:rFonts w:ascii="Arial" w:hAnsi="Arial" w:cs="Arial"/>
        </w:rPr>
        <w:t xml:space="preserve">Traumatic Stress Track, </w:t>
      </w:r>
      <w:r w:rsidR="00AD0BDD" w:rsidRPr="00840DA5">
        <w:rPr>
          <w:rFonts w:ascii="Arial" w:hAnsi="Arial" w:cs="Arial"/>
        </w:rPr>
        <w:t xml:space="preserve">Charleston Consortium, Medical University of South Carolina </w:t>
      </w:r>
      <w:r w:rsidRPr="00840DA5">
        <w:rPr>
          <w:rFonts w:ascii="Arial" w:hAnsi="Arial" w:cs="Arial"/>
        </w:rPr>
        <w:t xml:space="preserve">| </w:t>
      </w:r>
      <w:r w:rsidR="00AD0BDD" w:rsidRPr="00840DA5">
        <w:rPr>
          <w:rFonts w:ascii="Arial" w:hAnsi="Arial" w:cs="Arial"/>
        </w:rPr>
        <w:t>Ralph H. Johnson VA Medical Center, Charleston, SC</w:t>
      </w:r>
    </w:p>
    <w:p w14:paraId="51833AF9" w14:textId="331881E7" w:rsidR="00C16F17" w:rsidRDefault="00C16F17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</w:rPr>
      </w:pPr>
      <w:r>
        <w:rPr>
          <w:rFonts w:ascii="Arial" w:hAnsi="Arial" w:cs="Arial"/>
          <w:b/>
        </w:rPr>
        <w:t>License</w:t>
      </w:r>
    </w:p>
    <w:p w14:paraId="4E3C46AC" w14:textId="7C328E2D" w:rsidR="00C16F17" w:rsidRPr="00C16F17" w:rsidRDefault="00C16F17" w:rsidP="007C06B3">
      <w:pPr>
        <w:pStyle w:val="Normal1"/>
        <w:widowControl/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State of Connecticut, number </w:t>
      </w:r>
      <w:r w:rsidR="00A7560F">
        <w:rPr>
          <w:rFonts w:ascii="Arial" w:hAnsi="Arial" w:cs="Arial"/>
        </w:rPr>
        <w:t>00</w:t>
      </w:r>
      <w:r>
        <w:rPr>
          <w:rFonts w:ascii="Arial" w:hAnsi="Arial" w:cs="Arial"/>
        </w:rPr>
        <w:t>3641</w:t>
      </w:r>
    </w:p>
    <w:p w14:paraId="74A7E408" w14:textId="65C1A927" w:rsidR="00EB3412" w:rsidRPr="0053685E" w:rsidRDefault="00EB3412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</w:rPr>
      </w:pPr>
      <w:r w:rsidRPr="0053685E">
        <w:rPr>
          <w:rFonts w:ascii="Arial" w:hAnsi="Arial" w:cs="Arial"/>
          <w:b/>
        </w:rPr>
        <w:t>Positions</w:t>
      </w:r>
      <w:r>
        <w:rPr>
          <w:rFonts w:ascii="Arial" w:hAnsi="Arial" w:cs="Arial"/>
          <w:b/>
        </w:rPr>
        <w:t xml:space="preserve"> and Employment</w:t>
      </w:r>
    </w:p>
    <w:p w14:paraId="3BCCCF4C" w14:textId="32F89F8B" w:rsidR="00EB3412" w:rsidRPr="00EB3412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  <w:u w:val="single"/>
        </w:rPr>
      </w:pPr>
      <w:r w:rsidRPr="00EB3412">
        <w:rPr>
          <w:rFonts w:ascii="Arial" w:hAnsi="Arial" w:cs="Arial"/>
          <w:u w:val="single"/>
        </w:rPr>
        <w:t>Research Positions</w:t>
      </w:r>
    </w:p>
    <w:p w14:paraId="33FC0594" w14:textId="4D11E64C" w:rsidR="00ED379C" w:rsidRDefault="00950E48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 xml:space="preserve">2018 - 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Assistant Professor</w:t>
      </w:r>
      <w:r>
        <w:rPr>
          <w:rFonts w:ascii="Arial" w:hAnsi="Arial" w:cs="Arial"/>
        </w:rPr>
        <w:t>, Department of Psychiatry, Yale University School of Medicine</w:t>
      </w:r>
    </w:p>
    <w:p w14:paraId="42BCDCC2" w14:textId="0E7404BA" w:rsidR="00950E48" w:rsidRDefault="00950E48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7-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Research Psychologist</w:t>
      </w:r>
      <w:r>
        <w:rPr>
          <w:rFonts w:ascii="Arial" w:hAnsi="Arial" w:cs="Arial"/>
        </w:rPr>
        <w:t xml:space="preserve"> (Without Compensation [WOC])– </w:t>
      </w:r>
      <w:r w:rsidRPr="00840DA5">
        <w:rPr>
          <w:rFonts w:ascii="Arial" w:hAnsi="Arial" w:cs="Arial"/>
        </w:rPr>
        <w:t>Clinical Neuroscience Division, VA National</w:t>
      </w:r>
      <w:r>
        <w:rPr>
          <w:rFonts w:ascii="Arial" w:hAnsi="Arial" w:cs="Arial"/>
        </w:rPr>
        <w:t xml:space="preserve"> Center for PTSD. </w:t>
      </w:r>
    </w:p>
    <w:p w14:paraId="56886ADF" w14:textId="1C32CAAD" w:rsidR="00D57D0D" w:rsidRDefault="00D57D0D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</w:t>
      </w:r>
      <w:r w:rsidR="005D5412">
        <w:rPr>
          <w:rFonts w:ascii="Arial" w:hAnsi="Arial" w:cs="Arial"/>
        </w:rPr>
        <w:t>7</w:t>
      </w:r>
      <w:r>
        <w:rPr>
          <w:rFonts w:ascii="Arial" w:hAnsi="Arial" w:cs="Arial"/>
        </w:rPr>
        <w:t>-</w:t>
      </w:r>
      <w:r w:rsidR="00ED379C">
        <w:rPr>
          <w:rFonts w:ascii="Arial" w:hAnsi="Arial" w:cs="Arial"/>
        </w:rPr>
        <w:t>2018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Associate Research Scientist</w:t>
      </w:r>
      <w:r>
        <w:rPr>
          <w:rFonts w:ascii="Arial" w:hAnsi="Arial" w:cs="Arial"/>
        </w:rPr>
        <w:t>, Department of Psychiatry, Yale University School of Medicine</w:t>
      </w:r>
      <w:r w:rsidRPr="00D57D0D">
        <w:rPr>
          <w:rFonts w:ascii="Arial" w:hAnsi="Arial" w:cs="Arial"/>
        </w:rPr>
        <w:t xml:space="preserve"> </w:t>
      </w:r>
    </w:p>
    <w:p w14:paraId="67E3EA56" w14:textId="5306078E" w:rsidR="00EB3412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4-</w:t>
      </w:r>
      <w:r w:rsidR="00D57D0D">
        <w:rPr>
          <w:rFonts w:ascii="Arial" w:hAnsi="Arial" w:cs="Arial"/>
        </w:rPr>
        <w:t>2017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Postdoctoral Fellow,</w:t>
      </w:r>
      <w:r w:rsidRPr="00840DA5">
        <w:rPr>
          <w:rFonts w:ascii="Arial" w:hAnsi="Arial" w:cs="Arial"/>
        </w:rPr>
        <w:t xml:space="preserve"> OCD Research Clinic, Department of Psychiatry, Yale University School of Medicine. Supervised by Chris</w:t>
      </w:r>
      <w:r>
        <w:rPr>
          <w:rFonts w:ascii="Arial" w:hAnsi="Arial" w:cs="Arial"/>
        </w:rPr>
        <w:t xml:space="preserve">topher Pittenger, M.D., Ph.D. </w:t>
      </w:r>
    </w:p>
    <w:p w14:paraId="2DA1C095" w14:textId="084E3A55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2015-</w:t>
      </w:r>
      <w:r w:rsidR="00D57D0D">
        <w:rPr>
          <w:rFonts w:ascii="Arial" w:hAnsi="Arial" w:cs="Arial"/>
        </w:rPr>
        <w:t>2017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Postdoctoral Fellow</w:t>
      </w:r>
      <w:r w:rsidR="00D57D0D">
        <w:rPr>
          <w:rFonts w:ascii="Arial" w:hAnsi="Arial" w:cs="Arial"/>
          <w:i/>
        </w:rPr>
        <w:t xml:space="preserve"> - WOC</w:t>
      </w:r>
      <w:r>
        <w:rPr>
          <w:rFonts w:ascii="Arial" w:hAnsi="Arial" w:cs="Arial"/>
        </w:rPr>
        <w:t xml:space="preserve">, </w:t>
      </w:r>
      <w:r w:rsidRPr="00840DA5">
        <w:rPr>
          <w:rFonts w:ascii="Arial" w:hAnsi="Arial" w:cs="Arial"/>
        </w:rPr>
        <w:t>Clinical Neuroscience Division, VA National</w:t>
      </w:r>
      <w:r>
        <w:rPr>
          <w:rFonts w:ascii="Arial" w:hAnsi="Arial" w:cs="Arial"/>
        </w:rPr>
        <w:t xml:space="preserve"> Center for PTSD. </w:t>
      </w:r>
      <w:r w:rsidR="005D5412">
        <w:rPr>
          <w:rFonts w:ascii="Arial" w:hAnsi="Arial" w:cs="Arial"/>
        </w:rPr>
        <w:t xml:space="preserve">West Haven, CT VAMC. </w:t>
      </w:r>
      <w:r w:rsidRPr="00840DA5">
        <w:rPr>
          <w:rFonts w:ascii="Arial" w:hAnsi="Arial" w:cs="Arial"/>
        </w:rPr>
        <w:t xml:space="preserve">Supervised by Chadi Abdallah, M.D. </w:t>
      </w:r>
    </w:p>
    <w:p w14:paraId="3165D7B7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3-2014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 xml:space="preserve">Research Intern, </w:t>
      </w:r>
      <w:r w:rsidRPr="00840DA5">
        <w:rPr>
          <w:rFonts w:ascii="Arial" w:hAnsi="Arial" w:cs="Arial"/>
        </w:rPr>
        <w:t>Brain Stimulation Lab, Medical University of South Carolina. Supervised by Mark George, M.D. and Ron Acierno, Ph.D.</w:t>
      </w:r>
    </w:p>
    <w:p w14:paraId="2B115B2D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 w:rsidRPr="00A36525">
        <w:rPr>
          <w:rFonts w:ascii="Arial" w:hAnsi="Arial" w:cs="Arial"/>
        </w:rPr>
        <w:t>2013</w:t>
      </w:r>
      <w:r>
        <w:rPr>
          <w:rFonts w:ascii="Arial" w:hAnsi="Arial" w:cs="Arial"/>
          <w:i/>
        </w:rPr>
        <w:tab/>
      </w:r>
      <w:r w:rsidRPr="00840DA5">
        <w:rPr>
          <w:rFonts w:ascii="Arial" w:hAnsi="Arial" w:cs="Arial"/>
          <w:i/>
        </w:rPr>
        <w:t xml:space="preserve">Research Assistant, </w:t>
      </w:r>
      <w:r w:rsidRPr="00840DA5">
        <w:rPr>
          <w:rFonts w:ascii="Arial" w:hAnsi="Arial" w:cs="Arial"/>
        </w:rPr>
        <w:t>Cortical Dynamics Laboratory, University of Arkansas. Supervised by Nathan Parks, Ph.D.</w:t>
      </w:r>
    </w:p>
    <w:p w14:paraId="53E3A311" w14:textId="77777777" w:rsidR="00EB3412" w:rsidRPr="00840DA5" w:rsidRDefault="00EB3412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09-2010</w:t>
      </w:r>
      <w:r>
        <w:rPr>
          <w:rFonts w:ascii="Arial" w:hAnsi="Arial" w:cs="Arial"/>
          <w:i/>
        </w:rPr>
        <w:tab/>
      </w:r>
      <w:r w:rsidRPr="00840DA5">
        <w:rPr>
          <w:rFonts w:ascii="Arial" w:hAnsi="Arial" w:cs="Arial"/>
          <w:i/>
        </w:rPr>
        <w:t xml:space="preserve">Research Assistant, </w:t>
      </w:r>
      <w:r w:rsidRPr="00840DA5">
        <w:rPr>
          <w:rFonts w:ascii="Arial" w:hAnsi="Arial" w:cs="Arial"/>
        </w:rPr>
        <w:t>Disgust and Anxi</w:t>
      </w:r>
      <w:r>
        <w:rPr>
          <w:rFonts w:ascii="Arial" w:hAnsi="Arial" w:cs="Arial"/>
        </w:rPr>
        <w:t>ety Lab, University of Arkansas</w:t>
      </w:r>
      <w:r w:rsidRPr="00840DA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2011-2012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Supervised by Jeffery M. Lohr, Ph.D.</w:t>
      </w:r>
    </w:p>
    <w:p w14:paraId="5EF39538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9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Research Assistant,</w:t>
      </w:r>
      <w:r w:rsidRPr="00840DA5">
        <w:rPr>
          <w:rFonts w:ascii="Arial" w:hAnsi="Arial" w:cs="Arial"/>
        </w:rPr>
        <w:t xml:space="preserve"> Interventional Sciences Laboratory. Supervised by Matthew T. Feldner, Ph.D.</w:t>
      </w:r>
    </w:p>
    <w:p w14:paraId="41B08193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5-2008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 xml:space="preserve">Research Assistant, </w:t>
      </w:r>
      <w:r w:rsidRPr="00840DA5">
        <w:rPr>
          <w:rFonts w:ascii="Arial" w:hAnsi="Arial" w:cs="Arial"/>
        </w:rPr>
        <w:t>OCD C</w:t>
      </w:r>
      <w:r>
        <w:rPr>
          <w:rFonts w:ascii="Arial" w:hAnsi="Arial" w:cs="Arial"/>
        </w:rPr>
        <w:t>enter, Rogers Memorial Hospital</w:t>
      </w:r>
      <w:r w:rsidRPr="00840DA5">
        <w:rPr>
          <w:rFonts w:ascii="Arial" w:hAnsi="Arial" w:cs="Arial"/>
        </w:rPr>
        <w:t>. Supervised by Bradley Riemann, Ph.D.</w:t>
      </w:r>
    </w:p>
    <w:p w14:paraId="2B67C463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4-2006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 xml:space="preserve">Research Assistant, </w:t>
      </w:r>
      <w:r w:rsidRPr="00840DA5">
        <w:rPr>
          <w:rFonts w:ascii="Arial" w:hAnsi="Arial" w:cs="Arial"/>
        </w:rPr>
        <w:t xml:space="preserve">Behavior Therapy and Research Lab, University of </w:t>
      </w:r>
      <w:r>
        <w:rPr>
          <w:rFonts w:ascii="Arial" w:hAnsi="Arial" w:cs="Arial"/>
        </w:rPr>
        <w:t>Wisconsin-Milwaukee</w:t>
      </w:r>
      <w:r w:rsidRPr="00840DA5">
        <w:rPr>
          <w:rFonts w:ascii="Arial" w:hAnsi="Arial" w:cs="Arial"/>
        </w:rPr>
        <w:t>. Supervised by Douglas Woods, Ph.D.</w:t>
      </w:r>
    </w:p>
    <w:p w14:paraId="4F3A3BE1" w14:textId="4B6EF14B" w:rsidR="00EB3412" w:rsidRPr="00EB3412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  <w:u w:val="single"/>
        </w:rPr>
      </w:pPr>
      <w:r w:rsidRPr="00EB3412">
        <w:rPr>
          <w:rFonts w:ascii="Arial" w:hAnsi="Arial" w:cs="Arial"/>
          <w:u w:val="single"/>
        </w:rPr>
        <w:t xml:space="preserve">Clinical </w:t>
      </w:r>
      <w:r>
        <w:rPr>
          <w:rFonts w:ascii="Arial" w:hAnsi="Arial" w:cs="Arial"/>
          <w:u w:val="single"/>
        </w:rPr>
        <w:t>Positions</w:t>
      </w:r>
    </w:p>
    <w:p w14:paraId="2DD1A6D7" w14:textId="5661F87D" w:rsidR="00D92E82" w:rsidRPr="00D92E82" w:rsidRDefault="00D92E8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7 -</w:t>
      </w:r>
      <w:r>
        <w:rPr>
          <w:rFonts w:ascii="Arial" w:hAnsi="Arial" w:cs="Arial"/>
        </w:rPr>
        <w:tab/>
      </w:r>
      <w:r w:rsidRPr="00D92E82">
        <w:rPr>
          <w:rFonts w:ascii="Arial" w:hAnsi="Arial" w:cs="Arial"/>
          <w:i/>
        </w:rPr>
        <w:t>Clinical Psycholog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</w:rPr>
        <w:t xml:space="preserve">Private Practitioner. </w:t>
      </w:r>
    </w:p>
    <w:p w14:paraId="32CD6C24" w14:textId="66999AB9" w:rsidR="00EB3412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4-</w:t>
      </w:r>
      <w:r w:rsidR="00D92E82">
        <w:rPr>
          <w:rFonts w:ascii="Arial" w:hAnsi="Arial" w:cs="Arial"/>
        </w:rPr>
        <w:t>2017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Clinical Service Provider</w:t>
      </w:r>
      <w:r w:rsidRPr="00840DA5">
        <w:rPr>
          <w:rFonts w:ascii="Arial" w:hAnsi="Arial" w:cs="Arial"/>
        </w:rPr>
        <w:t xml:space="preserve">. Department of Psychiatry, Yale University School of Medicine. </w:t>
      </w:r>
    </w:p>
    <w:p w14:paraId="0DBA7D3E" w14:textId="703CE1D4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 w:rsidRPr="000E504E">
        <w:rPr>
          <w:rFonts w:ascii="Arial" w:hAnsi="Arial" w:cs="Arial"/>
        </w:rPr>
        <w:t>2013-2014</w:t>
      </w:r>
      <w:r>
        <w:rPr>
          <w:rFonts w:ascii="Arial" w:hAnsi="Arial" w:cs="Arial"/>
          <w:i/>
        </w:rPr>
        <w:tab/>
      </w:r>
      <w:r w:rsidRPr="00840DA5">
        <w:rPr>
          <w:rFonts w:ascii="Arial" w:hAnsi="Arial" w:cs="Arial"/>
          <w:i/>
        </w:rPr>
        <w:t>Pre-doctoral Clinical Psychology Intern.</w:t>
      </w:r>
      <w:r w:rsidRPr="00840DA5">
        <w:rPr>
          <w:rFonts w:ascii="Arial" w:hAnsi="Arial" w:cs="Arial"/>
        </w:rPr>
        <w:t xml:space="preserve"> Charleston Consortium</w:t>
      </w:r>
      <w:r>
        <w:rPr>
          <w:rFonts w:ascii="Arial" w:hAnsi="Arial" w:cs="Arial"/>
        </w:rPr>
        <w:t xml:space="preserve">, Medical University of South Carolina and Ralph H. Johnson VA Medical Center </w:t>
      </w:r>
      <w:r w:rsidRPr="00840DA5">
        <w:rPr>
          <w:rFonts w:ascii="Arial" w:hAnsi="Arial" w:cs="Arial"/>
        </w:rPr>
        <w:t>– Trauma</w:t>
      </w:r>
      <w:r w:rsidR="00781A62">
        <w:rPr>
          <w:rFonts w:ascii="Arial" w:hAnsi="Arial" w:cs="Arial"/>
        </w:rPr>
        <w:t>tic Stress</w:t>
      </w:r>
      <w:r w:rsidRPr="00840DA5">
        <w:rPr>
          <w:rFonts w:ascii="Arial" w:hAnsi="Arial" w:cs="Arial"/>
        </w:rPr>
        <w:t xml:space="preserve"> Track: Rotations included: 1) Sleep and Anxiety Treatment and Research Program; 2) CBT for Emotional Disorders Clinic; 3) National Crime Victim</w:t>
      </w:r>
      <w:r>
        <w:rPr>
          <w:rFonts w:ascii="Arial" w:hAnsi="Arial" w:cs="Arial"/>
        </w:rPr>
        <w:t>s Center; 4) PTSD Clinical Team</w:t>
      </w:r>
      <w:r w:rsidRPr="00840DA5">
        <w:rPr>
          <w:rFonts w:ascii="Arial" w:hAnsi="Arial" w:cs="Arial"/>
        </w:rPr>
        <w:t xml:space="preserve">. </w:t>
      </w:r>
    </w:p>
    <w:p w14:paraId="46637709" w14:textId="77777777" w:rsidR="00EB3412" w:rsidRDefault="00EB3412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10-2012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Clinical Psychology Clerk.</w:t>
      </w:r>
      <w:r w:rsidRPr="00840DA5">
        <w:rPr>
          <w:rFonts w:ascii="Arial" w:hAnsi="Arial" w:cs="Arial"/>
        </w:rPr>
        <w:t xml:space="preserve"> Behavior The</w:t>
      </w:r>
      <w:r>
        <w:rPr>
          <w:rFonts w:ascii="Arial" w:hAnsi="Arial" w:cs="Arial"/>
        </w:rPr>
        <w:t>rapy and Counseling Clinic.</w:t>
      </w:r>
    </w:p>
    <w:p w14:paraId="70DA60FE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8-2009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Clinic Assistant,</w:t>
      </w:r>
      <w:r w:rsidRPr="00840DA5">
        <w:rPr>
          <w:rFonts w:ascii="Arial" w:hAnsi="Arial" w:cs="Arial"/>
        </w:rPr>
        <w:t xml:space="preserve"> Psychological Clinic, Department of Psychological Science, University of Arkansas. </w:t>
      </w:r>
    </w:p>
    <w:p w14:paraId="04C7F07B" w14:textId="77777777" w:rsidR="00EB3412" w:rsidRPr="00840DA5" w:rsidRDefault="00EB3412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5-2008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  <w:i/>
        </w:rPr>
        <w:t>Behavior Specialist,</w:t>
      </w:r>
      <w:r w:rsidRPr="00840D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CD Center &amp; Child and Adolescent Center, </w:t>
      </w:r>
      <w:r w:rsidRPr="00840DA5">
        <w:rPr>
          <w:rFonts w:ascii="Arial" w:hAnsi="Arial" w:cs="Arial"/>
        </w:rPr>
        <w:t>Rogers Memorial Hospital.</w:t>
      </w:r>
    </w:p>
    <w:p w14:paraId="7F292B62" w14:textId="05614A12" w:rsidR="00EB3412" w:rsidRDefault="00EB3412" w:rsidP="007C06B3">
      <w:pPr>
        <w:pStyle w:val="Normal1"/>
        <w:widowControl/>
        <w:spacing w:after="120"/>
        <w:rPr>
          <w:rFonts w:ascii="Arial" w:hAnsi="Arial" w:cs="Arial"/>
          <w:u w:val="single"/>
        </w:rPr>
      </w:pPr>
      <w:r>
        <w:rPr>
          <w:rFonts w:ascii="Arial" w:hAnsi="Arial" w:cs="Arial"/>
        </w:rPr>
        <w:t>2003-2005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Line Therapist</w:t>
      </w:r>
      <w:r w:rsidRPr="00840DA5">
        <w:rPr>
          <w:rFonts w:ascii="Arial" w:hAnsi="Arial" w:cs="Arial"/>
          <w:i/>
        </w:rPr>
        <w:t xml:space="preserve">, </w:t>
      </w:r>
      <w:r w:rsidRPr="00840DA5">
        <w:rPr>
          <w:rFonts w:ascii="Arial" w:hAnsi="Arial" w:cs="Arial"/>
        </w:rPr>
        <w:t>Wisconsin Early Autism Project.</w:t>
      </w:r>
    </w:p>
    <w:p w14:paraId="66CA03AD" w14:textId="6DF1A15F" w:rsidR="00083C4C" w:rsidRPr="00083C4C" w:rsidRDefault="00083C4C" w:rsidP="007C06B3">
      <w:pPr>
        <w:pStyle w:val="Normal1"/>
        <w:widowControl/>
        <w:pBdr>
          <w:bottom w:val="single" w:sz="4" w:space="1" w:color="auto"/>
        </w:pBd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fessional Memberships and Activities</w:t>
      </w:r>
    </w:p>
    <w:p w14:paraId="155E75A1" w14:textId="77777777" w:rsidR="00F47E84" w:rsidRDefault="00F47E84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11-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International O</w:t>
      </w:r>
      <w:r>
        <w:rPr>
          <w:rFonts w:ascii="Arial" w:hAnsi="Arial" w:cs="Arial"/>
        </w:rPr>
        <w:t>bsessive-Compulsive Disorder Foundation (IOCDF)</w:t>
      </w:r>
    </w:p>
    <w:p w14:paraId="63D365E5" w14:textId="77777777" w:rsidR="00F47E84" w:rsidRDefault="00F47E84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13-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Anxiety and Depressio</w:t>
      </w:r>
      <w:r>
        <w:rPr>
          <w:rFonts w:ascii="Arial" w:hAnsi="Arial" w:cs="Arial"/>
        </w:rPr>
        <w:t>n Association for America (ADAA)</w:t>
      </w:r>
    </w:p>
    <w:p w14:paraId="6EFBF2D0" w14:textId="5B901287" w:rsidR="00083C4C" w:rsidRPr="00840DA5" w:rsidRDefault="00083C4C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5-</w:t>
      </w:r>
      <w:r w:rsidR="00F47E84">
        <w:rPr>
          <w:rFonts w:ascii="Arial" w:hAnsi="Arial" w:cs="Arial"/>
        </w:rPr>
        <w:t>2017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Association for the Advancement of Behavioral</w:t>
      </w:r>
      <w:r>
        <w:rPr>
          <w:rFonts w:ascii="Arial" w:hAnsi="Arial" w:cs="Arial"/>
        </w:rPr>
        <w:t xml:space="preserve"> and Cognitive Therapies (ABCT)</w:t>
      </w:r>
    </w:p>
    <w:p w14:paraId="606A6937" w14:textId="77777777" w:rsidR="00083C4C" w:rsidRPr="00EB616A" w:rsidRDefault="00083C4C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1-2013</w:t>
      </w:r>
      <w:r>
        <w:rPr>
          <w:rFonts w:ascii="Arial" w:hAnsi="Arial" w:cs="Arial"/>
        </w:rPr>
        <w:tab/>
        <w:t>Board</w:t>
      </w:r>
      <w:r w:rsidRPr="00840DA5">
        <w:rPr>
          <w:rFonts w:ascii="Arial" w:hAnsi="Arial" w:cs="Arial"/>
        </w:rPr>
        <w:t xml:space="preserve"> of Directors: Community Outreach Coordinator. Northwest Arkansas Obsessive-Compulsive Disorder Foundation</w:t>
      </w:r>
      <w:r>
        <w:rPr>
          <w:rFonts w:ascii="Arial" w:hAnsi="Arial" w:cs="Arial"/>
        </w:rPr>
        <w:t xml:space="preserve"> (NWA-OCDF) </w:t>
      </w:r>
    </w:p>
    <w:p w14:paraId="6D535971" w14:textId="77777777" w:rsidR="00083C4C" w:rsidRPr="00840DA5" w:rsidRDefault="00083C4C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lastRenderedPageBreak/>
        <w:t>Honors</w:t>
      </w:r>
      <w:r>
        <w:rPr>
          <w:rFonts w:ascii="Arial" w:hAnsi="Arial" w:cs="Arial"/>
          <w:b/>
        </w:rPr>
        <w:t xml:space="preserve"> and Awards</w:t>
      </w:r>
    </w:p>
    <w:p w14:paraId="0C77070E" w14:textId="7EA35DB1" w:rsidR="009E4FB6" w:rsidRDefault="009E4FB6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17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merican College of Neuropsychopharmacology, Travel Awardee</w:t>
      </w:r>
    </w:p>
    <w:p w14:paraId="27D659FE" w14:textId="0EF21719" w:rsidR="00083C4C" w:rsidRPr="003E2ED5" w:rsidRDefault="00083C4C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6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Anxiety and Depressio</w:t>
      </w:r>
      <w:r>
        <w:rPr>
          <w:rFonts w:ascii="Arial" w:hAnsi="Arial" w:cs="Arial"/>
        </w:rPr>
        <w:t>n Association for America</w:t>
      </w:r>
      <w:r w:rsidR="009E4FB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Pr="003E2ED5">
        <w:rPr>
          <w:rFonts w:ascii="Arial" w:hAnsi="Arial" w:cs="Arial"/>
        </w:rPr>
        <w:t>Alies Muskin Career Developm</w:t>
      </w:r>
      <w:r>
        <w:rPr>
          <w:rFonts w:ascii="Arial" w:hAnsi="Arial" w:cs="Arial"/>
        </w:rPr>
        <w:t>ent Leadership Program</w:t>
      </w:r>
      <w:r w:rsidR="00B3717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Pr="003E2ED5">
        <w:rPr>
          <w:rFonts w:ascii="Arial" w:hAnsi="Arial" w:cs="Arial"/>
          <w:i/>
          <w:iCs/>
        </w:rPr>
        <w:t>Basic Neuroscience Track</w:t>
      </w:r>
    </w:p>
    <w:p w14:paraId="48AE9C29" w14:textId="605D49D3" w:rsidR="00BF5595" w:rsidRDefault="00F47E84" w:rsidP="007C06B3">
      <w:pPr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6-2020</w:t>
      </w:r>
      <w:r w:rsidR="00BF5595">
        <w:rPr>
          <w:rFonts w:ascii="Arial" w:hAnsi="Arial" w:cs="Arial"/>
        </w:rPr>
        <w:t xml:space="preserve"> </w:t>
      </w:r>
      <w:r w:rsidR="00BF5595">
        <w:rPr>
          <w:rFonts w:ascii="Arial" w:hAnsi="Arial" w:cs="Arial"/>
        </w:rPr>
        <w:tab/>
        <w:t xml:space="preserve">National Institute of Health (NIH), Clinical Loan Repayment Award </w:t>
      </w:r>
    </w:p>
    <w:p w14:paraId="65472928" w14:textId="77777777" w:rsidR="00083C4C" w:rsidRPr="00840DA5" w:rsidRDefault="00083C4C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0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Lynn Waite Dunlop Memorial Scholarship for Outstanding Record of Graduate Research,</w:t>
      </w:r>
      <w:r>
        <w:rPr>
          <w:rFonts w:ascii="Arial" w:hAnsi="Arial" w:cs="Arial"/>
        </w:rPr>
        <w:t xml:space="preserve"> University of Arkansas</w:t>
      </w:r>
    </w:p>
    <w:p w14:paraId="7602D319" w14:textId="77777777" w:rsidR="00083C4C" w:rsidRPr="00840DA5" w:rsidRDefault="00083C4C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2006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Cum Laude Bachelor of Arts, Uni</w:t>
      </w:r>
      <w:r>
        <w:rPr>
          <w:rFonts w:ascii="Arial" w:hAnsi="Arial" w:cs="Arial"/>
        </w:rPr>
        <w:t>versity of Wisconsin-Milwaukee</w:t>
      </w:r>
    </w:p>
    <w:p w14:paraId="656951AD" w14:textId="77777777" w:rsidR="00083C4C" w:rsidRPr="00840DA5" w:rsidRDefault="00083C4C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06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Senior Honors Award, Uni</w:t>
      </w:r>
      <w:r>
        <w:rPr>
          <w:rFonts w:ascii="Arial" w:hAnsi="Arial" w:cs="Arial"/>
        </w:rPr>
        <w:t>versity of Wisconsin-Milwaukee</w:t>
      </w:r>
    </w:p>
    <w:p w14:paraId="146F53C2" w14:textId="77777777" w:rsidR="00083C4C" w:rsidRPr="00840DA5" w:rsidRDefault="00083C4C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2004-2005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Dean’s List for Letters and Science, University of</w:t>
      </w:r>
      <w:r>
        <w:rPr>
          <w:rFonts w:ascii="Arial" w:hAnsi="Arial" w:cs="Arial"/>
        </w:rPr>
        <w:t xml:space="preserve"> Wisconsin-Milwaukee</w:t>
      </w:r>
    </w:p>
    <w:p w14:paraId="2CA29E8F" w14:textId="77777777" w:rsidR="00FF075F" w:rsidRPr="00840DA5" w:rsidRDefault="00FF075F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viewer</w:t>
      </w:r>
    </w:p>
    <w:p w14:paraId="75A991B0" w14:textId="77777777" w:rsidR="00FF075F" w:rsidRDefault="00FF075F" w:rsidP="007C06B3">
      <w:pPr>
        <w:tabs>
          <w:tab w:val="left" w:pos="1440"/>
        </w:tabs>
        <w:spacing w:after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Grant Reviewer</w:t>
      </w:r>
    </w:p>
    <w:p w14:paraId="0547008E" w14:textId="77777777" w:rsidR="00FF075F" w:rsidRPr="001454F8" w:rsidRDefault="00FF075F" w:rsidP="007C06B3">
      <w:pPr>
        <w:tabs>
          <w:tab w:val="left" w:pos="1440"/>
          <w:tab w:val="left" w:pos="2790"/>
        </w:tabs>
        <w:spacing w:after="120"/>
        <w:ind w:left="180" w:hanging="180"/>
        <w:rPr>
          <w:rFonts w:ascii="Arial" w:hAnsi="Arial" w:cs="Arial"/>
        </w:rPr>
      </w:pPr>
      <w:r>
        <w:rPr>
          <w:rFonts w:ascii="Arial" w:hAnsi="Arial" w:cs="Arial"/>
          <w:bCs/>
          <w:iCs/>
          <w:lang w:val="en-GB"/>
        </w:rPr>
        <w:t>2015</w:t>
      </w:r>
      <w:r>
        <w:rPr>
          <w:rFonts w:ascii="Arial" w:hAnsi="Arial" w:cs="Arial"/>
          <w:bCs/>
          <w:iCs/>
          <w:lang w:val="en-GB"/>
        </w:rPr>
        <w:tab/>
      </w:r>
      <w:r w:rsidRPr="00840DA5">
        <w:rPr>
          <w:rFonts w:ascii="Arial" w:hAnsi="Arial" w:cs="Arial"/>
          <w:bCs/>
          <w:iCs/>
          <w:lang w:val="en-GB"/>
        </w:rPr>
        <w:t>Health &amp; Care Research Wales</w:t>
      </w:r>
      <w:r>
        <w:rPr>
          <w:rFonts w:ascii="Arial" w:hAnsi="Arial" w:cs="Arial"/>
          <w:bCs/>
          <w:iCs/>
          <w:lang w:val="en-GB"/>
        </w:rPr>
        <w:t>. 2015</w:t>
      </w:r>
    </w:p>
    <w:p w14:paraId="0FED058E" w14:textId="77777777" w:rsidR="00FF075F" w:rsidRPr="008B56DF" w:rsidRDefault="00FF075F" w:rsidP="007C06B3">
      <w:pPr>
        <w:tabs>
          <w:tab w:val="left" w:pos="1440"/>
          <w:tab w:val="left" w:pos="2790"/>
        </w:tabs>
        <w:spacing w:after="120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  <w:u w:val="single"/>
        </w:rPr>
        <w:t>Ad-hoc Conference Reviewer</w:t>
      </w:r>
    </w:p>
    <w:p w14:paraId="12FAD462" w14:textId="25639905" w:rsidR="00FF075F" w:rsidRPr="001C219E" w:rsidRDefault="008D120B" w:rsidP="007C06B3">
      <w:pPr>
        <w:tabs>
          <w:tab w:val="left" w:pos="1440"/>
          <w:tab w:val="left" w:pos="2790"/>
        </w:tabs>
        <w:spacing w:after="12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2016</w:t>
      </w:r>
      <w:r w:rsidR="00F47E84">
        <w:rPr>
          <w:rFonts w:ascii="Arial" w:hAnsi="Arial" w:cs="Arial"/>
          <w:iCs/>
        </w:rPr>
        <w:t>-2017</w:t>
      </w:r>
      <w:r>
        <w:rPr>
          <w:rFonts w:ascii="Arial" w:hAnsi="Arial" w:cs="Arial"/>
          <w:iCs/>
        </w:rPr>
        <w:tab/>
      </w:r>
      <w:r w:rsidR="00FF075F">
        <w:rPr>
          <w:rFonts w:ascii="Arial" w:hAnsi="Arial" w:cs="Arial"/>
          <w:iCs/>
        </w:rPr>
        <w:t>Anxiety and Depression Association of America</w:t>
      </w:r>
    </w:p>
    <w:p w14:paraId="3BB26521" w14:textId="77777777" w:rsidR="00FF075F" w:rsidRPr="00840DA5" w:rsidRDefault="00FF075F" w:rsidP="007C06B3">
      <w:pPr>
        <w:tabs>
          <w:tab w:val="left" w:pos="1440"/>
        </w:tabs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u w:val="single"/>
        </w:rPr>
        <w:t>Ad-hoc Journal Reviewer</w:t>
      </w:r>
    </w:p>
    <w:p w14:paraId="7DC9AD55" w14:textId="086CD406" w:rsidR="00FF075F" w:rsidRDefault="00FF075F" w:rsidP="007C06B3">
      <w:pPr>
        <w:pBdr>
          <w:bottom w:val="single" w:sz="4" w:space="1" w:color="auto"/>
        </w:pBdr>
        <w:tabs>
          <w:tab w:val="left" w:pos="720"/>
          <w:tab w:val="left" w:pos="2880"/>
        </w:tabs>
        <w:spacing w:before="240" w:after="120"/>
        <w:ind w:left="720" w:hanging="720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ab/>
      </w:r>
      <w:r w:rsidRPr="00840DA5">
        <w:rPr>
          <w:rFonts w:ascii="Arial" w:hAnsi="Arial" w:cs="Arial"/>
          <w:i/>
          <w:iCs/>
        </w:rPr>
        <w:t xml:space="preserve">Anxiety Stress and Coping, </w:t>
      </w:r>
      <w:r>
        <w:rPr>
          <w:rFonts w:ascii="Arial" w:hAnsi="Arial" w:cs="Arial"/>
          <w:i/>
          <w:iCs/>
        </w:rPr>
        <w:t xml:space="preserve">Assessment, </w:t>
      </w:r>
      <w:r w:rsidRPr="00840DA5">
        <w:rPr>
          <w:rFonts w:ascii="Arial" w:hAnsi="Arial" w:cs="Arial"/>
          <w:i/>
        </w:rPr>
        <w:t xml:space="preserve">Behavior Therapy, </w:t>
      </w:r>
      <w:r w:rsidRPr="00840DA5">
        <w:rPr>
          <w:rFonts w:ascii="Arial" w:hAnsi="Arial" w:cs="Arial"/>
          <w:i/>
          <w:iCs/>
        </w:rPr>
        <w:t xml:space="preserve">Behaviour Research and Therapy, </w:t>
      </w:r>
      <w:r w:rsidRPr="00840DA5">
        <w:rPr>
          <w:rFonts w:ascii="Arial" w:hAnsi="Arial" w:cs="Arial"/>
          <w:i/>
        </w:rPr>
        <w:t xml:space="preserve">Biological Psychiatry, Clinical Psychology Review, </w:t>
      </w:r>
      <w:r w:rsidRPr="00840DA5">
        <w:rPr>
          <w:rFonts w:ascii="Arial" w:hAnsi="Arial" w:cs="Arial"/>
          <w:i/>
          <w:iCs/>
        </w:rPr>
        <w:t xml:space="preserve">Clinical Psychology: Science and Practice, Cognition and Emotion, Cognitive Therapy and Research, International Journal of Psychiatry in Medicine, </w:t>
      </w:r>
      <w:r w:rsidRPr="00840DA5">
        <w:rPr>
          <w:rFonts w:ascii="Arial" w:hAnsi="Arial" w:cs="Arial"/>
          <w:i/>
        </w:rPr>
        <w:t xml:space="preserve">Journal of Anxiety Disorders, </w:t>
      </w:r>
      <w:r w:rsidRPr="00840DA5">
        <w:rPr>
          <w:rFonts w:ascii="Arial" w:hAnsi="Arial" w:cs="Arial"/>
          <w:i/>
          <w:iCs/>
        </w:rPr>
        <w:t xml:space="preserve">Journal of Applied Psychology, Journal of Behavior Therapy and Experimental Psychology, Journal of Consulting and Clinical Psychology, Journal of Experimental Psychopathology, Journal of Obsessive-Compulsive and Related Disorders </w:t>
      </w:r>
      <w:r w:rsidRPr="00840DA5">
        <w:rPr>
          <w:rFonts w:ascii="Arial" w:hAnsi="Arial" w:cs="Arial"/>
          <w:i/>
        </w:rPr>
        <w:t xml:space="preserve">Journal of </w:t>
      </w:r>
      <w:r w:rsidRPr="00840DA5">
        <w:rPr>
          <w:rFonts w:ascii="Arial" w:hAnsi="Arial" w:cs="Arial"/>
          <w:i/>
          <w:iCs/>
        </w:rPr>
        <w:t xml:space="preserve">Psychopathology and Behavioral Assessment, </w:t>
      </w:r>
      <w:r w:rsidRPr="00840DA5">
        <w:rPr>
          <w:rFonts w:ascii="Arial" w:hAnsi="Arial" w:cs="Arial"/>
          <w:i/>
        </w:rPr>
        <w:t xml:space="preserve">Personality and Individual Differences, </w:t>
      </w:r>
      <w:r w:rsidRPr="00840DA5">
        <w:rPr>
          <w:rFonts w:ascii="Arial" w:hAnsi="Arial" w:cs="Arial"/>
          <w:i/>
          <w:iCs/>
        </w:rPr>
        <w:t xml:space="preserve">Progress in Neuro-Psychopharmacology &amp; Biological Psychiatry, </w:t>
      </w:r>
      <w:r w:rsidRPr="00840DA5">
        <w:rPr>
          <w:rFonts w:ascii="Arial" w:hAnsi="Arial" w:cs="Arial"/>
          <w:i/>
        </w:rPr>
        <w:t xml:space="preserve">Psychiatry Research, </w:t>
      </w:r>
      <w:r w:rsidRPr="00840DA5">
        <w:rPr>
          <w:rFonts w:ascii="Arial" w:hAnsi="Arial" w:cs="Arial"/>
          <w:i/>
          <w:iCs/>
        </w:rPr>
        <w:t>Psychological Assessment, Public Health and Epidemiology, Research in Developmental Disabilities</w:t>
      </w:r>
    </w:p>
    <w:p w14:paraId="55026C2D" w14:textId="09F45766" w:rsidR="00F760E6" w:rsidRPr="00C249A0" w:rsidRDefault="00F760E6" w:rsidP="007C06B3">
      <w:pPr>
        <w:pBdr>
          <w:bottom w:val="single" w:sz="4" w:space="1" w:color="auto"/>
        </w:pBdr>
        <w:tabs>
          <w:tab w:val="left" w:pos="1440"/>
          <w:tab w:val="left" w:pos="2880"/>
        </w:tabs>
        <w:spacing w:before="240" w:after="120"/>
        <w:ind w:left="1440" w:hanging="144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Research Interests</w:t>
      </w:r>
    </w:p>
    <w:p w14:paraId="16426E28" w14:textId="313C25BB" w:rsidR="00A85D93" w:rsidRPr="00C249A0" w:rsidRDefault="00A85D93" w:rsidP="007C06B3">
      <w:pPr>
        <w:pStyle w:val="ListParagraph"/>
        <w:widowControl/>
        <w:numPr>
          <w:ilvl w:val="0"/>
          <w:numId w:val="9"/>
        </w:numPr>
        <w:tabs>
          <w:tab w:val="left" w:pos="1530"/>
          <w:tab w:val="left" w:pos="2880"/>
        </w:tabs>
        <w:spacing w:after="120"/>
        <w:contextualSpacing w:val="0"/>
        <w:rPr>
          <w:rFonts w:ascii="Arial" w:hAnsi="Arial" w:cs="Arial"/>
          <w:b/>
          <w:szCs w:val="24"/>
        </w:rPr>
      </w:pPr>
      <w:r w:rsidRPr="00840DA5">
        <w:rPr>
          <w:rFonts w:ascii="Arial" w:hAnsi="Arial" w:cs="Arial"/>
          <w:szCs w:val="24"/>
        </w:rPr>
        <w:t xml:space="preserve">Augmentation of </w:t>
      </w:r>
      <w:r>
        <w:rPr>
          <w:rFonts w:ascii="Arial" w:hAnsi="Arial" w:cs="Arial"/>
          <w:szCs w:val="24"/>
        </w:rPr>
        <w:t>cognitive-behavioral treatment processes</w:t>
      </w:r>
      <w:r w:rsidR="00342AFE">
        <w:rPr>
          <w:rFonts w:ascii="Arial" w:hAnsi="Arial" w:cs="Arial"/>
          <w:szCs w:val="24"/>
        </w:rPr>
        <w:t xml:space="preserve"> for disordered anxiety</w:t>
      </w:r>
    </w:p>
    <w:p w14:paraId="27C631CF" w14:textId="5284D003" w:rsidR="00C249A0" w:rsidRPr="00F2666B" w:rsidRDefault="00044B39" w:rsidP="007C06B3">
      <w:pPr>
        <w:pStyle w:val="ListParagraph"/>
        <w:widowControl/>
        <w:numPr>
          <w:ilvl w:val="0"/>
          <w:numId w:val="9"/>
        </w:numPr>
        <w:tabs>
          <w:tab w:val="left" w:pos="1530"/>
          <w:tab w:val="left" w:pos="2880"/>
        </w:tabs>
        <w:spacing w:after="120"/>
        <w:contextualSpacing w:val="0"/>
        <w:rPr>
          <w:rFonts w:ascii="Arial" w:hAnsi="Arial" w:cs="Arial"/>
          <w:b/>
          <w:szCs w:val="24"/>
        </w:rPr>
      </w:pPr>
      <w:r w:rsidRPr="00840DA5">
        <w:rPr>
          <w:rFonts w:ascii="Arial" w:hAnsi="Arial" w:cs="Arial"/>
          <w:szCs w:val="24"/>
        </w:rPr>
        <w:t>Indirect</w:t>
      </w:r>
      <w:r w:rsidR="00F760E6" w:rsidRPr="00840DA5">
        <w:rPr>
          <w:rFonts w:ascii="Arial" w:hAnsi="Arial" w:cs="Arial"/>
          <w:szCs w:val="24"/>
        </w:rPr>
        <w:t xml:space="preserve"> and interactive effects of emotion and cognition on anxious</w:t>
      </w:r>
      <w:r w:rsidR="00FF200B" w:rsidRPr="00840DA5">
        <w:rPr>
          <w:rFonts w:ascii="Arial" w:hAnsi="Arial" w:cs="Arial"/>
          <w:szCs w:val="24"/>
        </w:rPr>
        <w:t>, obsessive-</w:t>
      </w:r>
      <w:r w:rsidRPr="00840DA5">
        <w:rPr>
          <w:rFonts w:ascii="Arial" w:hAnsi="Arial" w:cs="Arial"/>
          <w:szCs w:val="24"/>
        </w:rPr>
        <w:t>compulsive</w:t>
      </w:r>
      <w:r w:rsidR="00FF200B" w:rsidRPr="00840DA5">
        <w:rPr>
          <w:rFonts w:ascii="Arial" w:hAnsi="Arial" w:cs="Arial"/>
          <w:szCs w:val="24"/>
        </w:rPr>
        <w:t xml:space="preserve">, </w:t>
      </w:r>
      <w:r w:rsidR="00A85D93">
        <w:rPr>
          <w:rFonts w:ascii="Arial" w:hAnsi="Arial" w:cs="Arial"/>
          <w:szCs w:val="24"/>
        </w:rPr>
        <w:t xml:space="preserve">and </w:t>
      </w:r>
      <w:r w:rsidR="00FF200B" w:rsidRPr="00840DA5">
        <w:rPr>
          <w:rFonts w:ascii="Arial" w:hAnsi="Arial" w:cs="Arial"/>
          <w:szCs w:val="24"/>
        </w:rPr>
        <w:t>stress-related</w:t>
      </w:r>
      <w:r w:rsidR="00F760E6" w:rsidRPr="00840DA5">
        <w:rPr>
          <w:rFonts w:ascii="Arial" w:hAnsi="Arial" w:cs="Arial"/>
          <w:szCs w:val="24"/>
        </w:rPr>
        <w:t xml:space="preserve"> </w:t>
      </w:r>
      <w:r w:rsidR="00083C4C">
        <w:rPr>
          <w:rFonts w:ascii="Arial" w:hAnsi="Arial" w:cs="Arial"/>
          <w:szCs w:val="24"/>
        </w:rPr>
        <w:t>psychopathology</w:t>
      </w:r>
    </w:p>
    <w:p w14:paraId="2AF7F238" w14:textId="49C4598C" w:rsidR="00AD0BDD" w:rsidRDefault="00AD0BDD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  <w:b/>
        </w:rPr>
      </w:pPr>
      <w:r w:rsidRPr="00840DA5">
        <w:rPr>
          <w:rFonts w:ascii="Arial" w:hAnsi="Arial" w:cs="Arial"/>
          <w:b/>
        </w:rPr>
        <w:t>Publications</w:t>
      </w:r>
      <w:r w:rsidR="00F27863" w:rsidRPr="00F27863">
        <w:rPr>
          <w:rFonts w:ascii="Arial" w:hAnsi="Arial" w:cs="Arial"/>
          <w:b/>
        </w:rPr>
        <w:t xml:space="preserve"> </w:t>
      </w:r>
      <w:r w:rsidR="00F27863" w:rsidRPr="00F27863">
        <w:rPr>
          <w:rFonts w:ascii="Arial" w:hAnsi="Arial" w:cs="Arial"/>
        </w:rPr>
        <w:t>(*students)</w:t>
      </w:r>
    </w:p>
    <w:p w14:paraId="58A52C29" w14:textId="1D22912C" w:rsidR="004642FA" w:rsidRPr="004642FA" w:rsidRDefault="004642FA" w:rsidP="007C06B3">
      <w:pPr>
        <w:pStyle w:val="Normal1"/>
        <w:widowControl/>
        <w:spacing w:before="120" w:after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eer Reviewed</w:t>
      </w:r>
    </w:p>
    <w:p w14:paraId="69F42518" w14:textId="727DB1C0" w:rsidR="00234F0B" w:rsidRDefault="00234F0B" w:rsidP="007C06B3">
      <w:pPr>
        <w:pStyle w:val="BodyText"/>
        <w:numPr>
          <w:ilvl w:val="0"/>
          <w:numId w:val="2"/>
        </w:numPr>
        <w:tabs>
          <w:tab w:val="left" w:pos="720"/>
        </w:tabs>
        <w:spacing w:before="120" w:after="120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Brake, A. C., </w:t>
      </w:r>
      <w:r>
        <w:rPr>
          <w:rFonts w:cs="Arial"/>
          <w:b/>
          <w:color w:val="auto"/>
          <w:sz w:val="24"/>
          <w:szCs w:val="24"/>
        </w:rPr>
        <w:t>Adams, T. G.</w:t>
      </w:r>
      <w:r>
        <w:rPr>
          <w:rFonts w:cs="Arial"/>
          <w:color w:val="auto"/>
          <w:sz w:val="24"/>
          <w:szCs w:val="24"/>
        </w:rPr>
        <w:t>, Hood C. O., &amp; Badour, C. L. (</w:t>
      </w:r>
      <w:r w:rsidR="005E47CC">
        <w:rPr>
          <w:rFonts w:cs="Arial"/>
          <w:color w:val="auto"/>
          <w:sz w:val="24"/>
          <w:szCs w:val="24"/>
        </w:rPr>
        <w:t>2018</w:t>
      </w:r>
      <w:r>
        <w:rPr>
          <w:rFonts w:cs="Arial"/>
          <w:color w:val="auto"/>
          <w:sz w:val="24"/>
          <w:szCs w:val="24"/>
        </w:rPr>
        <w:t xml:space="preserve">). Posttraumatic mental contamination and the interpersonal </w:t>
      </w:r>
      <w:r w:rsidR="005E47CC">
        <w:rPr>
          <w:rFonts w:cs="Arial"/>
          <w:color w:val="auto"/>
          <w:sz w:val="24"/>
          <w:szCs w:val="24"/>
        </w:rPr>
        <w:t>theory</w:t>
      </w:r>
      <w:r>
        <w:rPr>
          <w:rFonts w:cs="Arial"/>
          <w:color w:val="auto"/>
          <w:sz w:val="24"/>
          <w:szCs w:val="24"/>
        </w:rPr>
        <w:t xml:space="preserve"> of suicide: Effects of DSM-5 </w:t>
      </w:r>
      <w:r>
        <w:rPr>
          <w:rFonts w:cs="Arial"/>
          <w:color w:val="auto"/>
          <w:sz w:val="24"/>
          <w:szCs w:val="24"/>
        </w:rPr>
        <w:lastRenderedPageBreak/>
        <w:t xml:space="preserve">PTSD symptom clusters on perceived burdensomeness and thwarted belongingness. </w:t>
      </w:r>
      <w:r>
        <w:rPr>
          <w:rFonts w:cs="Arial"/>
          <w:i/>
          <w:color w:val="auto"/>
          <w:sz w:val="24"/>
          <w:szCs w:val="24"/>
        </w:rPr>
        <w:t>Cognitive Research and Therapy</w:t>
      </w:r>
      <w:r w:rsidR="005E47CC">
        <w:rPr>
          <w:rFonts w:cs="Arial"/>
          <w:color w:val="auto"/>
          <w:sz w:val="24"/>
          <w:szCs w:val="24"/>
        </w:rPr>
        <w:t>, doi</w:t>
      </w:r>
      <w:r w:rsidR="005E47CC" w:rsidRPr="005E47CC">
        <w:rPr>
          <w:rFonts w:cs="Arial"/>
          <w:color w:val="auto"/>
          <w:sz w:val="24"/>
          <w:szCs w:val="24"/>
        </w:rPr>
        <w:t>: 10.1007/s10608-018-9959-9</w:t>
      </w:r>
    </w:p>
    <w:p w14:paraId="0C13D900" w14:textId="3D403005" w:rsidR="0062151C" w:rsidRDefault="00DB24AF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62151C">
        <w:rPr>
          <w:rFonts w:ascii="Arial" w:hAnsi="Arial" w:cs="Arial"/>
        </w:rPr>
        <w:t xml:space="preserve">George, J., Kelmendi, B., Pittenger, C. Lohr., J. M. &amp; </w:t>
      </w:r>
      <w:r w:rsidR="0062151C">
        <w:rPr>
          <w:rFonts w:ascii="Arial" w:hAnsi="Arial" w:cs="Arial"/>
          <w:b/>
        </w:rPr>
        <w:t>Adams, T. G.</w:t>
      </w:r>
      <w:r w:rsidR="0062151C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2018</w:t>
      </w:r>
      <w:r w:rsidR="0062151C">
        <w:rPr>
          <w:rFonts w:ascii="Arial" w:hAnsi="Arial" w:cs="Arial"/>
        </w:rPr>
        <w:t xml:space="preserve">). Disgust sensitivity mediates the effects of race on contamination fears. </w:t>
      </w:r>
      <w:r w:rsidR="0062151C">
        <w:rPr>
          <w:rFonts w:ascii="Arial" w:hAnsi="Arial" w:cs="Arial"/>
          <w:i/>
        </w:rPr>
        <w:t>The Journal of Obsessive Compulsive and Related Disorders</w:t>
      </w:r>
      <w:r>
        <w:rPr>
          <w:rFonts w:ascii="Arial" w:hAnsi="Arial" w:cs="Arial"/>
          <w:i/>
        </w:rPr>
        <w:t>, 19</w:t>
      </w:r>
      <w:r>
        <w:rPr>
          <w:rFonts w:ascii="Arial" w:hAnsi="Arial" w:cs="Arial"/>
        </w:rPr>
        <w:t>, 72-76</w:t>
      </w:r>
      <w:r w:rsidR="0062151C">
        <w:rPr>
          <w:rFonts w:ascii="Arial" w:hAnsi="Arial" w:cs="Arial"/>
        </w:rPr>
        <w:t>.</w:t>
      </w:r>
      <w:r w:rsidR="00234F0B">
        <w:rPr>
          <w:rFonts w:ascii="Arial" w:hAnsi="Arial" w:cs="Arial"/>
        </w:rPr>
        <w:t xml:space="preserve"> </w:t>
      </w:r>
      <w:r w:rsidR="00234F0B" w:rsidRPr="00234F0B">
        <w:rPr>
          <w:rFonts w:ascii="Arial" w:hAnsi="Arial" w:cs="Arial"/>
        </w:rPr>
        <w:t>doi.org/10.1016/j.jocrd.2018.08.002</w:t>
      </w:r>
    </w:p>
    <w:p w14:paraId="0AC42499" w14:textId="2A228B69" w:rsidR="00C95B4D" w:rsidRPr="00FB3C45" w:rsidRDefault="00C95B4D" w:rsidP="007C06B3">
      <w:pPr>
        <w:pStyle w:val="BodyText"/>
        <w:numPr>
          <w:ilvl w:val="0"/>
          <w:numId w:val="2"/>
        </w:numPr>
        <w:tabs>
          <w:tab w:val="left" w:pos="720"/>
        </w:tabs>
        <w:spacing w:before="120" w:after="120"/>
        <w:rPr>
          <w:rFonts w:cs="Arial"/>
          <w:color w:val="auto"/>
          <w:sz w:val="24"/>
          <w:szCs w:val="24"/>
        </w:rPr>
      </w:pPr>
      <w:r w:rsidRPr="00FB3C45">
        <w:rPr>
          <w:rFonts w:cs="Arial"/>
          <w:color w:val="auto"/>
          <w:sz w:val="24"/>
          <w:szCs w:val="24"/>
        </w:rPr>
        <w:t xml:space="preserve">Brooks, H., Kichuk, S., </w:t>
      </w:r>
      <w:r w:rsidRPr="00FB3C45">
        <w:rPr>
          <w:rFonts w:cs="Arial"/>
          <w:b/>
          <w:color w:val="auto"/>
          <w:sz w:val="24"/>
          <w:szCs w:val="24"/>
        </w:rPr>
        <w:t>Adams, T. G.</w:t>
      </w:r>
      <w:r w:rsidRPr="00FB3C45">
        <w:rPr>
          <w:rFonts w:cs="Arial"/>
          <w:color w:val="auto"/>
          <w:sz w:val="24"/>
          <w:szCs w:val="24"/>
        </w:rPr>
        <w:t>, Kelmendi, B. Gruner, P., Monahan, S., Wasylink, S., Pittenger, C., &amp; Hampson, M. (</w:t>
      </w:r>
      <w:r w:rsidR="00234F0B">
        <w:rPr>
          <w:rFonts w:cs="Arial"/>
          <w:color w:val="auto"/>
          <w:sz w:val="24"/>
          <w:szCs w:val="24"/>
        </w:rPr>
        <w:t>2018</w:t>
      </w:r>
      <w:r>
        <w:rPr>
          <w:rFonts w:cs="Arial"/>
          <w:color w:val="auto"/>
          <w:sz w:val="24"/>
          <w:szCs w:val="24"/>
        </w:rPr>
        <w:t>).</w:t>
      </w:r>
      <w:r w:rsidRPr="00FB3C45">
        <w:rPr>
          <w:rFonts w:cs="Arial"/>
          <w:color w:val="auto"/>
          <w:sz w:val="24"/>
          <w:szCs w:val="24"/>
        </w:rPr>
        <w:t xml:space="preserve"> Developing Image Sets for Inducing Obsessive-Compulsive Checking Symptoms.</w:t>
      </w:r>
      <w:r>
        <w:rPr>
          <w:rFonts w:cs="Arial"/>
          <w:color w:val="auto"/>
          <w:sz w:val="24"/>
          <w:szCs w:val="24"/>
        </w:rPr>
        <w:t xml:space="preserve"> </w:t>
      </w:r>
      <w:r w:rsidRPr="00FB3C45">
        <w:rPr>
          <w:rFonts w:cs="Arial"/>
          <w:i/>
          <w:color w:val="auto"/>
          <w:sz w:val="24"/>
          <w:szCs w:val="24"/>
        </w:rPr>
        <w:t>Psychiatry Research</w:t>
      </w:r>
      <w:r>
        <w:rPr>
          <w:rFonts w:cs="Arial"/>
          <w:i/>
          <w:color w:val="auto"/>
          <w:sz w:val="24"/>
          <w:szCs w:val="24"/>
        </w:rPr>
        <w:t xml:space="preserve">. </w:t>
      </w:r>
      <w:r w:rsidR="0062151C">
        <w:rPr>
          <w:rFonts w:cs="Arial"/>
          <w:i/>
          <w:color w:val="auto"/>
          <w:sz w:val="24"/>
          <w:szCs w:val="24"/>
        </w:rPr>
        <w:t xml:space="preserve">265, </w:t>
      </w:r>
      <w:r w:rsidR="0062151C">
        <w:rPr>
          <w:rFonts w:cs="Arial"/>
          <w:color w:val="auto"/>
          <w:sz w:val="24"/>
          <w:szCs w:val="24"/>
        </w:rPr>
        <w:t xml:space="preserve">249-255. </w:t>
      </w:r>
      <w:r w:rsidR="0062151C" w:rsidRPr="0062151C">
        <w:rPr>
          <w:rFonts w:cs="Arial"/>
          <w:color w:val="auto"/>
          <w:sz w:val="24"/>
          <w:szCs w:val="24"/>
        </w:rPr>
        <w:t>doi.org/10.1016/j.psychres.2018.04.035</w:t>
      </w:r>
      <w:r w:rsidRPr="00FB3C45">
        <w:rPr>
          <w:rFonts w:cs="Arial"/>
          <w:color w:val="auto"/>
          <w:sz w:val="24"/>
          <w:szCs w:val="24"/>
        </w:rPr>
        <w:t xml:space="preserve"> </w:t>
      </w:r>
    </w:p>
    <w:p w14:paraId="04BCC238" w14:textId="266BE5F0" w:rsidR="00621C67" w:rsidRPr="00C27079" w:rsidRDefault="00621C67" w:rsidP="007C06B3">
      <w:pPr>
        <w:pStyle w:val="BodyText"/>
        <w:numPr>
          <w:ilvl w:val="0"/>
          <w:numId w:val="2"/>
        </w:numPr>
        <w:tabs>
          <w:tab w:val="left" w:pos="720"/>
        </w:tabs>
        <w:spacing w:before="120" w:after="120"/>
        <w:rPr>
          <w:rFonts w:cs="Arial"/>
          <w:color w:val="auto"/>
          <w:sz w:val="24"/>
          <w:szCs w:val="24"/>
        </w:rPr>
      </w:pPr>
      <w:r w:rsidRPr="00FB3C45">
        <w:rPr>
          <w:rFonts w:cs="Arial"/>
          <w:b/>
          <w:color w:val="auto"/>
          <w:sz w:val="24"/>
          <w:szCs w:val="24"/>
        </w:rPr>
        <w:t>Adams, T. G.</w:t>
      </w:r>
      <w:r w:rsidRPr="00FB3C45">
        <w:rPr>
          <w:rFonts w:cs="Arial"/>
          <w:color w:val="auto"/>
          <w:sz w:val="24"/>
          <w:szCs w:val="24"/>
        </w:rPr>
        <w:t>, Kelmendi, B.,</w:t>
      </w:r>
      <w:r>
        <w:rPr>
          <w:rFonts w:cs="Arial"/>
          <w:color w:val="auto"/>
          <w:sz w:val="24"/>
          <w:szCs w:val="24"/>
        </w:rPr>
        <w:t xml:space="preserve"> </w:t>
      </w:r>
      <w:r w:rsidRPr="00FB3C45">
        <w:rPr>
          <w:rFonts w:cs="Arial"/>
          <w:color w:val="auto"/>
          <w:sz w:val="24"/>
          <w:szCs w:val="24"/>
        </w:rPr>
        <w:t>Brake, A.</w:t>
      </w:r>
      <w:r>
        <w:rPr>
          <w:rFonts w:cs="Arial"/>
          <w:color w:val="auto"/>
          <w:sz w:val="24"/>
          <w:szCs w:val="24"/>
        </w:rPr>
        <w:t>,</w:t>
      </w:r>
      <w:r w:rsidRPr="00FB3C45">
        <w:rPr>
          <w:rFonts w:cs="Arial"/>
          <w:color w:val="auto"/>
          <w:sz w:val="24"/>
          <w:szCs w:val="24"/>
        </w:rPr>
        <w:t xml:space="preserve"> Gruner, P. A., Badour, C. L., </w:t>
      </w:r>
      <w:r>
        <w:rPr>
          <w:rFonts w:cs="Arial"/>
          <w:color w:val="auto"/>
          <w:sz w:val="24"/>
          <w:szCs w:val="24"/>
        </w:rPr>
        <w:t xml:space="preserve">&amp; </w:t>
      </w:r>
      <w:r w:rsidRPr="00FB3C45">
        <w:rPr>
          <w:rFonts w:cs="Arial"/>
          <w:color w:val="auto"/>
          <w:sz w:val="24"/>
          <w:szCs w:val="24"/>
        </w:rPr>
        <w:t>Pittenger, C. (</w:t>
      </w:r>
      <w:r w:rsidR="00C27079">
        <w:rPr>
          <w:rFonts w:cs="Arial"/>
          <w:color w:val="auto"/>
          <w:sz w:val="24"/>
          <w:szCs w:val="24"/>
        </w:rPr>
        <w:t>2018</w:t>
      </w:r>
      <w:r w:rsidR="003D0218">
        <w:rPr>
          <w:rFonts w:cs="Arial"/>
          <w:color w:val="auto"/>
          <w:sz w:val="24"/>
          <w:szCs w:val="24"/>
        </w:rPr>
        <w:t>)</w:t>
      </w:r>
      <w:r w:rsidRPr="00FB3C45">
        <w:rPr>
          <w:rFonts w:cs="Arial"/>
          <w:color w:val="auto"/>
          <w:sz w:val="24"/>
          <w:szCs w:val="24"/>
        </w:rPr>
        <w:t xml:space="preserve">. The role of stress in the pathogenesis and maintenance of obsessive-compulsive disorder (OCD). </w:t>
      </w:r>
      <w:r w:rsidR="003D0218" w:rsidRPr="00FB3C45">
        <w:rPr>
          <w:rFonts w:cs="Arial"/>
          <w:i/>
          <w:color w:val="auto"/>
          <w:sz w:val="24"/>
          <w:szCs w:val="24"/>
        </w:rPr>
        <w:t>Journal of Chronic Stress</w:t>
      </w:r>
      <w:r w:rsidR="003D0218">
        <w:rPr>
          <w:rFonts w:cs="Arial"/>
          <w:i/>
          <w:color w:val="auto"/>
          <w:sz w:val="24"/>
          <w:szCs w:val="24"/>
        </w:rPr>
        <w:t>.</w:t>
      </w:r>
      <w:r w:rsidR="00C27079">
        <w:rPr>
          <w:rFonts w:cs="Arial"/>
          <w:i/>
          <w:color w:val="auto"/>
          <w:sz w:val="24"/>
          <w:szCs w:val="24"/>
        </w:rPr>
        <w:t xml:space="preserve"> </w:t>
      </w:r>
      <w:r w:rsidR="00C27079">
        <w:rPr>
          <w:rFonts w:cs="Arial"/>
          <w:color w:val="auto"/>
          <w:sz w:val="24"/>
          <w:szCs w:val="24"/>
        </w:rPr>
        <w:t xml:space="preserve">doi: </w:t>
      </w:r>
      <w:r w:rsidR="00C27079" w:rsidRPr="00C27079">
        <w:rPr>
          <w:rFonts w:cs="Arial"/>
          <w:color w:val="000000"/>
          <w:sz w:val="24"/>
          <w:szCs w:val="24"/>
          <w:shd w:val="clear" w:color="auto" w:fill="FFFFFF"/>
        </w:rPr>
        <w:t>10.1177/2470547018758043.</w:t>
      </w:r>
    </w:p>
    <w:p w14:paraId="125C01F1" w14:textId="2E570E74" w:rsidR="0060627F" w:rsidRPr="00FB3C45" w:rsidRDefault="0060627F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before="120" w:after="120"/>
        <w:rPr>
          <w:rFonts w:cs="Arial"/>
          <w:b/>
          <w:color w:val="auto"/>
          <w:sz w:val="24"/>
          <w:szCs w:val="24"/>
        </w:rPr>
      </w:pPr>
      <w:r w:rsidRPr="00FB3C45">
        <w:rPr>
          <w:rFonts w:cs="Arial"/>
          <w:color w:val="auto"/>
          <w:sz w:val="24"/>
          <w:szCs w:val="24"/>
        </w:rPr>
        <w:t xml:space="preserve">Stewart, P. A., *George, J, </w:t>
      </w:r>
      <w:r w:rsidRPr="00FB3C45">
        <w:rPr>
          <w:rFonts w:cs="Arial"/>
          <w:b/>
          <w:color w:val="auto"/>
          <w:sz w:val="24"/>
          <w:szCs w:val="24"/>
        </w:rPr>
        <w:t>Adams, T. G.</w:t>
      </w:r>
      <w:r>
        <w:rPr>
          <w:rFonts w:cs="Arial"/>
          <w:color w:val="auto"/>
          <w:sz w:val="24"/>
          <w:szCs w:val="24"/>
        </w:rPr>
        <w:t xml:space="preserve"> (</w:t>
      </w:r>
      <w:r w:rsidR="003E1F68">
        <w:rPr>
          <w:rFonts w:cs="Arial"/>
          <w:color w:val="auto"/>
          <w:sz w:val="24"/>
          <w:szCs w:val="24"/>
        </w:rPr>
        <w:t>in press</w:t>
      </w:r>
      <w:r>
        <w:rPr>
          <w:rFonts w:cs="Arial"/>
          <w:color w:val="auto"/>
          <w:sz w:val="24"/>
          <w:szCs w:val="24"/>
        </w:rPr>
        <w:t>).</w:t>
      </w:r>
      <w:r w:rsidRPr="00FB3C45">
        <w:rPr>
          <w:rFonts w:cs="Arial"/>
          <w:color w:val="auto"/>
          <w:sz w:val="24"/>
          <w:szCs w:val="24"/>
        </w:rPr>
        <w:t xml:space="preserve"> Does predisposition towards disgust affect emotional response to political leaders? Evidence from the 2012 U.S. presidential election. </w:t>
      </w:r>
      <w:r w:rsidRPr="00FB3C45">
        <w:rPr>
          <w:rFonts w:cs="Arial"/>
          <w:i/>
          <w:color w:val="auto"/>
          <w:sz w:val="24"/>
          <w:szCs w:val="24"/>
        </w:rPr>
        <w:t>Social Science Quarterly</w:t>
      </w:r>
      <w:r>
        <w:rPr>
          <w:rFonts w:cs="Arial"/>
          <w:color w:val="auto"/>
          <w:sz w:val="24"/>
          <w:szCs w:val="24"/>
        </w:rPr>
        <w:t xml:space="preserve">. </w:t>
      </w:r>
    </w:p>
    <w:p w14:paraId="53989150" w14:textId="27FB9107" w:rsidR="00C020D9" w:rsidRPr="00E1448C" w:rsidRDefault="00C020D9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  <w:szCs w:val="24"/>
        </w:rPr>
      </w:pPr>
      <w:r w:rsidRPr="00E1448C">
        <w:rPr>
          <w:rFonts w:ascii="Arial" w:hAnsi="Arial" w:cs="Arial"/>
          <w:szCs w:val="24"/>
        </w:rPr>
        <w:t xml:space="preserve">Kelmendi, B., </w:t>
      </w:r>
      <w:r w:rsidRPr="00E1448C">
        <w:rPr>
          <w:rFonts w:ascii="Arial" w:hAnsi="Arial" w:cs="Arial"/>
          <w:b/>
          <w:szCs w:val="24"/>
        </w:rPr>
        <w:t>Adams, T. G.</w:t>
      </w:r>
      <w:r w:rsidRPr="00E1448C">
        <w:rPr>
          <w:rFonts w:ascii="Arial" w:hAnsi="Arial" w:cs="Arial"/>
          <w:szCs w:val="24"/>
        </w:rPr>
        <w:t>, Southwick, S., Abdallah, C. G., &amp; Krystal, J. H. (</w:t>
      </w:r>
      <w:r w:rsidR="009E4FB6">
        <w:rPr>
          <w:rFonts w:ascii="Arial" w:hAnsi="Arial" w:cs="Arial"/>
          <w:szCs w:val="24"/>
        </w:rPr>
        <w:t>2017</w:t>
      </w:r>
      <w:r w:rsidRPr="00E1448C">
        <w:rPr>
          <w:rFonts w:ascii="Arial" w:hAnsi="Arial" w:cs="Arial"/>
          <w:szCs w:val="24"/>
        </w:rPr>
        <w:t>).</w:t>
      </w:r>
      <w:r w:rsidR="00E1448C" w:rsidRPr="00E1448C">
        <w:rPr>
          <w:rFonts w:ascii="Calibri" w:eastAsiaTheme="minorHAnsi" w:hAnsi="Calibri"/>
          <w:color w:val="auto"/>
          <w:sz w:val="22"/>
          <w:szCs w:val="22"/>
        </w:rPr>
        <w:t xml:space="preserve"> </w:t>
      </w:r>
      <w:r w:rsidR="00ED379C">
        <w:rPr>
          <w:rFonts w:ascii="Arial" w:hAnsi="Arial" w:cs="Arial"/>
          <w:szCs w:val="24"/>
        </w:rPr>
        <w:t>Posttraumatic Stress Disorder</w:t>
      </w:r>
      <w:r w:rsidR="00E1448C" w:rsidRPr="00E1448C">
        <w:rPr>
          <w:rFonts w:ascii="Arial" w:hAnsi="Arial" w:cs="Arial"/>
          <w:szCs w:val="24"/>
        </w:rPr>
        <w:t xml:space="preserve">: an integrated overview and neurobiological rationale for pharmacology. </w:t>
      </w:r>
      <w:r w:rsidRPr="00E1448C">
        <w:rPr>
          <w:rFonts w:ascii="Arial" w:hAnsi="Arial" w:cs="Arial"/>
          <w:i/>
          <w:szCs w:val="24"/>
        </w:rPr>
        <w:t>Clinical Psychology: Science and Practice</w:t>
      </w:r>
      <w:r w:rsidR="00ED379C">
        <w:rPr>
          <w:rFonts w:ascii="Arial" w:hAnsi="Arial" w:cs="Arial"/>
          <w:i/>
          <w:szCs w:val="24"/>
        </w:rPr>
        <w:t xml:space="preserve">, 24, </w:t>
      </w:r>
      <w:r w:rsidR="009E4FB6">
        <w:rPr>
          <w:rFonts w:ascii="Arial" w:hAnsi="Arial" w:cs="Arial"/>
          <w:szCs w:val="24"/>
        </w:rPr>
        <w:t>doi: 10.1111/cpsp.12202</w:t>
      </w:r>
    </w:p>
    <w:p w14:paraId="1FCE8F84" w14:textId="62773602" w:rsidR="009457C8" w:rsidRPr="006A6E0E" w:rsidRDefault="009457C8" w:rsidP="007C06B3">
      <w:pPr>
        <w:pStyle w:val="BodyText"/>
        <w:numPr>
          <w:ilvl w:val="0"/>
          <w:numId w:val="2"/>
        </w:numPr>
        <w:tabs>
          <w:tab w:val="left" w:pos="720"/>
        </w:tabs>
        <w:spacing w:before="120" w:after="120"/>
        <w:rPr>
          <w:rFonts w:cs="Arial"/>
          <w:color w:val="auto"/>
          <w:sz w:val="24"/>
          <w:szCs w:val="24"/>
        </w:rPr>
      </w:pPr>
      <w:r>
        <w:rPr>
          <w:rFonts w:cs="Arial"/>
          <w:b/>
          <w:color w:val="auto"/>
          <w:sz w:val="24"/>
          <w:szCs w:val="24"/>
        </w:rPr>
        <w:t>Adams. T. G.</w:t>
      </w:r>
      <w:r>
        <w:rPr>
          <w:rFonts w:cs="Arial"/>
          <w:color w:val="auto"/>
          <w:sz w:val="24"/>
          <w:szCs w:val="24"/>
        </w:rPr>
        <w:t>, Bloch, M. &amp; Pittenger, C. (</w:t>
      </w:r>
      <w:r w:rsidR="00827EB1">
        <w:rPr>
          <w:rFonts w:cs="Arial"/>
          <w:color w:val="auto"/>
          <w:sz w:val="24"/>
          <w:szCs w:val="24"/>
        </w:rPr>
        <w:t>2017</w:t>
      </w:r>
      <w:r>
        <w:rPr>
          <w:rFonts w:cs="Arial"/>
          <w:color w:val="auto"/>
          <w:sz w:val="24"/>
          <w:szCs w:val="24"/>
        </w:rPr>
        <w:t xml:space="preserve">). </w:t>
      </w:r>
      <w:r w:rsidRPr="006A6E0E">
        <w:rPr>
          <w:rFonts w:cs="Arial"/>
          <w:color w:val="auto"/>
          <w:sz w:val="24"/>
          <w:szCs w:val="24"/>
        </w:rPr>
        <w:t>Intranasal Ketamine and Cognitive-Behavioral Therapy for Treatment Refractory Obsessive-Compulsive Disorder.</w:t>
      </w:r>
      <w:r w:rsidR="00827EB1">
        <w:rPr>
          <w:rFonts w:cs="Arial"/>
          <w:color w:val="auto"/>
          <w:sz w:val="24"/>
          <w:szCs w:val="24"/>
        </w:rPr>
        <w:t xml:space="preserve"> </w:t>
      </w:r>
      <w:r w:rsidR="00827EB1">
        <w:rPr>
          <w:rFonts w:cs="Arial"/>
          <w:i/>
          <w:color w:val="auto"/>
          <w:sz w:val="24"/>
          <w:szCs w:val="24"/>
        </w:rPr>
        <w:t>Journal of Clinical Psychopharmacology, 37</w:t>
      </w:r>
      <w:r w:rsidR="00827EB1">
        <w:rPr>
          <w:rFonts w:cs="Arial"/>
          <w:color w:val="auto"/>
          <w:sz w:val="24"/>
          <w:szCs w:val="24"/>
        </w:rPr>
        <w:t xml:space="preserve">, 269-271. </w:t>
      </w:r>
      <w:r w:rsidR="00827EB1" w:rsidRPr="00827EB1">
        <w:rPr>
          <w:rFonts w:cs="Arial"/>
          <w:color w:val="auto"/>
          <w:sz w:val="24"/>
          <w:szCs w:val="24"/>
        </w:rPr>
        <w:t>doi: 10.1097/JCP.0000000000000659.</w:t>
      </w:r>
    </w:p>
    <w:p w14:paraId="3E045993" w14:textId="1C75B003" w:rsidR="00827EB1" w:rsidRPr="00827EB1" w:rsidRDefault="00C020D9" w:rsidP="007C06B3">
      <w:pPr>
        <w:pStyle w:val="BodyText"/>
        <w:numPr>
          <w:ilvl w:val="0"/>
          <w:numId w:val="2"/>
        </w:numPr>
        <w:tabs>
          <w:tab w:val="left" w:pos="360"/>
        </w:tabs>
        <w:spacing w:after="120"/>
        <w:rPr>
          <w:rFonts w:cs="Arial"/>
          <w:iCs/>
          <w:color w:val="auto"/>
          <w:szCs w:val="24"/>
        </w:rPr>
      </w:pPr>
      <w:r w:rsidRPr="00C020D9">
        <w:rPr>
          <w:rFonts w:cs="Arial"/>
          <w:iCs/>
          <w:color w:val="auto"/>
          <w:sz w:val="24"/>
          <w:szCs w:val="24"/>
        </w:rPr>
        <w:t xml:space="preserve">Kelmendi, B, </w:t>
      </w:r>
      <w:r w:rsidRPr="00C020D9">
        <w:rPr>
          <w:rFonts w:cs="Arial"/>
          <w:b/>
          <w:iCs/>
          <w:color w:val="auto"/>
          <w:sz w:val="24"/>
          <w:szCs w:val="24"/>
        </w:rPr>
        <w:t xml:space="preserve">Adams, T. G., </w:t>
      </w:r>
      <w:r w:rsidRPr="00C020D9">
        <w:rPr>
          <w:rFonts w:cs="Arial"/>
          <w:iCs/>
          <w:color w:val="auto"/>
          <w:sz w:val="24"/>
          <w:szCs w:val="24"/>
        </w:rPr>
        <w:t>Yarnell, S., Southwick, S., Abdallah, C. G., Krystal, J. H. (</w:t>
      </w:r>
      <w:r w:rsidR="00827EB1">
        <w:rPr>
          <w:rFonts w:cs="Arial"/>
          <w:iCs/>
          <w:color w:val="auto"/>
          <w:sz w:val="24"/>
          <w:szCs w:val="24"/>
        </w:rPr>
        <w:t>2016</w:t>
      </w:r>
      <w:r w:rsidRPr="00C020D9">
        <w:rPr>
          <w:rFonts w:cs="Arial"/>
          <w:iCs/>
          <w:color w:val="auto"/>
          <w:sz w:val="24"/>
          <w:szCs w:val="24"/>
        </w:rPr>
        <w:t>).</w:t>
      </w:r>
      <w:r w:rsidR="00F27863">
        <w:rPr>
          <w:rFonts w:cs="Arial"/>
          <w:iCs/>
          <w:color w:val="auto"/>
          <w:sz w:val="24"/>
          <w:szCs w:val="24"/>
        </w:rPr>
        <w:t xml:space="preserve"> Posttraumatic stress disorder</w:t>
      </w:r>
      <w:r w:rsidRPr="00C020D9">
        <w:rPr>
          <w:rFonts w:cs="Arial"/>
          <w:iCs/>
          <w:color w:val="auto"/>
          <w:sz w:val="24"/>
          <w:szCs w:val="24"/>
        </w:rPr>
        <w:t xml:space="preserve">: From neurobiology to pharmacological treatments. </w:t>
      </w:r>
      <w:r w:rsidRPr="00C020D9">
        <w:rPr>
          <w:rFonts w:cs="Arial"/>
          <w:i/>
          <w:iCs/>
          <w:color w:val="auto"/>
          <w:sz w:val="24"/>
          <w:szCs w:val="24"/>
        </w:rPr>
        <w:t>Europea</w:t>
      </w:r>
      <w:r w:rsidR="00827EB1">
        <w:rPr>
          <w:rFonts w:cs="Arial"/>
          <w:i/>
          <w:iCs/>
          <w:color w:val="auto"/>
          <w:sz w:val="24"/>
          <w:szCs w:val="24"/>
        </w:rPr>
        <w:t>n Journal of Psychotraumatology, 7</w:t>
      </w:r>
      <w:r w:rsidR="00827EB1">
        <w:rPr>
          <w:rFonts w:cs="Arial"/>
          <w:iCs/>
          <w:color w:val="auto"/>
          <w:sz w:val="24"/>
          <w:szCs w:val="24"/>
        </w:rPr>
        <w:t xml:space="preserve">, </w:t>
      </w:r>
      <w:r w:rsidR="00827EB1" w:rsidRPr="00827EB1">
        <w:rPr>
          <w:rFonts w:cs="Arial"/>
          <w:iCs/>
          <w:color w:val="auto"/>
          <w:sz w:val="24"/>
          <w:szCs w:val="24"/>
        </w:rPr>
        <w:t>31858,</w:t>
      </w:r>
      <w:r w:rsidR="00827EB1">
        <w:rPr>
          <w:rFonts w:cs="Arial"/>
          <w:i/>
          <w:iCs/>
          <w:color w:val="auto"/>
          <w:sz w:val="24"/>
          <w:szCs w:val="24"/>
        </w:rPr>
        <w:t xml:space="preserve"> </w:t>
      </w:r>
      <w:r w:rsidR="00827EB1" w:rsidRPr="00827EB1">
        <w:rPr>
          <w:rFonts w:cs="Arial"/>
          <w:iCs/>
          <w:color w:val="auto"/>
          <w:szCs w:val="24"/>
        </w:rPr>
        <w:t>http://dx.doi.org/10.3402/ejpt.v7.31858</w:t>
      </w:r>
    </w:p>
    <w:p w14:paraId="1B0D3259" w14:textId="041501B4" w:rsidR="00C020D9" w:rsidRPr="00C020D9" w:rsidRDefault="00391E96" w:rsidP="007C06B3">
      <w:pPr>
        <w:pStyle w:val="BodyText"/>
        <w:numPr>
          <w:ilvl w:val="0"/>
          <w:numId w:val="2"/>
        </w:numPr>
        <w:tabs>
          <w:tab w:val="left" w:pos="720"/>
        </w:tabs>
        <w:spacing w:before="120" w:after="120"/>
        <w:rPr>
          <w:rFonts w:cs="Arial"/>
          <w:iCs/>
          <w:color w:val="auto"/>
          <w:sz w:val="24"/>
          <w:szCs w:val="24"/>
        </w:rPr>
      </w:pPr>
      <w:r w:rsidRPr="00C020D9">
        <w:rPr>
          <w:rFonts w:cs="Arial"/>
          <w:iCs/>
          <w:color w:val="auto"/>
          <w:sz w:val="24"/>
          <w:szCs w:val="24"/>
        </w:rPr>
        <w:t xml:space="preserve">Gannon, M. A., Knapp, A. A., </w:t>
      </w:r>
      <w:r w:rsidRPr="00C020D9">
        <w:rPr>
          <w:rFonts w:cs="Arial"/>
          <w:b/>
          <w:iCs/>
          <w:color w:val="auto"/>
          <w:sz w:val="24"/>
          <w:szCs w:val="24"/>
        </w:rPr>
        <w:t>Adams, T. G.</w:t>
      </w:r>
      <w:r w:rsidRPr="00C020D9">
        <w:rPr>
          <w:rFonts w:cs="Arial"/>
          <w:iCs/>
          <w:color w:val="auto"/>
          <w:sz w:val="24"/>
          <w:szCs w:val="24"/>
        </w:rPr>
        <w:t>, Long, S. A., &amp; Parks, N. A. (</w:t>
      </w:r>
      <w:r w:rsidR="00E1448C">
        <w:rPr>
          <w:rFonts w:cs="Arial"/>
          <w:iCs/>
          <w:color w:val="auto"/>
          <w:sz w:val="24"/>
          <w:szCs w:val="24"/>
        </w:rPr>
        <w:t>2016</w:t>
      </w:r>
      <w:r w:rsidRPr="00C020D9">
        <w:rPr>
          <w:rFonts w:cs="Arial"/>
          <w:iCs/>
          <w:color w:val="auto"/>
          <w:sz w:val="24"/>
          <w:szCs w:val="24"/>
        </w:rPr>
        <w:t xml:space="preserve">). The spatial scaling of attentional enhancement and suppression in the visual field. </w:t>
      </w:r>
      <w:r w:rsidRPr="00C020D9">
        <w:rPr>
          <w:rFonts w:cs="Arial"/>
          <w:i/>
          <w:iCs/>
          <w:color w:val="auto"/>
          <w:sz w:val="24"/>
          <w:szCs w:val="24"/>
        </w:rPr>
        <w:t>PLOS One</w:t>
      </w:r>
      <w:r w:rsidR="00C020D9" w:rsidRPr="00C020D9">
        <w:rPr>
          <w:rFonts w:cs="Arial"/>
          <w:iCs/>
          <w:color w:val="auto"/>
          <w:sz w:val="24"/>
          <w:szCs w:val="24"/>
        </w:rPr>
        <w:t>, 11, e0162190</w:t>
      </w:r>
      <w:r w:rsidRPr="00C020D9">
        <w:rPr>
          <w:rFonts w:cs="Arial"/>
          <w:iCs/>
          <w:color w:val="auto"/>
          <w:sz w:val="24"/>
          <w:szCs w:val="24"/>
        </w:rPr>
        <w:t xml:space="preserve">. </w:t>
      </w:r>
      <w:r w:rsidR="00C020D9" w:rsidRPr="00C020D9">
        <w:rPr>
          <w:rFonts w:cs="Arial"/>
          <w:iCs/>
          <w:color w:val="auto"/>
          <w:sz w:val="24"/>
          <w:szCs w:val="24"/>
        </w:rPr>
        <w:t>doi.org/10.1371/journal.pone.0162190</w:t>
      </w:r>
    </w:p>
    <w:p w14:paraId="7F07E9F0" w14:textId="1379CCB5" w:rsidR="00054BB0" w:rsidRPr="00C020D9" w:rsidRDefault="00054BB0" w:rsidP="007C06B3">
      <w:pPr>
        <w:pStyle w:val="BodyText"/>
        <w:numPr>
          <w:ilvl w:val="0"/>
          <w:numId w:val="2"/>
        </w:numPr>
        <w:tabs>
          <w:tab w:val="left" w:pos="360"/>
        </w:tabs>
        <w:spacing w:after="120"/>
        <w:rPr>
          <w:rFonts w:cs="Arial"/>
          <w:iCs/>
          <w:color w:val="auto"/>
          <w:sz w:val="24"/>
          <w:szCs w:val="24"/>
        </w:rPr>
      </w:pPr>
      <w:r w:rsidRPr="00C020D9">
        <w:rPr>
          <w:rFonts w:cs="Arial"/>
          <w:iCs/>
          <w:color w:val="auto"/>
          <w:sz w:val="24"/>
          <w:szCs w:val="24"/>
        </w:rPr>
        <w:t>Badran, B. W., Glusman, C. E., Jenkins, S., Galbraith, V. Austelle, C. W., Thomas. T.,</w:t>
      </w:r>
      <w:r w:rsidRPr="00C020D9">
        <w:rPr>
          <w:rFonts w:cs="Arial"/>
          <w:b/>
          <w:iCs/>
          <w:color w:val="auto"/>
          <w:sz w:val="24"/>
          <w:szCs w:val="24"/>
        </w:rPr>
        <w:t xml:space="preserve"> Adams, T. G.</w:t>
      </w:r>
      <w:r w:rsidRPr="00C020D9">
        <w:rPr>
          <w:rFonts w:cs="Arial"/>
          <w:iCs/>
          <w:color w:val="auto"/>
          <w:sz w:val="24"/>
          <w:szCs w:val="24"/>
        </w:rPr>
        <w:t>, George, M. S., &amp; Revuelta, G. J. (</w:t>
      </w:r>
      <w:r w:rsidR="00E1448C">
        <w:rPr>
          <w:rFonts w:cs="Arial"/>
          <w:iCs/>
          <w:color w:val="auto"/>
          <w:sz w:val="24"/>
          <w:szCs w:val="24"/>
        </w:rPr>
        <w:t>2016</w:t>
      </w:r>
      <w:r w:rsidRPr="00C020D9">
        <w:rPr>
          <w:rFonts w:cs="Arial"/>
          <w:iCs/>
          <w:color w:val="auto"/>
          <w:sz w:val="24"/>
          <w:szCs w:val="24"/>
        </w:rPr>
        <w:t xml:space="preserve">). A double-blind, sham-controlled pilot trial of pre-supplementary motor area (pre-SMA) 1Hz rTMS to treat essential tremor. </w:t>
      </w:r>
      <w:r w:rsidRPr="00C020D9">
        <w:rPr>
          <w:rFonts w:cs="Arial"/>
          <w:i/>
          <w:iCs/>
          <w:color w:val="auto"/>
          <w:sz w:val="24"/>
          <w:szCs w:val="24"/>
        </w:rPr>
        <w:t>Brain Stimulation</w:t>
      </w:r>
      <w:r w:rsidR="00C020D9" w:rsidRPr="00C020D9">
        <w:rPr>
          <w:rFonts w:cs="Arial"/>
          <w:i/>
          <w:iCs/>
          <w:color w:val="auto"/>
          <w:sz w:val="24"/>
          <w:szCs w:val="24"/>
        </w:rPr>
        <w:t>: Basic, Translational, and Clinical Research in Neuromodulation, 9</w:t>
      </w:r>
      <w:r w:rsidR="00C020D9" w:rsidRPr="00C020D9">
        <w:rPr>
          <w:rFonts w:cs="Arial"/>
          <w:iCs/>
          <w:color w:val="auto"/>
          <w:sz w:val="24"/>
          <w:szCs w:val="24"/>
        </w:rPr>
        <w:t>, 945-947.</w:t>
      </w:r>
      <w:r w:rsidRPr="00C020D9">
        <w:rPr>
          <w:rFonts w:cs="Arial"/>
          <w:iCs/>
          <w:color w:val="auto"/>
          <w:sz w:val="24"/>
          <w:szCs w:val="24"/>
        </w:rPr>
        <w:t xml:space="preserve"> </w:t>
      </w:r>
      <w:r w:rsidR="00C020D9" w:rsidRPr="00C020D9">
        <w:rPr>
          <w:rFonts w:cs="Arial"/>
          <w:iCs/>
          <w:color w:val="auto"/>
          <w:sz w:val="24"/>
          <w:szCs w:val="24"/>
        </w:rPr>
        <w:t>doi.org/10.1016/j.brs.2016.08.003</w:t>
      </w:r>
    </w:p>
    <w:p w14:paraId="78867389" w14:textId="1F4647B9" w:rsidR="00324D5F" w:rsidRDefault="00324D5F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 w:rsidRPr="00C020D9">
        <w:rPr>
          <w:rFonts w:cs="Arial"/>
          <w:iCs/>
          <w:color w:val="auto"/>
          <w:sz w:val="24"/>
          <w:szCs w:val="24"/>
        </w:rPr>
        <w:t xml:space="preserve">Kelmendi, B., </w:t>
      </w:r>
      <w:r w:rsidRPr="00C020D9">
        <w:rPr>
          <w:rFonts w:cs="Arial"/>
          <w:b/>
          <w:iCs/>
          <w:color w:val="auto"/>
          <w:sz w:val="24"/>
          <w:szCs w:val="24"/>
        </w:rPr>
        <w:t xml:space="preserve">Adams, T. G., </w:t>
      </w:r>
      <w:r w:rsidRPr="00C020D9">
        <w:rPr>
          <w:rFonts w:cs="Arial"/>
          <w:iCs/>
          <w:color w:val="auto"/>
          <w:sz w:val="24"/>
          <w:szCs w:val="24"/>
        </w:rPr>
        <w:t>Jakubovski, E., Hawkins, K., Coric, V., &amp; Pittenger, C., (</w:t>
      </w:r>
      <w:r w:rsidR="006A725A" w:rsidRPr="00C020D9">
        <w:rPr>
          <w:rFonts w:cs="Arial"/>
          <w:iCs/>
          <w:color w:val="auto"/>
          <w:sz w:val="24"/>
          <w:szCs w:val="24"/>
        </w:rPr>
        <w:t>2016</w:t>
      </w:r>
      <w:r w:rsidRPr="00C020D9">
        <w:rPr>
          <w:rFonts w:cs="Arial"/>
          <w:iCs/>
          <w:color w:val="auto"/>
          <w:sz w:val="24"/>
          <w:szCs w:val="24"/>
        </w:rPr>
        <w:t>). Probing implicit learning in obsessive-compul</w:t>
      </w:r>
      <w:r w:rsidRPr="005E17A4">
        <w:rPr>
          <w:rFonts w:cs="Arial"/>
          <w:iCs/>
          <w:color w:val="auto"/>
          <w:sz w:val="24"/>
          <w:szCs w:val="24"/>
        </w:rPr>
        <w:t>sive disorder (OCD): Moderating role of medication in the weather prediction task.</w:t>
      </w:r>
      <w:r w:rsidR="000F6BBB" w:rsidRPr="005E17A4">
        <w:rPr>
          <w:rFonts w:cs="Arial"/>
          <w:iCs/>
          <w:color w:val="auto"/>
          <w:sz w:val="24"/>
          <w:szCs w:val="24"/>
        </w:rPr>
        <w:t xml:space="preserve"> </w:t>
      </w:r>
      <w:r w:rsidR="000F6BBB" w:rsidRPr="005E17A4">
        <w:rPr>
          <w:rFonts w:cs="Arial"/>
          <w:i/>
          <w:iCs/>
          <w:color w:val="auto"/>
          <w:sz w:val="24"/>
          <w:szCs w:val="24"/>
        </w:rPr>
        <w:t xml:space="preserve">Journal of Obsessive-Compulsive </w:t>
      </w:r>
      <w:r w:rsidR="006A725A" w:rsidRPr="005E17A4">
        <w:rPr>
          <w:rFonts w:cs="Arial"/>
          <w:i/>
          <w:iCs/>
          <w:color w:val="auto"/>
          <w:sz w:val="24"/>
          <w:szCs w:val="24"/>
        </w:rPr>
        <w:t>and R</w:t>
      </w:r>
      <w:r w:rsidR="006A725A">
        <w:rPr>
          <w:rFonts w:cs="Arial"/>
          <w:i/>
          <w:iCs/>
          <w:color w:val="auto"/>
          <w:sz w:val="24"/>
          <w:szCs w:val="24"/>
        </w:rPr>
        <w:t xml:space="preserve">elated Disorders, 9, </w:t>
      </w:r>
      <w:r w:rsidR="006A725A">
        <w:rPr>
          <w:rFonts w:cs="Arial"/>
          <w:iCs/>
          <w:color w:val="auto"/>
          <w:sz w:val="24"/>
          <w:szCs w:val="24"/>
        </w:rPr>
        <w:t xml:space="preserve">90-95. </w:t>
      </w:r>
      <w:r w:rsidR="006A725A" w:rsidRPr="006A725A">
        <w:rPr>
          <w:rFonts w:cs="Arial"/>
          <w:iCs/>
          <w:color w:val="000000" w:themeColor="text1"/>
          <w:sz w:val="24"/>
          <w:szCs w:val="24"/>
        </w:rPr>
        <w:t>doi:10.1016/j.jocrd.2016.03.003</w:t>
      </w:r>
    </w:p>
    <w:p w14:paraId="3E5D1466" w14:textId="4AC4E76A" w:rsidR="001968DF" w:rsidRDefault="001968DF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>
        <w:rPr>
          <w:rFonts w:cs="Arial"/>
          <w:iCs/>
          <w:color w:val="auto"/>
          <w:sz w:val="24"/>
          <w:szCs w:val="24"/>
        </w:rPr>
        <w:lastRenderedPageBreak/>
        <w:t xml:space="preserve">Abdallah, C. G., </w:t>
      </w:r>
      <w:r>
        <w:rPr>
          <w:rFonts w:cs="Arial"/>
          <w:b/>
          <w:iCs/>
          <w:color w:val="auto"/>
          <w:sz w:val="24"/>
          <w:szCs w:val="24"/>
        </w:rPr>
        <w:t>Adams, T. G.,</w:t>
      </w:r>
      <w:r>
        <w:rPr>
          <w:rFonts w:cs="Arial"/>
          <w:iCs/>
          <w:color w:val="auto"/>
          <w:sz w:val="24"/>
          <w:szCs w:val="24"/>
        </w:rPr>
        <w:t xml:space="preserve"> Kelmendi, B., Esterlis, I., Sanacora, G., &amp; Krystal, J. H. (</w:t>
      </w:r>
      <w:r w:rsidR="006A725A">
        <w:rPr>
          <w:rFonts w:cs="Arial"/>
          <w:iCs/>
          <w:color w:val="auto"/>
          <w:sz w:val="24"/>
          <w:szCs w:val="24"/>
        </w:rPr>
        <w:t>2016</w:t>
      </w:r>
      <w:r>
        <w:rPr>
          <w:rFonts w:cs="Arial"/>
          <w:iCs/>
          <w:color w:val="auto"/>
          <w:sz w:val="24"/>
          <w:szCs w:val="24"/>
        </w:rPr>
        <w:t xml:space="preserve">). Ketamine’s mechanisms of action: A path to rapid-acting antidepressants. </w:t>
      </w:r>
      <w:r>
        <w:rPr>
          <w:rFonts w:cs="Arial"/>
          <w:i/>
          <w:iCs/>
          <w:color w:val="auto"/>
          <w:sz w:val="24"/>
          <w:szCs w:val="24"/>
        </w:rPr>
        <w:t>Jo</w:t>
      </w:r>
      <w:r w:rsidR="006A725A">
        <w:rPr>
          <w:rFonts w:cs="Arial"/>
          <w:i/>
          <w:iCs/>
          <w:color w:val="auto"/>
          <w:sz w:val="24"/>
          <w:szCs w:val="24"/>
        </w:rPr>
        <w:t>urnal of Depression and Anxiety,</w:t>
      </w:r>
      <w:r w:rsidR="00E1448C">
        <w:rPr>
          <w:rFonts w:cs="Arial"/>
          <w:i/>
          <w:iCs/>
          <w:color w:val="auto"/>
          <w:sz w:val="24"/>
          <w:szCs w:val="24"/>
        </w:rPr>
        <w:t xml:space="preserve"> 33</w:t>
      </w:r>
      <w:r w:rsidR="00E1448C">
        <w:rPr>
          <w:rFonts w:cs="Arial"/>
          <w:iCs/>
          <w:color w:val="auto"/>
          <w:sz w:val="24"/>
          <w:szCs w:val="24"/>
        </w:rPr>
        <w:t>, 689-697</w:t>
      </w:r>
      <w:r w:rsidR="006A725A">
        <w:rPr>
          <w:rFonts w:cs="Arial"/>
          <w:i/>
          <w:iCs/>
          <w:color w:val="auto"/>
          <w:sz w:val="24"/>
          <w:szCs w:val="24"/>
        </w:rPr>
        <w:t>.</w:t>
      </w:r>
      <w:r w:rsidR="006A725A" w:rsidRPr="006A725A">
        <w:rPr>
          <w:rFonts w:cs="Arial"/>
          <w:iCs/>
          <w:color w:val="auto"/>
          <w:sz w:val="24"/>
          <w:szCs w:val="24"/>
        </w:rPr>
        <w:t xml:space="preserve"> doi: 10.1002/da.22501</w:t>
      </w:r>
    </w:p>
    <w:p w14:paraId="723C8DA4" w14:textId="34BB082F" w:rsidR="00795807" w:rsidRDefault="00795807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 w:rsidRPr="00795807">
        <w:rPr>
          <w:rFonts w:cs="Arial"/>
          <w:iCs/>
          <w:color w:val="auto"/>
          <w:sz w:val="24"/>
          <w:szCs w:val="24"/>
        </w:rPr>
        <w:t xml:space="preserve">Pittenger, C., </w:t>
      </w:r>
      <w:r w:rsidRPr="00795807">
        <w:rPr>
          <w:rFonts w:cs="Arial"/>
          <w:b/>
          <w:iCs/>
          <w:color w:val="auto"/>
          <w:sz w:val="24"/>
          <w:szCs w:val="24"/>
        </w:rPr>
        <w:t>Adams, T.G.</w:t>
      </w:r>
      <w:r w:rsidRPr="00795807">
        <w:rPr>
          <w:rFonts w:cs="Arial"/>
          <w:iCs/>
          <w:color w:val="auto"/>
          <w:sz w:val="24"/>
          <w:szCs w:val="24"/>
        </w:rPr>
        <w:t>, Gallezot, J.-D., Crowley, M.J., Nabulsi, N., Ropchan, J., Gao, H., Kichuk, S.A., Rimpson, r., Billingslea, E., Hannestad, J., Bloch, M., Mayes, L., Bhagwagar, Z., and Carson, R.E. (</w:t>
      </w:r>
      <w:r w:rsidR="00A3389A">
        <w:rPr>
          <w:rFonts w:cs="Arial"/>
          <w:iCs/>
          <w:color w:val="auto"/>
          <w:sz w:val="24"/>
          <w:szCs w:val="24"/>
        </w:rPr>
        <w:t>2016</w:t>
      </w:r>
      <w:r w:rsidRPr="00795807">
        <w:rPr>
          <w:rFonts w:cs="Arial"/>
          <w:iCs/>
          <w:color w:val="auto"/>
          <w:sz w:val="24"/>
          <w:szCs w:val="24"/>
        </w:rPr>
        <w:t>).  OCD is associated with an altered association between sensorimotor gating and cortical and subcortic</w:t>
      </w:r>
      <w:r w:rsidR="001968DF">
        <w:rPr>
          <w:rFonts w:cs="Arial"/>
          <w:iCs/>
          <w:color w:val="auto"/>
          <w:sz w:val="24"/>
          <w:szCs w:val="24"/>
        </w:rPr>
        <w:t>al 5-HT1b receptor binding.</w:t>
      </w:r>
      <w:r w:rsidR="001968DF" w:rsidRPr="001968DF">
        <w:rPr>
          <w:rFonts w:cs="Arial"/>
          <w:i/>
          <w:iCs/>
          <w:color w:val="auto"/>
          <w:sz w:val="24"/>
          <w:szCs w:val="24"/>
        </w:rPr>
        <w:t xml:space="preserve"> Journal of </w:t>
      </w:r>
      <w:r w:rsidRPr="001968DF">
        <w:rPr>
          <w:rFonts w:cs="Arial"/>
          <w:i/>
          <w:iCs/>
          <w:color w:val="auto"/>
          <w:sz w:val="24"/>
          <w:szCs w:val="24"/>
        </w:rPr>
        <w:t>Affective Disorders</w:t>
      </w:r>
      <w:r w:rsidR="00A3389A">
        <w:rPr>
          <w:rFonts w:cs="Arial"/>
          <w:i/>
          <w:iCs/>
          <w:color w:val="auto"/>
          <w:sz w:val="24"/>
          <w:szCs w:val="24"/>
        </w:rPr>
        <w:t>, 196</w:t>
      </w:r>
      <w:r w:rsidR="00A3389A">
        <w:rPr>
          <w:rFonts w:cs="Arial"/>
          <w:iCs/>
          <w:color w:val="auto"/>
          <w:sz w:val="24"/>
          <w:szCs w:val="24"/>
        </w:rPr>
        <w:t xml:space="preserve">, 87-96. </w:t>
      </w:r>
      <w:r w:rsidR="00A3389A" w:rsidRPr="00A3389A">
        <w:rPr>
          <w:rFonts w:cs="Arial"/>
          <w:iCs/>
          <w:color w:val="auto"/>
          <w:sz w:val="24"/>
          <w:szCs w:val="24"/>
        </w:rPr>
        <w:t>doi:10.1016/j.jad.2016.02.021</w:t>
      </w:r>
      <w:r w:rsidR="001968DF" w:rsidRPr="001968DF">
        <w:rPr>
          <w:rFonts w:cs="Arial"/>
          <w:i/>
          <w:iCs/>
          <w:color w:val="auto"/>
          <w:sz w:val="24"/>
          <w:szCs w:val="24"/>
        </w:rPr>
        <w:t>.</w:t>
      </w:r>
    </w:p>
    <w:p w14:paraId="2C96807C" w14:textId="58C5C9DF" w:rsidR="00B622F2" w:rsidRPr="00840DA5" w:rsidRDefault="00597C62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>
        <w:rPr>
          <w:rFonts w:cs="Arial"/>
          <w:iCs/>
          <w:color w:val="auto"/>
          <w:sz w:val="24"/>
          <w:szCs w:val="24"/>
        </w:rPr>
        <w:t>*</w:t>
      </w:r>
      <w:r w:rsidR="00B622F2" w:rsidRPr="00840DA5">
        <w:rPr>
          <w:rFonts w:cs="Arial"/>
          <w:iCs/>
          <w:color w:val="auto"/>
          <w:sz w:val="24"/>
          <w:szCs w:val="24"/>
        </w:rPr>
        <w:t xml:space="preserve">Kichuk, S. A., Lebowitz, M. S., &amp; </w:t>
      </w:r>
      <w:r w:rsidR="00B622F2" w:rsidRPr="00840DA5">
        <w:rPr>
          <w:rFonts w:cs="Arial"/>
          <w:b/>
          <w:iCs/>
          <w:color w:val="auto"/>
          <w:sz w:val="24"/>
          <w:szCs w:val="24"/>
        </w:rPr>
        <w:t>Adams, T. G.</w:t>
      </w:r>
      <w:r w:rsidR="00B622F2" w:rsidRPr="00840DA5">
        <w:rPr>
          <w:rFonts w:cs="Arial"/>
          <w:iCs/>
          <w:color w:val="auto"/>
          <w:sz w:val="24"/>
          <w:szCs w:val="24"/>
        </w:rPr>
        <w:t xml:space="preserve"> (</w:t>
      </w:r>
      <w:r w:rsidR="00AE1BE6">
        <w:rPr>
          <w:rFonts w:cs="Arial"/>
          <w:iCs/>
          <w:color w:val="auto"/>
          <w:sz w:val="24"/>
          <w:szCs w:val="24"/>
        </w:rPr>
        <w:t>2015</w:t>
      </w:r>
      <w:r w:rsidR="00B622F2" w:rsidRPr="00840DA5">
        <w:rPr>
          <w:rFonts w:cs="Arial"/>
          <w:iCs/>
          <w:color w:val="auto"/>
          <w:sz w:val="24"/>
          <w:szCs w:val="24"/>
        </w:rPr>
        <w:t xml:space="preserve">). Can biomedical models of psychopathology interfere with cognitive-behavioral treatment processes? </w:t>
      </w:r>
      <w:r w:rsidR="000665B5">
        <w:rPr>
          <w:rFonts w:cs="Arial"/>
          <w:i/>
          <w:iCs/>
          <w:color w:val="auto"/>
          <w:sz w:val="24"/>
          <w:szCs w:val="24"/>
        </w:rPr>
        <w:t>The Behavior Therapist, 38</w:t>
      </w:r>
      <w:r w:rsidR="000665B5">
        <w:rPr>
          <w:rFonts w:cs="Arial"/>
          <w:iCs/>
          <w:color w:val="auto"/>
          <w:sz w:val="24"/>
          <w:szCs w:val="24"/>
        </w:rPr>
        <w:t xml:space="preserve">, 181-186. ISSN </w:t>
      </w:r>
      <w:r w:rsidR="00B622F2" w:rsidRPr="00840DA5">
        <w:rPr>
          <w:rFonts w:cs="Arial"/>
          <w:i/>
          <w:iCs/>
          <w:color w:val="auto"/>
          <w:sz w:val="24"/>
          <w:szCs w:val="24"/>
        </w:rPr>
        <w:t xml:space="preserve"> </w:t>
      </w:r>
      <w:r w:rsidR="000665B5">
        <w:rPr>
          <w:rFonts w:cs="Arial"/>
          <w:iCs/>
          <w:color w:val="auto"/>
          <w:sz w:val="24"/>
          <w:szCs w:val="24"/>
        </w:rPr>
        <w:t>0278-8403</w:t>
      </w:r>
    </w:p>
    <w:p w14:paraId="6E012DA5" w14:textId="4740B9AE" w:rsidR="001F4130" w:rsidRPr="00840DA5" w:rsidRDefault="001F4130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 w:rsidRPr="00840DA5">
        <w:rPr>
          <w:rFonts w:cs="Arial"/>
          <w:b/>
          <w:iCs/>
          <w:color w:val="auto"/>
          <w:sz w:val="24"/>
          <w:szCs w:val="24"/>
        </w:rPr>
        <w:t xml:space="preserve">Adams, T. G. </w:t>
      </w:r>
      <w:r w:rsidR="00073806" w:rsidRPr="00840DA5">
        <w:rPr>
          <w:rFonts w:cs="Arial"/>
          <w:iCs/>
          <w:color w:val="auto"/>
          <w:sz w:val="24"/>
          <w:szCs w:val="24"/>
        </w:rPr>
        <w:t>(2015</w:t>
      </w:r>
      <w:r w:rsidRPr="00840DA5">
        <w:rPr>
          <w:rFonts w:cs="Arial"/>
          <w:iCs/>
          <w:color w:val="auto"/>
          <w:sz w:val="24"/>
          <w:szCs w:val="24"/>
        </w:rPr>
        <w:t xml:space="preserve">). </w:t>
      </w:r>
      <w:r w:rsidR="00CA2175" w:rsidRPr="00840DA5">
        <w:rPr>
          <w:rFonts w:cs="Arial"/>
          <w:iCs/>
          <w:color w:val="auto"/>
          <w:sz w:val="24"/>
          <w:szCs w:val="24"/>
        </w:rPr>
        <w:t>Exposure to Emotionally Arousing, Contamination-Relevant Pictorial Stimuli Interferes with Response Inhibition: Implication for Obsessive-Compulsive Disorder</w:t>
      </w:r>
      <w:r w:rsidRPr="00840DA5">
        <w:rPr>
          <w:rFonts w:cs="Arial"/>
          <w:iCs/>
          <w:color w:val="auto"/>
          <w:sz w:val="24"/>
          <w:szCs w:val="24"/>
        </w:rPr>
        <w:t xml:space="preserve">. </w:t>
      </w:r>
      <w:r w:rsidRPr="00840DA5">
        <w:rPr>
          <w:rFonts w:cs="Arial"/>
          <w:i/>
          <w:iCs/>
          <w:color w:val="auto"/>
          <w:sz w:val="24"/>
          <w:szCs w:val="24"/>
        </w:rPr>
        <w:t>Journal of Obsessive-Compulsive and Related Disorders</w:t>
      </w:r>
      <w:r w:rsidR="00073806" w:rsidRPr="00840DA5">
        <w:rPr>
          <w:rFonts w:cs="Arial"/>
          <w:i/>
          <w:iCs/>
          <w:color w:val="auto"/>
          <w:sz w:val="24"/>
          <w:szCs w:val="24"/>
        </w:rPr>
        <w:t>, 6</w:t>
      </w:r>
      <w:r w:rsidR="00073806" w:rsidRPr="00840DA5">
        <w:rPr>
          <w:rFonts w:cs="Arial"/>
          <w:iCs/>
          <w:color w:val="auto"/>
          <w:sz w:val="24"/>
          <w:szCs w:val="24"/>
        </w:rPr>
        <w:t>, 66-71. doi:</w:t>
      </w:r>
      <w:r w:rsidR="00073806" w:rsidRPr="00840DA5">
        <w:rPr>
          <w:rFonts w:cs="Arial"/>
          <w:color w:val="000000"/>
          <w:sz w:val="24"/>
        </w:rPr>
        <w:t xml:space="preserve"> </w:t>
      </w:r>
      <w:r w:rsidR="00073806" w:rsidRPr="00840DA5">
        <w:rPr>
          <w:rFonts w:cs="Arial"/>
          <w:iCs/>
          <w:color w:val="auto"/>
          <w:sz w:val="24"/>
          <w:szCs w:val="24"/>
        </w:rPr>
        <w:t>10.1016/j.jocrd.2015.05.001</w:t>
      </w:r>
    </w:p>
    <w:p w14:paraId="2A43ED0E" w14:textId="62133009" w:rsidR="00D02D70" w:rsidRPr="00840DA5" w:rsidRDefault="00D02D70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 w:rsidRPr="00840DA5">
        <w:rPr>
          <w:rFonts w:cs="Arial"/>
          <w:iCs/>
          <w:color w:val="auto"/>
          <w:sz w:val="24"/>
          <w:szCs w:val="24"/>
        </w:rPr>
        <w:t xml:space="preserve">Wetterneck, C. T., Siev, J., &amp; </w:t>
      </w:r>
      <w:r w:rsidR="00073806" w:rsidRPr="00840DA5">
        <w:rPr>
          <w:rFonts w:cs="Arial"/>
          <w:b/>
          <w:iCs/>
          <w:color w:val="auto"/>
          <w:sz w:val="24"/>
          <w:szCs w:val="24"/>
        </w:rPr>
        <w:t>Adams, T. G.</w:t>
      </w:r>
      <w:r w:rsidR="00073806" w:rsidRPr="00840DA5">
        <w:rPr>
          <w:rFonts w:cs="Arial"/>
          <w:iCs/>
          <w:color w:val="auto"/>
          <w:sz w:val="24"/>
          <w:szCs w:val="24"/>
        </w:rPr>
        <w:t xml:space="preserve">, Slimowicz, J. C., &amp; Smith, A. H. </w:t>
      </w:r>
      <w:r w:rsidRPr="00840DA5">
        <w:rPr>
          <w:rFonts w:cs="Arial"/>
          <w:iCs/>
          <w:color w:val="auto"/>
          <w:sz w:val="24"/>
          <w:szCs w:val="24"/>
        </w:rPr>
        <w:t>(</w:t>
      </w:r>
      <w:r w:rsidR="00073806" w:rsidRPr="00840DA5">
        <w:rPr>
          <w:rFonts w:cs="Arial"/>
          <w:iCs/>
          <w:color w:val="auto"/>
          <w:sz w:val="24"/>
          <w:szCs w:val="24"/>
        </w:rPr>
        <w:t>2015</w:t>
      </w:r>
      <w:r w:rsidRPr="00840DA5">
        <w:rPr>
          <w:rFonts w:cs="Arial"/>
          <w:iCs/>
          <w:color w:val="auto"/>
          <w:sz w:val="24"/>
          <w:szCs w:val="24"/>
        </w:rPr>
        <w:t xml:space="preserve">). Assessing sexually intrusive thoughts: Parsing unacceptable thoughts on the dimensional obsessive-compulsive scale. </w:t>
      </w:r>
      <w:r w:rsidR="00073806" w:rsidRPr="00840DA5">
        <w:rPr>
          <w:rFonts w:cs="Arial"/>
          <w:i/>
          <w:iCs/>
          <w:color w:val="auto"/>
          <w:sz w:val="24"/>
          <w:szCs w:val="24"/>
        </w:rPr>
        <w:t>Behavior Therapy, 46</w:t>
      </w:r>
      <w:r w:rsidR="00073806" w:rsidRPr="00840DA5">
        <w:rPr>
          <w:rFonts w:cs="Arial"/>
          <w:iCs/>
          <w:color w:val="auto"/>
          <w:sz w:val="24"/>
          <w:szCs w:val="24"/>
        </w:rPr>
        <w:t>. doi: 10.1016/j.beth.2015.05.006</w:t>
      </w:r>
    </w:p>
    <w:p w14:paraId="60334752" w14:textId="4639BA87" w:rsidR="00D02D70" w:rsidRPr="00840DA5" w:rsidRDefault="00FE1A7F" w:rsidP="007C06B3">
      <w:pPr>
        <w:pStyle w:val="BodyText"/>
        <w:numPr>
          <w:ilvl w:val="0"/>
          <w:numId w:val="2"/>
        </w:numPr>
        <w:tabs>
          <w:tab w:val="clear" w:pos="540"/>
          <w:tab w:val="left" w:pos="720"/>
        </w:tabs>
        <w:spacing w:after="120"/>
        <w:rPr>
          <w:rFonts w:cs="Arial"/>
          <w:iCs/>
          <w:color w:val="auto"/>
          <w:sz w:val="24"/>
          <w:szCs w:val="24"/>
        </w:rPr>
      </w:pPr>
      <w:r w:rsidRPr="00840DA5">
        <w:rPr>
          <w:rFonts w:cs="Arial"/>
          <w:b/>
          <w:iCs/>
          <w:color w:val="auto"/>
          <w:sz w:val="24"/>
          <w:szCs w:val="24"/>
        </w:rPr>
        <w:t>Adams, T. G.</w:t>
      </w:r>
      <w:r w:rsidRPr="00840DA5">
        <w:rPr>
          <w:rFonts w:cs="Arial"/>
          <w:iCs/>
          <w:color w:val="auto"/>
          <w:sz w:val="24"/>
          <w:szCs w:val="24"/>
        </w:rPr>
        <w:t xml:space="preserve">, </w:t>
      </w:r>
      <w:r w:rsidR="00D02D70" w:rsidRPr="00840DA5">
        <w:rPr>
          <w:rFonts w:cs="Arial"/>
          <w:iCs/>
          <w:color w:val="auto"/>
          <w:sz w:val="24"/>
          <w:szCs w:val="24"/>
        </w:rPr>
        <w:t>Adams, Z., Mandel, H., Robinson, K., &amp; Wang, Z. (</w:t>
      </w:r>
      <w:r w:rsidR="001F4130" w:rsidRPr="00840DA5">
        <w:rPr>
          <w:rFonts w:cs="Arial"/>
          <w:iCs/>
          <w:color w:val="auto"/>
          <w:sz w:val="24"/>
          <w:szCs w:val="24"/>
        </w:rPr>
        <w:t>2015</w:t>
      </w:r>
      <w:r w:rsidR="00D02D70" w:rsidRPr="00840DA5">
        <w:rPr>
          <w:rFonts w:cs="Arial"/>
          <w:iCs/>
          <w:color w:val="auto"/>
          <w:sz w:val="24"/>
          <w:szCs w:val="24"/>
        </w:rPr>
        <w:t>). The effects of inattentiveness and hyperactivity on posttraumatic stress symptoms: Does a diagnosis of Posttraumatic Stress Disorder matter?</w:t>
      </w:r>
      <w:r w:rsidR="001F4130" w:rsidRPr="00840DA5">
        <w:rPr>
          <w:rFonts w:cs="Arial"/>
          <w:iCs/>
          <w:color w:val="auto"/>
          <w:sz w:val="24"/>
          <w:szCs w:val="24"/>
        </w:rPr>
        <w:t xml:space="preserve"> </w:t>
      </w:r>
      <w:r w:rsidR="001F4130" w:rsidRPr="00840DA5">
        <w:rPr>
          <w:rFonts w:cs="Arial"/>
          <w:i/>
          <w:iCs/>
          <w:color w:val="auto"/>
          <w:sz w:val="24"/>
          <w:szCs w:val="24"/>
        </w:rPr>
        <w:t xml:space="preserve">Journal of Attention Disorders, </w:t>
      </w:r>
      <w:r w:rsidR="001F4130" w:rsidRPr="00840DA5">
        <w:rPr>
          <w:rFonts w:cs="Arial"/>
          <w:iCs/>
          <w:color w:val="auto"/>
          <w:sz w:val="24"/>
          <w:szCs w:val="24"/>
        </w:rPr>
        <w:t>1-9. doi: 10.1177/1087054715580846</w:t>
      </w:r>
    </w:p>
    <w:p w14:paraId="3F0BD4B2" w14:textId="455597C3" w:rsidR="00426F19" w:rsidRPr="00840DA5" w:rsidRDefault="00426F19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G.</w:t>
      </w:r>
      <w:r w:rsidRPr="00840DA5">
        <w:rPr>
          <w:rFonts w:ascii="Arial" w:hAnsi="Arial" w:cs="Arial"/>
        </w:rPr>
        <w:t>, Brady, R. E.,</w:t>
      </w:r>
      <w:r w:rsidR="001F4130" w:rsidRPr="00840DA5">
        <w:rPr>
          <w:rFonts w:ascii="Arial" w:hAnsi="Arial" w:cs="Arial"/>
        </w:rPr>
        <w:t xml:space="preserve"> Lohr, J. M., &amp; Jacobs, W. J. (2015</w:t>
      </w:r>
      <w:r w:rsidRPr="00840DA5">
        <w:rPr>
          <w:rFonts w:ascii="Arial" w:hAnsi="Arial" w:cs="Arial"/>
        </w:rPr>
        <w:t xml:space="preserve">). A meta-analysis of CBT components for anxiety disorders. </w:t>
      </w:r>
      <w:r w:rsidRPr="00840DA5">
        <w:rPr>
          <w:rFonts w:ascii="Arial" w:hAnsi="Arial" w:cs="Arial"/>
          <w:i/>
        </w:rPr>
        <w:t>The Behavior Therapist</w:t>
      </w:r>
      <w:r w:rsidR="001F4130" w:rsidRPr="00840DA5">
        <w:rPr>
          <w:rFonts w:ascii="Arial" w:hAnsi="Arial" w:cs="Arial"/>
        </w:rPr>
        <w:t xml:space="preserve">, </w:t>
      </w:r>
      <w:r w:rsidR="001F4130" w:rsidRPr="00840DA5">
        <w:rPr>
          <w:rFonts w:ascii="Arial" w:hAnsi="Arial" w:cs="Arial"/>
          <w:i/>
        </w:rPr>
        <w:t>38</w:t>
      </w:r>
      <w:r w:rsidR="001F4130" w:rsidRPr="00840DA5">
        <w:rPr>
          <w:rFonts w:ascii="Arial" w:hAnsi="Arial" w:cs="Arial"/>
        </w:rPr>
        <w:t>, 87-97. ISSN 0278-8403</w:t>
      </w:r>
    </w:p>
    <w:p w14:paraId="0E6F01F5" w14:textId="250842E1" w:rsidR="00426F19" w:rsidRPr="00840DA5" w:rsidRDefault="00426F19" w:rsidP="007C06B3">
      <w:pPr>
        <w:pStyle w:val="ListParagraph"/>
        <w:widowControl/>
        <w:numPr>
          <w:ilvl w:val="0"/>
          <w:numId w:val="2"/>
        </w:numPr>
        <w:spacing w:after="120"/>
        <w:rPr>
          <w:rFonts w:ascii="Arial" w:hAnsi="Arial" w:cs="Arial"/>
          <w:i/>
          <w:szCs w:val="24"/>
        </w:rPr>
      </w:pPr>
      <w:r w:rsidRPr="00840DA5">
        <w:rPr>
          <w:rFonts w:ascii="Arial" w:hAnsi="Arial" w:cs="Arial"/>
          <w:b/>
          <w:szCs w:val="24"/>
        </w:rPr>
        <w:t>Adams, T. G.</w:t>
      </w:r>
      <w:r w:rsidRPr="00840DA5">
        <w:rPr>
          <w:rFonts w:ascii="Arial" w:hAnsi="Arial" w:cs="Arial"/>
          <w:szCs w:val="24"/>
        </w:rPr>
        <w:t xml:space="preserve">, Badran, B. W., &amp; George, M. S. (2014). Integration of cortical brain stimulation and exposure and response prevention for obsessive-compulsive disorder (OCD). </w:t>
      </w:r>
      <w:r w:rsidRPr="00840DA5">
        <w:rPr>
          <w:rFonts w:ascii="Arial" w:hAnsi="Arial" w:cs="Arial"/>
          <w:i/>
          <w:szCs w:val="24"/>
        </w:rPr>
        <w:t>Brain Stimulation</w:t>
      </w:r>
      <w:r w:rsidR="001F4130" w:rsidRPr="00840DA5">
        <w:rPr>
          <w:rFonts w:ascii="Arial" w:hAnsi="Arial" w:cs="Arial"/>
          <w:szCs w:val="24"/>
        </w:rPr>
        <w:t>,</w:t>
      </w:r>
      <w:r w:rsidRPr="00840DA5">
        <w:rPr>
          <w:rFonts w:ascii="Arial" w:hAnsi="Arial" w:cs="Arial"/>
          <w:szCs w:val="24"/>
        </w:rPr>
        <w:t xml:space="preserve"> </w:t>
      </w:r>
      <w:r w:rsidR="001F4130" w:rsidRPr="00840DA5">
        <w:rPr>
          <w:rFonts w:ascii="Arial" w:hAnsi="Arial" w:cs="Arial"/>
          <w:i/>
          <w:szCs w:val="24"/>
        </w:rPr>
        <w:t>7</w:t>
      </w:r>
      <w:r w:rsidR="001F4130" w:rsidRPr="00840DA5">
        <w:rPr>
          <w:rFonts w:ascii="Arial" w:hAnsi="Arial" w:cs="Arial"/>
          <w:szCs w:val="24"/>
        </w:rPr>
        <w:t xml:space="preserve">, 764-765. </w:t>
      </w:r>
      <w:r w:rsidRPr="00840DA5">
        <w:rPr>
          <w:rFonts w:ascii="Arial" w:hAnsi="Arial" w:cs="Arial"/>
          <w:szCs w:val="24"/>
        </w:rPr>
        <w:t xml:space="preserve">doi: </w:t>
      </w:r>
      <w:r w:rsidRPr="00840DA5">
        <w:rPr>
          <w:rFonts w:ascii="Arial" w:hAnsi="Arial" w:cs="Arial"/>
        </w:rPr>
        <w:t>10.1016/j.brs.2014.06.010</w:t>
      </w:r>
    </w:p>
    <w:p w14:paraId="2BFA7C43" w14:textId="77777777" w:rsid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EB2960">
        <w:rPr>
          <w:rFonts w:ascii="Arial" w:hAnsi="Arial" w:cs="Arial"/>
          <w:b/>
        </w:rPr>
        <w:t>Adams, T. G.</w:t>
      </w:r>
      <w:r w:rsidRPr="00EB2960">
        <w:rPr>
          <w:rFonts w:ascii="Arial" w:hAnsi="Arial" w:cs="Arial"/>
        </w:rPr>
        <w:t xml:space="preserve">, Stewart, P. A., &amp; Blanchar, J. C. (2014). </w:t>
      </w:r>
      <w:r w:rsidR="00756D2B" w:rsidRPr="00EB2960">
        <w:rPr>
          <w:rFonts w:ascii="Arial" w:hAnsi="Arial" w:cs="Arial"/>
        </w:rPr>
        <w:t>Disgust and the</w:t>
      </w:r>
      <w:r w:rsidRPr="00EB2960">
        <w:rPr>
          <w:rFonts w:ascii="Arial" w:hAnsi="Arial" w:cs="Arial"/>
        </w:rPr>
        <w:t xml:space="preserve"> politics of sex</w:t>
      </w:r>
      <w:r w:rsidR="00756D2B" w:rsidRPr="00EB2960">
        <w:rPr>
          <w:rFonts w:ascii="Arial" w:hAnsi="Arial" w:cs="Arial"/>
        </w:rPr>
        <w:t>: Exposure to disgusting odorant increases conservative views on sex and decreases support for gay marriage</w:t>
      </w:r>
      <w:r w:rsidRPr="00EB2960">
        <w:rPr>
          <w:rFonts w:ascii="Arial" w:hAnsi="Arial" w:cs="Arial"/>
        </w:rPr>
        <w:t xml:space="preserve">. </w:t>
      </w:r>
      <w:r w:rsidRPr="00EB2960">
        <w:rPr>
          <w:rFonts w:ascii="Arial" w:hAnsi="Arial" w:cs="Arial"/>
          <w:i/>
        </w:rPr>
        <w:t>PLoS One</w:t>
      </w:r>
      <w:r w:rsidRPr="00EB2960">
        <w:rPr>
          <w:rFonts w:ascii="Arial" w:hAnsi="Arial" w:cs="Arial"/>
        </w:rPr>
        <w:t>, 9, e95572. doi: 10.1371/journal.pone.0095572</w:t>
      </w:r>
    </w:p>
    <w:p w14:paraId="70BA7717" w14:textId="722C63B8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EB2960">
        <w:rPr>
          <w:rFonts w:ascii="Arial" w:hAnsi="Arial" w:cs="Arial"/>
          <w:b/>
        </w:rPr>
        <w:t>Adams, T. G.</w:t>
      </w:r>
      <w:r w:rsidRPr="00EB2960">
        <w:rPr>
          <w:rFonts w:ascii="Arial" w:hAnsi="Arial" w:cs="Arial"/>
        </w:rPr>
        <w:t xml:space="preserve">, Badour, C. L., Cisler, J. M., &amp; Feldner, M. T. (2014). Contamination aversion and posttraumatic stress symptom severity following sexual trauma. </w:t>
      </w:r>
      <w:r w:rsidRPr="00EB2960">
        <w:rPr>
          <w:rFonts w:ascii="Arial" w:hAnsi="Arial" w:cs="Arial"/>
          <w:i/>
        </w:rPr>
        <w:t>Cognitive Therapy and Research,</w:t>
      </w:r>
      <w:r w:rsidR="001F4130" w:rsidRPr="00EB2960">
        <w:rPr>
          <w:rFonts w:ascii="Arial" w:hAnsi="Arial" w:cs="Arial"/>
        </w:rPr>
        <w:t xml:space="preserve"> </w:t>
      </w:r>
      <w:r w:rsidR="001F4130" w:rsidRPr="00EB2960">
        <w:rPr>
          <w:rFonts w:ascii="Arial" w:hAnsi="Arial" w:cs="Arial"/>
          <w:i/>
        </w:rPr>
        <w:t>38</w:t>
      </w:r>
      <w:r w:rsidR="001F4130" w:rsidRPr="00EB2960">
        <w:rPr>
          <w:rFonts w:ascii="Arial" w:hAnsi="Arial" w:cs="Arial"/>
        </w:rPr>
        <w:t>, 449-457</w:t>
      </w:r>
      <w:r w:rsidRPr="00EB2960">
        <w:rPr>
          <w:rFonts w:ascii="Arial" w:hAnsi="Arial" w:cs="Arial"/>
        </w:rPr>
        <w:t>. doi: 10.1007/s10608-014-9609-9</w:t>
      </w:r>
    </w:p>
    <w:p w14:paraId="568F1597" w14:textId="6BED464D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>Dutton, C. E.,</w:t>
      </w:r>
      <w:r w:rsidRPr="00840DA5">
        <w:rPr>
          <w:rFonts w:ascii="Arial" w:hAnsi="Arial" w:cs="Arial"/>
          <w:b/>
        </w:rPr>
        <w:t xml:space="preserve"> Adams, T</w:t>
      </w:r>
      <w:r w:rsidRPr="00840DA5">
        <w:rPr>
          <w:rFonts w:ascii="Arial" w:hAnsi="Arial" w:cs="Arial"/>
        </w:rPr>
        <w:t>., Bujarski, S., Badour, C., &amp; Feldner, M. T. (</w:t>
      </w:r>
      <w:r w:rsidR="0037760D" w:rsidRPr="00840DA5">
        <w:rPr>
          <w:rFonts w:ascii="Arial" w:hAnsi="Arial" w:cs="Arial"/>
        </w:rPr>
        <w:t>2014</w:t>
      </w:r>
      <w:r w:rsidRPr="00840DA5">
        <w:rPr>
          <w:rFonts w:ascii="Arial" w:hAnsi="Arial" w:cs="Arial"/>
        </w:rPr>
        <w:t>). Posttraumatic stress disorder and alcohol dependence: Individual and combined associations with social network problems. </w:t>
      </w:r>
      <w:r w:rsidRPr="00840DA5">
        <w:rPr>
          <w:rFonts w:ascii="Arial" w:hAnsi="Arial" w:cs="Arial"/>
          <w:i/>
        </w:rPr>
        <w:t>Journal of Anxiety Disorders</w:t>
      </w:r>
      <w:r w:rsidRPr="00840DA5">
        <w:rPr>
          <w:rFonts w:ascii="Arial" w:hAnsi="Arial" w:cs="Arial"/>
        </w:rPr>
        <w:t>,</w:t>
      </w:r>
      <w:r w:rsidRPr="00840DA5">
        <w:rPr>
          <w:rFonts w:ascii="Arial" w:hAnsi="Arial" w:cs="Arial"/>
          <w:i/>
        </w:rPr>
        <w:t xml:space="preserve"> 28</w:t>
      </w:r>
      <w:r w:rsidRPr="00840DA5">
        <w:rPr>
          <w:rFonts w:ascii="Arial" w:hAnsi="Arial" w:cs="Arial"/>
        </w:rPr>
        <w:t>, 67-74. doi: 10.1016/j.janxdis.2013.11.010</w:t>
      </w:r>
    </w:p>
    <w:p w14:paraId="02664627" w14:textId="72C3D4B8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lastRenderedPageBreak/>
        <w:t>Adams, T. G</w:t>
      </w:r>
      <w:r w:rsidRPr="00840DA5">
        <w:rPr>
          <w:rFonts w:ascii="Arial" w:hAnsi="Arial" w:cs="Arial"/>
        </w:rPr>
        <w:t xml:space="preserve">., Badour, C. L., Lohr, J. M., &amp; Feldner, M. T. (2013) Treatment of disgust related psychopathology. </w:t>
      </w:r>
      <w:r w:rsidRPr="00840DA5">
        <w:rPr>
          <w:rFonts w:ascii="Arial" w:hAnsi="Arial" w:cs="Arial"/>
          <w:i/>
        </w:rPr>
        <w:t>Annals of Psychotherapy &amp; Integrative Health, 16</w:t>
      </w:r>
      <w:r w:rsidRPr="00840DA5">
        <w:rPr>
          <w:rFonts w:ascii="Arial" w:hAnsi="Arial" w:cs="Arial"/>
        </w:rPr>
        <w:t>, 26-34.</w:t>
      </w:r>
    </w:p>
    <w:p w14:paraId="422A88D4" w14:textId="73ECF2DE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Cisler, J. M., Brady, R. E., Olatunji, B. O., &amp; Lohr, J. M. (2013). Preliminary psychometric evidence for distinct affective and cognitive mechanisms mediating contamination fears. </w:t>
      </w:r>
      <w:r w:rsidRPr="00840DA5">
        <w:rPr>
          <w:rFonts w:ascii="Arial" w:hAnsi="Arial" w:cs="Arial"/>
          <w:i/>
        </w:rPr>
        <w:t>Journal of Psychopathology and Behavioral Assessment. 35</w:t>
      </w:r>
      <w:r w:rsidRPr="00840DA5">
        <w:rPr>
          <w:rFonts w:ascii="Arial" w:hAnsi="Arial" w:cs="Arial"/>
        </w:rPr>
        <w:t>, 375-388. doi: 10.1007/s10862-013-9343-8</w:t>
      </w:r>
    </w:p>
    <w:p w14:paraId="4CF18243" w14:textId="7963623F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 </w:t>
      </w:r>
      <w:r w:rsidRPr="00840DA5">
        <w:rPr>
          <w:rFonts w:ascii="Arial" w:hAnsi="Arial" w:cs="Arial"/>
        </w:rPr>
        <w:t>(2012). Multiple pathways to and from responsibility co</w:t>
      </w:r>
      <w:r w:rsidR="00CA2175" w:rsidRPr="00840DA5">
        <w:rPr>
          <w:rFonts w:ascii="Arial" w:hAnsi="Arial" w:cs="Arial"/>
        </w:rPr>
        <w:t xml:space="preserve">gnitions and the </w:t>
      </w:r>
      <w:r w:rsidRPr="00840DA5">
        <w:rPr>
          <w:rFonts w:ascii="Arial" w:hAnsi="Arial" w:cs="Arial"/>
        </w:rPr>
        <w:t xml:space="preserve">etiology of obsessive-compulsive disorder (OCD). </w:t>
      </w:r>
      <w:r w:rsidR="00426F19" w:rsidRPr="00840DA5">
        <w:rPr>
          <w:rFonts w:ascii="Arial" w:hAnsi="Arial" w:cs="Arial"/>
          <w:i/>
        </w:rPr>
        <w:t xml:space="preserve">Journal of Experimental </w:t>
      </w:r>
      <w:r w:rsidRPr="00840DA5">
        <w:rPr>
          <w:rFonts w:ascii="Arial" w:hAnsi="Arial" w:cs="Arial"/>
          <w:i/>
        </w:rPr>
        <w:t>Psychopathology, 3</w:t>
      </w:r>
      <w:r w:rsidRPr="00840DA5">
        <w:rPr>
          <w:rFonts w:ascii="Arial" w:hAnsi="Arial" w:cs="Arial"/>
        </w:rPr>
        <w:t>, 807-824. doi: http://dx/doi.org/10.5127/jep.025311</w:t>
      </w:r>
    </w:p>
    <w:p w14:paraId="1A4D5FBD" w14:textId="75E6823B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 (2012). The unique roles of affect and impulsivity in </w:t>
      </w:r>
      <w:r w:rsidR="00426F19" w:rsidRPr="00840DA5">
        <w:rPr>
          <w:rFonts w:ascii="Arial" w:hAnsi="Arial" w:cs="Arial"/>
        </w:rPr>
        <w:t xml:space="preserve">the prediction of skin picking </w:t>
      </w:r>
      <w:r w:rsidRPr="00840DA5">
        <w:rPr>
          <w:rFonts w:ascii="Arial" w:hAnsi="Arial" w:cs="Arial"/>
        </w:rPr>
        <w:t xml:space="preserve">severity. </w:t>
      </w:r>
      <w:r w:rsidRPr="00840DA5">
        <w:rPr>
          <w:rFonts w:ascii="Arial" w:hAnsi="Arial" w:cs="Arial"/>
          <w:i/>
        </w:rPr>
        <w:t xml:space="preserve">Journal of Obsessive-Compulsive and Related Disorders, 1, </w:t>
      </w:r>
      <w:r w:rsidR="00840DA5" w:rsidRPr="00840DA5">
        <w:rPr>
          <w:rFonts w:ascii="Arial" w:hAnsi="Arial" w:cs="Arial"/>
        </w:rPr>
        <w:t xml:space="preserve">138-143. doi: </w:t>
      </w:r>
      <w:r w:rsidRPr="00840DA5">
        <w:rPr>
          <w:rFonts w:ascii="Arial" w:hAnsi="Arial" w:cs="Arial"/>
        </w:rPr>
        <w:t>10.1016/j.jocrd.2012.03.003</w:t>
      </w:r>
    </w:p>
    <w:p w14:paraId="004BD7F6" w14:textId="4355CA1C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 </w:t>
      </w:r>
      <w:r w:rsidRPr="00840DA5">
        <w:rPr>
          <w:rFonts w:ascii="Arial" w:hAnsi="Arial" w:cs="Arial"/>
        </w:rPr>
        <w:t xml:space="preserve"> &amp; Lohr, J. M. (2012). Disgust mediates the relations between attentional shifting and contamination aversion. </w:t>
      </w:r>
      <w:r w:rsidRPr="00840DA5">
        <w:rPr>
          <w:rFonts w:ascii="Arial" w:hAnsi="Arial" w:cs="Arial"/>
          <w:i/>
        </w:rPr>
        <w:t>Journal of Beh</w:t>
      </w:r>
      <w:r w:rsidR="00840DA5">
        <w:rPr>
          <w:rFonts w:ascii="Arial" w:hAnsi="Arial" w:cs="Arial"/>
          <w:i/>
        </w:rPr>
        <w:t xml:space="preserve">avior Therapy and Experimental </w:t>
      </w:r>
      <w:r w:rsidRPr="00840DA5">
        <w:rPr>
          <w:rFonts w:ascii="Arial" w:hAnsi="Arial" w:cs="Arial"/>
          <w:i/>
        </w:rPr>
        <w:t>Psychiatry, 43</w:t>
      </w:r>
      <w:r w:rsidRPr="00840DA5">
        <w:rPr>
          <w:rFonts w:ascii="Arial" w:hAnsi="Arial" w:cs="Arial"/>
        </w:rPr>
        <w:t>, 975-980. doi: 10.1016/j.jbtep.2012.03.002</w:t>
      </w:r>
    </w:p>
    <w:p w14:paraId="790098B6" w14:textId="2329AD96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Badour, C. L., Bown, S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>, Bunaciu, L., &amp; Feldner, M. T. (2012). Specificity of fear and disgust experienced during traumatic interpersonal victimization in predicting posttraumatic stress and contamination-based obsessive-compulsive symptoms. </w:t>
      </w:r>
      <w:r w:rsidRPr="00840DA5">
        <w:rPr>
          <w:rFonts w:ascii="Arial" w:hAnsi="Arial" w:cs="Arial"/>
          <w:i/>
        </w:rPr>
        <w:t>Journal of Anxiety Disorders, 26, </w:t>
      </w:r>
      <w:r w:rsidRPr="00840DA5">
        <w:rPr>
          <w:rFonts w:ascii="Arial" w:hAnsi="Arial" w:cs="Arial"/>
        </w:rPr>
        <w:t>590-598. doi: 10.1016/j.janxdis.2012.03.001</w:t>
      </w:r>
    </w:p>
    <w:p w14:paraId="26EF63F2" w14:textId="77777777" w:rsidR="0032676A" w:rsidRPr="00840DA5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 xml:space="preserve">Cisler, J. M., Brady, R. E. &amp; Lohr, J. M. (2012). The effects of cognitive and affective priming on law of contagion appraisals. </w:t>
      </w:r>
      <w:r w:rsidRPr="00840DA5">
        <w:rPr>
          <w:rFonts w:ascii="Arial" w:hAnsi="Arial" w:cs="Arial"/>
          <w:i/>
        </w:rPr>
        <w:t xml:space="preserve">Journal of Experimental Psychopathology, 3, </w:t>
      </w:r>
      <w:r w:rsidRPr="00840DA5">
        <w:rPr>
          <w:rFonts w:ascii="Arial" w:hAnsi="Arial" w:cs="Arial"/>
        </w:rPr>
        <w:t>470-478. doi: 10.5127/jep.025911</w:t>
      </w:r>
      <w:r w:rsidRPr="00840DA5">
        <w:rPr>
          <w:rFonts w:ascii="Arial" w:hAnsi="Arial" w:cs="Arial"/>
          <w:i/>
        </w:rPr>
        <w:t xml:space="preserve">.  </w:t>
      </w:r>
    </w:p>
    <w:p w14:paraId="0E78E5B9" w14:textId="7D3E7C87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Olatunji, B. O., </w:t>
      </w: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>Ciesielski, B. G., David, B., Sarawgi, S., &amp; Broman-Fulks, J. J. (2012). The three domains of disgust scale: Factor structure,</w:t>
      </w:r>
      <w:r w:rsid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 xml:space="preserve">psychometric properties, and conceptual limitations. </w:t>
      </w:r>
      <w:r w:rsidRPr="00840DA5">
        <w:rPr>
          <w:rFonts w:ascii="Arial" w:hAnsi="Arial" w:cs="Arial"/>
          <w:i/>
        </w:rPr>
        <w:t xml:space="preserve">Assessment, 19, </w:t>
      </w:r>
      <w:r w:rsidRPr="00840DA5">
        <w:rPr>
          <w:rFonts w:ascii="Arial" w:hAnsi="Arial" w:cs="Arial"/>
        </w:rPr>
        <w:t>205-225. doi: 10.1177/1073191111432881</w:t>
      </w:r>
    </w:p>
    <w:p w14:paraId="719BD717" w14:textId="31EDEA7A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 xml:space="preserve">Riemann, B. C., Wetterneck, C. T., &amp; Cisler, J. M. (2012). Obsessive beliefs predict cognitive-behavior therapy </w:t>
      </w:r>
      <w:r w:rsidR="0014595C" w:rsidRPr="00840DA5">
        <w:rPr>
          <w:rFonts w:ascii="Arial" w:hAnsi="Arial" w:cs="Arial"/>
        </w:rPr>
        <w:t>outcomes for</w:t>
      </w:r>
      <w:r w:rsidRPr="00840DA5">
        <w:rPr>
          <w:rFonts w:ascii="Arial" w:hAnsi="Arial" w:cs="Arial"/>
        </w:rPr>
        <w:t xml:space="preserve"> obsessive-compulsive disorder. </w:t>
      </w:r>
      <w:r w:rsidRPr="00840DA5">
        <w:rPr>
          <w:rFonts w:ascii="Arial" w:hAnsi="Arial" w:cs="Arial"/>
          <w:i/>
        </w:rPr>
        <w:t xml:space="preserve">Cognitive Behaviour Therapy, 41, </w:t>
      </w:r>
      <w:r w:rsidRPr="00840DA5">
        <w:rPr>
          <w:rFonts w:ascii="Arial" w:hAnsi="Arial" w:cs="Arial"/>
        </w:rPr>
        <w:t>203-211</w:t>
      </w:r>
      <w:r w:rsidRPr="00840DA5">
        <w:rPr>
          <w:rFonts w:ascii="Arial" w:hAnsi="Arial" w:cs="Arial"/>
          <w:i/>
        </w:rPr>
        <w:t xml:space="preserve">. </w:t>
      </w:r>
      <w:r w:rsidRPr="00840DA5">
        <w:rPr>
          <w:rFonts w:ascii="Arial" w:hAnsi="Arial" w:cs="Arial"/>
        </w:rPr>
        <w:t>doi: 10.1080/16506073.2011.621969</w:t>
      </w:r>
    </w:p>
    <w:p w14:paraId="076423A3" w14:textId="5F2A3970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Cisler, J. M., Wolitzky-Taylor, K. B., </w:t>
      </w: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 xml:space="preserve">Babson, K. A., Badour, C. L., &amp; Willems, J. L. (2011). The emotional Stroop task and posttraumatic stress disorder: A meta-analysis. </w:t>
      </w:r>
      <w:r w:rsidRPr="00840DA5">
        <w:rPr>
          <w:rFonts w:ascii="Arial" w:hAnsi="Arial" w:cs="Arial"/>
          <w:i/>
        </w:rPr>
        <w:t>Clinical Psychology Review, 31</w:t>
      </w:r>
      <w:r w:rsidRPr="00840DA5">
        <w:rPr>
          <w:rFonts w:ascii="Arial" w:hAnsi="Arial" w:cs="Arial"/>
        </w:rPr>
        <w:t>, 817-828</w:t>
      </w:r>
      <w:r w:rsidRPr="00840DA5">
        <w:rPr>
          <w:rFonts w:ascii="Arial" w:hAnsi="Arial" w:cs="Arial"/>
          <w:i/>
        </w:rPr>
        <w:t>.</w:t>
      </w:r>
      <w:r w:rsidRPr="00840DA5">
        <w:rPr>
          <w:rFonts w:ascii="Arial" w:hAnsi="Arial" w:cs="Arial"/>
        </w:rPr>
        <w:t xml:space="preserve"> doi: 10.1016/j.cpr.2011.03.007</w:t>
      </w:r>
    </w:p>
    <w:p w14:paraId="687BA3F7" w14:textId="3DD22AF0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G., </w:t>
      </w:r>
      <w:r w:rsidRPr="00840DA5">
        <w:rPr>
          <w:rFonts w:ascii="Arial" w:hAnsi="Arial" w:cs="Arial"/>
        </w:rPr>
        <w:t xml:space="preserve">Willems, J. L., &amp; Bridges, A. J. (2011). Contamination aversion and repeated exposure to disgusting stimuli. </w:t>
      </w:r>
      <w:r w:rsidRPr="00840DA5">
        <w:rPr>
          <w:rFonts w:ascii="Arial" w:hAnsi="Arial" w:cs="Arial"/>
          <w:i/>
        </w:rPr>
        <w:t>Anxiety Stress and Coping</w:t>
      </w:r>
      <w:r w:rsidRPr="00840DA5">
        <w:rPr>
          <w:rFonts w:ascii="Arial" w:hAnsi="Arial" w:cs="Arial"/>
        </w:rPr>
        <w:t xml:space="preserve">, </w:t>
      </w:r>
      <w:r w:rsidRPr="00840DA5">
        <w:rPr>
          <w:rFonts w:ascii="Arial" w:hAnsi="Arial" w:cs="Arial"/>
          <w:i/>
        </w:rPr>
        <w:t>24</w:t>
      </w:r>
      <w:r w:rsidRPr="00840DA5">
        <w:rPr>
          <w:rFonts w:ascii="Arial" w:hAnsi="Arial" w:cs="Arial"/>
        </w:rPr>
        <w:t>, 157-165. doi: 10.1080/10615806.2010.506953</w:t>
      </w:r>
    </w:p>
    <w:p w14:paraId="51A2E943" w14:textId="6B76A6A0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Cisler, J. M., </w:t>
      </w:r>
      <w:r w:rsidRPr="00840DA5">
        <w:rPr>
          <w:rFonts w:ascii="Arial" w:hAnsi="Arial" w:cs="Arial"/>
          <w:b/>
        </w:rPr>
        <w:t>Adams, T. G</w:t>
      </w:r>
      <w:r w:rsidRPr="00840DA5">
        <w:rPr>
          <w:rFonts w:ascii="Arial" w:hAnsi="Arial" w:cs="Arial"/>
        </w:rPr>
        <w:t xml:space="preserve">., Brady, R. E., Bridges, A. J., Lohr, J. M., &amp; Olatunji, B.O. (2010). Unique affective and cognitive processes in contamination appraisals: </w:t>
      </w:r>
      <w:r w:rsidRPr="00840DA5">
        <w:rPr>
          <w:rFonts w:ascii="Arial" w:hAnsi="Arial" w:cs="Arial"/>
        </w:rPr>
        <w:lastRenderedPageBreak/>
        <w:t xml:space="preserve">Implications for contamination fear. </w:t>
      </w:r>
      <w:r w:rsidRPr="00840DA5">
        <w:rPr>
          <w:rFonts w:ascii="Arial" w:hAnsi="Arial" w:cs="Arial"/>
          <w:i/>
        </w:rPr>
        <w:t xml:space="preserve">Journal of Anxiety Disorders, 25, </w:t>
      </w:r>
      <w:r w:rsidRPr="00840DA5">
        <w:rPr>
          <w:rFonts w:ascii="Arial" w:hAnsi="Arial" w:cs="Arial"/>
        </w:rPr>
        <w:t>28-35. doi</w:t>
      </w:r>
      <w:r w:rsidR="00F61B50" w:rsidRPr="00840DA5">
        <w:rPr>
          <w:rFonts w:ascii="Arial" w:hAnsi="Arial" w:cs="Arial"/>
        </w:rPr>
        <w:t>: 10.1016/j.janxdis.2010.07.002</w:t>
      </w:r>
    </w:p>
    <w:p w14:paraId="0D1C478B" w14:textId="7322E62A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Brady, R. E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&amp; Lohr, J. M. (2010). Disgust in contamination-based OCD: A review and model. </w:t>
      </w:r>
      <w:r w:rsidRPr="00840DA5">
        <w:rPr>
          <w:rFonts w:ascii="Arial" w:hAnsi="Arial" w:cs="Arial"/>
          <w:i/>
        </w:rPr>
        <w:t>Expert Review of Neurotherapeutics, 10</w:t>
      </w:r>
      <w:r w:rsidRPr="00840DA5">
        <w:rPr>
          <w:rFonts w:ascii="Arial" w:hAnsi="Arial" w:cs="Arial"/>
        </w:rPr>
        <w:t>, 1295-1305. doi: 10.1586/ern.10.46</w:t>
      </w:r>
    </w:p>
    <w:p w14:paraId="55862168" w14:textId="45E2E047" w:rsidR="0032676A" w:rsidRPr="00EB2960" w:rsidRDefault="00AD0BDD" w:rsidP="007C06B3">
      <w:pPr>
        <w:pStyle w:val="Normal1"/>
        <w:widowControl/>
        <w:numPr>
          <w:ilvl w:val="0"/>
          <w:numId w:val="2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Abramowitz, J. S., Deacon, B., Olatunji, B., Wheaton, M. G., Berman, N., Timpano, K., McGrath, P., Riemann, B., </w:t>
      </w:r>
      <w:r w:rsidRPr="00840DA5">
        <w:rPr>
          <w:rFonts w:ascii="Arial" w:hAnsi="Arial" w:cs="Arial"/>
          <w:b/>
        </w:rPr>
        <w:t>Adams, T</w:t>
      </w:r>
      <w:r w:rsidRPr="00840DA5">
        <w:rPr>
          <w:rFonts w:ascii="Arial" w:hAnsi="Arial" w:cs="Arial"/>
        </w:rPr>
        <w:t xml:space="preserve">. </w:t>
      </w:r>
      <w:r w:rsidRPr="00840DA5">
        <w:rPr>
          <w:rFonts w:ascii="Arial" w:hAnsi="Arial" w:cs="Arial"/>
          <w:b/>
        </w:rPr>
        <w:t>G</w:t>
      </w:r>
      <w:r w:rsidRPr="00840DA5">
        <w:rPr>
          <w:rFonts w:ascii="Arial" w:hAnsi="Arial" w:cs="Arial"/>
        </w:rPr>
        <w:t>, Bjorgvinsson, T., Storch, E. A., &amp; Hale, L. (2010). Assessment of obsessive-compulsive symptom dimensions: development and validation of the Dimensional Obsessive-Compulsive Scale</w:t>
      </w:r>
      <w:r w:rsidRPr="00840DA5">
        <w:rPr>
          <w:rFonts w:ascii="Arial" w:hAnsi="Arial" w:cs="Arial"/>
          <w:i/>
        </w:rPr>
        <w:t>.</w:t>
      </w:r>
      <w:r w:rsidRPr="00840DA5">
        <w:rPr>
          <w:rFonts w:ascii="Arial" w:hAnsi="Arial" w:cs="Arial"/>
        </w:rPr>
        <w:t> </w:t>
      </w:r>
      <w:r w:rsidR="00840DA5">
        <w:rPr>
          <w:rFonts w:ascii="Arial" w:hAnsi="Arial" w:cs="Arial"/>
          <w:i/>
        </w:rPr>
        <w:t xml:space="preserve">Psychological Assessment, </w:t>
      </w:r>
      <w:r w:rsidRPr="00840DA5">
        <w:rPr>
          <w:rFonts w:ascii="Arial" w:hAnsi="Arial" w:cs="Arial"/>
          <w:i/>
        </w:rPr>
        <w:t xml:space="preserve">22, </w:t>
      </w:r>
      <w:r w:rsidRPr="00840DA5">
        <w:rPr>
          <w:rFonts w:ascii="Arial" w:hAnsi="Arial" w:cs="Arial"/>
        </w:rPr>
        <w:t>180-198. doi: 10.1037/a0018260</w:t>
      </w:r>
    </w:p>
    <w:p w14:paraId="46C7A0DC" w14:textId="7B133B9A" w:rsidR="001107C3" w:rsidRPr="004642FA" w:rsidRDefault="004642FA" w:rsidP="007C06B3">
      <w:pPr>
        <w:pStyle w:val="BodyText"/>
        <w:tabs>
          <w:tab w:val="clear" w:pos="540"/>
          <w:tab w:val="left" w:pos="720"/>
        </w:tabs>
        <w:spacing w:before="120" w:after="120"/>
        <w:rPr>
          <w:rFonts w:cs="Arial"/>
          <w:iCs/>
          <w:color w:val="auto"/>
          <w:sz w:val="24"/>
          <w:szCs w:val="24"/>
          <w:u w:val="single"/>
        </w:rPr>
      </w:pPr>
      <w:r>
        <w:rPr>
          <w:rFonts w:cs="Arial"/>
          <w:iCs/>
          <w:color w:val="auto"/>
          <w:sz w:val="24"/>
          <w:szCs w:val="24"/>
          <w:u w:val="single"/>
        </w:rPr>
        <w:t>Manuscript</w:t>
      </w:r>
      <w:r w:rsidR="00083C4C">
        <w:rPr>
          <w:rFonts w:cs="Arial"/>
          <w:iCs/>
          <w:color w:val="auto"/>
          <w:sz w:val="24"/>
          <w:szCs w:val="24"/>
          <w:u w:val="single"/>
        </w:rPr>
        <w:t>s</w:t>
      </w:r>
      <w:r w:rsidR="001107C3" w:rsidRPr="004642FA">
        <w:rPr>
          <w:rFonts w:cs="Arial"/>
          <w:iCs/>
          <w:color w:val="auto"/>
          <w:sz w:val="24"/>
          <w:szCs w:val="24"/>
          <w:u w:val="single"/>
        </w:rPr>
        <w:t xml:space="preserve"> Under </w:t>
      </w:r>
      <w:r>
        <w:rPr>
          <w:rFonts w:cs="Arial"/>
          <w:iCs/>
          <w:color w:val="auto"/>
          <w:sz w:val="24"/>
          <w:szCs w:val="24"/>
          <w:u w:val="single"/>
        </w:rPr>
        <w:t xml:space="preserve">Peer </w:t>
      </w:r>
      <w:r w:rsidR="001107C3" w:rsidRPr="004642FA">
        <w:rPr>
          <w:rFonts w:cs="Arial"/>
          <w:iCs/>
          <w:color w:val="auto"/>
          <w:sz w:val="24"/>
          <w:szCs w:val="24"/>
          <w:u w:val="single"/>
        </w:rPr>
        <w:t>Review</w:t>
      </w:r>
    </w:p>
    <w:p w14:paraId="0E645540" w14:textId="0241B886" w:rsidR="008B0F77" w:rsidRPr="00DC248E" w:rsidRDefault="008B0F77" w:rsidP="00DC248E">
      <w:pPr>
        <w:pStyle w:val="BodyText"/>
        <w:numPr>
          <w:ilvl w:val="0"/>
          <w:numId w:val="5"/>
        </w:numPr>
        <w:tabs>
          <w:tab w:val="left" w:pos="720"/>
        </w:tabs>
        <w:spacing w:before="120" w:after="120"/>
        <w:rPr>
          <w:rFonts w:cs="Arial"/>
        </w:rPr>
      </w:pPr>
      <w:r>
        <w:rPr>
          <w:rFonts w:cs="Arial"/>
          <w:color w:val="auto"/>
          <w:sz w:val="24"/>
          <w:szCs w:val="24"/>
        </w:rPr>
        <w:t xml:space="preserve">Stewart, P. A., </w:t>
      </w:r>
      <w:r>
        <w:rPr>
          <w:rFonts w:cs="Arial"/>
          <w:b/>
          <w:color w:val="auto"/>
          <w:sz w:val="24"/>
          <w:szCs w:val="24"/>
        </w:rPr>
        <w:t>Adams, T. G.</w:t>
      </w:r>
      <w:r>
        <w:rPr>
          <w:rFonts w:cs="Arial"/>
          <w:color w:val="auto"/>
          <w:sz w:val="24"/>
          <w:szCs w:val="24"/>
        </w:rPr>
        <w:t>, Senior, C.</w:t>
      </w:r>
      <w:r w:rsidR="00DC248E">
        <w:rPr>
          <w:rFonts w:cs="Arial"/>
          <w:color w:val="auto"/>
          <w:sz w:val="24"/>
          <w:szCs w:val="24"/>
        </w:rPr>
        <w:t xml:space="preserve"> (</w:t>
      </w:r>
      <w:r w:rsidR="00DC248E" w:rsidRPr="00DC248E">
        <w:rPr>
          <w:rFonts w:cs="Arial"/>
          <w:color w:val="auto"/>
          <w:sz w:val="24"/>
          <w:szCs w:val="24"/>
        </w:rPr>
        <w:t>preprinted at PsyArXiv</w:t>
      </w:r>
      <w:r w:rsidR="00DC248E" w:rsidRPr="00DC248E">
        <w:rPr>
          <w:rFonts w:cs="Arial"/>
          <w:color w:val="000000" w:themeColor="text1"/>
          <w:sz w:val="24"/>
          <w:szCs w:val="24"/>
        </w:rPr>
        <w:t xml:space="preserve">). </w:t>
      </w:r>
      <w:r w:rsidR="00DC248E" w:rsidRPr="00DC248E">
        <w:rPr>
          <w:rFonts w:cs="Arial"/>
          <w:color w:val="000000" w:themeColor="text1"/>
          <w:sz w:val="24"/>
          <w:szCs w:val="24"/>
        </w:rPr>
        <w:t>Godliness is next to cleanliness but sex is sinful: The roles of disgust in religious scrupulosity</w:t>
      </w:r>
      <w:r w:rsidR="00DC248E">
        <w:rPr>
          <w:rFonts w:cs="Arial"/>
          <w:color w:val="000000" w:themeColor="text1"/>
          <w:sz w:val="24"/>
          <w:szCs w:val="24"/>
        </w:rPr>
        <w:t>.</w:t>
      </w:r>
    </w:p>
    <w:p w14:paraId="4718FDDE" w14:textId="019A0FFF" w:rsidR="00FB3C45" w:rsidRPr="00FB3C45" w:rsidRDefault="008D6B35" w:rsidP="007C06B3">
      <w:pPr>
        <w:pStyle w:val="BodyText"/>
        <w:numPr>
          <w:ilvl w:val="0"/>
          <w:numId w:val="5"/>
        </w:numPr>
        <w:tabs>
          <w:tab w:val="clear" w:pos="540"/>
          <w:tab w:val="left" w:pos="720"/>
        </w:tabs>
        <w:spacing w:before="120" w:after="120"/>
        <w:rPr>
          <w:rFonts w:cs="Arial"/>
          <w:b/>
          <w:color w:val="auto"/>
          <w:sz w:val="24"/>
          <w:szCs w:val="24"/>
        </w:rPr>
      </w:pPr>
      <w:r w:rsidRPr="00FB3C45">
        <w:rPr>
          <w:rFonts w:cs="Arial"/>
          <w:b/>
          <w:iCs/>
          <w:color w:val="auto"/>
          <w:sz w:val="24"/>
          <w:szCs w:val="24"/>
        </w:rPr>
        <w:t>Adams, T. G.</w:t>
      </w:r>
      <w:r w:rsidRPr="00FB3C45">
        <w:rPr>
          <w:rFonts w:cs="Arial"/>
          <w:iCs/>
          <w:color w:val="auto"/>
          <w:sz w:val="24"/>
          <w:szCs w:val="24"/>
        </w:rPr>
        <w:t>,</w:t>
      </w:r>
      <w:r>
        <w:rPr>
          <w:rFonts w:cs="Arial"/>
          <w:iCs/>
          <w:color w:val="auto"/>
          <w:sz w:val="24"/>
          <w:szCs w:val="24"/>
        </w:rPr>
        <w:t xml:space="preserve"> </w:t>
      </w:r>
      <w:r w:rsidR="001107C3" w:rsidRPr="00FB3C45">
        <w:rPr>
          <w:rFonts w:cs="Arial"/>
          <w:iCs/>
          <w:color w:val="auto"/>
          <w:sz w:val="24"/>
          <w:szCs w:val="24"/>
        </w:rPr>
        <w:t>Wetterneck, C. T., Leonard, R. C., Riemann, B. C., &amp; Franklin, M. E. (</w:t>
      </w:r>
      <w:r w:rsidR="00C27079">
        <w:rPr>
          <w:rFonts w:cs="Arial"/>
          <w:iCs/>
          <w:color w:val="auto"/>
          <w:sz w:val="24"/>
          <w:szCs w:val="24"/>
        </w:rPr>
        <w:t>invited for resubmission</w:t>
      </w:r>
      <w:r w:rsidR="00B1051A" w:rsidRPr="00FB3C45">
        <w:rPr>
          <w:rFonts w:cs="Arial"/>
          <w:iCs/>
          <w:color w:val="auto"/>
          <w:sz w:val="24"/>
          <w:szCs w:val="24"/>
        </w:rPr>
        <w:t xml:space="preserve"> to</w:t>
      </w:r>
      <w:r w:rsidR="00C27079">
        <w:rPr>
          <w:rFonts w:cs="Arial"/>
          <w:iCs/>
          <w:color w:val="auto"/>
          <w:sz w:val="24"/>
          <w:szCs w:val="24"/>
        </w:rPr>
        <w:t xml:space="preserve"> the</w:t>
      </w:r>
      <w:r w:rsidR="00B1051A" w:rsidRPr="00FB3C45">
        <w:rPr>
          <w:rFonts w:cs="Arial"/>
          <w:iCs/>
          <w:color w:val="auto"/>
          <w:sz w:val="24"/>
          <w:szCs w:val="24"/>
        </w:rPr>
        <w:t xml:space="preserve"> </w:t>
      </w:r>
      <w:r w:rsidR="00127F24" w:rsidRPr="00FB3C45">
        <w:rPr>
          <w:rFonts w:cs="Arial"/>
          <w:i/>
          <w:iCs/>
          <w:color w:val="auto"/>
          <w:sz w:val="24"/>
          <w:szCs w:val="24"/>
        </w:rPr>
        <w:t>Bulletin of Menninger Clinic</w:t>
      </w:r>
      <w:r w:rsidR="001107C3" w:rsidRPr="00FB3C45">
        <w:rPr>
          <w:rFonts w:cs="Arial"/>
          <w:iCs/>
          <w:color w:val="auto"/>
          <w:sz w:val="24"/>
          <w:szCs w:val="24"/>
        </w:rPr>
        <w:t>). The effects of depression on the treatment of OCD in a residential sample.</w:t>
      </w:r>
    </w:p>
    <w:p w14:paraId="15BC795C" w14:textId="51168A15" w:rsidR="0032676A" w:rsidRPr="004642FA" w:rsidRDefault="00AD0BDD" w:rsidP="007C06B3">
      <w:pPr>
        <w:pStyle w:val="Normal1"/>
        <w:widowControl/>
        <w:spacing w:before="120" w:after="120"/>
        <w:ind w:left="1080" w:hanging="1080"/>
        <w:rPr>
          <w:rFonts w:ascii="Arial" w:hAnsi="Arial" w:cs="Arial"/>
          <w:u w:val="single"/>
        </w:rPr>
      </w:pPr>
      <w:r w:rsidRPr="004642FA">
        <w:rPr>
          <w:rFonts w:ascii="Arial" w:hAnsi="Arial" w:cs="Arial"/>
          <w:u w:val="single"/>
        </w:rPr>
        <w:t>Book Chapters</w:t>
      </w:r>
    </w:p>
    <w:p w14:paraId="7214F354" w14:textId="500B0BF7" w:rsidR="00127F24" w:rsidRDefault="00127F24" w:rsidP="007C06B3">
      <w:pPr>
        <w:pStyle w:val="Normal1"/>
        <w:widowControl/>
        <w:numPr>
          <w:ilvl w:val="0"/>
          <w:numId w:val="3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Kelmendi, B., </w:t>
      </w: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>, Abdallah, C., Harpaz-Rotem, I., Esterlis, I., Southwick, S., &amp; Krystal, J. H., (</w:t>
      </w:r>
      <w:r w:rsidR="00FB533C">
        <w:rPr>
          <w:rFonts w:ascii="Arial" w:hAnsi="Arial" w:cs="Arial"/>
        </w:rPr>
        <w:t>in press</w:t>
      </w:r>
      <w:r>
        <w:rPr>
          <w:rFonts w:ascii="Arial" w:hAnsi="Arial" w:cs="Arial"/>
        </w:rPr>
        <w:t xml:space="preserve">). Investigational agents in the treatment of posttraumatic stress disorder (PTSD). In </w:t>
      </w:r>
      <w:r w:rsidR="00DE65ED">
        <w:rPr>
          <w:rFonts w:ascii="Arial" w:hAnsi="Arial" w:cs="Arial"/>
        </w:rPr>
        <w:t xml:space="preserve">C. Marmar C., &amp; Nemeroff C. </w:t>
      </w:r>
      <w:r>
        <w:rPr>
          <w:rFonts w:ascii="Arial" w:hAnsi="Arial" w:cs="Arial"/>
        </w:rPr>
        <w:t>(Ed</w:t>
      </w:r>
      <w:r w:rsidR="00DE65E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.) </w:t>
      </w:r>
      <w:r w:rsidR="00DE65ED">
        <w:rPr>
          <w:rFonts w:ascii="Arial" w:hAnsi="Arial" w:cs="Arial"/>
          <w:i/>
        </w:rPr>
        <w:t>Posttraumatic Stress Disorder</w:t>
      </w:r>
      <w:r>
        <w:rPr>
          <w:rFonts w:ascii="Arial" w:hAnsi="Arial" w:cs="Arial"/>
        </w:rPr>
        <w:t xml:space="preserve">. </w:t>
      </w:r>
      <w:r w:rsidR="00DE65ED">
        <w:rPr>
          <w:rFonts w:ascii="Arial" w:hAnsi="Arial" w:cs="Arial"/>
        </w:rPr>
        <w:t>Oxford, United Kin</w:t>
      </w:r>
      <w:r w:rsidR="00BE5C7B">
        <w:rPr>
          <w:rFonts w:ascii="Arial" w:hAnsi="Arial" w:cs="Arial"/>
        </w:rPr>
        <w:t>g</w:t>
      </w:r>
      <w:r w:rsidR="00DE65ED">
        <w:rPr>
          <w:rFonts w:ascii="Arial" w:hAnsi="Arial" w:cs="Arial"/>
        </w:rPr>
        <w:t>dom:</w:t>
      </w:r>
      <w:r>
        <w:rPr>
          <w:rFonts w:ascii="Arial" w:hAnsi="Arial" w:cs="Arial"/>
        </w:rPr>
        <w:t xml:space="preserve"> </w:t>
      </w:r>
      <w:r w:rsidR="00DE65ED">
        <w:rPr>
          <w:rFonts w:ascii="Arial" w:hAnsi="Arial" w:cs="Arial"/>
        </w:rPr>
        <w:t>Oxford University Press</w:t>
      </w:r>
      <w:r>
        <w:rPr>
          <w:rFonts w:ascii="Arial" w:hAnsi="Arial" w:cs="Arial"/>
        </w:rPr>
        <w:t xml:space="preserve">. </w:t>
      </w:r>
    </w:p>
    <w:p w14:paraId="40ECEEDB" w14:textId="69947DFD" w:rsidR="002103C6" w:rsidRPr="00E862FE" w:rsidRDefault="002103C6" w:rsidP="007C06B3">
      <w:pPr>
        <w:pStyle w:val="Normal1"/>
        <w:widowControl/>
        <w:numPr>
          <w:ilvl w:val="0"/>
          <w:numId w:val="3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Pittenger, C., Gruner, P, </w:t>
      </w: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>, &amp; Kelmendi, B (</w:t>
      </w:r>
      <w:r w:rsidR="0098585C">
        <w:rPr>
          <w:rFonts w:ascii="Arial" w:hAnsi="Arial" w:cs="Arial"/>
        </w:rPr>
        <w:t>2017</w:t>
      </w:r>
      <w:r>
        <w:rPr>
          <w:rFonts w:ascii="Arial" w:hAnsi="Arial" w:cs="Arial"/>
        </w:rPr>
        <w:t xml:space="preserve">). The dynamics of obsessive-compulsive disorder: A heuristic framework. In C. Pittenger (Ed.). </w:t>
      </w:r>
      <w:r>
        <w:rPr>
          <w:rFonts w:ascii="Arial" w:hAnsi="Arial" w:cs="Arial"/>
          <w:i/>
        </w:rPr>
        <w:t xml:space="preserve">Obsessive-Compulsive Disorder: Phenomenology, Pathophysiology, and Treatment. </w:t>
      </w:r>
      <w:r w:rsidR="00E5313B">
        <w:rPr>
          <w:rFonts w:ascii="Arial" w:hAnsi="Arial" w:cs="Arial"/>
        </w:rPr>
        <w:t>(669-6</w:t>
      </w:r>
      <w:r w:rsidR="0098585C">
        <w:rPr>
          <w:rFonts w:ascii="Arial" w:hAnsi="Arial" w:cs="Arial"/>
        </w:rPr>
        <w:t xml:space="preserve">82). </w:t>
      </w:r>
      <w:r>
        <w:rPr>
          <w:rFonts w:ascii="Arial" w:hAnsi="Arial" w:cs="Arial"/>
        </w:rPr>
        <w:t xml:space="preserve">New York: Oxford University Press. </w:t>
      </w:r>
    </w:p>
    <w:p w14:paraId="6D73D3BE" w14:textId="3FE1D613" w:rsidR="0032676A" w:rsidRPr="00EB2960" w:rsidRDefault="00AD0BDD" w:rsidP="007C06B3">
      <w:pPr>
        <w:pStyle w:val="Normal1"/>
        <w:widowControl/>
        <w:numPr>
          <w:ilvl w:val="0"/>
          <w:numId w:val="3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Badour, C. L. &amp; </w:t>
      </w:r>
      <w:r w:rsidRPr="00840DA5">
        <w:rPr>
          <w:rFonts w:ascii="Arial" w:hAnsi="Arial" w:cs="Arial"/>
          <w:b/>
        </w:rPr>
        <w:t>Adams, T. G.</w:t>
      </w:r>
      <w:r w:rsidR="008E442E" w:rsidRPr="00840DA5">
        <w:rPr>
          <w:rFonts w:ascii="Arial" w:hAnsi="Arial" w:cs="Arial"/>
        </w:rPr>
        <w:t xml:space="preserve"> (2015</w:t>
      </w:r>
      <w:r w:rsidRPr="00840DA5">
        <w:rPr>
          <w:rFonts w:ascii="Arial" w:hAnsi="Arial" w:cs="Arial"/>
        </w:rPr>
        <w:t xml:space="preserve">). Contaminated by trauma: Understanding links between self-disgust, mental contamination, and PTSD. In P. Powell, P. Overton, &amp; J. Simpson (Eds.). </w:t>
      </w:r>
      <w:r w:rsidRPr="00840DA5">
        <w:rPr>
          <w:rFonts w:ascii="Arial" w:hAnsi="Arial" w:cs="Arial"/>
          <w:i/>
        </w:rPr>
        <w:t>The Revolting Self: Perspectives on the Psychological and Clinical Implications of Self-Directed Disgust</w:t>
      </w:r>
      <w:r w:rsidRPr="00840DA5">
        <w:rPr>
          <w:rFonts w:ascii="Arial" w:hAnsi="Arial" w:cs="Arial"/>
        </w:rPr>
        <w:t xml:space="preserve">. </w:t>
      </w:r>
      <w:r w:rsidR="008E442E" w:rsidRPr="00840DA5">
        <w:rPr>
          <w:rFonts w:ascii="Arial" w:hAnsi="Arial" w:cs="Arial"/>
        </w:rPr>
        <w:t xml:space="preserve">(pp. 127-150). </w:t>
      </w:r>
      <w:r w:rsidRPr="00840DA5">
        <w:rPr>
          <w:rFonts w:ascii="Arial" w:hAnsi="Arial" w:cs="Arial"/>
        </w:rPr>
        <w:t xml:space="preserve">London, UK: Karnac Books. </w:t>
      </w:r>
    </w:p>
    <w:p w14:paraId="00505AB0" w14:textId="74768CAD" w:rsidR="00756D2B" w:rsidRPr="00EB2960" w:rsidRDefault="00756D2B" w:rsidP="007C06B3">
      <w:pPr>
        <w:pStyle w:val="Normal1"/>
        <w:widowControl/>
        <w:numPr>
          <w:ilvl w:val="0"/>
          <w:numId w:val="3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>Sawchuk, C., Cisler, J. C., Lohr, J. M., &amp; Olatunji, B. O. (2014). Specific</w:t>
      </w:r>
      <w:r w:rsidR="00840DA5" w:rsidRP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 xml:space="preserve">Phobias. In T. Ehring and P. Emmelkamp (Eds.). </w:t>
      </w:r>
      <w:r w:rsidRPr="00840DA5">
        <w:rPr>
          <w:rFonts w:ascii="Arial" w:hAnsi="Arial" w:cs="Arial"/>
          <w:i/>
          <w:highlight w:val="white"/>
        </w:rPr>
        <w:t>The Wiley Handbook of Anxiety Disorders</w:t>
      </w:r>
      <w:r w:rsidRPr="00840DA5">
        <w:rPr>
          <w:rFonts w:ascii="Arial" w:hAnsi="Arial" w:cs="Arial"/>
          <w:i/>
        </w:rPr>
        <w:t xml:space="preserve">. </w:t>
      </w:r>
      <w:r w:rsidRPr="00840DA5">
        <w:rPr>
          <w:rFonts w:ascii="Arial" w:hAnsi="Arial" w:cs="Arial"/>
        </w:rPr>
        <w:t xml:space="preserve">(pp. 295-320). Hoboken, NJ: </w:t>
      </w:r>
      <w:r w:rsidR="00FE0AF4" w:rsidRPr="00840DA5">
        <w:rPr>
          <w:rFonts w:ascii="Arial" w:hAnsi="Arial" w:cs="Arial"/>
        </w:rPr>
        <w:t>Wiley-Blackwell</w:t>
      </w:r>
      <w:r w:rsidRPr="00840DA5">
        <w:rPr>
          <w:rFonts w:ascii="Arial" w:hAnsi="Arial" w:cs="Arial"/>
        </w:rPr>
        <w:t>.</w:t>
      </w:r>
    </w:p>
    <w:p w14:paraId="2E577313" w14:textId="66048E39" w:rsidR="0032676A" w:rsidRPr="00EB2960" w:rsidRDefault="00244EA1" w:rsidP="007C06B3">
      <w:pPr>
        <w:pStyle w:val="Normal1"/>
        <w:widowControl/>
        <w:numPr>
          <w:ilvl w:val="0"/>
          <w:numId w:val="3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>, Brady, R. E., &amp; Lohr, J. M. (2011). The nature and function of disgust in coping and control. In T. Radek, B. Karel &amp; K. Martin (Eds.), </w:t>
      </w:r>
      <w:r w:rsidRPr="00840DA5">
        <w:rPr>
          <w:rFonts w:ascii="Arial" w:hAnsi="Arial" w:cs="Arial"/>
          <w:bCs/>
          <w:i/>
          <w:iCs/>
        </w:rPr>
        <w:t>Re-constructing emotional spaces: From experience to regulation</w:t>
      </w:r>
      <w:r w:rsidRPr="00840DA5">
        <w:rPr>
          <w:rFonts w:ascii="Arial" w:hAnsi="Arial" w:cs="Arial"/>
        </w:rPr>
        <w:t> (1st ed., pp. 63-76). Prague: Prague Psychosocial Press.</w:t>
      </w:r>
    </w:p>
    <w:p w14:paraId="4C0E1AF3" w14:textId="53A9FB27" w:rsidR="00EB2960" w:rsidRPr="004642FA" w:rsidRDefault="00EB2960" w:rsidP="007C06B3">
      <w:pPr>
        <w:pStyle w:val="BodyText"/>
        <w:tabs>
          <w:tab w:val="clear" w:pos="540"/>
          <w:tab w:val="left" w:pos="720"/>
        </w:tabs>
        <w:spacing w:before="120" w:after="120"/>
        <w:rPr>
          <w:rFonts w:cs="Arial"/>
          <w:color w:val="auto"/>
          <w:sz w:val="24"/>
          <w:szCs w:val="24"/>
          <w:u w:val="single"/>
        </w:rPr>
      </w:pPr>
      <w:r w:rsidRPr="004642FA">
        <w:rPr>
          <w:rFonts w:cs="Arial"/>
          <w:color w:val="auto"/>
          <w:sz w:val="24"/>
          <w:szCs w:val="24"/>
          <w:u w:val="single"/>
        </w:rPr>
        <w:t>Encyclopedia Entries</w:t>
      </w:r>
    </w:p>
    <w:p w14:paraId="07E0825C" w14:textId="353A0E33" w:rsidR="00EB2960" w:rsidRDefault="00EB2960" w:rsidP="007C06B3">
      <w:pPr>
        <w:pStyle w:val="Normal1"/>
        <w:widowControl/>
        <w:numPr>
          <w:ilvl w:val="0"/>
          <w:numId w:val="1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Lohr, J. M. &amp; </w:t>
      </w:r>
      <w:r w:rsidRPr="00840DA5">
        <w:rPr>
          <w:rFonts w:ascii="Arial" w:hAnsi="Arial" w:cs="Arial"/>
          <w:b/>
        </w:rPr>
        <w:t xml:space="preserve">Adams, T. G. </w:t>
      </w:r>
      <w:r w:rsidRPr="00840DA5">
        <w:rPr>
          <w:rFonts w:ascii="Arial" w:hAnsi="Arial" w:cs="Arial"/>
        </w:rPr>
        <w:t xml:space="preserve">(2015). Placebo controls in psychotherapy research. In R. Zinbarg, S. O. Lilienfeld, &amp; R. Cautin (Eds.), </w:t>
      </w:r>
      <w:r w:rsidRPr="00840DA5">
        <w:rPr>
          <w:rFonts w:ascii="Arial" w:hAnsi="Arial" w:cs="Arial"/>
          <w:i/>
        </w:rPr>
        <w:t>The encyclopedia of clinical psychology.</w:t>
      </w:r>
      <w:r w:rsidRPr="00840DA5">
        <w:rPr>
          <w:rFonts w:ascii="Arial" w:hAnsi="Arial" w:cs="Arial"/>
        </w:rPr>
        <w:t xml:space="preserve"> (pp. 455). Hoboken, NJ: Wiley-Blackwell</w:t>
      </w:r>
    </w:p>
    <w:p w14:paraId="6D24F932" w14:textId="77777777" w:rsidR="00EB2960" w:rsidRPr="00EB2960" w:rsidRDefault="00EB2960" w:rsidP="007C06B3">
      <w:pPr>
        <w:pStyle w:val="Normal1"/>
        <w:widowControl/>
        <w:numPr>
          <w:ilvl w:val="0"/>
          <w:numId w:val="1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lastRenderedPageBreak/>
        <w:t xml:space="preserve">Lohr, J. M. &amp; </w:t>
      </w:r>
      <w:r w:rsidRPr="00840DA5">
        <w:rPr>
          <w:rFonts w:ascii="Arial" w:hAnsi="Arial" w:cs="Arial"/>
          <w:b/>
        </w:rPr>
        <w:t xml:space="preserve">Adams, T. G. </w:t>
      </w:r>
      <w:r w:rsidRPr="00840DA5">
        <w:rPr>
          <w:rFonts w:ascii="Arial" w:hAnsi="Arial" w:cs="Arial"/>
        </w:rPr>
        <w:t xml:space="preserve">(2015). Catharsis (Abreaction). In R. Zinbarg, S. O. Lilienfeld &amp; R. Cautin (Eds.), </w:t>
      </w:r>
      <w:r w:rsidRPr="00840DA5">
        <w:rPr>
          <w:rFonts w:ascii="Arial" w:hAnsi="Arial" w:cs="Arial"/>
          <w:i/>
        </w:rPr>
        <w:t xml:space="preserve">The encyclopedia of clinical psychology. </w:t>
      </w:r>
      <w:r w:rsidRPr="00840DA5">
        <w:rPr>
          <w:rFonts w:ascii="Arial" w:hAnsi="Arial" w:cs="Arial"/>
        </w:rPr>
        <w:t>(pp. 2143). Hoboken, NJ: Wiley-Blackwell</w:t>
      </w:r>
    </w:p>
    <w:p w14:paraId="77D26BEA" w14:textId="3B328A94" w:rsidR="00EB2960" w:rsidRPr="00EB2960" w:rsidRDefault="00EB2960" w:rsidP="007C06B3">
      <w:pPr>
        <w:pStyle w:val="Normal1"/>
        <w:widowControl/>
        <w:numPr>
          <w:ilvl w:val="0"/>
          <w:numId w:val="17"/>
        </w:numPr>
        <w:tabs>
          <w:tab w:val="left" w:pos="720"/>
        </w:tabs>
        <w:spacing w:after="120"/>
        <w:rPr>
          <w:rFonts w:cs="Arial"/>
          <w:b/>
          <w:color w:val="auto"/>
          <w:szCs w:val="24"/>
        </w:rPr>
      </w:pPr>
      <w:r w:rsidRPr="00EB2960">
        <w:rPr>
          <w:rFonts w:ascii="Arial" w:hAnsi="Arial" w:cs="Arial"/>
        </w:rPr>
        <w:t xml:space="preserve">Lohr, J. M. &amp; </w:t>
      </w:r>
      <w:r w:rsidRPr="00EB2960">
        <w:rPr>
          <w:rFonts w:ascii="Arial" w:hAnsi="Arial" w:cs="Arial"/>
          <w:b/>
        </w:rPr>
        <w:t xml:space="preserve">Adams, T. G. </w:t>
      </w:r>
      <w:r w:rsidRPr="00EB2960">
        <w:rPr>
          <w:rFonts w:ascii="Arial" w:hAnsi="Arial" w:cs="Arial"/>
        </w:rPr>
        <w:t xml:space="preserve">(2009). Fear. In W. E., Craighead &amp; C. B., Nemeroff, </w:t>
      </w:r>
      <w:r w:rsidRPr="00EB2960">
        <w:rPr>
          <w:rFonts w:ascii="Arial" w:hAnsi="Arial" w:cs="Arial"/>
          <w:i/>
        </w:rPr>
        <w:t>The concise Corsini encyclopedia of psychology and behavioral science (4th ed.).</w:t>
      </w:r>
      <w:r w:rsidRPr="00EB2960">
        <w:rPr>
          <w:rFonts w:ascii="Arial" w:hAnsi="Arial" w:cs="Arial"/>
        </w:rPr>
        <w:t xml:space="preserve"> (pp. 651-652). Hoboken, NJ: John Wiley &amp; Sons.</w:t>
      </w:r>
    </w:p>
    <w:p w14:paraId="1CB2365A" w14:textId="436F2512" w:rsidR="001107C3" w:rsidRPr="004642FA" w:rsidRDefault="004642FA" w:rsidP="007C06B3">
      <w:pPr>
        <w:pStyle w:val="BodyText"/>
        <w:tabs>
          <w:tab w:val="clear" w:pos="540"/>
          <w:tab w:val="left" w:pos="720"/>
        </w:tabs>
        <w:spacing w:before="120" w:after="120"/>
        <w:rPr>
          <w:rFonts w:cs="Arial"/>
          <w:color w:val="auto"/>
          <w:sz w:val="24"/>
          <w:szCs w:val="24"/>
          <w:u w:val="single"/>
        </w:rPr>
      </w:pPr>
      <w:r>
        <w:rPr>
          <w:rFonts w:cs="Arial"/>
          <w:color w:val="auto"/>
          <w:sz w:val="24"/>
          <w:szCs w:val="24"/>
          <w:u w:val="single"/>
        </w:rPr>
        <w:t>Popular Media Publication</w:t>
      </w:r>
      <w:r w:rsidR="00391E96">
        <w:rPr>
          <w:rFonts w:cs="Arial"/>
          <w:color w:val="auto"/>
          <w:sz w:val="24"/>
          <w:szCs w:val="24"/>
          <w:u w:val="single"/>
        </w:rPr>
        <w:t>s</w:t>
      </w:r>
    </w:p>
    <w:p w14:paraId="0D0521A1" w14:textId="35C19BBC" w:rsidR="001107C3" w:rsidRPr="004355D4" w:rsidRDefault="001107C3" w:rsidP="007C06B3">
      <w:pPr>
        <w:pStyle w:val="BodyText"/>
        <w:numPr>
          <w:ilvl w:val="0"/>
          <w:numId w:val="12"/>
        </w:numPr>
        <w:tabs>
          <w:tab w:val="clear" w:pos="540"/>
          <w:tab w:val="left" w:pos="720"/>
        </w:tabs>
        <w:rPr>
          <w:rFonts w:cs="Arial"/>
          <w:b/>
        </w:rPr>
      </w:pPr>
      <w:r w:rsidRPr="00F178C7">
        <w:rPr>
          <w:rFonts w:cs="Arial"/>
          <w:iCs/>
          <w:color w:val="auto"/>
          <w:sz w:val="24"/>
          <w:szCs w:val="24"/>
        </w:rPr>
        <w:t xml:space="preserve">Lohr, J., M., </w:t>
      </w:r>
      <w:r w:rsidRPr="00F178C7">
        <w:rPr>
          <w:rFonts w:cs="Arial"/>
          <w:b/>
          <w:iCs/>
          <w:color w:val="auto"/>
          <w:sz w:val="24"/>
          <w:szCs w:val="24"/>
        </w:rPr>
        <w:t>Adams, T. G.</w:t>
      </w:r>
      <w:r w:rsidRPr="00F178C7">
        <w:rPr>
          <w:rFonts w:cs="Arial"/>
          <w:iCs/>
          <w:color w:val="auto"/>
          <w:sz w:val="24"/>
          <w:szCs w:val="24"/>
        </w:rPr>
        <w:t xml:space="preserve">, Schwarz, M., &amp; Brady, R. E. (2013). The sense of being stared at: An empirical test. </w:t>
      </w:r>
      <w:r w:rsidRPr="00F178C7">
        <w:rPr>
          <w:rFonts w:cs="Arial"/>
          <w:i/>
          <w:iCs/>
          <w:color w:val="auto"/>
          <w:sz w:val="24"/>
          <w:szCs w:val="24"/>
        </w:rPr>
        <w:t>The Skeptic Magazine, 18</w:t>
      </w:r>
      <w:r w:rsidRPr="00F178C7">
        <w:rPr>
          <w:rFonts w:cs="Arial"/>
          <w:iCs/>
          <w:color w:val="auto"/>
          <w:sz w:val="24"/>
          <w:szCs w:val="24"/>
        </w:rPr>
        <w:t>, 51-55.</w:t>
      </w:r>
    </w:p>
    <w:p w14:paraId="69B8AB53" w14:textId="77777777" w:rsidR="00A94F60" w:rsidRPr="004642FA" w:rsidRDefault="00A94F60" w:rsidP="007C06B3">
      <w:pPr>
        <w:pStyle w:val="Normal1"/>
        <w:widowControl/>
        <w:spacing w:before="120" w:after="120"/>
        <w:ind w:left="1080" w:hanging="1080"/>
        <w:rPr>
          <w:rFonts w:ascii="Arial" w:hAnsi="Arial" w:cs="Arial"/>
          <w:u w:val="single"/>
        </w:rPr>
      </w:pPr>
      <w:r w:rsidRPr="004642FA">
        <w:rPr>
          <w:rFonts w:ascii="Arial" w:hAnsi="Arial" w:cs="Arial"/>
          <w:u w:val="single"/>
        </w:rPr>
        <w:t>Manuscripts in Preparation</w:t>
      </w:r>
    </w:p>
    <w:p w14:paraId="0485F4D9" w14:textId="52A4B654" w:rsidR="00597C62" w:rsidRPr="00096183" w:rsidRDefault="00597C62" w:rsidP="007C06B3">
      <w:pPr>
        <w:pStyle w:val="Normal1"/>
        <w:widowControl/>
        <w:numPr>
          <w:ilvl w:val="0"/>
          <w:numId w:val="18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 xml:space="preserve">, </w:t>
      </w:r>
      <w:r w:rsidR="00B160A5">
        <w:rPr>
          <w:rFonts w:ascii="Arial" w:hAnsi="Arial" w:cs="Arial"/>
        </w:rPr>
        <w:t xml:space="preserve">Pushkarskaya, H., </w:t>
      </w:r>
      <w:r>
        <w:rPr>
          <w:rFonts w:ascii="Arial" w:hAnsi="Arial" w:cs="Arial"/>
        </w:rPr>
        <w:t xml:space="preserve">*Heckler, A., *Roth, K., &amp; Pittenger, C. Harm avoidance and quality of life impairments in obsessive-compulsive disorder (OCD).  </w:t>
      </w:r>
    </w:p>
    <w:p w14:paraId="329FB8FC" w14:textId="02823B4C" w:rsidR="000C2676" w:rsidRDefault="000C2676" w:rsidP="007C06B3">
      <w:pPr>
        <w:pStyle w:val="Normal1"/>
        <w:widowControl/>
        <w:numPr>
          <w:ilvl w:val="0"/>
          <w:numId w:val="18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>, Averill, C., Gruner, P.,</w:t>
      </w:r>
      <w:r w:rsidR="00BF5595">
        <w:rPr>
          <w:rFonts w:ascii="Arial" w:hAnsi="Arial" w:cs="Arial"/>
        </w:rPr>
        <w:t xml:space="preserve"> Grazioplene, R., Abdallah, C. G.,</w:t>
      </w:r>
      <w:r>
        <w:rPr>
          <w:rFonts w:ascii="Arial" w:hAnsi="Arial" w:cs="Arial"/>
        </w:rPr>
        <w:t xml:space="preserve"> &amp; Pittenger, C. Abnormalities in amplitude of low frequency fluctuations (ALFF) in patients with obsessive-compulsive disorder (OCD) extend beyond cortico-striato-thalamo-cortical circuitry. </w:t>
      </w:r>
    </w:p>
    <w:p w14:paraId="59297EF7" w14:textId="478C0EF0" w:rsidR="001407B6" w:rsidRDefault="001407B6" w:rsidP="007C06B3">
      <w:pPr>
        <w:pStyle w:val="Normal1"/>
        <w:widowControl/>
        <w:numPr>
          <w:ilvl w:val="0"/>
          <w:numId w:val="18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>, Kelmendi, B., Kichuk, S., George, J., Averill, C.</w:t>
      </w:r>
      <w:r w:rsidR="005E47CC">
        <w:rPr>
          <w:rFonts w:ascii="Arial" w:hAnsi="Arial" w:cs="Arial"/>
        </w:rPr>
        <w:t>, Abdallah, C, &amp; Pittenger, C</w:t>
      </w:r>
      <w:r>
        <w:rPr>
          <w:rFonts w:ascii="Arial" w:hAnsi="Arial" w:cs="Arial"/>
        </w:rPr>
        <w:t xml:space="preserve">. Transcranial direct current stimulation improves within-session therapeutic learning in OCD. </w:t>
      </w:r>
    </w:p>
    <w:p w14:paraId="6232829F" w14:textId="397140C9" w:rsidR="005E47CC" w:rsidRDefault="005E47CC" w:rsidP="007C06B3">
      <w:pPr>
        <w:pStyle w:val="Normal1"/>
        <w:widowControl/>
        <w:numPr>
          <w:ilvl w:val="0"/>
          <w:numId w:val="18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>Adams, T. G., *</w:t>
      </w:r>
      <w:r>
        <w:rPr>
          <w:rFonts w:ascii="Arial" w:hAnsi="Arial" w:cs="Arial"/>
        </w:rPr>
        <w:t>Forte, J., Southwick, S., &amp; Pietrzak, R. H</w:t>
      </w:r>
      <w:r w:rsidRPr="00965DD1">
        <w:rPr>
          <w:rFonts w:ascii="Arial" w:hAnsi="Arial" w:cs="Arial"/>
        </w:rPr>
        <w:t xml:space="preserve">. </w:t>
      </w:r>
      <w:r w:rsidRPr="005E47CC">
        <w:rPr>
          <w:rFonts w:ascii="Arial" w:hAnsi="Arial" w:cs="Arial"/>
        </w:rPr>
        <w:t>Exercise and PTSD symptoms in U.S. Veterans</w:t>
      </w:r>
      <w:r>
        <w:rPr>
          <w:rFonts w:ascii="Arial" w:hAnsi="Arial" w:cs="Arial"/>
        </w:rPr>
        <w:t>: Evidence for U-shaped associations</w:t>
      </w:r>
      <w:r w:rsidRPr="005E47CC">
        <w:rPr>
          <w:rFonts w:ascii="Arial" w:hAnsi="Arial" w:cs="Arial"/>
        </w:rPr>
        <w:t>.</w:t>
      </w:r>
    </w:p>
    <w:p w14:paraId="603CE9D2" w14:textId="77777777" w:rsidR="00D318E1" w:rsidRDefault="00D318E1" w:rsidP="007C06B3">
      <w:pPr>
        <w:pStyle w:val="BodyText"/>
        <w:tabs>
          <w:tab w:val="clear" w:pos="540"/>
          <w:tab w:val="left" w:pos="720"/>
        </w:tabs>
        <w:spacing w:before="120" w:after="120"/>
        <w:rPr>
          <w:rFonts w:cs="Arial"/>
          <w:color w:val="auto"/>
          <w:sz w:val="24"/>
          <w:szCs w:val="24"/>
          <w:u w:val="single"/>
        </w:rPr>
      </w:pPr>
      <w:r>
        <w:rPr>
          <w:rFonts w:cs="Arial"/>
          <w:color w:val="auto"/>
          <w:sz w:val="24"/>
          <w:szCs w:val="24"/>
          <w:u w:val="single"/>
        </w:rPr>
        <w:t>NCBI Bibliography</w:t>
      </w:r>
    </w:p>
    <w:p w14:paraId="1BE2FCC0" w14:textId="77777777" w:rsidR="00D318E1" w:rsidRDefault="00EA1CFE" w:rsidP="007C06B3">
      <w:pPr>
        <w:pStyle w:val="Normal1"/>
        <w:widowControl/>
        <w:spacing w:before="120" w:after="120"/>
        <w:rPr>
          <w:rFonts w:ascii="Arial" w:hAnsi="Arial" w:cs="Arial"/>
        </w:rPr>
      </w:pPr>
      <w:hyperlink r:id="rId9" w:history="1">
        <w:r w:rsidR="00D318E1" w:rsidRPr="002B74E3">
          <w:rPr>
            <w:rStyle w:val="Hyperlink"/>
            <w:rFonts w:ascii="Arial" w:hAnsi="Arial" w:cs="Arial"/>
          </w:rPr>
          <w:t>https://www.ncbi.nlm.nih.gov/sites/myncbi/thomas.adams.1/bibliography/47772487/public/?sort=date&amp;direction=ascending</w:t>
        </w:r>
      </w:hyperlink>
    </w:p>
    <w:p w14:paraId="7F58938D" w14:textId="6BB193D7" w:rsidR="0032676A" w:rsidRPr="00840DA5" w:rsidRDefault="003E4021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</w:rPr>
      </w:pPr>
      <w:r>
        <w:rPr>
          <w:rFonts w:ascii="Arial" w:hAnsi="Arial" w:cs="Arial"/>
          <w:b/>
        </w:rPr>
        <w:t>Professional</w:t>
      </w:r>
      <w:r w:rsidR="00AD0BDD" w:rsidRPr="00840DA5">
        <w:rPr>
          <w:rFonts w:ascii="Arial" w:hAnsi="Arial" w:cs="Arial"/>
          <w:b/>
        </w:rPr>
        <w:t xml:space="preserve"> </w:t>
      </w:r>
      <w:r w:rsidR="00A94F60">
        <w:rPr>
          <w:rFonts w:ascii="Arial" w:hAnsi="Arial" w:cs="Arial"/>
          <w:b/>
        </w:rPr>
        <w:t>Presentations</w:t>
      </w:r>
      <w:r w:rsidR="00C946BC" w:rsidRPr="00840DA5">
        <w:rPr>
          <w:rFonts w:ascii="Arial" w:hAnsi="Arial" w:cs="Arial"/>
          <w:b/>
        </w:rPr>
        <w:t xml:space="preserve"> </w:t>
      </w:r>
      <w:r w:rsidR="00F15F65" w:rsidRPr="00F15F65">
        <w:rPr>
          <w:rFonts w:ascii="Arial" w:hAnsi="Arial" w:cs="Arial"/>
        </w:rPr>
        <w:t>(*students)</w:t>
      </w:r>
    </w:p>
    <w:p w14:paraId="02007EDF" w14:textId="32569066" w:rsidR="00D92A8F" w:rsidRDefault="00D92A8F" w:rsidP="007C06B3">
      <w:pPr>
        <w:pStyle w:val="Normal1"/>
        <w:widowControl/>
        <w:spacing w:after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Chaired Symposia </w:t>
      </w:r>
    </w:p>
    <w:p w14:paraId="600CF8DF" w14:textId="245CA99E" w:rsidR="0016063B" w:rsidRPr="0016063B" w:rsidRDefault="0016063B" w:rsidP="007C06B3">
      <w:pPr>
        <w:pStyle w:val="Normal1"/>
        <w:widowControl/>
        <w:numPr>
          <w:ilvl w:val="0"/>
          <w:numId w:val="6"/>
        </w:numPr>
        <w:spacing w:after="120"/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Adams, T. G. </w:t>
      </w:r>
      <w:r>
        <w:rPr>
          <w:rFonts w:ascii="Arial" w:hAnsi="Arial" w:cs="Arial"/>
        </w:rPr>
        <w:t xml:space="preserve">(2018). </w:t>
      </w:r>
      <w:r>
        <w:rPr>
          <w:rFonts w:ascii="Arial" w:hAnsi="Arial" w:cs="Arial"/>
          <w:i/>
        </w:rPr>
        <w:t xml:space="preserve">Novel Methods for Augmenting Fear Extinction Processes and the Potential to Improve Extinction-Based Treatments. </w:t>
      </w:r>
      <w:r w:rsidR="00DC248E">
        <w:rPr>
          <w:rFonts w:ascii="Arial" w:hAnsi="Arial" w:cs="Arial"/>
        </w:rPr>
        <w:t>Symposium presented</w:t>
      </w:r>
      <w:r w:rsidRPr="00965DD1">
        <w:rPr>
          <w:rFonts w:ascii="Arial" w:hAnsi="Arial" w:cs="Arial"/>
        </w:rPr>
        <w:t xml:space="preserve"> at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</w:rPr>
        <w:t>the 39</w:t>
      </w:r>
      <w:r w:rsidRPr="00CD3F82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 of the Anxiety and Depression Association of America, Chicago, IL.</w:t>
      </w:r>
    </w:p>
    <w:p w14:paraId="7231B598" w14:textId="2E9688DB" w:rsidR="00CC143F" w:rsidRPr="00CC143F" w:rsidRDefault="00CC143F" w:rsidP="007C06B3">
      <w:pPr>
        <w:pStyle w:val="Normal1"/>
        <w:widowControl/>
        <w:numPr>
          <w:ilvl w:val="0"/>
          <w:numId w:val="6"/>
        </w:numPr>
        <w:spacing w:after="120"/>
        <w:rPr>
          <w:rFonts w:ascii="Arial" w:hAnsi="Arial" w:cs="Arial"/>
          <w:i/>
        </w:rPr>
      </w:pPr>
      <w:r w:rsidRPr="00CC143F">
        <w:rPr>
          <w:rFonts w:ascii="Arial" w:hAnsi="Arial" w:cs="Arial"/>
          <w:b/>
        </w:rPr>
        <w:t xml:space="preserve">Adams, T. G. </w:t>
      </w:r>
      <w:r w:rsidRPr="00CC143F">
        <w:rPr>
          <w:rFonts w:ascii="Arial" w:hAnsi="Arial" w:cs="Arial"/>
        </w:rPr>
        <w:t xml:space="preserve">(2017). </w:t>
      </w:r>
      <w:r w:rsidRPr="00CC143F">
        <w:rPr>
          <w:rFonts w:ascii="Arial" w:hAnsi="Arial" w:cs="Arial"/>
          <w:i/>
          <w:iCs/>
        </w:rPr>
        <w:t>Innovative Uses of Transcranial Direct Current Stimulation in the Treatment of Obsessive-Compulsive Disorder</w:t>
      </w:r>
      <w:r w:rsidRPr="00CC143F">
        <w:rPr>
          <w:rFonts w:ascii="Arial" w:hAnsi="Arial" w:cs="Arial"/>
        </w:rPr>
        <w:t xml:space="preserve">. Symposium </w:t>
      </w:r>
      <w:r>
        <w:rPr>
          <w:rFonts w:ascii="Arial" w:hAnsi="Arial" w:cs="Arial"/>
        </w:rPr>
        <w:t>presented at the 38</w:t>
      </w:r>
      <w:r w:rsidRPr="00CD3F82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 of the Anxiety and Depression Association of America, Washington D.C.</w:t>
      </w:r>
    </w:p>
    <w:p w14:paraId="3DEE585F" w14:textId="36BFABE1" w:rsidR="00D92A8F" w:rsidRPr="00CC143F" w:rsidRDefault="00D92A8F" w:rsidP="007C06B3">
      <w:pPr>
        <w:pStyle w:val="Normal1"/>
        <w:widowControl/>
        <w:numPr>
          <w:ilvl w:val="0"/>
          <w:numId w:val="6"/>
        </w:numPr>
        <w:spacing w:after="120"/>
        <w:rPr>
          <w:rFonts w:ascii="Arial" w:hAnsi="Arial" w:cs="Arial"/>
          <w:i/>
        </w:rPr>
      </w:pPr>
      <w:r w:rsidRPr="00CC143F">
        <w:rPr>
          <w:rFonts w:ascii="Arial" w:hAnsi="Arial" w:cs="Arial"/>
          <w:b/>
        </w:rPr>
        <w:t>Adams, T. G</w:t>
      </w:r>
      <w:r w:rsidRPr="00CC143F">
        <w:rPr>
          <w:rFonts w:ascii="Arial" w:hAnsi="Arial" w:cs="Arial"/>
        </w:rPr>
        <w:t xml:space="preserve">. &amp; Badour, C. L. (2015). </w:t>
      </w:r>
      <w:r w:rsidRPr="00CC143F">
        <w:rPr>
          <w:rFonts w:ascii="Arial" w:hAnsi="Arial" w:cs="Arial"/>
          <w:i/>
        </w:rPr>
        <w:t>How to conceptualize and treat comorbid PTSD and OCD</w:t>
      </w:r>
      <w:r w:rsidRPr="00CC143F">
        <w:rPr>
          <w:rFonts w:ascii="Arial" w:hAnsi="Arial" w:cs="Arial"/>
        </w:rPr>
        <w:t xml:space="preserve">. Symposium presented at the </w:t>
      </w:r>
      <w:r w:rsidR="00CD3F82" w:rsidRPr="00CC143F">
        <w:rPr>
          <w:rFonts w:ascii="Arial" w:hAnsi="Arial" w:cs="Arial"/>
        </w:rPr>
        <w:t>35</w:t>
      </w:r>
      <w:r w:rsidR="00CD3F82" w:rsidRPr="00CC143F">
        <w:rPr>
          <w:rFonts w:ascii="Arial" w:hAnsi="Arial" w:cs="Arial"/>
          <w:vertAlign w:val="superscript"/>
        </w:rPr>
        <w:t>th</w:t>
      </w:r>
      <w:r w:rsidR="00CD3F82" w:rsidRPr="00CC143F">
        <w:rPr>
          <w:rFonts w:ascii="Arial" w:hAnsi="Arial" w:cs="Arial"/>
        </w:rPr>
        <w:t xml:space="preserve"> </w:t>
      </w:r>
      <w:r w:rsidRPr="00CC143F">
        <w:rPr>
          <w:rFonts w:ascii="Arial" w:hAnsi="Arial" w:cs="Arial"/>
        </w:rPr>
        <w:t>annual conference of the Anxiety and Depression Association of America. Miami, FL.</w:t>
      </w:r>
    </w:p>
    <w:p w14:paraId="04218AFA" w14:textId="55498F04" w:rsidR="0032676A" w:rsidRPr="00840DA5" w:rsidRDefault="00AC3E39" w:rsidP="007C06B3">
      <w:pPr>
        <w:pStyle w:val="Normal1"/>
        <w:widowControl/>
        <w:spacing w:after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Oral Presentations</w:t>
      </w:r>
    </w:p>
    <w:p w14:paraId="417ABB2B" w14:textId="7A2C85E1" w:rsidR="0016063B" w:rsidRPr="00CC143F" w:rsidRDefault="0016063B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  <w:i/>
        </w:rPr>
      </w:pPr>
      <w:r>
        <w:rPr>
          <w:rFonts w:ascii="Arial" w:hAnsi="Arial" w:cs="Arial"/>
          <w:b/>
        </w:rPr>
        <w:lastRenderedPageBreak/>
        <w:t>Adams, T. G.</w:t>
      </w:r>
      <w:r>
        <w:rPr>
          <w:rFonts w:ascii="Arial" w:hAnsi="Arial" w:cs="Arial"/>
        </w:rPr>
        <w:t>, George, J.*, Abdallah, C., Kelmendi, B., &amp; Pittenger, C.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(2018). </w:t>
      </w:r>
      <w:r>
        <w:rPr>
          <w:rFonts w:ascii="Arial" w:hAnsi="Arial" w:cs="Arial"/>
          <w:i/>
        </w:rPr>
        <w:t>Can transcranial direct current stimulation prevent the return of fear following successful fear extinction</w:t>
      </w:r>
      <w:r w:rsidR="00C57AC5">
        <w:rPr>
          <w:rFonts w:ascii="Arial" w:hAnsi="Arial" w:cs="Arial"/>
          <w:i/>
        </w:rPr>
        <w:t>?</w:t>
      </w:r>
      <w:r>
        <w:rPr>
          <w:rFonts w:ascii="Arial" w:hAnsi="Arial" w:cs="Arial"/>
          <w:i/>
        </w:rPr>
        <w:t xml:space="preserve"> </w:t>
      </w:r>
      <w:r w:rsidR="00DC248E">
        <w:rPr>
          <w:rFonts w:ascii="Arial" w:hAnsi="Arial" w:cs="Arial"/>
        </w:rPr>
        <w:t xml:space="preserve">Paper </w:t>
      </w:r>
      <w:r w:rsidR="00C57AC5">
        <w:rPr>
          <w:rFonts w:ascii="Arial" w:hAnsi="Arial" w:cs="Arial"/>
        </w:rPr>
        <w:t>presented</w:t>
      </w:r>
      <w:r w:rsidRPr="00965DD1">
        <w:rPr>
          <w:rFonts w:ascii="Arial" w:hAnsi="Arial" w:cs="Arial"/>
        </w:rPr>
        <w:t xml:space="preserve"> at the</w:t>
      </w:r>
      <w:r>
        <w:rPr>
          <w:rFonts w:ascii="Arial" w:hAnsi="Arial" w:cs="Arial"/>
        </w:rPr>
        <w:t xml:space="preserve"> 39</w:t>
      </w:r>
      <w:r w:rsidRPr="00CD3F82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 of the Anxiety and Depression Association of America, Chicago, IL.</w:t>
      </w:r>
    </w:p>
    <w:p w14:paraId="3256E0C3" w14:textId="3AA66959" w:rsidR="00C27079" w:rsidRPr="005F17D8" w:rsidRDefault="005F17D8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  <w:szCs w:val="24"/>
        </w:rPr>
      </w:pP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 xml:space="preserve">, Kelmendi, B., Kichuk, S., George, J., Averill, C., Abdallah, C, &amp; Pittenger, C. (2018). </w:t>
      </w:r>
      <w:r w:rsidR="00AC1ABC" w:rsidRPr="005F17D8">
        <w:rPr>
          <w:rFonts w:ascii="Arial" w:hAnsi="Arial" w:cs="Arial"/>
          <w:i/>
          <w:szCs w:val="24"/>
        </w:rPr>
        <w:t>Transcranial electrical stimulation improves therapeutic learning in obsessive-compulsive disorder</w:t>
      </w:r>
      <w:r w:rsidRPr="005F17D8">
        <w:rPr>
          <w:rFonts w:ascii="Arial" w:hAnsi="Arial" w:cs="Arial"/>
          <w:i/>
          <w:szCs w:val="24"/>
        </w:rPr>
        <w:t>.</w:t>
      </w:r>
      <w:r>
        <w:rPr>
          <w:rFonts w:ascii="Arial" w:hAnsi="Arial" w:cs="Arial"/>
          <w:i/>
          <w:szCs w:val="24"/>
        </w:rPr>
        <w:t xml:space="preserve"> </w:t>
      </w:r>
      <w:r>
        <w:rPr>
          <w:rFonts w:ascii="Arial" w:hAnsi="Arial" w:cs="Arial"/>
        </w:rPr>
        <w:t>Paper presented at the 25</w:t>
      </w:r>
      <w:r w:rsidRPr="00CD3F82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</w:t>
      </w:r>
      <w:r w:rsidR="0016063B">
        <w:rPr>
          <w:rFonts w:ascii="Arial" w:hAnsi="Arial" w:cs="Arial"/>
        </w:rPr>
        <w:t xml:space="preserve"> of the International Obsessive-</w:t>
      </w:r>
      <w:r>
        <w:rPr>
          <w:rFonts w:ascii="Arial" w:hAnsi="Arial" w:cs="Arial"/>
        </w:rPr>
        <w:t>Compulsive Disorder Foundation, Washington D.C.</w:t>
      </w:r>
    </w:p>
    <w:p w14:paraId="42650391" w14:textId="406A391D" w:rsidR="00CC143F" w:rsidRPr="00CC143F" w:rsidRDefault="00CC143F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 xml:space="preserve">, Kelmendi, B., Kichuk, S., George, J., &amp; Pittenger, C. (2018). </w:t>
      </w:r>
      <w:r w:rsidRPr="00CC143F">
        <w:rPr>
          <w:rFonts w:ascii="Arial" w:hAnsi="Arial" w:cs="Arial"/>
          <w:i/>
          <w:iCs/>
        </w:rPr>
        <w:t>Offline transcranial direct current stimulation targeting the medial prefrontal cortex enhances therapeutic learning among patients diagnosed with obsessive-compulsive disorder: A laboratory study</w:t>
      </w:r>
      <w:r w:rsidR="00C95B4D">
        <w:rPr>
          <w:rFonts w:ascii="Arial" w:hAnsi="Arial" w:cs="Arial"/>
        </w:rPr>
        <w:t>. Paper</w:t>
      </w:r>
      <w:r>
        <w:rPr>
          <w:rFonts w:ascii="Arial" w:hAnsi="Arial" w:cs="Arial"/>
        </w:rPr>
        <w:t xml:space="preserve"> presented at the 38</w:t>
      </w:r>
      <w:r w:rsidRPr="00CD3F82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 of the Anxiety and Depression Association of America, Washington D.C.</w:t>
      </w:r>
    </w:p>
    <w:p w14:paraId="311CEE31" w14:textId="33E435BD" w:rsidR="00CC143F" w:rsidRPr="00CC143F" w:rsidRDefault="00CC143F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>Adams, T. G.</w:t>
      </w:r>
      <w:r>
        <w:rPr>
          <w:rFonts w:ascii="Arial" w:hAnsi="Arial" w:cs="Arial"/>
        </w:rPr>
        <w:t xml:space="preserve"> (2018). </w:t>
      </w:r>
      <w:r w:rsidRPr="00CC143F">
        <w:rPr>
          <w:rFonts w:ascii="Arial" w:hAnsi="Arial" w:cs="Arial"/>
          <w:i/>
          <w:iCs/>
        </w:rPr>
        <w:t>Specificity of disgust in the prediction of contamination aversion</w:t>
      </w:r>
      <w:r>
        <w:rPr>
          <w:rFonts w:ascii="Arial" w:hAnsi="Arial" w:cs="Arial"/>
        </w:rPr>
        <w:t>. Paper presented at the 38</w:t>
      </w:r>
      <w:r w:rsidRPr="00CD3F82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 of the Anxiety and Depression Association of America, Washington D.C.</w:t>
      </w:r>
    </w:p>
    <w:p w14:paraId="79F3C3A4" w14:textId="2533606E" w:rsidR="00F15F65" w:rsidRDefault="00F15F65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dams, T. G., </w:t>
      </w:r>
      <w:r>
        <w:rPr>
          <w:rFonts w:ascii="Arial" w:hAnsi="Arial" w:cs="Arial"/>
        </w:rPr>
        <w:t xml:space="preserve">Kelmendi, B., Kichuk, S., *George, J., Wasylink, S., Billingslea, E., &amp; Pittenger, C., (2017). </w:t>
      </w:r>
      <w:r>
        <w:rPr>
          <w:rFonts w:ascii="Arial" w:hAnsi="Arial" w:cs="Arial"/>
          <w:i/>
        </w:rPr>
        <w:t>Galvanized learning: Augmentation of therapeutic fear extinction with transcranial direct current stimulation (tDCS)</w:t>
      </w:r>
      <w:r>
        <w:rPr>
          <w:rFonts w:ascii="Arial" w:hAnsi="Arial" w:cs="Arial"/>
        </w:rPr>
        <w:t xml:space="preserve">. Paper presented at the </w:t>
      </w:r>
      <w:r w:rsidR="00CD3F82">
        <w:rPr>
          <w:rFonts w:ascii="Arial" w:hAnsi="Arial" w:cs="Arial"/>
        </w:rPr>
        <w:t>37</w:t>
      </w:r>
      <w:r w:rsidR="00CD3F82" w:rsidRPr="00CD3F82">
        <w:rPr>
          <w:rFonts w:ascii="Arial" w:hAnsi="Arial" w:cs="Arial"/>
          <w:vertAlign w:val="superscript"/>
        </w:rPr>
        <w:t>th</w:t>
      </w:r>
      <w:r w:rsidR="00CD3F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nual conference of the Anxiety and Depression Association of America, San Francisco, CA. </w:t>
      </w:r>
    </w:p>
    <w:p w14:paraId="397A53D0" w14:textId="3B7918F9" w:rsidR="005E54C2" w:rsidRPr="00EB2960" w:rsidRDefault="00BE6C8C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>Badour, C. L</w:t>
      </w:r>
      <w:r w:rsidR="005E54C2" w:rsidRPr="00840DA5">
        <w:rPr>
          <w:rFonts w:ascii="Arial" w:hAnsi="Arial" w:cs="Arial"/>
        </w:rPr>
        <w:t xml:space="preserve">., </w:t>
      </w:r>
      <w:r w:rsidRPr="00840DA5">
        <w:rPr>
          <w:rFonts w:ascii="Arial" w:hAnsi="Arial" w:cs="Arial"/>
          <w:b/>
        </w:rPr>
        <w:t>Adams, T. G</w:t>
      </w:r>
      <w:r w:rsidRPr="00840DA5">
        <w:rPr>
          <w:rFonts w:ascii="Arial" w:hAnsi="Arial" w:cs="Arial"/>
        </w:rPr>
        <w:t xml:space="preserve">., </w:t>
      </w:r>
      <w:r w:rsidR="005E54C2" w:rsidRPr="00840DA5">
        <w:rPr>
          <w:rFonts w:ascii="Arial" w:hAnsi="Arial" w:cs="Arial"/>
        </w:rPr>
        <w:t>Baddeley, J., Birks, A., &amp; Center, K. (</w:t>
      </w:r>
      <w:r w:rsidR="00A53EDF" w:rsidRPr="00840DA5">
        <w:rPr>
          <w:rFonts w:ascii="Arial" w:hAnsi="Arial" w:cs="Arial"/>
        </w:rPr>
        <w:t>2015</w:t>
      </w:r>
      <w:r w:rsidR="005E54C2" w:rsidRPr="00840DA5">
        <w:rPr>
          <w:rFonts w:ascii="Arial" w:hAnsi="Arial" w:cs="Arial"/>
        </w:rPr>
        <w:t xml:space="preserve">). </w:t>
      </w:r>
      <w:r w:rsidR="005E54C2" w:rsidRPr="00840DA5">
        <w:rPr>
          <w:rFonts w:ascii="Arial" w:hAnsi="Arial" w:cs="Arial"/>
          <w:i/>
        </w:rPr>
        <w:t>Subtypes of Posttraumatic OCD: A case series</w:t>
      </w:r>
      <w:r w:rsidR="005E54C2" w:rsidRPr="00840DA5">
        <w:rPr>
          <w:rFonts w:ascii="Arial" w:hAnsi="Arial" w:cs="Arial"/>
        </w:rPr>
        <w:t xml:space="preserve">. Paper </w:t>
      </w:r>
      <w:r w:rsidR="00A53EDF" w:rsidRPr="00840DA5">
        <w:rPr>
          <w:rFonts w:ascii="Arial" w:hAnsi="Arial" w:cs="Arial"/>
        </w:rPr>
        <w:t xml:space="preserve">presented at </w:t>
      </w:r>
      <w:r w:rsidR="005E54C2" w:rsidRPr="00840DA5">
        <w:rPr>
          <w:rFonts w:ascii="Arial" w:hAnsi="Arial" w:cs="Arial"/>
        </w:rPr>
        <w:t xml:space="preserve">the </w:t>
      </w:r>
      <w:r w:rsidR="00CD3F82">
        <w:rPr>
          <w:rFonts w:ascii="Arial" w:hAnsi="Arial" w:cs="Arial"/>
        </w:rPr>
        <w:t>35</w:t>
      </w:r>
      <w:r w:rsidR="00CD3F82" w:rsidRPr="00CD3F82">
        <w:rPr>
          <w:rFonts w:ascii="Arial" w:hAnsi="Arial" w:cs="Arial"/>
          <w:vertAlign w:val="superscript"/>
        </w:rPr>
        <w:t>th</w:t>
      </w:r>
      <w:r w:rsidR="00CD3F82">
        <w:rPr>
          <w:rFonts w:ascii="Arial" w:hAnsi="Arial" w:cs="Arial"/>
        </w:rPr>
        <w:t xml:space="preserve"> </w:t>
      </w:r>
      <w:r w:rsidR="005E54C2" w:rsidRPr="00840DA5">
        <w:rPr>
          <w:rFonts w:ascii="Arial" w:hAnsi="Arial" w:cs="Arial"/>
        </w:rPr>
        <w:t>annual conference of the Anxiety and Depression Association of America. Miami, FL.</w:t>
      </w:r>
    </w:p>
    <w:p w14:paraId="492E18A0" w14:textId="11F70D62" w:rsidR="005E54C2" w:rsidRPr="00EB2960" w:rsidRDefault="00BE6C8C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</w:t>
      </w:r>
      <w:r w:rsidRPr="00840DA5">
        <w:rPr>
          <w:rFonts w:ascii="Arial" w:hAnsi="Arial" w:cs="Arial"/>
        </w:rPr>
        <w:t>., Badour, C. L</w:t>
      </w:r>
      <w:r w:rsidR="005E54C2" w:rsidRPr="00840DA5">
        <w:rPr>
          <w:rFonts w:ascii="Arial" w:hAnsi="Arial" w:cs="Arial"/>
        </w:rPr>
        <w:t>., Baddeley, J., Birks, A., &amp; Center, K. (</w:t>
      </w:r>
      <w:r w:rsidR="00A53EDF" w:rsidRPr="00840DA5">
        <w:rPr>
          <w:rFonts w:ascii="Arial" w:hAnsi="Arial" w:cs="Arial"/>
        </w:rPr>
        <w:t>2015</w:t>
      </w:r>
      <w:r w:rsidR="005E54C2" w:rsidRPr="00840DA5">
        <w:rPr>
          <w:rFonts w:ascii="Arial" w:hAnsi="Arial" w:cs="Arial"/>
        </w:rPr>
        <w:t xml:space="preserve">). </w:t>
      </w:r>
      <w:r w:rsidR="00426F19" w:rsidRPr="00840DA5">
        <w:rPr>
          <w:rFonts w:ascii="Arial" w:hAnsi="Arial" w:cs="Arial"/>
          <w:i/>
        </w:rPr>
        <w:t xml:space="preserve">Treating </w:t>
      </w:r>
      <w:r w:rsidR="005E54C2" w:rsidRPr="00840DA5">
        <w:rPr>
          <w:rFonts w:ascii="Arial" w:hAnsi="Arial" w:cs="Arial"/>
          <w:i/>
        </w:rPr>
        <w:t>comorbid PTSD and OCD: A functional analytic perspective</w:t>
      </w:r>
      <w:r w:rsidR="005E54C2" w:rsidRPr="00840DA5">
        <w:rPr>
          <w:rFonts w:ascii="Arial" w:hAnsi="Arial" w:cs="Arial"/>
        </w:rPr>
        <w:t xml:space="preserve">. Paper </w:t>
      </w:r>
      <w:r w:rsidR="00A53EDF" w:rsidRPr="00840DA5">
        <w:rPr>
          <w:rFonts w:ascii="Arial" w:hAnsi="Arial" w:cs="Arial"/>
        </w:rPr>
        <w:t xml:space="preserve">presented at </w:t>
      </w:r>
      <w:r w:rsidR="005E54C2" w:rsidRPr="00840DA5">
        <w:rPr>
          <w:rFonts w:ascii="Arial" w:hAnsi="Arial" w:cs="Arial"/>
        </w:rPr>
        <w:t xml:space="preserve">the </w:t>
      </w:r>
      <w:r w:rsidR="00CD3F82">
        <w:rPr>
          <w:rFonts w:ascii="Arial" w:hAnsi="Arial" w:cs="Arial"/>
        </w:rPr>
        <w:t>35</w:t>
      </w:r>
      <w:r w:rsidR="00CD3F82" w:rsidRPr="00CD3F82">
        <w:rPr>
          <w:rFonts w:ascii="Arial" w:hAnsi="Arial" w:cs="Arial"/>
          <w:vertAlign w:val="superscript"/>
        </w:rPr>
        <w:t>th</w:t>
      </w:r>
      <w:r w:rsidR="00CD3F82">
        <w:rPr>
          <w:rFonts w:ascii="Arial" w:hAnsi="Arial" w:cs="Arial"/>
        </w:rPr>
        <w:t xml:space="preserve"> </w:t>
      </w:r>
      <w:r w:rsidR="005E54C2" w:rsidRPr="00840DA5">
        <w:rPr>
          <w:rFonts w:ascii="Arial" w:hAnsi="Arial" w:cs="Arial"/>
        </w:rPr>
        <w:t>annual conference of the Anxiety and Depression Association of America. Miami, FL.</w:t>
      </w:r>
    </w:p>
    <w:p w14:paraId="5BE3081A" w14:textId="5064CBC8" w:rsidR="0032676A" w:rsidRPr="00EB2960" w:rsidRDefault="00AD0BDD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Stewart, P. A., </w:t>
      </w:r>
      <w:r w:rsidRPr="00840DA5">
        <w:rPr>
          <w:rFonts w:ascii="Arial" w:hAnsi="Arial" w:cs="Arial"/>
          <w:b/>
        </w:rPr>
        <w:t>Adams, T. G</w:t>
      </w:r>
      <w:r w:rsidRPr="00840DA5">
        <w:rPr>
          <w:rFonts w:ascii="Arial" w:hAnsi="Arial" w:cs="Arial"/>
        </w:rPr>
        <w:t xml:space="preserve">., &amp; Bucy, E. P. (2013). </w:t>
      </w:r>
      <w:r w:rsidRPr="00840DA5">
        <w:rPr>
          <w:rFonts w:ascii="Arial" w:hAnsi="Arial" w:cs="Arial"/>
          <w:i/>
        </w:rPr>
        <w:t>Does propensity towards disgust affect emotional response to political leaders? Evidence from the 2012 presidential election.</w:t>
      </w:r>
      <w:r w:rsidRPr="00840DA5">
        <w:rPr>
          <w:rFonts w:ascii="Arial" w:hAnsi="Arial" w:cs="Arial"/>
        </w:rPr>
        <w:t> Paper presented at the 4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> ISHE Summer Institute in Ann Arbor, MI.</w:t>
      </w:r>
    </w:p>
    <w:p w14:paraId="6A7BB7DC" w14:textId="7F6ED62B" w:rsidR="0032676A" w:rsidRPr="00EB2960" w:rsidRDefault="00AD0BDD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>Stewart, P., &amp; Lohr, J. M. (2011).</w:t>
      </w:r>
      <w:r w:rsidRPr="00840DA5">
        <w:rPr>
          <w:rFonts w:ascii="Arial" w:hAnsi="Arial" w:cs="Arial"/>
          <w:b/>
        </w:rPr>
        <w:t xml:space="preserve"> </w:t>
      </w:r>
      <w:r w:rsidRPr="00840DA5">
        <w:rPr>
          <w:rFonts w:ascii="Arial" w:hAnsi="Arial" w:cs="Arial"/>
          <w:i/>
        </w:rPr>
        <w:t>Individual differences</w:t>
      </w:r>
      <w:r w:rsidR="00426F19" w:rsidRPr="00840DA5">
        <w:rPr>
          <w:rFonts w:ascii="Arial" w:hAnsi="Arial" w:cs="Arial"/>
          <w:i/>
        </w:rPr>
        <w:t xml:space="preserve"> in state and trait affect </w:t>
      </w:r>
      <w:r w:rsidRPr="00840DA5">
        <w:rPr>
          <w:rFonts w:ascii="Arial" w:hAnsi="Arial" w:cs="Arial"/>
          <w:i/>
        </w:rPr>
        <w:t>predict opinions of Obama: The unique role of pathogen disgust over other affective variables.</w:t>
      </w:r>
      <w:r w:rsidRPr="00840DA5">
        <w:rPr>
          <w:rFonts w:ascii="Arial" w:hAnsi="Arial" w:cs="Arial"/>
        </w:rPr>
        <w:t xml:space="preserve"> Paper presented at the 30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Meeting of th</w:t>
      </w:r>
      <w:r w:rsidR="00426F19" w:rsidRPr="00840DA5">
        <w:rPr>
          <w:rFonts w:ascii="Arial" w:hAnsi="Arial" w:cs="Arial"/>
        </w:rPr>
        <w:t xml:space="preserve">e Association for Politics and </w:t>
      </w:r>
      <w:r w:rsidRPr="00840DA5">
        <w:rPr>
          <w:rFonts w:ascii="Arial" w:hAnsi="Arial" w:cs="Arial"/>
        </w:rPr>
        <w:t>the Life Sciences, Cincinnati, OH.</w:t>
      </w:r>
    </w:p>
    <w:p w14:paraId="7BE5F083" w14:textId="3D0C9ED3" w:rsidR="0032676A" w:rsidRPr="00EB2960" w:rsidRDefault="00AD0BDD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 xml:space="preserve">Wetterneck, C. T., &amp; Woods, D. W. (2011). </w:t>
      </w:r>
      <w:r w:rsidRPr="00840DA5">
        <w:rPr>
          <w:rFonts w:ascii="Arial" w:hAnsi="Arial" w:cs="Arial"/>
          <w:i/>
        </w:rPr>
        <w:t>Is skin p</w:t>
      </w:r>
      <w:r w:rsidR="00840DA5">
        <w:rPr>
          <w:rFonts w:ascii="Arial" w:hAnsi="Arial" w:cs="Arial"/>
          <w:i/>
        </w:rPr>
        <w:t xml:space="preserve">icking an anxious or </w:t>
      </w:r>
      <w:r w:rsidRPr="00840DA5">
        <w:rPr>
          <w:rFonts w:ascii="Arial" w:hAnsi="Arial" w:cs="Arial"/>
          <w:i/>
        </w:rPr>
        <w:t xml:space="preserve">impulsive </w:t>
      </w:r>
      <w:r w:rsidR="00B1051A" w:rsidRPr="00840DA5">
        <w:rPr>
          <w:rFonts w:ascii="Arial" w:hAnsi="Arial" w:cs="Arial"/>
          <w:i/>
        </w:rPr>
        <w:t>behavior?</w:t>
      </w:r>
      <w:r w:rsidRPr="00840DA5">
        <w:rPr>
          <w:rFonts w:ascii="Arial" w:hAnsi="Arial" w:cs="Arial"/>
        </w:rPr>
        <w:t xml:space="preserve"> Paper presented at the 119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 of the American Psychological Association, Washington DC.</w:t>
      </w:r>
    </w:p>
    <w:p w14:paraId="01735CAF" w14:textId="4972EE29" w:rsidR="0032676A" w:rsidRPr="00EB2960" w:rsidRDefault="00AD0BDD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 xml:space="preserve">Adams, T. G., </w:t>
      </w:r>
      <w:r w:rsidRPr="00840DA5">
        <w:rPr>
          <w:rFonts w:ascii="Arial" w:hAnsi="Arial" w:cs="Arial"/>
        </w:rPr>
        <w:t xml:space="preserve">Ruggiero, K. J., &amp; Lohr, J. M. (2010). </w:t>
      </w:r>
      <w:r w:rsidRPr="00840DA5">
        <w:rPr>
          <w:rFonts w:ascii="Arial" w:hAnsi="Arial" w:cs="Arial"/>
          <w:i/>
        </w:rPr>
        <w:t>Efficacy of cognitive and behavioral treatments for PTSD: A review of component controlled treatment outcome research.</w:t>
      </w:r>
      <w:r w:rsidRPr="00840DA5">
        <w:rPr>
          <w:rFonts w:ascii="Arial" w:hAnsi="Arial" w:cs="Arial"/>
        </w:rPr>
        <w:t xml:space="preserve"> Paper presented at the 44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 of the Association for Behavioral and Cognitive Therapies, San Francisco, CA.</w:t>
      </w:r>
    </w:p>
    <w:p w14:paraId="41B7481E" w14:textId="77777777" w:rsidR="0032676A" w:rsidRPr="00840DA5" w:rsidRDefault="00AD0BDD" w:rsidP="007C06B3">
      <w:pPr>
        <w:pStyle w:val="Normal1"/>
        <w:widowControl/>
        <w:numPr>
          <w:ilvl w:val="0"/>
          <w:numId w:val="20"/>
        </w:numPr>
        <w:rPr>
          <w:rFonts w:ascii="Arial" w:hAnsi="Arial" w:cs="Arial"/>
        </w:rPr>
      </w:pPr>
      <w:r w:rsidRPr="00840DA5">
        <w:rPr>
          <w:rFonts w:ascii="Arial" w:hAnsi="Arial" w:cs="Arial"/>
          <w:b/>
        </w:rPr>
        <w:lastRenderedPageBreak/>
        <w:t xml:space="preserve">Adams, T. G., </w:t>
      </w:r>
      <w:r w:rsidRPr="00840DA5">
        <w:rPr>
          <w:rFonts w:ascii="Arial" w:hAnsi="Arial" w:cs="Arial"/>
        </w:rPr>
        <w:t xml:space="preserve">Cisler, J. M., &amp; Lohr, J. M. (2010). </w:t>
      </w:r>
      <w:r w:rsidRPr="00840DA5">
        <w:rPr>
          <w:rFonts w:ascii="Arial" w:hAnsi="Arial" w:cs="Arial"/>
          <w:i/>
        </w:rPr>
        <w:t>Impaired att</w:t>
      </w:r>
      <w:r w:rsidRPr="00840DA5">
        <w:rPr>
          <w:rFonts w:ascii="Arial" w:hAnsi="Arial" w:cs="Arial"/>
        </w:rPr>
        <w:t xml:space="preserve">entional control in </w:t>
      </w:r>
    </w:p>
    <w:p w14:paraId="76641F3D" w14:textId="4FEEE57C" w:rsidR="0032676A" w:rsidRPr="00840DA5" w:rsidRDefault="00AD0BDD" w:rsidP="007C06B3">
      <w:pPr>
        <w:pStyle w:val="Normal1"/>
        <w:widowControl/>
        <w:spacing w:after="120"/>
        <w:ind w:left="360"/>
        <w:rPr>
          <w:rFonts w:ascii="Arial" w:hAnsi="Arial" w:cs="Arial"/>
        </w:rPr>
      </w:pPr>
      <w:r w:rsidRPr="00840DA5">
        <w:rPr>
          <w:rFonts w:ascii="Arial" w:hAnsi="Arial" w:cs="Arial"/>
        </w:rPr>
        <w:t>contamination-based obsessive-compulsive disorder. Paper presented at the 44</w:t>
      </w:r>
      <w:r w:rsidRPr="00840DA5">
        <w:rPr>
          <w:rFonts w:ascii="Arial" w:hAnsi="Arial" w:cs="Arial"/>
          <w:vertAlign w:val="superscript"/>
        </w:rPr>
        <w:t>th</w:t>
      </w:r>
      <w:r w:rsidR="00840DA5">
        <w:rPr>
          <w:rFonts w:ascii="Arial" w:hAnsi="Arial" w:cs="Arial"/>
        </w:rPr>
        <w:t xml:space="preserve"> annual </w:t>
      </w:r>
      <w:r w:rsidRPr="00840DA5">
        <w:rPr>
          <w:rFonts w:ascii="Arial" w:hAnsi="Arial" w:cs="Arial"/>
        </w:rPr>
        <w:t>conference of the Association for Behavioral and Cognitive Therapies, San Francisco, CA.</w:t>
      </w:r>
    </w:p>
    <w:p w14:paraId="3BA9D05C" w14:textId="77777777" w:rsidR="0032676A" w:rsidRPr="00840DA5" w:rsidRDefault="00AD0BDD" w:rsidP="007C06B3">
      <w:pPr>
        <w:pStyle w:val="Normal1"/>
        <w:widowControl/>
        <w:numPr>
          <w:ilvl w:val="0"/>
          <w:numId w:val="20"/>
        </w:numPr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Jacobs, J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Lohr, J. M., &amp; Brady, R. E. (2010). </w:t>
      </w:r>
      <w:r w:rsidRPr="00840DA5">
        <w:rPr>
          <w:rFonts w:ascii="Arial" w:hAnsi="Arial" w:cs="Arial"/>
          <w:i/>
        </w:rPr>
        <w:t xml:space="preserve">A meta-analysis of </w:t>
      </w:r>
    </w:p>
    <w:p w14:paraId="4BCC8630" w14:textId="15B3AC54" w:rsidR="0032676A" w:rsidRPr="00840DA5" w:rsidRDefault="00AD0BDD" w:rsidP="007C06B3">
      <w:pPr>
        <w:pStyle w:val="Normal1"/>
        <w:widowControl/>
        <w:spacing w:after="120"/>
        <w:ind w:left="360"/>
        <w:rPr>
          <w:rFonts w:ascii="Arial" w:hAnsi="Arial" w:cs="Arial"/>
        </w:rPr>
      </w:pPr>
      <w:r w:rsidRPr="00840DA5">
        <w:rPr>
          <w:rFonts w:ascii="Arial" w:hAnsi="Arial" w:cs="Arial"/>
          <w:i/>
        </w:rPr>
        <w:t xml:space="preserve">component-controlled cognitive behavioral treatment for anxiety and mood disorders. </w:t>
      </w:r>
      <w:r w:rsidRPr="00840DA5">
        <w:rPr>
          <w:rFonts w:ascii="Arial" w:hAnsi="Arial" w:cs="Arial"/>
        </w:rPr>
        <w:t>Paper presented at the 44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 of the Association for Behavioral and Cognitive</w:t>
      </w:r>
      <w:r w:rsidR="00E80064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Therapies, San Francisco, CA.</w:t>
      </w:r>
    </w:p>
    <w:p w14:paraId="415DE5AF" w14:textId="7B9FD4DE" w:rsidR="0032676A" w:rsidRPr="00A94F60" w:rsidRDefault="00AD0BDD" w:rsidP="007C06B3">
      <w:pPr>
        <w:pStyle w:val="Normal1"/>
        <w:widowControl/>
        <w:numPr>
          <w:ilvl w:val="0"/>
          <w:numId w:val="20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Cisler, J. M., Lohr, J.M., Willems, J. L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&amp; Brady, R. E. (2009). </w:t>
      </w:r>
      <w:r w:rsidRPr="00840DA5">
        <w:rPr>
          <w:rFonts w:ascii="Arial" w:hAnsi="Arial" w:cs="Arial"/>
          <w:i/>
        </w:rPr>
        <w:t xml:space="preserve">Cognitive mechanisms underlying contamination appraisals. </w:t>
      </w:r>
      <w:r w:rsidRPr="00840DA5">
        <w:rPr>
          <w:rFonts w:ascii="Arial" w:hAnsi="Arial" w:cs="Arial"/>
        </w:rPr>
        <w:t>Paper presented at the 43</w:t>
      </w:r>
      <w:r w:rsidRPr="00840DA5">
        <w:rPr>
          <w:rFonts w:ascii="Arial" w:hAnsi="Arial" w:cs="Arial"/>
          <w:vertAlign w:val="superscript"/>
        </w:rPr>
        <w:t>rd</w:t>
      </w:r>
      <w:r w:rsidRPr="00840DA5">
        <w:rPr>
          <w:rFonts w:ascii="Arial" w:hAnsi="Arial" w:cs="Arial"/>
        </w:rPr>
        <w:t xml:space="preserve"> annual conference of the Association for Behavioral and Cognitive Therapies, New York, NY.</w:t>
      </w:r>
    </w:p>
    <w:p w14:paraId="44F5E7AA" w14:textId="6593AE71" w:rsidR="0032676A" w:rsidRPr="00840DA5" w:rsidRDefault="005C70C6" w:rsidP="007C06B3">
      <w:pPr>
        <w:pStyle w:val="Normal1"/>
        <w:widowControl/>
        <w:spacing w:before="120" w:after="120"/>
        <w:rPr>
          <w:rFonts w:ascii="Arial" w:hAnsi="Arial" w:cs="Arial"/>
          <w:u w:val="single"/>
        </w:rPr>
      </w:pPr>
      <w:r w:rsidRPr="00840DA5">
        <w:rPr>
          <w:rFonts w:ascii="Arial" w:hAnsi="Arial" w:cs="Arial"/>
          <w:u w:val="single"/>
        </w:rPr>
        <w:t>Posters</w:t>
      </w:r>
    </w:p>
    <w:p w14:paraId="394423A1" w14:textId="0E6D5F6E" w:rsidR="00411CBC" w:rsidRPr="00411CBC" w:rsidRDefault="00411CBC" w:rsidP="00411CBC">
      <w:pPr>
        <w:pStyle w:val="ListParagraph"/>
        <w:widowControl/>
        <w:numPr>
          <w:ilvl w:val="0"/>
          <w:numId w:val="7"/>
        </w:numPr>
        <w:tabs>
          <w:tab w:val="left" w:pos="594"/>
          <w:tab w:val="left" w:pos="900"/>
          <w:tab w:val="left" w:pos="2700"/>
          <w:tab w:val="left" w:pos="3168"/>
          <w:tab w:val="left" w:pos="3474"/>
        </w:tabs>
        <w:spacing w:before="100" w:beforeAutospacing="1" w:after="120"/>
        <w:ind w:right="288"/>
        <w:contextualSpacing w:val="0"/>
        <w:rPr>
          <w:rStyle w:val="apple-converted-space"/>
          <w:rFonts w:ascii="Arial" w:hAnsi="Arial" w:cs="Arial"/>
        </w:rPr>
      </w:pPr>
      <w:r>
        <w:rPr>
          <w:rFonts w:ascii="Arial" w:hAnsi="Arial" w:cs="Arial"/>
          <w:b/>
          <w:iCs/>
          <w:szCs w:val="24"/>
        </w:rPr>
        <w:t xml:space="preserve">Adams, T. G., </w:t>
      </w:r>
      <w:r>
        <w:rPr>
          <w:rFonts w:ascii="Arial" w:hAnsi="Arial" w:cs="Arial"/>
          <w:iCs/>
          <w:szCs w:val="24"/>
        </w:rPr>
        <w:t xml:space="preserve">Forte, J., Cisler, J. M., Averill, C., &amp; Abdallah, C., </w:t>
      </w:r>
      <w:r w:rsidRPr="00411CBC">
        <w:rPr>
          <w:rFonts w:ascii="Arial" w:hAnsi="Arial" w:cs="Arial"/>
          <w:i/>
          <w:iCs/>
          <w:szCs w:val="24"/>
        </w:rPr>
        <w:t>Effects of prefrontal transcranial direct current stimulation (tDCS) on therapeutic learning and memory in posttraumatic stress disorder (PTSD</w:t>
      </w:r>
      <w:r>
        <w:rPr>
          <w:rFonts w:ascii="Arial" w:hAnsi="Arial" w:cs="Arial"/>
          <w:i/>
          <w:iCs/>
          <w:szCs w:val="24"/>
        </w:rPr>
        <w:t>)</w:t>
      </w:r>
      <w:r>
        <w:rPr>
          <w:rFonts w:ascii="Arial" w:hAnsi="Arial" w:cs="Arial"/>
          <w:iCs/>
          <w:szCs w:val="24"/>
        </w:rPr>
        <w:t xml:space="preserve">. </w:t>
      </w:r>
      <w:r w:rsidR="00DC248E">
        <w:rPr>
          <w:rFonts w:ascii="Arial" w:hAnsi="Arial" w:cs="Arial"/>
          <w:szCs w:val="24"/>
        </w:rPr>
        <w:t>Poster</w:t>
      </w:r>
      <w:r>
        <w:rPr>
          <w:rFonts w:ascii="Arial" w:hAnsi="Arial" w:cs="Arial"/>
          <w:szCs w:val="24"/>
        </w:rPr>
        <w:t xml:space="preserve"> </w:t>
      </w:r>
      <w:r w:rsidRPr="00FB7DD4">
        <w:rPr>
          <w:rFonts w:ascii="Arial" w:hAnsi="Arial" w:cs="Arial"/>
          <w:szCs w:val="24"/>
        </w:rPr>
        <w:t>presented at the 3</w:t>
      </w:r>
      <w:r>
        <w:rPr>
          <w:rFonts w:ascii="Arial" w:hAnsi="Arial" w:cs="Arial"/>
          <w:szCs w:val="24"/>
        </w:rPr>
        <w:t>9</w:t>
      </w:r>
      <w:r w:rsidRPr="00FB7DD4">
        <w:rPr>
          <w:rFonts w:ascii="Arial" w:hAnsi="Arial" w:cs="Arial"/>
          <w:szCs w:val="24"/>
          <w:vertAlign w:val="superscript"/>
        </w:rPr>
        <w:t>th</w:t>
      </w:r>
      <w:r w:rsidRPr="00FB7DD4">
        <w:rPr>
          <w:rFonts w:ascii="Arial" w:hAnsi="Arial" w:cs="Arial"/>
          <w:szCs w:val="24"/>
        </w:rPr>
        <w:t> annual conference of the Anxiety and Depression Association of America. </w:t>
      </w:r>
      <w:r>
        <w:rPr>
          <w:rFonts w:ascii="Arial" w:hAnsi="Arial" w:cs="Arial"/>
          <w:szCs w:val="24"/>
        </w:rPr>
        <w:t>Chicago, IL</w:t>
      </w:r>
      <w:r w:rsidRPr="00FB7DD4">
        <w:rPr>
          <w:rFonts w:ascii="Arial" w:hAnsi="Arial" w:cs="Arial"/>
          <w:szCs w:val="24"/>
        </w:rPr>
        <w:t>.  </w:t>
      </w:r>
    </w:p>
    <w:p w14:paraId="3C3A0AE7" w14:textId="42F12C7A" w:rsidR="007B0797" w:rsidRPr="00411CBC" w:rsidRDefault="00965DD1" w:rsidP="00411CBC">
      <w:pPr>
        <w:pStyle w:val="ListParagraph"/>
        <w:numPr>
          <w:ilvl w:val="0"/>
          <w:numId w:val="7"/>
        </w:numPr>
        <w:spacing w:after="120"/>
        <w:contextualSpacing w:val="0"/>
        <w:rPr>
          <w:szCs w:val="24"/>
        </w:rPr>
      </w:pPr>
      <w:r w:rsidRPr="00411CBC">
        <w:rPr>
          <w:rFonts w:ascii="Arial" w:hAnsi="Arial" w:cs="Arial"/>
        </w:rPr>
        <w:t xml:space="preserve">*Forte, J., </w:t>
      </w:r>
      <w:r w:rsidRPr="00411CBC">
        <w:rPr>
          <w:rFonts w:ascii="Arial" w:hAnsi="Arial" w:cs="Arial"/>
          <w:b/>
        </w:rPr>
        <w:t xml:space="preserve">Adams, T. G., </w:t>
      </w:r>
      <w:r w:rsidRPr="00411CBC">
        <w:rPr>
          <w:rFonts w:ascii="Arial" w:hAnsi="Arial" w:cs="Arial"/>
        </w:rPr>
        <w:t xml:space="preserve">Southwick, S. M., &amp; Pietrzak, R. H. (2018). </w:t>
      </w:r>
      <w:r w:rsidRPr="00411CBC">
        <w:rPr>
          <w:rFonts w:ascii="Arial" w:hAnsi="Arial" w:cs="Arial"/>
          <w:i/>
        </w:rPr>
        <w:t>U-Shaped Association Between Exercise and PTSD symptoms in U.S. Veterans</w:t>
      </w:r>
      <w:r w:rsidRPr="00411CBC">
        <w:rPr>
          <w:rFonts w:ascii="Arial" w:hAnsi="Arial" w:cs="Arial"/>
        </w:rPr>
        <w:t xml:space="preserve">. Poster </w:t>
      </w:r>
      <w:r w:rsidR="0018264B" w:rsidRPr="00411CBC">
        <w:rPr>
          <w:rFonts w:ascii="Arial" w:hAnsi="Arial" w:cs="Arial"/>
        </w:rPr>
        <w:t>presented</w:t>
      </w:r>
      <w:r w:rsidRPr="00411CBC">
        <w:rPr>
          <w:rFonts w:ascii="Arial" w:hAnsi="Arial" w:cs="Arial"/>
        </w:rPr>
        <w:t xml:space="preserve"> at the 52</w:t>
      </w:r>
      <w:r w:rsidRPr="00411CBC">
        <w:rPr>
          <w:rFonts w:ascii="Arial" w:hAnsi="Arial" w:cs="Arial"/>
          <w:vertAlign w:val="superscript"/>
        </w:rPr>
        <w:t>th</w:t>
      </w:r>
      <w:r w:rsidRPr="00411CBC">
        <w:rPr>
          <w:rFonts w:ascii="Arial" w:hAnsi="Arial" w:cs="Arial"/>
        </w:rPr>
        <w:t xml:space="preserve"> annual conference of the Association for Behavioral and Cognitive Therapies, Washington D.C.</w:t>
      </w:r>
    </w:p>
    <w:p w14:paraId="45A7D644" w14:textId="376CB5DD" w:rsidR="007B0797" w:rsidRPr="007B0797" w:rsidRDefault="007B0797" w:rsidP="007C06B3">
      <w:pPr>
        <w:pStyle w:val="ListParagraph"/>
        <w:widowControl/>
        <w:numPr>
          <w:ilvl w:val="0"/>
          <w:numId w:val="7"/>
        </w:numPr>
        <w:spacing w:before="120" w:after="120"/>
        <w:ind w:right="288"/>
        <w:contextualSpacing w:val="0"/>
        <w:rPr>
          <w:rFonts w:ascii="Arial" w:hAnsi="Arial" w:cs="Arial"/>
          <w:szCs w:val="24"/>
        </w:rPr>
      </w:pPr>
      <w:r w:rsidRPr="007B0797">
        <w:rPr>
          <w:rFonts w:ascii="Arial" w:hAnsi="Arial" w:cs="Arial"/>
          <w:bCs/>
        </w:rPr>
        <w:t>*George, J. R.,</w:t>
      </w:r>
      <w:r w:rsidRPr="007B0797">
        <w:rPr>
          <w:rStyle w:val="apple-converted-space"/>
          <w:rFonts w:ascii="Arial" w:hAnsi="Arial" w:cs="Arial"/>
          <w:b/>
          <w:bCs/>
        </w:rPr>
        <w:t> </w:t>
      </w:r>
      <w:r w:rsidRPr="007B0797">
        <w:rPr>
          <w:rFonts w:ascii="Arial" w:hAnsi="Arial" w:cs="Arial"/>
        </w:rPr>
        <w:t xml:space="preserve">Lohr, J., Pittenger, C., &amp; </w:t>
      </w:r>
      <w:r w:rsidRPr="007B0797">
        <w:rPr>
          <w:rFonts w:ascii="Arial" w:hAnsi="Arial" w:cs="Arial"/>
          <w:b/>
        </w:rPr>
        <w:t>Adams, T. G.</w:t>
      </w:r>
      <w:r w:rsidRPr="007B0797">
        <w:rPr>
          <w:rFonts w:ascii="Arial" w:hAnsi="Arial" w:cs="Arial"/>
        </w:rPr>
        <w:t xml:space="preserve"> (2018).</w:t>
      </w:r>
      <w:r w:rsidRPr="007B0797">
        <w:rPr>
          <w:rStyle w:val="apple-converted-space"/>
          <w:rFonts w:ascii="Arial" w:hAnsi="Arial" w:cs="Arial"/>
        </w:rPr>
        <w:t> </w:t>
      </w:r>
      <w:r w:rsidRPr="007B0797">
        <w:rPr>
          <w:rFonts w:ascii="Arial" w:hAnsi="Arial" w:cs="Arial"/>
          <w:i/>
          <w:iCs/>
        </w:rPr>
        <w:t>Disgust Sensitivity and Contamination-Based Obsessive-Compulsive Symptoms Among African Americans</w:t>
      </w:r>
      <w:r w:rsidRPr="007B0797">
        <w:rPr>
          <w:rFonts w:ascii="Arial" w:hAnsi="Arial" w:cs="Arial"/>
        </w:rPr>
        <w:t>. Poster presented at</w:t>
      </w:r>
      <w:r w:rsidRPr="007B0797">
        <w:rPr>
          <w:rStyle w:val="apple-converted-space"/>
          <w:rFonts w:ascii="Arial" w:hAnsi="Arial" w:cs="Arial"/>
          <w:i/>
          <w:iCs/>
        </w:rPr>
        <w:t> </w:t>
      </w:r>
      <w:r w:rsidRPr="007B0797">
        <w:rPr>
          <w:rFonts w:ascii="Arial" w:hAnsi="Arial" w:cs="Arial"/>
        </w:rPr>
        <w:t>the 25</w:t>
      </w:r>
      <w:r w:rsidRPr="007B0797">
        <w:rPr>
          <w:rFonts w:ascii="Arial" w:hAnsi="Arial" w:cs="Arial"/>
          <w:vertAlign w:val="superscript"/>
        </w:rPr>
        <w:t>th </w:t>
      </w:r>
      <w:r w:rsidRPr="007B0797">
        <w:rPr>
          <w:rFonts w:ascii="Arial" w:hAnsi="Arial" w:cs="Arial"/>
        </w:rPr>
        <w:t>Annual International OCD Foundation Conference, Washington, DC.</w:t>
      </w:r>
    </w:p>
    <w:p w14:paraId="602F2570" w14:textId="70B4081B" w:rsidR="009E4FB6" w:rsidRPr="009E4FB6" w:rsidRDefault="009E4FB6" w:rsidP="007C06B3">
      <w:pPr>
        <w:pStyle w:val="ListParagraph"/>
        <w:widowControl/>
        <w:numPr>
          <w:ilvl w:val="0"/>
          <w:numId w:val="7"/>
        </w:numPr>
        <w:spacing w:before="120" w:after="120"/>
        <w:contextualSpacing w:val="0"/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Adams, T. G., </w:t>
      </w:r>
      <w:r>
        <w:rPr>
          <w:rFonts w:ascii="Arial" w:hAnsi="Arial" w:cs="Arial"/>
        </w:rPr>
        <w:t xml:space="preserve">Kelmendi, B., Kichuk, S., </w:t>
      </w:r>
      <w:r w:rsidR="002A5DE1">
        <w:rPr>
          <w:rFonts w:ascii="Arial" w:hAnsi="Arial" w:cs="Arial"/>
        </w:rPr>
        <w:t>*</w:t>
      </w:r>
      <w:r>
        <w:rPr>
          <w:rFonts w:ascii="Arial" w:hAnsi="Arial" w:cs="Arial"/>
        </w:rPr>
        <w:t xml:space="preserve">George, J., Pittenger, C. (2017). </w:t>
      </w:r>
      <w:r w:rsidRPr="009E4FB6">
        <w:rPr>
          <w:rFonts w:ascii="Arial" w:hAnsi="Arial" w:cs="Arial"/>
          <w:i/>
        </w:rPr>
        <w:t>Offline multifocal transcranial direct current stimulation targeting the medial prefrontal cortex improves exposure-relevant learning among obsessive-compulsive disorder patients</w:t>
      </w:r>
      <w:r>
        <w:rPr>
          <w:rFonts w:ascii="Arial" w:hAnsi="Arial" w:cs="Arial"/>
        </w:rPr>
        <w:t xml:space="preserve">. Poster </w:t>
      </w:r>
      <w:r w:rsidR="002A5DE1">
        <w:rPr>
          <w:rFonts w:ascii="Arial" w:hAnsi="Arial" w:cs="Arial"/>
        </w:rPr>
        <w:t>presented at the</w:t>
      </w:r>
      <w:r>
        <w:rPr>
          <w:rFonts w:ascii="Arial" w:hAnsi="Arial" w:cs="Arial"/>
        </w:rPr>
        <w:t xml:space="preserve"> 56</w:t>
      </w:r>
      <w:r w:rsidRPr="009E4FB6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conference of the American College of Neuropsychopharmacology, Palm Springs, CA. </w:t>
      </w:r>
    </w:p>
    <w:p w14:paraId="5EBEAE23" w14:textId="3C46F7C3" w:rsidR="00FB7DD4" w:rsidRDefault="00C07B6C" w:rsidP="007C06B3">
      <w:pPr>
        <w:pStyle w:val="ListParagraph"/>
        <w:widowControl/>
        <w:numPr>
          <w:ilvl w:val="0"/>
          <w:numId w:val="7"/>
        </w:numPr>
        <w:tabs>
          <w:tab w:val="left" w:pos="594"/>
          <w:tab w:val="left" w:pos="900"/>
          <w:tab w:val="left" w:pos="2700"/>
          <w:tab w:val="left" w:pos="3168"/>
          <w:tab w:val="left" w:pos="3474"/>
        </w:tabs>
        <w:spacing w:before="100" w:beforeAutospacing="1" w:after="120"/>
        <w:ind w:right="288"/>
        <w:contextualSpacing w:val="0"/>
        <w:rPr>
          <w:rFonts w:ascii="Arial" w:hAnsi="Arial" w:cs="Arial"/>
        </w:rPr>
      </w:pPr>
      <w:r w:rsidRPr="00FB7DD4">
        <w:rPr>
          <w:rFonts w:ascii="Arial" w:hAnsi="Arial" w:cs="Arial"/>
        </w:rPr>
        <w:t xml:space="preserve">*George, J. R., Williams, M. T., DeLapp, R., &amp; </w:t>
      </w:r>
      <w:r w:rsidRPr="00FB7DD4">
        <w:rPr>
          <w:rFonts w:ascii="Arial" w:hAnsi="Arial" w:cs="Arial"/>
          <w:b/>
        </w:rPr>
        <w:t xml:space="preserve">Adams, T. G. </w:t>
      </w:r>
      <w:r w:rsidR="00FB7DD4" w:rsidRPr="00FB7DD4">
        <w:rPr>
          <w:rFonts w:ascii="Arial" w:hAnsi="Arial" w:cs="Arial"/>
        </w:rPr>
        <w:t xml:space="preserve">(2017). </w:t>
      </w:r>
      <w:r w:rsidRPr="00411CBC">
        <w:rPr>
          <w:rFonts w:ascii="Arial" w:hAnsi="Arial" w:cs="Arial"/>
          <w:i/>
        </w:rPr>
        <w:t>D</w:t>
      </w:r>
      <w:r w:rsidRPr="00FB7DD4">
        <w:rPr>
          <w:rFonts w:ascii="Arial" w:hAnsi="Arial" w:cs="Arial"/>
          <w:i/>
        </w:rPr>
        <w:t>iscrimination Trauma Indirectly Effects Depression through Everyday Discrimination.</w:t>
      </w:r>
      <w:r w:rsidRPr="00FB7DD4">
        <w:rPr>
          <w:rFonts w:ascii="Arial" w:hAnsi="Arial" w:cs="Arial"/>
        </w:rPr>
        <w:t xml:space="preserve"> Poster presented at the annual conference of the </w:t>
      </w:r>
      <w:r w:rsidR="00965DD1">
        <w:rPr>
          <w:rFonts w:ascii="Arial" w:hAnsi="Arial" w:cs="Arial"/>
        </w:rPr>
        <w:t>51</w:t>
      </w:r>
      <w:r w:rsidR="00965DD1" w:rsidRPr="00965DD1">
        <w:rPr>
          <w:rFonts w:ascii="Arial" w:hAnsi="Arial" w:cs="Arial"/>
          <w:vertAlign w:val="superscript"/>
        </w:rPr>
        <w:t>st</w:t>
      </w:r>
      <w:r w:rsidR="00965DD1">
        <w:rPr>
          <w:rFonts w:ascii="Arial" w:hAnsi="Arial" w:cs="Arial"/>
        </w:rPr>
        <w:t xml:space="preserve"> annual conference of the </w:t>
      </w:r>
      <w:r w:rsidRPr="00FB7DD4">
        <w:rPr>
          <w:rFonts w:ascii="Arial" w:hAnsi="Arial" w:cs="Arial"/>
        </w:rPr>
        <w:t>Association of Behavioral Cognitive Therapy. San Diego, CA.</w:t>
      </w:r>
    </w:p>
    <w:p w14:paraId="5D2A7C71" w14:textId="24013E45" w:rsidR="00566EA1" w:rsidRPr="00FB7DD4" w:rsidRDefault="00566EA1" w:rsidP="007C06B3">
      <w:pPr>
        <w:pStyle w:val="ListParagraph"/>
        <w:widowControl/>
        <w:numPr>
          <w:ilvl w:val="0"/>
          <w:numId w:val="7"/>
        </w:numPr>
        <w:tabs>
          <w:tab w:val="left" w:pos="594"/>
          <w:tab w:val="left" w:pos="900"/>
          <w:tab w:val="left" w:pos="2700"/>
          <w:tab w:val="left" w:pos="3168"/>
          <w:tab w:val="left" w:pos="3474"/>
        </w:tabs>
        <w:spacing w:before="100" w:beforeAutospacing="1" w:after="120"/>
        <w:ind w:right="288"/>
        <w:contextualSpacing w:val="0"/>
        <w:rPr>
          <w:rFonts w:ascii="Arial" w:hAnsi="Arial" w:cs="Arial"/>
        </w:rPr>
      </w:pPr>
      <w:r w:rsidRPr="00FB7DD4">
        <w:rPr>
          <w:rFonts w:ascii="Arial" w:hAnsi="Arial" w:cs="Arial"/>
          <w:szCs w:val="24"/>
        </w:rPr>
        <w:t xml:space="preserve">*Teller, J. A., Lohr, J., Pittenger, C., Knouse, L. E., &amp; </w:t>
      </w:r>
      <w:r w:rsidRPr="00FB7DD4">
        <w:rPr>
          <w:rFonts w:ascii="Arial" w:hAnsi="Arial" w:cs="Arial"/>
          <w:b/>
          <w:szCs w:val="24"/>
        </w:rPr>
        <w:t>Adams, T. G.</w:t>
      </w:r>
      <w:r w:rsidRPr="00FB7DD4">
        <w:rPr>
          <w:rFonts w:ascii="Arial" w:hAnsi="Arial" w:cs="Arial"/>
          <w:szCs w:val="24"/>
        </w:rPr>
        <w:t xml:space="preserve"> (2017). </w:t>
      </w:r>
      <w:r w:rsidRPr="00FB7DD4">
        <w:rPr>
          <w:rFonts w:ascii="Arial" w:hAnsi="Arial" w:cs="Arial"/>
          <w:i/>
          <w:iCs/>
          <w:szCs w:val="24"/>
        </w:rPr>
        <w:t>Obsessive beliefs moderate the relation between obsessive-compulsive and depressive symptoms</w:t>
      </w:r>
      <w:r w:rsidRPr="00FB7DD4">
        <w:rPr>
          <w:rFonts w:ascii="Arial" w:hAnsi="Arial" w:cs="Arial"/>
          <w:szCs w:val="24"/>
        </w:rPr>
        <w:t>. Poster presented at the 37</w:t>
      </w:r>
      <w:r w:rsidRPr="00FB7DD4">
        <w:rPr>
          <w:rFonts w:ascii="Arial" w:hAnsi="Arial" w:cs="Arial"/>
          <w:szCs w:val="24"/>
          <w:vertAlign w:val="superscript"/>
        </w:rPr>
        <w:t>th</w:t>
      </w:r>
      <w:r w:rsidRPr="00FB7DD4">
        <w:rPr>
          <w:rFonts w:ascii="Arial" w:hAnsi="Arial" w:cs="Arial"/>
          <w:szCs w:val="24"/>
        </w:rPr>
        <w:t> annual conference of the Anxiety and Depression Association of America. San Francisco, CA.  </w:t>
      </w:r>
    </w:p>
    <w:p w14:paraId="59F2A3D4" w14:textId="7823F432" w:rsidR="007774E0" w:rsidRPr="00566EA1" w:rsidRDefault="007774E0" w:rsidP="007C06B3">
      <w:pPr>
        <w:pStyle w:val="ListParagraph"/>
        <w:widowControl/>
        <w:numPr>
          <w:ilvl w:val="0"/>
          <w:numId w:val="7"/>
        </w:numPr>
        <w:spacing w:before="100" w:beforeAutospacing="1" w:after="120"/>
        <w:rPr>
          <w:rFonts w:ascii="Arial" w:hAnsi="Arial" w:cs="Arial"/>
        </w:rPr>
      </w:pPr>
      <w:r w:rsidRPr="00566EA1">
        <w:rPr>
          <w:rFonts w:ascii="Arial" w:hAnsi="Arial" w:cs="Arial"/>
        </w:rPr>
        <w:t>*George, J., Lohr, J.</w:t>
      </w:r>
      <w:r w:rsidR="00A57867" w:rsidRPr="00566EA1">
        <w:rPr>
          <w:rFonts w:ascii="Arial" w:hAnsi="Arial" w:cs="Arial"/>
        </w:rPr>
        <w:t xml:space="preserve"> M.</w:t>
      </w:r>
      <w:r w:rsidRPr="00566EA1">
        <w:rPr>
          <w:rFonts w:ascii="Arial" w:hAnsi="Arial" w:cs="Arial"/>
        </w:rPr>
        <w:t xml:space="preserve">, &amp; </w:t>
      </w:r>
      <w:r w:rsidRPr="00566EA1">
        <w:rPr>
          <w:rFonts w:ascii="Arial" w:hAnsi="Arial" w:cs="Arial"/>
          <w:b/>
        </w:rPr>
        <w:t>Adams, T. G</w:t>
      </w:r>
      <w:r w:rsidRPr="00566EA1">
        <w:rPr>
          <w:rFonts w:ascii="Arial" w:hAnsi="Arial" w:cs="Arial"/>
        </w:rPr>
        <w:t xml:space="preserve">. (2016). </w:t>
      </w:r>
      <w:r w:rsidRPr="00393C28">
        <w:rPr>
          <w:rFonts w:ascii="Arial" w:hAnsi="Arial" w:cs="Arial"/>
          <w:i/>
        </w:rPr>
        <w:t>Disgust and Contamination Fears Among African Americans.</w:t>
      </w:r>
      <w:r w:rsidRPr="00566EA1">
        <w:rPr>
          <w:rFonts w:ascii="Arial" w:hAnsi="Arial" w:cs="Arial"/>
        </w:rPr>
        <w:t xml:space="preserve"> Poster presented at the </w:t>
      </w:r>
      <w:r w:rsidR="006526AA" w:rsidRPr="00566EA1">
        <w:rPr>
          <w:rFonts w:ascii="Arial" w:hAnsi="Arial" w:cs="Arial"/>
        </w:rPr>
        <w:t>50</w:t>
      </w:r>
      <w:r w:rsidR="006526AA" w:rsidRPr="00566EA1">
        <w:rPr>
          <w:rFonts w:ascii="Arial" w:hAnsi="Arial" w:cs="Arial"/>
          <w:vertAlign w:val="superscript"/>
        </w:rPr>
        <w:t>th</w:t>
      </w:r>
      <w:r w:rsidR="006526AA" w:rsidRPr="00566EA1">
        <w:rPr>
          <w:rFonts w:ascii="Arial" w:hAnsi="Arial" w:cs="Arial"/>
        </w:rPr>
        <w:t xml:space="preserve"> </w:t>
      </w:r>
      <w:r w:rsidRPr="00566EA1">
        <w:rPr>
          <w:rFonts w:ascii="Arial" w:hAnsi="Arial" w:cs="Arial"/>
        </w:rPr>
        <w:t>annual conference of the Association for Behavioral and Cognitive Therapies</w:t>
      </w:r>
      <w:r w:rsidR="00965DD1">
        <w:rPr>
          <w:rFonts w:ascii="Arial" w:hAnsi="Arial" w:cs="Arial"/>
        </w:rPr>
        <w:t>, New York, NY</w:t>
      </w:r>
      <w:r w:rsidRPr="00566EA1">
        <w:rPr>
          <w:rFonts w:ascii="Arial" w:hAnsi="Arial" w:cs="Arial"/>
        </w:rPr>
        <w:t>.</w:t>
      </w:r>
    </w:p>
    <w:p w14:paraId="18E7E38D" w14:textId="3BEE462C" w:rsidR="001107C3" w:rsidRDefault="00222AF8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*</w:t>
      </w:r>
      <w:r w:rsidR="001107C3" w:rsidRPr="00222AF8">
        <w:rPr>
          <w:rFonts w:ascii="Arial" w:hAnsi="Arial" w:cs="Arial"/>
        </w:rPr>
        <w:t>George, J.,</w:t>
      </w:r>
      <w:r w:rsidR="001107C3">
        <w:rPr>
          <w:rFonts w:ascii="Arial" w:hAnsi="Arial" w:cs="Arial"/>
        </w:rPr>
        <w:t xml:space="preserve"> </w:t>
      </w:r>
      <w:r w:rsidR="001107C3">
        <w:rPr>
          <w:rFonts w:ascii="Arial" w:hAnsi="Arial" w:cs="Arial"/>
          <w:b/>
        </w:rPr>
        <w:t>Adams, T. G.</w:t>
      </w:r>
      <w:r w:rsidR="00CD3F82">
        <w:rPr>
          <w:rFonts w:ascii="Arial" w:hAnsi="Arial" w:cs="Arial"/>
        </w:rPr>
        <w:t>, &amp; Stewart, P. A. (2016</w:t>
      </w:r>
      <w:r w:rsidR="001107C3">
        <w:rPr>
          <w:rFonts w:ascii="Arial" w:hAnsi="Arial" w:cs="Arial"/>
        </w:rPr>
        <w:t xml:space="preserve">). </w:t>
      </w:r>
      <w:r w:rsidR="001107C3">
        <w:rPr>
          <w:rFonts w:ascii="Arial" w:hAnsi="Arial" w:cs="Arial"/>
          <w:i/>
        </w:rPr>
        <w:t>Race moderates the effects of scrupulosity on obsessive-compulsive symptoms</w:t>
      </w:r>
      <w:r w:rsidR="001107C3">
        <w:rPr>
          <w:rFonts w:ascii="Arial" w:hAnsi="Arial" w:cs="Arial"/>
        </w:rPr>
        <w:t xml:space="preserve">. Poster </w:t>
      </w:r>
      <w:r w:rsidR="001758F3">
        <w:rPr>
          <w:rFonts w:ascii="Arial" w:hAnsi="Arial" w:cs="Arial"/>
        </w:rPr>
        <w:t xml:space="preserve">presented </w:t>
      </w:r>
      <w:r w:rsidR="001107C3">
        <w:rPr>
          <w:rFonts w:ascii="Arial" w:hAnsi="Arial" w:cs="Arial"/>
        </w:rPr>
        <w:t xml:space="preserve">at the </w:t>
      </w:r>
      <w:r w:rsidR="00CD3F82">
        <w:rPr>
          <w:rFonts w:ascii="Arial" w:hAnsi="Arial" w:cs="Arial"/>
        </w:rPr>
        <w:t>36</w:t>
      </w:r>
      <w:r w:rsidR="00CD3F82" w:rsidRPr="00CD3F82">
        <w:rPr>
          <w:rFonts w:ascii="Arial" w:hAnsi="Arial" w:cs="Arial"/>
          <w:vertAlign w:val="superscript"/>
        </w:rPr>
        <w:t>th</w:t>
      </w:r>
      <w:r w:rsidR="00CD3F82">
        <w:rPr>
          <w:rFonts w:ascii="Arial" w:hAnsi="Arial" w:cs="Arial"/>
        </w:rPr>
        <w:t xml:space="preserve"> </w:t>
      </w:r>
      <w:r w:rsidR="001107C3">
        <w:rPr>
          <w:rFonts w:ascii="Arial" w:hAnsi="Arial" w:cs="Arial"/>
        </w:rPr>
        <w:t>annual conference of the Anxiety and Depression Association of America. Philadelphia, PA.</w:t>
      </w:r>
    </w:p>
    <w:p w14:paraId="67F679C2" w14:textId="762BC9DE" w:rsidR="000D13B6" w:rsidRPr="00A94F60" w:rsidRDefault="000D13B6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Perlow, H., Stewart, P. A., Lee, P., &amp;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</w:t>
      </w:r>
      <w:r w:rsidR="001107C3">
        <w:rPr>
          <w:rFonts w:ascii="Arial" w:hAnsi="Arial" w:cs="Arial"/>
        </w:rPr>
        <w:t>(2</w:t>
      </w:r>
      <w:r w:rsidR="00A92B68">
        <w:rPr>
          <w:rFonts w:ascii="Arial" w:hAnsi="Arial" w:cs="Arial"/>
        </w:rPr>
        <w:t>015</w:t>
      </w:r>
      <w:r w:rsidR="001107C3">
        <w:rPr>
          <w:rFonts w:ascii="Arial" w:hAnsi="Arial" w:cs="Arial"/>
        </w:rPr>
        <w:t xml:space="preserve">). </w:t>
      </w:r>
      <w:r w:rsidRPr="00840DA5">
        <w:rPr>
          <w:rFonts w:ascii="Arial" w:hAnsi="Arial" w:cs="Arial"/>
          <w:i/>
        </w:rPr>
        <w:t>The influence of odorants on the perceptions of elder abuse.</w:t>
      </w:r>
      <w:r w:rsidRPr="00840DA5">
        <w:rPr>
          <w:rFonts w:ascii="Arial" w:hAnsi="Arial" w:cs="Arial"/>
        </w:rPr>
        <w:t xml:space="preserve"> Poster presented at the 27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 of the Human Behavior and Evolution Society. Columbia, MO.</w:t>
      </w:r>
    </w:p>
    <w:p w14:paraId="3AD67F19" w14:textId="4BE96556" w:rsidR="00244EA1" w:rsidRPr="00840DA5" w:rsidRDefault="00244EA1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 T. G.</w:t>
      </w:r>
      <w:r w:rsidRPr="00840DA5">
        <w:rPr>
          <w:rFonts w:ascii="Arial" w:hAnsi="Arial" w:cs="Arial"/>
        </w:rPr>
        <w:t xml:space="preserve"> &amp; Lohr, J. M. (2015). </w:t>
      </w:r>
      <w:r w:rsidRPr="00E80064">
        <w:rPr>
          <w:rFonts w:ascii="Arial" w:hAnsi="Arial" w:cs="Arial"/>
          <w:i/>
        </w:rPr>
        <w:t>Exposure to emotionally-arousing, contamination-relevant pictorial stimuli interferes with response inhibition: Implications for obsessive-compulsive disorder (OCD)</w:t>
      </w:r>
      <w:r w:rsidRPr="00840DA5">
        <w:rPr>
          <w:rFonts w:ascii="Arial" w:hAnsi="Arial" w:cs="Arial"/>
        </w:rPr>
        <w:t>. Poster presented at the 3</w:t>
      </w:r>
      <w:r w:rsidRPr="00840DA5">
        <w:rPr>
          <w:rFonts w:ascii="Arial" w:hAnsi="Arial" w:cs="Arial"/>
          <w:vertAlign w:val="superscript"/>
        </w:rPr>
        <w:t>rd</w:t>
      </w:r>
      <w:r w:rsidRPr="00840DA5">
        <w:rPr>
          <w:rFonts w:ascii="Arial" w:hAnsi="Arial" w:cs="Arial"/>
        </w:rPr>
        <w:t xml:space="preserve"> annual New England OCD Research Symposium. New Haven, CT</w:t>
      </w:r>
    </w:p>
    <w:p w14:paraId="3D4406E7" w14:textId="53286E80" w:rsidR="00FD51F6" w:rsidRPr="00840DA5" w:rsidRDefault="00FD51F6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Crowley, m., Gallezot, J., Mayes, L., Nabulsi, N., Gao, H., Carson, R., Bhagwagar, Z, &amp; Pittenger, C. (2015). </w:t>
      </w:r>
      <w:r w:rsidRPr="00E80064">
        <w:rPr>
          <w:rFonts w:ascii="Arial" w:hAnsi="Arial" w:cs="Arial"/>
          <w:i/>
        </w:rPr>
        <w:t>5-HT</w:t>
      </w:r>
      <w:r w:rsidRPr="00E80064">
        <w:rPr>
          <w:rFonts w:ascii="Arial" w:hAnsi="Arial" w:cs="Arial"/>
          <w:i/>
          <w:vertAlign w:val="subscript"/>
        </w:rPr>
        <w:t>1B</w:t>
      </w:r>
      <w:r w:rsidR="00E80064">
        <w:rPr>
          <w:rFonts w:ascii="Arial" w:hAnsi="Arial" w:cs="Arial"/>
          <w:i/>
        </w:rPr>
        <w:t xml:space="preserve"> r</w:t>
      </w:r>
      <w:r w:rsidR="00E80064" w:rsidRPr="00E80064">
        <w:rPr>
          <w:rFonts w:ascii="Arial" w:hAnsi="Arial" w:cs="Arial"/>
          <w:i/>
        </w:rPr>
        <w:t xml:space="preserve">eceptor </w:t>
      </w:r>
      <w:r w:rsidR="00E80064">
        <w:rPr>
          <w:rFonts w:ascii="Arial" w:hAnsi="Arial" w:cs="Arial"/>
          <w:i/>
        </w:rPr>
        <w:t>a</w:t>
      </w:r>
      <w:r w:rsidR="00E80064" w:rsidRPr="00E80064">
        <w:rPr>
          <w:rFonts w:ascii="Arial" w:hAnsi="Arial" w:cs="Arial"/>
          <w:i/>
        </w:rPr>
        <w:t>vailability a</w:t>
      </w:r>
      <w:r w:rsidRPr="00E80064">
        <w:rPr>
          <w:rFonts w:ascii="Arial" w:hAnsi="Arial" w:cs="Arial"/>
          <w:i/>
        </w:rPr>
        <w:t xml:space="preserve">nd </w:t>
      </w:r>
      <w:r w:rsidR="00E80064">
        <w:rPr>
          <w:rFonts w:ascii="Arial" w:hAnsi="Arial" w:cs="Arial"/>
          <w:i/>
        </w:rPr>
        <w:t>pre-pulse i</w:t>
      </w:r>
      <w:r w:rsidRPr="00E80064">
        <w:rPr>
          <w:rFonts w:ascii="Arial" w:hAnsi="Arial" w:cs="Arial"/>
          <w:i/>
        </w:rPr>
        <w:t xml:space="preserve">nhibition (PPI) </w:t>
      </w:r>
      <w:r w:rsidR="00E80064">
        <w:rPr>
          <w:rFonts w:ascii="Arial" w:hAnsi="Arial" w:cs="Arial"/>
          <w:i/>
        </w:rPr>
        <w:t>i</w:t>
      </w:r>
      <w:r w:rsidRPr="00E80064">
        <w:rPr>
          <w:rFonts w:ascii="Arial" w:hAnsi="Arial" w:cs="Arial"/>
          <w:i/>
        </w:rPr>
        <w:t xml:space="preserve">n </w:t>
      </w:r>
      <w:r w:rsidR="00E80064">
        <w:rPr>
          <w:rFonts w:ascii="Arial" w:hAnsi="Arial" w:cs="Arial"/>
          <w:i/>
        </w:rPr>
        <w:t>obsessive-compulsive disorder (OCD): A p</w:t>
      </w:r>
      <w:r w:rsidRPr="00E80064">
        <w:rPr>
          <w:rFonts w:ascii="Arial" w:hAnsi="Arial" w:cs="Arial"/>
          <w:i/>
        </w:rPr>
        <w:t xml:space="preserve">ositron </w:t>
      </w:r>
      <w:r w:rsidR="00E80064">
        <w:rPr>
          <w:rFonts w:ascii="Arial" w:hAnsi="Arial" w:cs="Arial"/>
          <w:i/>
        </w:rPr>
        <w:t>emission t</w:t>
      </w:r>
      <w:r w:rsidRPr="00E80064">
        <w:rPr>
          <w:rFonts w:ascii="Arial" w:hAnsi="Arial" w:cs="Arial"/>
          <w:i/>
        </w:rPr>
        <w:t xml:space="preserve">omography (PET) </w:t>
      </w:r>
      <w:r w:rsidR="00E80064">
        <w:rPr>
          <w:rFonts w:ascii="Arial" w:hAnsi="Arial" w:cs="Arial"/>
          <w:i/>
        </w:rPr>
        <w:t>s</w:t>
      </w:r>
      <w:r w:rsidRPr="00E80064">
        <w:rPr>
          <w:rFonts w:ascii="Arial" w:hAnsi="Arial" w:cs="Arial"/>
          <w:i/>
        </w:rPr>
        <w:t>tudy</w:t>
      </w:r>
      <w:r w:rsidRPr="00840DA5">
        <w:rPr>
          <w:rFonts w:ascii="Arial" w:hAnsi="Arial" w:cs="Arial"/>
        </w:rPr>
        <w:t xml:space="preserve">. Poster presented at the </w:t>
      </w:r>
      <w:r w:rsidR="00CD3F82">
        <w:rPr>
          <w:rFonts w:ascii="Arial" w:hAnsi="Arial" w:cs="Arial"/>
        </w:rPr>
        <w:t>35</w:t>
      </w:r>
      <w:r w:rsidR="00CD3F82" w:rsidRPr="00CD3F82">
        <w:rPr>
          <w:rFonts w:ascii="Arial" w:hAnsi="Arial" w:cs="Arial"/>
          <w:vertAlign w:val="superscript"/>
        </w:rPr>
        <w:t>th</w:t>
      </w:r>
      <w:r w:rsidR="00CD3F82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annual conference of the Anxiety and Depression Association of America. Miami, FL.</w:t>
      </w:r>
    </w:p>
    <w:p w14:paraId="4EE72CB6" w14:textId="7AC03904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Badour, C. L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Coffman, H. &amp; Feldner, M. T. (2014). </w:t>
      </w:r>
      <w:r w:rsidRPr="00840DA5">
        <w:rPr>
          <w:rFonts w:ascii="Arial" w:hAnsi="Arial" w:cs="Arial"/>
          <w:i/>
        </w:rPr>
        <w:t>Germ aversion, but not perceived susceptibility to disease, mediates the association between disgust sensitivity and contamination concerns.</w:t>
      </w:r>
      <w:r w:rsidRPr="00840DA5">
        <w:rPr>
          <w:rFonts w:ascii="Arial" w:hAnsi="Arial" w:cs="Arial"/>
        </w:rPr>
        <w:t xml:space="preserve"> Poster presented at the 48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meeting of the Association of Behavioral and Cognitive Therapies, Philadelphia, PA.</w:t>
      </w:r>
    </w:p>
    <w:p w14:paraId="632DD737" w14:textId="77777777" w:rsidR="0032676A" w:rsidRPr="00840DA5" w:rsidRDefault="00AD0BDD" w:rsidP="007C06B3">
      <w:pPr>
        <w:pStyle w:val="Normal1"/>
        <w:widowControl/>
        <w:numPr>
          <w:ilvl w:val="0"/>
          <w:numId w:val="7"/>
        </w:numPr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>, Badran, B. W., George, M. S., &amp; Acierno, R. (2014).</w:t>
      </w:r>
      <w:r w:rsidRPr="00840DA5">
        <w:rPr>
          <w:rFonts w:ascii="Arial" w:hAnsi="Arial" w:cs="Arial"/>
          <w:i/>
        </w:rPr>
        <w:t xml:space="preserve"> Integration of </w:t>
      </w:r>
    </w:p>
    <w:p w14:paraId="70A633CA" w14:textId="57386BCC" w:rsidR="0032676A" w:rsidRPr="00840DA5" w:rsidRDefault="00AD0BDD" w:rsidP="007C06B3">
      <w:pPr>
        <w:pStyle w:val="Normal1"/>
        <w:widowControl/>
        <w:spacing w:after="120"/>
        <w:ind w:left="360"/>
        <w:rPr>
          <w:rFonts w:ascii="Arial" w:hAnsi="Arial" w:cs="Arial"/>
        </w:rPr>
      </w:pPr>
      <w:r w:rsidRPr="00840DA5">
        <w:rPr>
          <w:rFonts w:ascii="Arial" w:hAnsi="Arial" w:cs="Arial"/>
          <w:i/>
        </w:rPr>
        <w:t>low-frequency repetitive transcranial magnetic stimulation to the pre-supplementary motor area and exposure and response prevention for obsessive-compulsive disorder</w:t>
      </w:r>
      <w:r w:rsidRPr="00840DA5">
        <w:rPr>
          <w:rFonts w:ascii="Arial" w:hAnsi="Arial" w:cs="Arial"/>
        </w:rPr>
        <w:t xml:space="preserve">. Poster presented at the </w:t>
      </w:r>
      <w:r w:rsidR="00CD3F82">
        <w:rPr>
          <w:rFonts w:ascii="Arial" w:hAnsi="Arial" w:cs="Arial"/>
        </w:rPr>
        <w:t>34</w:t>
      </w:r>
      <w:r w:rsidR="00CD3F82" w:rsidRPr="00CD3F82">
        <w:rPr>
          <w:rFonts w:ascii="Arial" w:hAnsi="Arial" w:cs="Arial"/>
          <w:vertAlign w:val="superscript"/>
        </w:rPr>
        <w:t>th</w:t>
      </w:r>
      <w:r w:rsidR="00CD3F82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annual conference of the Anxiety and Depression Association of America. Chicago, IL.</w:t>
      </w:r>
    </w:p>
    <w:p w14:paraId="2E27A3D5" w14:textId="079233BF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Woody, R., Dutton, C., Badour, C., </w:t>
      </w:r>
      <w:r w:rsidRPr="00840DA5">
        <w:rPr>
          <w:rFonts w:ascii="Arial" w:hAnsi="Arial" w:cs="Arial"/>
          <w:b/>
        </w:rPr>
        <w:t>Adams, T.G.</w:t>
      </w:r>
      <w:r w:rsidR="00996537" w:rsidRPr="00840DA5">
        <w:rPr>
          <w:rFonts w:ascii="Arial" w:hAnsi="Arial" w:cs="Arial"/>
        </w:rPr>
        <w:t xml:space="preserve">, Bujarski, S., &amp; Feldner, M. (2013). </w:t>
      </w:r>
      <w:r w:rsidRPr="00840DA5">
        <w:rPr>
          <w:rFonts w:ascii="Arial" w:hAnsi="Arial" w:cs="Arial"/>
          <w:i/>
        </w:rPr>
        <w:t xml:space="preserve">Perceived </w:t>
      </w:r>
      <w:r w:rsidR="00E80064">
        <w:rPr>
          <w:rFonts w:ascii="Arial" w:hAnsi="Arial" w:cs="Arial"/>
          <w:i/>
        </w:rPr>
        <w:t>social s</w:t>
      </w:r>
      <w:r w:rsidRPr="00840DA5">
        <w:rPr>
          <w:rFonts w:ascii="Arial" w:hAnsi="Arial" w:cs="Arial"/>
          <w:i/>
        </w:rPr>
        <w:t xml:space="preserve">upport as a </w:t>
      </w:r>
      <w:r w:rsidR="00E80064">
        <w:rPr>
          <w:rFonts w:ascii="Arial" w:hAnsi="Arial" w:cs="Arial"/>
          <w:i/>
        </w:rPr>
        <w:t>f</w:t>
      </w:r>
      <w:r w:rsidRPr="00840DA5">
        <w:rPr>
          <w:rFonts w:ascii="Arial" w:hAnsi="Arial" w:cs="Arial"/>
          <w:i/>
        </w:rPr>
        <w:t xml:space="preserve">unction of PTSD and </w:t>
      </w:r>
      <w:r w:rsidR="00E80064">
        <w:rPr>
          <w:rFonts w:ascii="Arial" w:hAnsi="Arial" w:cs="Arial"/>
          <w:i/>
        </w:rPr>
        <w:t>a</w:t>
      </w:r>
      <w:r w:rsidRPr="00840DA5">
        <w:rPr>
          <w:rFonts w:ascii="Arial" w:hAnsi="Arial" w:cs="Arial"/>
          <w:i/>
        </w:rPr>
        <w:t xml:space="preserve">lcohol </w:t>
      </w:r>
      <w:r w:rsidR="00E80064">
        <w:rPr>
          <w:rFonts w:ascii="Arial" w:hAnsi="Arial" w:cs="Arial"/>
          <w:i/>
        </w:rPr>
        <w:t>d</w:t>
      </w:r>
      <w:r w:rsidRPr="00840DA5">
        <w:rPr>
          <w:rFonts w:ascii="Arial" w:hAnsi="Arial" w:cs="Arial"/>
          <w:i/>
        </w:rPr>
        <w:t>ependence.</w:t>
      </w:r>
      <w:r w:rsidRPr="00840DA5">
        <w:rPr>
          <w:rFonts w:ascii="Arial" w:hAnsi="Arial" w:cs="Arial"/>
        </w:rPr>
        <w:t xml:space="preserve"> Poster presented at the annual meeting of the Arkansas Psychological Association, Little Rock, AR.</w:t>
      </w:r>
    </w:p>
    <w:p w14:paraId="0930E452" w14:textId="01AA307B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  <w:color w:val="222222"/>
        </w:rPr>
        <w:t>Adams, T. G.</w:t>
      </w:r>
      <w:r w:rsidRPr="00840DA5">
        <w:rPr>
          <w:rFonts w:ascii="Arial" w:hAnsi="Arial" w:cs="Arial"/>
          <w:color w:val="222222"/>
        </w:rPr>
        <w:t>, </w:t>
      </w:r>
      <w:r w:rsidR="00222AF8">
        <w:rPr>
          <w:rFonts w:ascii="Arial" w:hAnsi="Arial" w:cs="Arial"/>
          <w:color w:val="222222"/>
        </w:rPr>
        <w:t>*</w:t>
      </w:r>
      <w:r w:rsidRPr="00222AF8">
        <w:rPr>
          <w:rFonts w:ascii="Arial" w:hAnsi="Arial" w:cs="Arial"/>
          <w:color w:val="222222"/>
        </w:rPr>
        <w:t xml:space="preserve">Fessler, A. R., &amp; </w:t>
      </w:r>
      <w:r w:rsidR="00222AF8">
        <w:rPr>
          <w:rFonts w:ascii="Arial" w:hAnsi="Arial" w:cs="Arial"/>
          <w:color w:val="222222"/>
        </w:rPr>
        <w:t>*</w:t>
      </w:r>
      <w:r w:rsidRPr="00222AF8">
        <w:rPr>
          <w:rFonts w:ascii="Arial" w:hAnsi="Arial" w:cs="Arial"/>
          <w:color w:val="222222"/>
        </w:rPr>
        <w:t>Golden, C. K.</w:t>
      </w:r>
      <w:r w:rsidRPr="00840DA5">
        <w:rPr>
          <w:rFonts w:ascii="Arial" w:hAnsi="Arial" w:cs="Arial"/>
          <w:color w:val="222222"/>
        </w:rPr>
        <w:t xml:space="preserve"> (2013).</w:t>
      </w:r>
      <w:r w:rsidRPr="00840DA5">
        <w:rPr>
          <w:rFonts w:ascii="Arial" w:hAnsi="Arial" w:cs="Arial"/>
          <w:i/>
          <w:color w:val="222222"/>
        </w:rPr>
        <w:t xml:space="preserve"> Emotional </w:t>
      </w:r>
      <w:r w:rsidR="00E80064">
        <w:rPr>
          <w:rFonts w:ascii="Arial" w:hAnsi="Arial" w:cs="Arial"/>
          <w:i/>
          <w:color w:val="222222"/>
        </w:rPr>
        <w:t>interference of response inhibition in obsessive-c</w:t>
      </w:r>
      <w:r w:rsidRPr="00840DA5">
        <w:rPr>
          <w:rFonts w:ascii="Arial" w:hAnsi="Arial" w:cs="Arial"/>
          <w:i/>
          <w:color w:val="222222"/>
        </w:rPr>
        <w:t xml:space="preserve">ompulsive </w:t>
      </w:r>
      <w:r w:rsidR="00E80064">
        <w:rPr>
          <w:rFonts w:ascii="Arial" w:hAnsi="Arial" w:cs="Arial"/>
          <w:i/>
          <w:color w:val="222222"/>
        </w:rPr>
        <w:t>d</w:t>
      </w:r>
      <w:r w:rsidRPr="00840DA5">
        <w:rPr>
          <w:rFonts w:ascii="Arial" w:hAnsi="Arial" w:cs="Arial"/>
          <w:i/>
          <w:color w:val="222222"/>
        </w:rPr>
        <w:t>isorder (OCD). </w:t>
      </w:r>
      <w:r w:rsidRPr="00840DA5">
        <w:rPr>
          <w:rFonts w:ascii="Arial" w:hAnsi="Arial" w:cs="Arial"/>
          <w:color w:val="222222"/>
        </w:rPr>
        <w:t xml:space="preserve">Poster presented at the 47th </w:t>
      </w:r>
      <w:r w:rsidRPr="00840DA5">
        <w:rPr>
          <w:rFonts w:ascii="Arial" w:hAnsi="Arial" w:cs="Arial"/>
        </w:rPr>
        <w:t>annual conference</w:t>
      </w:r>
      <w:r w:rsidRPr="00840DA5">
        <w:rPr>
          <w:rFonts w:ascii="Arial" w:hAnsi="Arial" w:cs="Arial"/>
          <w:color w:val="222222"/>
        </w:rPr>
        <w:t xml:space="preserve"> of the Association for Behavioral and Cognitive Therapy, Nashville, TN. </w:t>
      </w:r>
    </w:p>
    <w:p w14:paraId="45A526B9" w14:textId="32BD875F" w:rsidR="0032676A" w:rsidRPr="00840DA5" w:rsidRDefault="00222AF8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color w:val="222222"/>
        </w:rPr>
        <w:t>*</w:t>
      </w:r>
      <w:r w:rsidR="00AD0BDD" w:rsidRPr="00222AF8">
        <w:rPr>
          <w:rFonts w:ascii="Arial" w:hAnsi="Arial" w:cs="Arial"/>
          <w:color w:val="222222"/>
        </w:rPr>
        <w:t>Fessler, A. R.,</w:t>
      </w:r>
      <w:r w:rsidR="00AD0BDD" w:rsidRPr="00840DA5">
        <w:rPr>
          <w:rFonts w:ascii="Arial" w:hAnsi="Arial" w:cs="Arial"/>
          <w:color w:val="222222"/>
        </w:rPr>
        <w:t xml:space="preserve"> </w:t>
      </w:r>
      <w:r w:rsidR="00AD0BDD" w:rsidRPr="00840DA5">
        <w:rPr>
          <w:rFonts w:ascii="Arial" w:hAnsi="Arial" w:cs="Arial"/>
          <w:b/>
          <w:color w:val="222222"/>
        </w:rPr>
        <w:t>Adams, T. G</w:t>
      </w:r>
      <w:r w:rsidR="00AD0BDD" w:rsidRPr="00840DA5">
        <w:rPr>
          <w:rFonts w:ascii="Arial" w:hAnsi="Arial" w:cs="Arial"/>
          <w:color w:val="222222"/>
        </w:rPr>
        <w:t xml:space="preserve">., </w:t>
      </w:r>
      <w:r>
        <w:rPr>
          <w:rFonts w:ascii="Arial" w:hAnsi="Arial" w:cs="Arial"/>
          <w:color w:val="222222"/>
        </w:rPr>
        <w:t>*</w:t>
      </w:r>
      <w:r w:rsidR="00AD0BDD" w:rsidRPr="00222AF8">
        <w:rPr>
          <w:rFonts w:ascii="Arial" w:hAnsi="Arial" w:cs="Arial"/>
          <w:color w:val="222222"/>
        </w:rPr>
        <w:t>Frazier, J.,</w:t>
      </w:r>
      <w:r w:rsidR="00AD0BDD" w:rsidRPr="00840DA5">
        <w:rPr>
          <w:rFonts w:ascii="Arial" w:hAnsi="Arial" w:cs="Arial"/>
          <w:color w:val="222222"/>
        </w:rPr>
        <w:t xml:space="preserve"> &amp; Lohr, J. M. (2013).</w:t>
      </w:r>
      <w:r w:rsidR="00AD0BDD" w:rsidRPr="00840DA5">
        <w:rPr>
          <w:rFonts w:ascii="Arial" w:hAnsi="Arial" w:cs="Arial"/>
          <w:i/>
          <w:color w:val="222222"/>
        </w:rPr>
        <w:t> Affect specific priming and memory processes: The effects of disgust on real and false memories. </w:t>
      </w:r>
      <w:r w:rsidR="00AD0BDD" w:rsidRPr="00840DA5">
        <w:rPr>
          <w:rFonts w:ascii="Arial" w:hAnsi="Arial" w:cs="Arial"/>
          <w:color w:val="222222"/>
        </w:rPr>
        <w:t xml:space="preserve">Poster presented at the 47th </w:t>
      </w:r>
      <w:r w:rsidR="00AD0BDD" w:rsidRPr="00840DA5">
        <w:rPr>
          <w:rFonts w:ascii="Arial" w:hAnsi="Arial" w:cs="Arial"/>
        </w:rPr>
        <w:t>annual conference</w:t>
      </w:r>
      <w:r w:rsidR="00AD0BDD" w:rsidRPr="00840DA5">
        <w:rPr>
          <w:rFonts w:ascii="Arial" w:hAnsi="Arial" w:cs="Arial"/>
          <w:color w:val="222222"/>
        </w:rPr>
        <w:t xml:space="preserve"> of the Association for Behavioral and Cognitive Therapy, Nashville, TN. </w:t>
      </w:r>
    </w:p>
    <w:p w14:paraId="5273D8FD" w14:textId="3BD20ED7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color w:val="222222"/>
        </w:rPr>
        <w:t xml:space="preserve">Lohr, J. M., </w:t>
      </w:r>
      <w:r w:rsidRPr="00840DA5">
        <w:rPr>
          <w:rFonts w:ascii="Arial" w:hAnsi="Arial" w:cs="Arial"/>
          <w:b/>
          <w:color w:val="222222"/>
        </w:rPr>
        <w:t>Adams, T. G.</w:t>
      </w:r>
      <w:r w:rsidRPr="00840DA5">
        <w:rPr>
          <w:rFonts w:ascii="Arial" w:hAnsi="Arial" w:cs="Arial"/>
          <w:color w:val="222222"/>
        </w:rPr>
        <w:t xml:space="preserve">, Jacobs, W. J., &amp; Brady, R. E. (2013). </w:t>
      </w:r>
      <w:r w:rsidR="00FD51F6" w:rsidRPr="00840DA5">
        <w:rPr>
          <w:rFonts w:ascii="Arial" w:hAnsi="Arial" w:cs="Arial"/>
          <w:i/>
          <w:color w:val="222222"/>
        </w:rPr>
        <w:t xml:space="preserve">The specificity of </w:t>
      </w:r>
      <w:r w:rsidRPr="00840DA5">
        <w:rPr>
          <w:rFonts w:ascii="Arial" w:hAnsi="Arial" w:cs="Arial"/>
          <w:i/>
          <w:color w:val="222222"/>
        </w:rPr>
        <w:t>behavioral and cognitive components in the efficacy of CBT for anxiety and mood disorders: A meta-analysis.</w:t>
      </w:r>
      <w:r w:rsidRPr="00840DA5">
        <w:rPr>
          <w:rFonts w:ascii="Arial" w:hAnsi="Arial" w:cs="Arial"/>
          <w:color w:val="222222"/>
        </w:rPr>
        <w:t xml:space="preserve"> Poster presented at the 47</w:t>
      </w:r>
      <w:r w:rsidRPr="00840DA5">
        <w:rPr>
          <w:rFonts w:ascii="Arial" w:hAnsi="Arial" w:cs="Arial"/>
          <w:color w:val="222222"/>
          <w:vertAlign w:val="superscript"/>
        </w:rPr>
        <w:t>th</w:t>
      </w:r>
      <w:r w:rsidRPr="00840DA5">
        <w:rPr>
          <w:rFonts w:ascii="Arial" w:hAnsi="Arial" w:cs="Arial"/>
          <w:color w:val="222222"/>
        </w:rPr>
        <w:t xml:space="preserve"> annual </w:t>
      </w:r>
      <w:r w:rsidRPr="00840DA5">
        <w:rPr>
          <w:rFonts w:ascii="Arial" w:hAnsi="Arial" w:cs="Arial"/>
        </w:rPr>
        <w:t>conference</w:t>
      </w:r>
      <w:r w:rsidRPr="00840DA5">
        <w:rPr>
          <w:rFonts w:ascii="Arial" w:hAnsi="Arial" w:cs="Arial"/>
          <w:color w:val="222222"/>
        </w:rPr>
        <w:t xml:space="preserve"> of the Association for Behavioral and Cognitive Therapies, Nashville, TN.</w:t>
      </w:r>
    </w:p>
    <w:p w14:paraId="2DC5CC82" w14:textId="05444D33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color w:val="222222"/>
        </w:rPr>
        <w:lastRenderedPageBreak/>
        <w:t xml:space="preserve">Brady, R. E., </w:t>
      </w:r>
      <w:r w:rsidRPr="00840DA5">
        <w:rPr>
          <w:rFonts w:ascii="Arial" w:hAnsi="Arial" w:cs="Arial"/>
          <w:b/>
          <w:color w:val="222222"/>
        </w:rPr>
        <w:t>Adams, T. G</w:t>
      </w:r>
      <w:r w:rsidRPr="00840DA5">
        <w:rPr>
          <w:rFonts w:ascii="Arial" w:hAnsi="Arial" w:cs="Arial"/>
          <w:color w:val="222222"/>
        </w:rPr>
        <w:t>., &amp; Lohr, J. M. (2013). </w:t>
      </w:r>
      <w:r w:rsidRPr="00840DA5">
        <w:rPr>
          <w:rFonts w:ascii="Arial" w:hAnsi="Arial" w:cs="Arial"/>
          <w:i/>
          <w:color w:val="222222"/>
        </w:rPr>
        <w:t xml:space="preserve">Disgust and aversion in the prediction of contamination-based </w:t>
      </w:r>
      <w:r w:rsidR="00E80064">
        <w:rPr>
          <w:rFonts w:ascii="Arial" w:hAnsi="Arial" w:cs="Arial"/>
          <w:i/>
          <w:color w:val="222222"/>
        </w:rPr>
        <w:t>obsessive-compulsive</w:t>
      </w:r>
      <w:r w:rsidRPr="00840DA5">
        <w:rPr>
          <w:rFonts w:ascii="Arial" w:hAnsi="Arial" w:cs="Arial"/>
          <w:i/>
          <w:color w:val="222222"/>
        </w:rPr>
        <w:t xml:space="preserve"> symptoms.</w:t>
      </w:r>
      <w:r w:rsidRPr="00840DA5">
        <w:rPr>
          <w:rFonts w:ascii="Arial" w:hAnsi="Arial" w:cs="Arial"/>
          <w:color w:val="222222"/>
        </w:rPr>
        <w:t> Poster presented at the 47</w:t>
      </w:r>
      <w:r w:rsidRPr="00840DA5">
        <w:rPr>
          <w:rFonts w:ascii="Arial" w:hAnsi="Arial" w:cs="Arial"/>
          <w:color w:val="222222"/>
          <w:vertAlign w:val="superscript"/>
        </w:rPr>
        <w:t>th</w:t>
      </w:r>
      <w:r w:rsidRPr="00840DA5">
        <w:rPr>
          <w:rFonts w:ascii="Arial" w:hAnsi="Arial" w:cs="Arial"/>
          <w:color w:val="222222"/>
        </w:rPr>
        <w:t xml:space="preserve"> annual </w:t>
      </w:r>
      <w:r w:rsidRPr="00840DA5">
        <w:rPr>
          <w:rFonts w:ascii="Arial" w:hAnsi="Arial" w:cs="Arial"/>
        </w:rPr>
        <w:t>conference</w:t>
      </w:r>
      <w:r w:rsidR="00FD51F6" w:rsidRP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  <w:color w:val="222222"/>
        </w:rPr>
        <w:t>of the Association for Behavioral and Cognitive Therapies, Nashville, TN.</w:t>
      </w:r>
    </w:p>
    <w:p w14:paraId="3877B2D5" w14:textId="7310480B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color w:val="222222"/>
        </w:rPr>
        <w:t xml:space="preserve">Dutton, C., Badour, C., </w:t>
      </w:r>
      <w:r w:rsidRPr="00840DA5">
        <w:rPr>
          <w:rFonts w:ascii="Arial" w:hAnsi="Arial" w:cs="Arial"/>
          <w:b/>
          <w:color w:val="222222"/>
        </w:rPr>
        <w:t>Adams, T. G</w:t>
      </w:r>
      <w:r w:rsidRPr="00840DA5">
        <w:rPr>
          <w:rFonts w:ascii="Arial" w:hAnsi="Arial" w:cs="Arial"/>
          <w:color w:val="222222"/>
        </w:rPr>
        <w:t>., Bujarski, S., &amp; Feldner, M. (2013). </w:t>
      </w:r>
      <w:r w:rsidRPr="00840DA5">
        <w:rPr>
          <w:rFonts w:ascii="Arial" w:hAnsi="Arial" w:cs="Arial"/>
          <w:i/>
          <w:color w:val="222222"/>
        </w:rPr>
        <w:t xml:space="preserve">Perceived </w:t>
      </w:r>
      <w:r w:rsidR="00E80064">
        <w:rPr>
          <w:rFonts w:ascii="Arial" w:hAnsi="Arial" w:cs="Arial"/>
          <w:i/>
          <w:color w:val="222222"/>
        </w:rPr>
        <w:t>s</w:t>
      </w:r>
      <w:r w:rsidRPr="00840DA5">
        <w:rPr>
          <w:rFonts w:ascii="Arial" w:hAnsi="Arial" w:cs="Arial"/>
          <w:i/>
          <w:color w:val="222222"/>
        </w:rPr>
        <w:t>ocial</w:t>
      </w:r>
      <w:r w:rsidR="00E80064">
        <w:rPr>
          <w:rFonts w:ascii="Arial" w:hAnsi="Arial" w:cs="Arial"/>
          <w:i/>
          <w:color w:val="222222"/>
        </w:rPr>
        <w:t xml:space="preserve"> s</w:t>
      </w:r>
      <w:r w:rsidRPr="00840DA5">
        <w:rPr>
          <w:rFonts w:ascii="Arial" w:hAnsi="Arial" w:cs="Arial"/>
          <w:i/>
          <w:color w:val="222222"/>
        </w:rPr>
        <w:t xml:space="preserve">upport as a </w:t>
      </w:r>
      <w:r w:rsidR="00E80064">
        <w:rPr>
          <w:rFonts w:ascii="Arial" w:hAnsi="Arial" w:cs="Arial"/>
          <w:i/>
          <w:color w:val="222222"/>
        </w:rPr>
        <w:t>f</w:t>
      </w:r>
      <w:r w:rsidRPr="00840DA5">
        <w:rPr>
          <w:rFonts w:ascii="Arial" w:hAnsi="Arial" w:cs="Arial"/>
          <w:i/>
          <w:color w:val="222222"/>
        </w:rPr>
        <w:t xml:space="preserve">unction of PTSD and </w:t>
      </w:r>
      <w:r w:rsidR="00E80064">
        <w:rPr>
          <w:rFonts w:ascii="Arial" w:hAnsi="Arial" w:cs="Arial"/>
          <w:i/>
          <w:color w:val="222222"/>
        </w:rPr>
        <w:t>a</w:t>
      </w:r>
      <w:r w:rsidRPr="00840DA5">
        <w:rPr>
          <w:rFonts w:ascii="Arial" w:hAnsi="Arial" w:cs="Arial"/>
          <w:i/>
          <w:color w:val="222222"/>
        </w:rPr>
        <w:t xml:space="preserve">lcohol </w:t>
      </w:r>
      <w:r w:rsidR="00E80064">
        <w:rPr>
          <w:rFonts w:ascii="Arial" w:hAnsi="Arial" w:cs="Arial"/>
          <w:i/>
          <w:color w:val="222222"/>
        </w:rPr>
        <w:t>d</w:t>
      </w:r>
      <w:r w:rsidRPr="00840DA5">
        <w:rPr>
          <w:rFonts w:ascii="Arial" w:hAnsi="Arial" w:cs="Arial"/>
          <w:i/>
          <w:color w:val="222222"/>
        </w:rPr>
        <w:t>ependence.</w:t>
      </w:r>
      <w:r w:rsidRPr="00840DA5">
        <w:rPr>
          <w:rFonts w:ascii="Arial" w:hAnsi="Arial" w:cs="Arial"/>
          <w:color w:val="222222"/>
        </w:rPr>
        <w:t xml:space="preserve"> Poster presented at the 47th annual </w:t>
      </w:r>
      <w:r w:rsidRPr="00840DA5">
        <w:rPr>
          <w:rFonts w:ascii="Arial" w:hAnsi="Arial" w:cs="Arial"/>
        </w:rPr>
        <w:t>conference</w:t>
      </w:r>
      <w:r w:rsidRPr="00840DA5">
        <w:rPr>
          <w:rFonts w:ascii="Arial" w:hAnsi="Arial" w:cs="Arial"/>
          <w:color w:val="222222"/>
        </w:rPr>
        <w:t xml:space="preserve"> of the Association for Behavioral and Cognitive Therapy, Nashville, TN. </w:t>
      </w:r>
    </w:p>
    <w:p w14:paraId="49C437D8" w14:textId="51CD049B" w:rsidR="0032676A" w:rsidRPr="00840DA5" w:rsidRDefault="00222AF8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>
        <w:rPr>
          <w:rFonts w:ascii="Arial" w:hAnsi="Arial" w:cs="Arial"/>
          <w:color w:val="222222"/>
        </w:rPr>
        <w:t>*</w:t>
      </w:r>
      <w:r w:rsidR="00AD0BDD" w:rsidRPr="00222AF8">
        <w:rPr>
          <w:rFonts w:ascii="Arial" w:hAnsi="Arial" w:cs="Arial"/>
          <w:color w:val="222222"/>
        </w:rPr>
        <w:t>Golden, C. K.</w:t>
      </w:r>
      <w:r w:rsidR="00AD0BDD" w:rsidRPr="00840DA5">
        <w:rPr>
          <w:rFonts w:ascii="Arial" w:hAnsi="Arial" w:cs="Arial"/>
          <w:color w:val="222222"/>
        </w:rPr>
        <w:t xml:space="preserve">, </w:t>
      </w:r>
      <w:r w:rsidR="00AD0BDD" w:rsidRPr="00840DA5">
        <w:rPr>
          <w:rFonts w:ascii="Arial" w:hAnsi="Arial" w:cs="Arial"/>
          <w:b/>
          <w:color w:val="222222"/>
        </w:rPr>
        <w:t>Adams, T. G</w:t>
      </w:r>
      <w:r w:rsidR="00AD0BDD" w:rsidRPr="00840DA5">
        <w:rPr>
          <w:rFonts w:ascii="Arial" w:hAnsi="Arial" w:cs="Arial"/>
          <w:color w:val="222222"/>
        </w:rPr>
        <w:t>., Brannan, E., Badour, C. L., &amp; Lohr, J. M. 2013). </w:t>
      </w:r>
      <w:r w:rsidR="00FD51F6" w:rsidRPr="00840DA5">
        <w:rPr>
          <w:rFonts w:ascii="Arial" w:hAnsi="Arial" w:cs="Arial"/>
          <w:i/>
          <w:color w:val="222222"/>
        </w:rPr>
        <w:t xml:space="preserve">Three </w:t>
      </w:r>
      <w:r w:rsidR="00E80064">
        <w:rPr>
          <w:rFonts w:ascii="Arial" w:hAnsi="Arial" w:cs="Arial"/>
          <w:i/>
          <w:color w:val="222222"/>
        </w:rPr>
        <w:t>d</w:t>
      </w:r>
      <w:r w:rsidR="00AD0BDD" w:rsidRPr="00840DA5">
        <w:rPr>
          <w:rFonts w:ascii="Arial" w:hAnsi="Arial" w:cs="Arial"/>
          <w:i/>
          <w:color w:val="222222"/>
        </w:rPr>
        <w:t xml:space="preserve">omains of </w:t>
      </w:r>
      <w:r w:rsidR="00E80064">
        <w:rPr>
          <w:rFonts w:ascii="Arial" w:hAnsi="Arial" w:cs="Arial"/>
          <w:i/>
          <w:color w:val="222222"/>
        </w:rPr>
        <w:t>disgust and a</w:t>
      </w:r>
      <w:r w:rsidR="00AD0BDD" w:rsidRPr="00840DA5">
        <w:rPr>
          <w:rFonts w:ascii="Arial" w:hAnsi="Arial" w:cs="Arial"/>
          <w:i/>
          <w:color w:val="222222"/>
        </w:rPr>
        <w:t xml:space="preserve">version to </w:t>
      </w:r>
      <w:r w:rsidR="00E80064">
        <w:rPr>
          <w:rFonts w:ascii="Arial" w:hAnsi="Arial" w:cs="Arial"/>
          <w:i/>
          <w:color w:val="222222"/>
        </w:rPr>
        <w:t>g</w:t>
      </w:r>
      <w:r w:rsidR="00AD0BDD" w:rsidRPr="00840DA5">
        <w:rPr>
          <w:rFonts w:ascii="Arial" w:hAnsi="Arial" w:cs="Arial"/>
          <w:i/>
          <w:color w:val="222222"/>
        </w:rPr>
        <w:t xml:space="preserve">ynecological </w:t>
      </w:r>
      <w:r w:rsidR="00E80064">
        <w:rPr>
          <w:rFonts w:ascii="Arial" w:hAnsi="Arial" w:cs="Arial"/>
          <w:i/>
          <w:color w:val="222222"/>
        </w:rPr>
        <w:t>p</w:t>
      </w:r>
      <w:r w:rsidR="00AD0BDD" w:rsidRPr="00840DA5">
        <w:rPr>
          <w:rFonts w:ascii="Arial" w:hAnsi="Arial" w:cs="Arial"/>
          <w:i/>
          <w:color w:val="222222"/>
        </w:rPr>
        <w:t>rocedures. </w:t>
      </w:r>
      <w:r w:rsidR="00AD0BDD" w:rsidRPr="00840DA5">
        <w:rPr>
          <w:rFonts w:ascii="Arial" w:hAnsi="Arial" w:cs="Arial"/>
          <w:color w:val="222222"/>
        </w:rPr>
        <w:t xml:space="preserve">Poster presented at the 47th annual </w:t>
      </w:r>
      <w:r w:rsidR="00AD0BDD" w:rsidRPr="00840DA5">
        <w:rPr>
          <w:rFonts w:ascii="Arial" w:hAnsi="Arial" w:cs="Arial"/>
        </w:rPr>
        <w:t>conference</w:t>
      </w:r>
      <w:r w:rsidR="00AD0BDD" w:rsidRPr="00840DA5">
        <w:rPr>
          <w:rFonts w:ascii="Arial" w:hAnsi="Arial" w:cs="Arial"/>
          <w:color w:val="222222"/>
        </w:rPr>
        <w:t xml:space="preserve"> of the Association for Behavioral and Cognitive Therapy, Nashville, TN.</w:t>
      </w:r>
    </w:p>
    <w:p w14:paraId="5CF554BD" w14:textId="439A33EC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</w:t>
      </w:r>
      <w:r w:rsidRPr="00840DA5">
        <w:rPr>
          <w:rFonts w:ascii="Arial" w:hAnsi="Arial" w:cs="Arial"/>
        </w:rPr>
        <w:t>.,</w:t>
      </w:r>
      <w:r w:rsidRPr="00222AF8">
        <w:rPr>
          <w:rFonts w:ascii="Arial" w:hAnsi="Arial" w:cs="Arial"/>
        </w:rPr>
        <w:t xml:space="preserve"> </w:t>
      </w:r>
      <w:r w:rsidR="00222AF8">
        <w:rPr>
          <w:rFonts w:ascii="Arial" w:hAnsi="Arial" w:cs="Arial"/>
        </w:rPr>
        <w:t>*</w:t>
      </w:r>
      <w:r w:rsidRPr="00222AF8">
        <w:rPr>
          <w:rFonts w:ascii="Arial" w:hAnsi="Arial" w:cs="Arial"/>
        </w:rPr>
        <w:t xml:space="preserve">Golden, C. K., </w:t>
      </w:r>
      <w:r w:rsidR="00222AF8">
        <w:rPr>
          <w:rFonts w:ascii="Arial" w:hAnsi="Arial" w:cs="Arial"/>
        </w:rPr>
        <w:t>*</w:t>
      </w:r>
      <w:r w:rsidRPr="00222AF8">
        <w:rPr>
          <w:rFonts w:ascii="Arial" w:hAnsi="Arial" w:cs="Arial"/>
        </w:rPr>
        <w:t>Fessler, A. R.</w:t>
      </w:r>
      <w:r w:rsidRPr="00840DA5">
        <w:rPr>
          <w:rFonts w:ascii="Arial" w:hAnsi="Arial" w:cs="Arial"/>
        </w:rPr>
        <w:t xml:space="preserve">, &amp; Lohr, J. M., (2012). </w:t>
      </w:r>
      <w:r w:rsidRPr="00840DA5">
        <w:rPr>
          <w:rFonts w:ascii="Arial" w:hAnsi="Arial" w:cs="Arial"/>
          <w:i/>
        </w:rPr>
        <w:t>Does attentional control</w:t>
      </w:r>
      <w:r w:rsidR="00840DA5" w:rsidRPr="00840DA5">
        <w:rPr>
          <w:rFonts w:ascii="Arial" w:hAnsi="Arial" w:cs="Arial"/>
          <w:i/>
        </w:rPr>
        <w:t xml:space="preserve"> </w:t>
      </w:r>
      <w:r w:rsidRPr="00840DA5">
        <w:rPr>
          <w:rFonts w:ascii="Arial" w:hAnsi="Arial" w:cs="Arial"/>
          <w:i/>
        </w:rPr>
        <w:t>influence emotional and behavioral responding to a contamination-relevant behavioral approach task?</w:t>
      </w:r>
      <w:r w:rsidRPr="00840DA5">
        <w:rPr>
          <w:rFonts w:ascii="Arial" w:hAnsi="Arial" w:cs="Arial"/>
        </w:rPr>
        <w:t xml:space="preserve"> Poster presented at the 46th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, National Harbor, MD.</w:t>
      </w:r>
    </w:p>
    <w:p w14:paraId="44791442" w14:textId="753740CE" w:rsidR="0032676A" w:rsidRPr="00840DA5" w:rsidRDefault="00222AF8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AD0BDD" w:rsidRPr="00222AF8">
        <w:rPr>
          <w:rFonts w:ascii="Arial" w:hAnsi="Arial" w:cs="Arial"/>
        </w:rPr>
        <w:t>Foster, K. N.</w:t>
      </w:r>
      <w:r w:rsidR="00AD0BDD" w:rsidRPr="00840DA5">
        <w:rPr>
          <w:rFonts w:ascii="Arial" w:hAnsi="Arial" w:cs="Arial"/>
        </w:rPr>
        <w:t xml:space="preserve">, Lohr, J. M., &amp; </w:t>
      </w:r>
      <w:r w:rsidR="00AD0BDD" w:rsidRPr="00840DA5">
        <w:rPr>
          <w:rFonts w:ascii="Arial" w:hAnsi="Arial" w:cs="Arial"/>
          <w:b/>
        </w:rPr>
        <w:t>Adams, T. G</w:t>
      </w:r>
      <w:r w:rsidR="00AD0BDD" w:rsidRPr="00840DA5">
        <w:rPr>
          <w:rFonts w:ascii="Arial" w:hAnsi="Arial" w:cs="Arial"/>
        </w:rPr>
        <w:t>.</w:t>
      </w:r>
      <w:r w:rsidR="00AD0BDD" w:rsidRPr="00840DA5">
        <w:rPr>
          <w:rFonts w:ascii="Arial" w:hAnsi="Arial" w:cs="Arial"/>
          <w:b/>
        </w:rPr>
        <w:t> </w:t>
      </w:r>
      <w:r w:rsidR="00AD0BDD" w:rsidRPr="00840DA5">
        <w:rPr>
          <w:rFonts w:ascii="Arial" w:hAnsi="Arial" w:cs="Arial"/>
        </w:rPr>
        <w:t>(2012). </w:t>
      </w:r>
      <w:r w:rsidR="00AD0BDD" w:rsidRPr="00840DA5">
        <w:rPr>
          <w:rFonts w:ascii="Arial" w:hAnsi="Arial" w:cs="Arial"/>
          <w:i/>
        </w:rPr>
        <w:t>The effect o</w:t>
      </w:r>
      <w:r w:rsidR="00FD51F6" w:rsidRPr="00840DA5">
        <w:rPr>
          <w:rFonts w:ascii="Arial" w:hAnsi="Arial" w:cs="Arial"/>
          <w:i/>
        </w:rPr>
        <w:t xml:space="preserve">f experienced disgust on anger </w:t>
      </w:r>
      <w:r w:rsidR="00AD0BDD" w:rsidRPr="00840DA5">
        <w:rPr>
          <w:rFonts w:ascii="Arial" w:hAnsi="Arial" w:cs="Arial"/>
          <w:i/>
        </w:rPr>
        <w:t>toward homosexuals. </w:t>
      </w:r>
      <w:r w:rsidR="00AD0BDD" w:rsidRPr="00840DA5">
        <w:rPr>
          <w:rFonts w:ascii="Arial" w:hAnsi="Arial" w:cs="Arial"/>
        </w:rPr>
        <w:t>Poster presented at the 46th annual conference</w:t>
      </w:r>
      <w:r w:rsidR="00AD0BDD" w:rsidRPr="00840DA5">
        <w:rPr>
          <w:rFonts w:ascii="Arial" w:hAnsi="Arial" w:cs="Arial"/>
          <w:color w:val="222222"/>
        </w:rPr>
        <w:t xml:space="preserve"> </w:t>
      </w:r>
      <w:r w:rsidR="00FD51F6" w:rsidRPr="00840DA5">
        <w:rPr>
          <w:rFonts w:ascii="Arial" w:hAnsi="Arial" w:cs="Arial"/>
        </w:rPr>
        <w:t xml:space="preserve">of the Association </w:t>
      </w:r>
      <w:r w:rsidR="00AD0BDD" w:rsidRPr="00840DA5">
        <w:rPr>
          <w:rFonts w:ascii="Arial" w:hAnsi="Arial" w:cs="Arial"/>
        </w:rPr>
        <w:t>for Behavioral and Cognitive Therapies, National Harbor, MD. </w:t>
      </w:r>
    </w:p>
    <w:p w14:paraId="0392DFAC" w14:textId="5D6220B0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Brannan, E.L., Badour C.L., Bown, S., </w:t>
      </w:r>
      <w:r w:rsidRPr="00840DA5">
        <w:rPr>
          <w:rFonts w:ascii="Arial" w:hAnsi="Arial" w:cs="Arial"/>
          <w:b/>
        </w:rPr>
        <w:t>Adams, T.G</w:t>
      </w:r>
      <w:r w:rsidRPr="00840DA5">
        <w:rPr>
          <w:rFonts w:ascii="Arial" w:hAnsi="Arial" w:cs="Arial"/>
        </w:rPr>
        <w:t>., Bunaciu, L., Feldner, M.T. (2012).</w:t>
      </w:r>
      <w:r w:rsidR="00840DA5" w:rsidRP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  <w:i/>
        </w:rPr>
        <w:t xml:space="preserve">Specificity of </w:t>
      </w:r>
      <w:r w:rsidR="00E80064">
        <w:rPr>
          <w:rFonts w:ascii="Arial" w:hAnsi="Arial" w:cs="Arial"/>
          <w:i/>
        </w:rPr>
        <w:t>p</w:t>
      </w:r>
      <w:r w:rsidRPr="00840DA5">
        <w:rPr>
          <w:rFonts w:ascii="Arial" w:hAnsi="Arial" w:cs="Arial"/>
          <w:i/>
        </w:rPr>
        <w:t xml:space="preserve">eritraumatic </w:t>
      </w:r>
      <w:r w:rsidR="00E80064">
        <w:rPr>
          <w:rFonts w:ascii="Arial" w:hAnsi="Arial" w:cs="Arial"/>
          <w:i/>
        </w:rPr>
        <w:t>f</w:t>
      </w:r>
      <w:r w:rsidRPr="00840DA5">
        <w:rPr>
          <w:rFonts w:ascii="Arial" w:hAnsi="Arial" w:cs="Arial"/>
          <w:i/>
        </w:rPr>
        <w:t xml:space="preserve">ear and </w:t>
      </w:r>
      <w:r w:rsidR="00E80064">
        <w:rPr>
          <w:rFonts w:ascii="Arial" w:hAnsi="Arial" w:cs="Arial"/>
          <w:i/>
        </w:rPr>
        <w:t>d</w:t>
      </w:r>
      <w:r w:rsidRPr="00840DA5">
        <w:rPr>
          <w:rFonts w:ascii="Arial" w:hAnsi="Arial" w:cs="Arial"/>
          <w:i/>
        </w:rPr>
        <w:t xml:space="preserve">isgust in </w:t>
      </w:r>
      <w:r w:rsidR="00E80064">
        <w:rPr>
          <w:rFonts w:ascii="Arial" w:hAnsi="Arial" w:cs="Arial"/>
          <w:i/>
        </w:rPr>
        <w:t>p</w:t>
      </w:r>
      <w:r w:rsidRPr="00840DA5">
        <w:rPr>
          <w:rFonts w:ascii="Arial" w:hAnsi="Arial" w:cs="Arial"/>
          <w:i/>
        </w:rPr>
        <w:t xml:space="preserve">redicting </w:t>
      </w:r>
      <w:r w:rsidR="00E80064">
        <w:rPr>
          <w:rFonts w:ascii="Arial" w:hAnsi="Arial" w:cs="Arial"/>
          <w:i/>
        </w:rPr>
        <w:t>p</w:t>
      </w:r>
      <w:r w:rsidRPr="00840DA5">
        <w:rPr>
          <w:rFonts w:ascii="Arial" w:hAnsi="Arial" w:cs="Arial"/>
          <w:i/>
        </w:rPr>
        <w:t xml:space="preserve">osttraumatic </w:t>
      </w:r>
      <w:r w:rsidR="00E80064">
        <w:rPr>
          <w:rFonts w:ascii="Arial" w:hAnsi="Arial" w:cs="Arial"/>
          <w:i/>
        </w:rPr>
        <w:t>s</w:t>
      </w:r>
      <w:r w:rsidRPr="00840DA5">
        <w:rPr>
          <w:rFonts w:ascii="Arial" w:hAnsi="Arial" w:cs="Arial"/>
          <w:i/>
        </w:rPr>
        <w:t xml:space="preserve">tress and </w:t>
      </w:r>
      <w:r w:rsidR="00E80064">
        <w:rPr>
          <w:rFonts w:ascii="Arial" w:hAnsi="Arial" w:cs="Arial"/>
          <w:i/>
        </w:rPr>
        <w:t>c</w:t>
      </w:r>
      <w:r w:rsidRPr="00840DA5">
        <w:rPr>
          <w:rFonts w:ascii="Arial" w:hAnsi="Arial" w:cs="Arial"/>
          <w:i/>
        </w:rPr>
        <w:t>ontamination-</w:t>
      </w:r>
      <w:r w:rsidR="00E80064">
        <w:rPr>
          <w:rFonts w:ascii="Arial" w:hAnsi="Arial" w:cs="Arial"/>
          <w:i/>
        </w:rPr>
        <w:t>b</w:t>
      </w:r>
      <w:r w:rsidRPr="00840DA5">
        <w:rPr>
          <w:rFonts w:ascii="Arial" w:hAnsi="Arial" w:cs="Arial"/>
          <w:i/>
        </w:rPr>
        <w:t xml:space="preserve">ased </w:t>
      </w:r>
      <w:r w:rsidR="00E80064">
        <w:rPr>
          <w:rFonts w:ascii="Arial" w:hAnsi="Arial" w:cs="Arial"/>
          <w:i/>
        </w:rPr>
        <w:t>o</w:t>
      </w:r>
      <w:r w:rsidRPr="00840DA5">
        <w:rPr>
          <w:rFonts w:ascii="Arial" w:hAnsi="Arial" w:cs="Arial"/>
          <w:i/>
        </w:rPr>
        <w:t>bsessive-</w:t>
      </w:r>
      <w:r w:rsidR="00E80064">
        <w:rPr>
          <w:rFonts w:ascii="Arial" w:hAnsi="Arial" w:cs="Arial"/>
          <w:i/>
        </w:rPr>
        <w:t>c</w:t>
      </w:r>
      <w:r w:rsidRPr="00840DA5">
        <w:rPr>
          <w:rFonts w:ascii="Arial" w:hAnsi="Arial" w:cs="Arial"/>
          <w:i/>
        </w:rPr>
        <w:t xml:space="preserve">ompulsive </w:t>
      </w:r>
      <w:r w:rsidR="00E80064">
        <w:rPr>
          <w:rFonts w:ascii="Arial" w:hAnsi="Arial" w:cs="Arial"/>
          <w:i/>
        </w:rPr>
        <w:t>s</w:t>
      </w:r>
      <w:r w:rsidRPr="00840DA5">
        <w:rPr>
          <w:rFonts w:ascii="Arial" w:hAnsi="Arial" w:cs="Arial"/>
          <w:i/>
        </w:rPr>
        <w:t>ymptoms.</w:t>
      </w:r>
      <w:r w:rsidRPr="00840DA5">
        <w:rPr>
          <w:rFonts w:ascii="Arial" w:hAnsi="Arial" w:cs="Arial"/>
        </w:rPr>
        <w:t> Poster presented at the 46th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, National</w:t>
      </w:r>
      <w:r w:rsidR="000D1EE2" w:rsidRP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Harbor, MD.</w:t>
      </w:r>
    </w:p>
    <w:p w14:paraId="47BB7A27" w14:textId="7F85ED4C" w:rsidR="0032676A" w:rsidRPr="00E80064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E80064">
        <w:rPr>
          <w:rFonts w:ascii="Arial" w:hAnsi="Arial" w:cs="Arial"/>
        </w:rPr>
        <w:t xml:space="preserve">Andrews, A. R., Villalobos, B., Bridges, A. J., McGahan, T. C., Anton, C. M., </w:t>
      </w:r>
      <w:r w:rsidRPr="00E80064">
        <w:rPr>
          <w:rFonts w:ascii="Arial" w:hAnsi="Arial" w:cs="Arial"/>
          <w:b/>
        </w:rPr>
        <w:t>Adams, T. G.,</w:t>
      </w:r>
      <w:r w:rsidR="00FD51F6" w:rsidRPr="00E80064">
        <w:rPr>
          <w:rFonts w:ascii="Arial" w:hAnsi="Arial" w:cs="Arial"/>
        </w:rPr>
        <w:t xml:space="preserve"> &amp; </w:t>
      </w:r>
      <w:r w:rsidRPr="00E80064">
        <w:rPr>
          <w:rFonts w:ascii="Arial" w:hAnsi="Arial" w:cs="Arial"/>
        </w:rPr>
        <w:t xml:space="preserve">Badour, C. M. (2011). </w:t>
      </w:r>
      <w:r w:rsidRPr="00E80064">
        <w:rPr>
          <w:rFonts w:ascii="Arial" w:hAnsi="Arial" w:cs="Arial"/>
          <w:i/>
        </w:rPr>
        <w:t>Disgust, sexual history, and sexually explicit materials.</w:t>
      </w:r>
      <w:r w:rsidRPr="00E80064">
        <w:rPr>
          <w:rFonts w:ascii="Arial" w:hAnsi="Arial" w:cs="Arial"/>
        </w:rPr>
        <w:t xml:space="preserve"> Poster</w:t>
      </w:r>
      <w:r w:rsidR="00840DA5" w:rsidRPr="00E80064">
        <w:rPr>
          <w:rFonts w:ascii="Arial" w:hAnsi="Arial" w:cs="Arial"/>
        </w:rPr>
        <w:t xml:space="preserve"> </w:t>
      </w:r>
      <w:r w:rsidRPr="00E80064">
        <w:rPr>
          <w:rFonts w:ascii="Arial" w:hAnsi="Arial" w:cs="Arial"/>
        </w:rPr>
        <w:t>presented at the 45</w:t>
      </w:r>
      <w:r w:rsidRPr="00E80064">
        <w:rPr>
          <w:rFonts w:ascii="Arial" w:hAnsi="Arial" w:cs="Arial"/>
          <w:vertAlign w:val="superscript"/>
        </w:rPr>
        <w:t>th</w:t>
      </w:r>
      <w:r w:rsidRPr="00E80064">
        <w:rPr>
          <w:rFonts w:ascii="Arial" w:hAnsi="Arial" w:cs="Arial"/>
        </w:rPr>
        <w:t xml:space="preserve"> annual conference of the Association for Behavioral and Cognitive Therapies, Toronto, ON.</w:t>
      </w:r>
    </w:p>
    <w:p w14:paraId="2E6BB90C" w14:textId="188CE8D7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Tyle, T. M., Bridges, A. J., Andrews, A. R., Lohr, J. L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&amp; Badour, C. L. (2011). </w:t>
      </w:r>
      <w:r w:rsidRPr="00840DA5">
        <w:rPr>
          <w:rFonts w:ascii="Arial" w:hAnsi="Arial" w:cs="Arial"/>
          <w:i/>
        </w:rPr>
        <w:t>Disgust propensity and sensitivity and their relation to multiple domains of female sexual dysfunction.</w:t>
      </w:r>
      <w:r w:rsidRP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  <w:i/>
        </w:rPr>
        <w:t xml:space="preserve"> </w:t>
      </w:r>
      <w:r w:rsidRPr="00840DA5">
        <w:rPr>
          <w:rFonts w:ascii="Arial" w:hAnsi="Arial" w:cs="Arial"/>
        </w:rPr>
        <w:t>Poster</w:t>
      </w:r>
      <w:r w:rsidR="00E80064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presented at the 45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 of the Association for Behavioral and Cognitive Therapies, Toronto, ON.</w:t>
      </w:r>
    </w:p>
    <w:p w14:paraId="42EEC710" w14:textId="7A81DE36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  <w:i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Deacon, B. &amp; Lohr, J. M. (2010). </w:t>
      </w:r>
      <w:r w:rsidRPr="00840DA5">
        <w:rPr>
          <w:rFonts w:ascii="Arial" w:hAnsi="Arial" w:cs="Arial"/>
          <w:i/>
        </w:rPr>
        <w:t>T</w:t>
      </w:r>
      <w:r w:rsidR="00FD51F6" w:rsidRPr="00840DA5">
        <w:rPr>
          <w:rFonts w:ascii="Arial" w:hAnsi="Arial" w:cs="Arial"/>
          <w:i/>
        </w:rPr>
        <w:t xml:space="preserve">he development and psychometric </w:t>
      </w:r>
      <w:r w:rsidRPr="00840DA5">
        <w:rPr>
          <w:rFonts w:ascii="Arial" w:hAnsi="Arial" w:cs="Arial"/>
          <w:i/>
        </w:rPr>
        <w:t xml:space="preserve">validation of the Emetophobia Inventory. </w:t>
      </w:r>
      <w:r w:rsidRPr="00840DA5">
        <w:rPr>
          <w:rFonts w:ascii="Arial" w:hAnsi="Arial" w:cs="Arial"/>
        </w:rPr>
        <w:t>Poster presented at the 44</w:t>
      </w:r>
      <w:r w:rsidRPr="00840DA5">
        <w:rPr>
          <w:rFonts w:ascii="Arial" w:hAnsi="Arial" w:cs="Arial"/>
          <w:vertAlign w:val="superscript"/>
        </w:rPr>
        <w:t>th</w:t>
      </w:r>
      <w:r w:rsidR="00FD51F6" w:rsidRPr="00840DA5">
        <w:rPr>
          <w:rFonts w:ascii="Arial" w:hAnsi="Arial" w:cs="Arial"/>
        </w:rPr>
        <w:t xml:space="preserve"> annual conference of the </w:t>
      </w:r>
      <w:r w:rsidRPr="00840DA5">
        <w:rPr>
          <w:rFonts w:ascii="Arial" w:hAnsi="Arial" w:cs="Arial"/>
        </w:rPr>
        <w:t>Association for Behavioral and Cognitive Therapies, San Francisco, CA.</w:t>
      </w:r>
    </w:p>
    <w:p w14:paraId="001ED4FC" w14:textId="77777777" w:rsidR="0032676A" w:rsidRPr="00840DA5" w:rsidRDefault="00AD0BDD" w:rsidP="007C06B3">
      <w:pPr>
        <w:pStyle w:val="Normal1"/>
        <w:widowControl/>
        <w:numPr>
          <w:ilvl w:val="0"/>
          <w:numId w:val="7"/>
        </w:numPr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Badour, C. L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Cisler, J. M., Lohr, J. M., &amp; Feldner, M. T. (2010). </w:t>
      </w:r>
      <w:r w:rsidRPr="00840DA5">
        <w:rPr>
          <w:rFonts w:ascii="Arial" w:hAnsi="Arial" w:cs="Arial"/>
          <w:i/>
        </w:rPr>
        <w:t xml:space="preserve">The </w:t>
      </w:r>
    </w:p>
    <w:p w14:paraId="759A060D" w14:textId="57DAE761" w:rsidR="0032676A" w:rsidRPr="00840DA5" w:rsidRDefault="00AD0BDD" w:rsidP="007C06B3">
      <w:pPr>
        <w:pStyle w:val="Normal1"/>
        <w:widowControl/>
        <w:spacing w:after="120"/>
        <w:ind w:left="360"/>
        <w:rPr>
          <w:rFonts w:ascii="Arial" w:hAnsi="Arial" w:cs="Arial"/>
        </w:rPr>
      </w:pPr>
      <w:r w:rsidRPr="00840DA5">
        <w:rPr>
          <w:rFonts w:ascii="Arial" w:hAnsi="Arial" w:cs="Arial"/>
          <w:i/>
        </w:rPr>
        <w:t>moderating role of disgust propensity and sensitivity in the relation between interpersonal violence and obsessive-compulsive symptoms.</w:t>
      </w:r>
      <w:r w:rsidRPr="00840DA5">
        <w:rPr>
          <w:rFonts w:ascii="Arial" w:hAnsi="Arial" w:cs="Arial"/>
        </w:rPr>
        <w:t xml:space="preserve"> Poster presented at the 44</w:t>
      </w:r>
      <w:r w:rsidRPr="00840DA5">
        <w:rPr>
          <w:rFonts w:ascii="Arial" w:hAnsi="Arial" w:cs="Arial"/>
          <w:vertAlign w:val="superscript"/>
        </w:rPr>
        <w:t>th</w:t>
      </w:r>
      <w:r w:rsidR="0062634C" w:rsidRPr="00840DA5">
        <w:rPr>
          <w:rFonts w:ascii="Arial" w:hAnsi="Arial" w:cs="Arial"/>
        </w:rPr>
        <w:t xml:space="preserve"> annual conference of the </w:t>
      </w:r>
      <w:r w:rsidRPr="00840DA5">
        <w:rPr>
          <w:rFonts w:ascii="Arial" w:hAnsi="Arial" w:cs="Arial"/>
        </w:rPr>
        <w:t>Association for Behavioral and Cognitive Therapies, San Francisco, CA.</w:t>
      </w:r>
    </w:p>
    <w:p w14:paraId="2F1C8A48" w14:textId="46BAB1DE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lastRenderedPageBreak/>
        <w:t xml:space="preserve">Brady, R. E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&amp; Lohr, J. M. (2010) </w:t>
      </w:r>
      <w:r w:rsidRPr="00840DA5">
        <w:rPr>
          <w:rFonts w:ascii="Arial" w:hAnsi="Arial" w:cs="Arial"/>
          <w:i/>
        </w:rPr>
        <w:t>Childhood health experiences and the development of adult health anxiety.</w:t>
      </w:r>
      <w:r w:rsidRPr="00840DA5">
        <w:rPr>
          <w:rFonts w:ascii="Arial" w:hAnsi="Arial" w:cs="Arial"/>
        </w:rPr>
        <w:t xml:space="preserve"> Poster presented at the 44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 of the Association for Behavioral and Cognitive Therapies, San Francisco, CA.</w:t>
      </w:r>
    </w:p>
    <w:p w14:paraId="2611D476" w14:textId="4EB5380C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Mahaffey, B. L., Abramowitz, J., Deacon, B., Wheaton, M., Berman, N. C., Timpano, K. R., McGrath, P. B., Riemann, B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Bjorgvinsson, T., Storch, E., &amp; Hale, L. (2009). </w:t>
      </w:r>
      <w:r w:rsidRPr="00840DA5">
        <w:rPr>
          <w:rFonts w:ascii="Arial" w:hAnsi="Arial" w:cs="Arial"/>
          <w:i/>
        </w:rPr>
        <w:t>The dimensional obsessive-compulsive scale: Development, factor analysis and reliability.</w:t>
      </w:r>
      <w:r w:rsidRPr="00840DA5">
        <w:rPr>
          <w:rFonts w:ascii="Arial" w:hAnsi="Arial" w:cs="Arial"/>
        </w:rPr>
        <w:t xml:space="preserve"> Poster presentation for the 43</w:t>
      </w:r>
      <w:r w:rsidRPr="00840DA5">
        <w:rPr>
          <w:rFonts w:ascii="Arial" w:hAnsi="Arial" w:cs="Arial"/>
          <w:vertAlign w:val="superscript"/>
        </w:rPr>
        <w:t>rd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="00FD51F6" w:rsidRPr="00840DA5">
        <w:rPr>
          <w:rFonts w:ascii="Arial" w:hAnsi="Arial" w:cs="Arial"/>
        </w:rPr>
        <w:t xml:space="preserve">of the Association for </w:t>
      </w:r>
      <w:r w:rsidRPr="00840DA5">
        <w:rPr>
          <w:rFonts w:ascii="Arial" w:hAnsi="Arial" w:cs="Arial"/>
        </w:rPr>
        <w:t>Behavioral and Cognitive Therapies. New York, NY.</w:t>
      </w:r>
    </w:p>
    <w:p w14:paraId="425E96AE" w14:textId="5500B9A7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Wheaton, M., Berman, N. C., Mahaffey, B. L., Abramowitz, J., Deacon, B., Olatunji, B.O., Timpano, K. R., McGrath, P. B., Riemann, B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Bjorgvinsson, T., Storch, E., &amp; Hale, L. (2009). </w:t>
      </w:r>
      <w:r w:rsidRPr="00840DA5">
        <w:rPr>
          <w:rFonts w:ascii="Arial" w:hAnsi="Arial" w:cs="Arial"/>
          <w:i/>
        </w:rPr>
        <w:t xml:space="preserve">Reliability and validity of the dimensional obsessive-compulsive scale. </w:t>
      </w:r>
      <w:r w:rsidRPr="00840DA5">
        <w:rPr>
          <w:rFonts w:ascii="Arial" w:hAnsi="Arial" w:cs="Arial"/>
        </w:rPr>
        <w:t>Poster presented at the 43</w:t>
      </w:r>
      <w:r w:rsidRPr="00840DA5">
        <w:rPr>
          <w:rFonts w:ascii="Arial" w:hAnsi="Arial" w:cs="Arial"/>
          <w:vertAlign w:val="superscript"/>
        </w:rPr>
        <w:t>rd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. New York, NY.</w:t>
      </w:r>
    </w:p>
    <w:p w14:paraId="157F87D6" w14:textId="4D4A7B0B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G.</w:t>
      </w:r>
      <w:r w:rsidRPr="00840DA5">
        <w:rPr>
          <w:rFonts w:ascii="Arial" w:hAnsi="Arial" w:cs="Arial"/>
        </w:rPr>
        <w:t>, Woods, D.W., &amp; Wetterneck, C.T. (2009).</w:t>
      </w:r>
      <w:r w:rsidRPr="00840DA5">
        <w:rPr>
          <w:rFonts w:ascii="Arial" w:hAnsi="Arial" w:cs="Arial"/>
          <w:i/>
        </w:rPr>
        <w:t>Ski</w:t>
      </w:r>
      <w:r w:rsidR="00FD51F6" w:rsidRPr="00840DA5">
        <w:rPr>
          <w:rFonts w:ascii="Arial" w:hAnsi="Arial" w:cs="Arial"/>
          <w:i/>
        </w:rPr>
        <w:t xml:space="preserve">n picking in relation to affect </w:t>
      </w:r>
      <w:r w:rsidRPr="00840DA5">
        <w:rPr>
          <w:rFonts w:ascii="Arial" w:hAnsi="Arial" w:cs="Arial"/>
          <w:i/>
        </w:rPr>
        <w:t>and impulsivity.</w:t>
      </w:r>
      <w:r w:rsidRPr="00840DA5">
        <w:rPr>
          <w:rFonts w:ascii="Arial" w:hAnsi="Arial" w:cs="Arial"/>
        </w:rPr>
        <w:t xml:space="preserve"> Poster presented at the 43</w:t>
      </w:r>
      <w:r w:rsidRPr="00840DA5">
        <w:rPr>
          <w:rFonts w:ascii="Arial" w:hAnsi="Arial" w:cs="Arial"/>
          <w:vertAlign w:val="superscript"/>
        </w:rPr>
        <w:t>rd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. New York, NY.</w:t>
      </w:r>
    </w:p>
    <w:p w14:paraId="708682A9" w14:textId="0CF59926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Cisler, J. M, Brady, R. E., Willems, J. L., &amp; Lohr. J. M. (2009). </w:t>
      </w:r>
      <w:r w:rsidRPr="00840DA5">
        <w:rPr>
          <w:rFonts w:ascii="Arial" w:hAnsi="Arial" w:cs="Arial"/>
          <w:i/>
        </w:rPr>
        <w:t xml:space="preserve">Do </w:t>
      </w:r>
      <w:r w:rsidR="00E80064">
        <w:rPr>
          <w:rFonts w:ascii="Arial" w:hAnsi="Arial" w:cs="Arial"/>
          <w:i/>
        </w:rPr>
        <w:t>o</w:t>
      </w:r>
      <w:r w:rsidRPr="00840DA5">
        <w:rPr>
          <w:rFonts w:ascii="Arial" w:hAnsi="Arial" w:cs="Arial"/>
          <w:i/>
        </w:rPr>
        <w:t>bsessive beliefs predict dimension of obsessions and compulsions?</w:t>
      </w:r>
      <w:r w:rsidRPr="00840DA5">
        <w:rPr>
          <w:rFonts w:ascii="Arial" w:hAnsi="Arial" w:cs="Arial"/>
        </w:rPr>
        <w:t xml:space="preserve"> Poster presented at the 43</w:t>
      </w:r>
      <w:r w:rsidRPr="00840DA5">
        <w:rPr>
          <w:rFonts w:ascii="Arial" w:hAnsi="Arial" w:cs="Arial"/>
          <w:vertAlign w:val="superscript"/>
        </w:rPr>
        <w:t>rd</w:t>
      </w:r>
      <w:r w:rsidRPr="00840DA5">
        <w:rPr>
          <w:rFonts w:ascii="Arial" w:hAnsi="Arial" w:cs="Arial"/>
        </w:rPr>
        <w:t xml:space="preserve"> annual Convention of the Association for Behavioral and Cognitive Therapies. New York, NY.</w:t>
      </w:r>
    </w:p>
    <w:p w14:paraId="780F5C5C" w14:textId="19D07AAF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>Hudson, M. A., Badour, C. L., 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>, Feldner, M. T., &amp; Lohr, J. M. (2009). </w:t>
      </w:r>
      <w:r w:rsidRPr="00840DA5">
        <w:rPr>
          <w:rFonts w:ascii="Arial" w:hAnsi="Arial" w:cs="Arial"/>
          <w:i/>
        </w:rPr>
        <w:t>Elevated symptoms of contamination concerns/washing behaviors among victims of interpersonal violence as compared to those exposed to traumatic accidents.</w:t>
      </w:r>
      <w:r w:rsidRPr="00840DA5">
        <w:rPr>
          <w:rFonts w:ascii="Arial" w:hAnsi="Arial" w:cs="Arial"/>
        </w:rPr>
        <w:t> Poster presented at the 2009 fall convention meeting of the Arkansas Psychological Association, Little Rock, AR.</w:t>
      </w:r>
    </w:p>
    <w:p w14:paraId="4B985658" w14:textId="2E34A764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Riemann, B. C., Wetterneck, C.T., Manos, R.C., &amp; Norberg, M.M. (2008). </w:t>
      </w:r>
      <w:r w:rsidRPr="00840DA5">
        <w:rPr>
          <w:rFonts w:ascii="Arial" w:hAnsi="Arial" w:cs="Arial"/>
          <w:i/>
        </w:rPr>
        <w:t>Effectiveness of cognitive-behavioral therapy for the treatment of obsessive-compulsive disorder with severe depression: Is there a dosing effect?</w:t>
      </w:r>
      <w:r w:rsidRPr="00840DA5">
        <w:rPr>
          <w:rFonts w:ascii="Arial" w:hAnsi="Arial" w:cs="Arial"/>
        </w:rPr>
        <w:t xml:space="preserve"> Poster presentation for the 42</w:t>
      </w:r>
      <w:r w:rsidRPr="00840DA5">
        <w:rPr>
          <w:rFonts w:ascii="Arial" w:hAnsi="Arial" w:cs="Arial"/>
          <w:vertAlign w:val="superscript"/>
        </w:rPr>
        <w:t>nd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. Orlando,</w:t>
      </w:r>
      <w:r w:rsid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FL.</w:t>
      </w:r>
    </w:p>
    <w:p w14:paraId="331D8C51" w14:textId="16B09184" w:rsidR="00EB2960" w:rsidRPr="00A94F60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EB2960">
        <w:rPr>
          <w:rFonts w:ascii="Arial" w:hAnsi="Arial" w:cs="Arial"/>
          <w:b/>
        </w:rPr>
        <w:t>Adams, T. G.</w:t>
      </w:r>
      <w:r w:rsidRPr="00EB2960">
        <w:rPr>
          <w:rFonts w:ascii="Arial" w:hAnsi="Arial" w:cs="Arial"/>
        </w:rPr>
        <w:t xml:space="preserve">, Riemann, B. C., Wetterneck, C. T., &amp; Wilcox, K. J. (2008). </w:t>
      </w:r>
      <w:r w:rsidRPr="00EB2960">
        <w:rPr>
          <w:rFonts w:ascii="Arial" w:hAnsi="Arial" w:cs="Arial"/>
          <w:i/>
        </w:rPr>
        <w:t xml:space="preserve">Can cognitive </w:t>
      </w:r>
      <w:r w:rsidR="00840DA5" w:rsidRPr="00EB2960">
        <w:rPr>
          <w:rFonts w:ascii="Arial" w:hAnsi="Arial" w:cs="Arial"/>
          <w:i/>
        </w:rPr>
        <w:t>c</w:t>
      </w:r>
      <w:r w:rsidRPr="00EB2960">
        <w:rPr>
          <w:rFonts w:ascii="Arial" w:hAnsi="Arial" w:cs="Arial"/>
          <w:i/>
        </w:rPr>
        <w:t>onstructs predict treatment success in obsessive-compulsive disorder?</w:t>
      </w:r>
      <w:r w:rsidRPr="00EB2960">
        <w:rPr>
          <w:rFonts w:ascii="Arial" w:hAnsi="Arial" w:cs="Arial"/>
        </w:rPr>
        <w:t xml:space="preserve"> Poster presented at the 42</w:t>
      </w:r>
      <w:r w:rsidRPr="00EB2960">
        <w:rPr>
          <w:rFonts w:ascii="Arial" w:hAnsi="Arial" w:cs="Arial"/>
          <w:vertAlign w:val="superscript"/>
        </w:rPr>
        <w:t>nd</w:t>
      </w:r>
      <w:r w:rsidRPr="00EB2960">
        <w:rPr>
          <w:rFonts w:ascii="Arial" w:hAnsi="Arial" w:cs="Arial"/>
        </w:rPr>
        <w:t xml:space="preserve"> annual conference</w:t>
      </w:r>
      <w:r w:rsidRPr="00EB2960">
        <w:rPr>
          <w:rFonts w:ascii="Arial" w:hAnsi="Arial" w:cs="Arial"/>
          <w:color w:val="222222"/>
        </w:rPr>
        <w:t xml:space="preserve"> </w:t>
      </w:r>
      <w:r w:rsidRPr="00EB2960">
        <w:rPr>
          <w:rFonts w:ascii="Arial" w:hAnsi="Arial" w:cs="Arial"/>
        </w:rPr>
        <w:t>of the Association for Behavioral and Cognitive Therapies. Orlando, FL.</w:t>
      </w:r>
    </w:p>
    <w:p w14:paraId="0663C8E7" w14:textId="0AC8F423" w:rsidR="0032676A" w:rsidRPr="00EB2960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EB2960">
        <w:rPr>
          <w:rFonts w:ascii="Arial" w:hAnsi="Arial" w:cs="Arial"/>
          <w:b/>
        </w:rPr>
        <w:t>Adams, T. G.</w:t>
      </w:r>
      <w:r w:rsidRPr="00EB2960">
        <w:rPr>
          <w:rFonts w:ascii="Arial" w:hAnsi="Arial" w:cs="Arial"/>
        </w:rPr>
        <w:t xml:space="preserve">, Riemann, B. C., McGinty, E., &amp; Weltzin, T. (2007). </w:t>
      </w:r>
      <w:r w:rsidRPr="00EB2960">
        <w:rPr>
          <w:rFonts w:ascii="Arial" w:hAnsi="Arial" w:cs="Arial"/>
          <w:i/>
        </w:rPr>
        <w:t>Obsessive compulsive disorder with and without a comorbid eating disorder; differences in metacognitons, thought appraisal, and obsessional beliefs.</w:t>
      </w:r>
      <w:r w:rsidRPr="00EB2960">
        <w:rPr>
          <w:rFonts w:ascii="Arial" w:hAnsi="Arial" w:cs="Arial"/>
        </w:rPr>
        <w:t xml:space="preserve"> Poster presented at the 41</w:t>
      </w:r>
      <w:r w:rsidRPr="00EB2960">
        <w:rPr>
          <w:rFonts w:ascii="Arial" w:hAnsi="Arial" w:cs="Arial"/>
          <w:vertAlign w:val="superscript"/>
        </w:rPr>
        <w:t>st</w:t>
      </w:r>
      <w:r w:rsidRPr="00EB2960">
        <w:rPr>
          <w:rFonts w:ascii="Arial" w:hAnsi="Arial" w:cs="Arial"/>
        </w:rPr>
        <w:t xml:space="preserve"> annual conference</w:t>
      </w:r>
      <w:r w:rsidRPr="00EB2960">
        <w:rPr>
          <w:rFonts w:ascii="Arial" w:hAnsi="Arial" w:cs="Arial"/>
          <w:color w:val="222222"/>
        </w:rPr>
        <w:t xml:space="preserve"> </w:t>
      </w:r>
      <w:r w:rsidRPr="00EB2960">
        <w:rPr>
          <w:rFonts w:ascii="Arial" w:hAnsi="Arial" w:cs="Arial"/>
        </w:rPr>
        <w:t>of the Association for Behavioral and Cognitive Therapies. Philadelphia, PA.</w:t>
      </w:r>
    </w:p>
    <w:p w14:paraId="75CC1A09" w14:textId="1B56C62C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Wetterneck, C. T., &amp; Woods, D. W. (2006). </w:t>
      </w:r>
      <w:r w:rsidRPr="00840DA5">
        <w:rPr>
          <w:rFonts w:ascii="Arial" w:hAnsi="Arial" w:cs="Arial"/>
          <w:i/>
        </w:rPr>
        <w:t>Analysis of the antecedents and consequences of skin picking in a non-referred sample.</w:t>
      </w:r>
      <w:r w:rsidRPr="00840DA5">
        <w:rPr>
          <w:rFonts w:ascii="Arial" w:hAnsi="Arial" w:cs="Arial"/>
        </w:rPr>
        <w:t xml:space="preserve"> Poster </w:t>
      </w:r>
      <w:r w:rsidRPr="00840DA5">
        <w:rPr>
          <w:rFonts w:ascii="Arial" w:hAnsi="Arial" w:cs="Arial"/>
        </w:rPr>
        <w:lastRenderedPageBreak/>
        <w:t>presented at the 27th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for the Anxiety Disorders Association of America.  St. Louis, MO.</w:t>
      </w:r>
    </w:p>
    <w:p w14:paraId="72BFD7CF" w14:textId="0D8602E7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Riemann, B. C., Weltzin, T., &amp; McGinty, E. (2006). </w:t>
      </w:r>
      <w:r w:rsidRPr="00840DA5">
        <w:rPr>
          <w:rFonts w:ascii="Arial" w:hAnsi="Arial" w:cs="Arial"/>
          <w:i/>
        </w:rPr>
        <w:t>Cognitive behavioral therapy for the treatment of patients with obsessive compulsive disorder and a comorbid eating disorder: preliminary results.</w:t>
      </w:r>
      <w:r w:rsidRPr="00840DA5">
        <w:rPr>
          <w:rFonts w:ascii="Arial" w:hAnsi="Arial" w:cs="Arial"/>
        </w:rPr>
        <w:t xml:space="preserve"> Poster presentation for the 27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for the Anxiety Disorders Association of America. St. Louis, MO.</w:t>
      </w:r>
    </w:p>
    <w:p w14:paraId="5D6C6753" w14:textId="38EFEB0F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Wetterneck, C. T., Norberg, M. M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Wilcox, K., &amp; Riemann, B. C. (2006). </w:t>
      </w:r>
      <w:r w:rsidR="00FD51F6" w:rsidRPr="00840DA5">
        <w:rPr>
          <w:rFonts w:ascii="Arial" w:hAnsi="Arial" w:cs="Arial"/>
          <w:i/>
        </w:rPr>
        <w:t xml:space="preserve">The </w:t>
      </w:r>
      <w:r w:rsidRPr="00840DA5">
        <w:rPr>
          <w:rFonts w:ascii="Arial" w:hAnsi="Arial" w:cs="Arial"/>
          <w:i/>
        </w:rPr>
        <w:t>expanded cognitive self-consciousness scale: reliability and validity in a clinical sample of obsessive compulsive disorder.</w:t>
      </w:r>
      <w:r w:rsidRPr="00840DA5">
        <w:rPr>
          <w:rFonts w:ascii="Arial" w:hAnsi="Arial" w:cs="Arial"/>
        </w:rPr>
        <w:t xml:space="preserve"> Poster presented at the 40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. Chicago, IL.</w:t>
      </w:r>
    </w:p>
    <w:p w14:paraId="7320181A" w14:textId="5A63712F" w:rsidR="0032676A" w:rsidRPr="00840DA5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Wetterneck, C. T., Norberg, M. M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 xml:space="preserve">, Wilcox, K., Tiffany, S. M., &amp; Riemann, B. C. (2006). </w:t>
      </w:r>
      <w:r w:rsidRPr="00840DA5">
        <w:rPr>
          <w:rFonts w:ascii="Arial" w:hAnsi="Arial" w:cs="Arial"/>
          <w:i/>
        </w:rPr>
        <w:t>Do subtypes of obsessive-compulsive disorder differ in the magnitude of obsessional beliefs and appraisal of intrusions? A pilot study.</w:t>
      </w:r>
      <w:r w:rsidRPr="00840DA5">
        <w:rPr>
          <w:rFonts w:ascii="Arial" w:hAnsi="Arial" w:cs="Arial"/>
        </w:rPr>
        <w:t xml:space="preserve"> Poster presented at the 40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 Therapies.</w:t>
      </w:r>
      <w:r w:rsid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Chicago, IL.</w:t>
      </w:r>
    </w:p>
    <w:p w14:paraId="31CBF00D" w14:textId="7EF51A62" w:rsidR="0032676A" w:rsidRPr="001107C3" w:rsidRDefault="00AD0BDD" w:rsidP="007C06B3">
      <w:pPr>
        <w:pStyle w:val="Normal1"/>
        <w:widowControl/>
        <w:numPr>
          <w:ilvl w:val="0"/>
          <w:numId w:val="7"/>
        </w:numPr>
        <w:tabs>
          <w:tab w:val="left" w:pos="0"/>
        </w:tabs>
        <w:spacing w:after="120"/>
        <w:rPr>
          <w:rFonts w:ascii="Arial" w:hAnsi="Arial" w:cs="Arial"/>
        </w:rPr>
      </w:pPr>
      <w:r w:rsidRPr="001107C3">
        <w:rPr>
          <w:rFonts w:ascii="Arial" w:hAnsi="Arial" w:cs="Arial"/>
        </w:rPr>
        <w:t xml:space="preserve">Bean, P., Weltzin T., Mammel J., Foro J., </w:t>
      </w:r>
      <w:r w:rsidRPr="001107C3">
        <w:rPr>
          <w:rFonts w:ascii="Arial" w:hAnsi="Arial" w:cs="Arial"/>
          <w:b/>
        </w:rPr>
        <w:t>Adams T. G.</w:t>
      </w:r>
      <w:r w:rsidRPr="001107C3">
        <w:rPr>
          <w:rFonts w:ascii="Arial" w:hAnsi="Arial" w:cs="Arial"/>
        </w:rPr>
        <w:t>, &amp;</w:t>
      </w:r>
      <w:r w:rsidR="00E067CA">
        <w:rPr>
          <w:rFonts w:ascii="Arial" w:hAnsi="Arial" w:cs="Arial"/>
        </w:rPr>
        <w:t xml:space="preserve"> </w:t>
      </w:r>
      <w:r w:rsidRPr="001107C3">
        <w:rPr>
          <w:rFonts w:ascii="Arial" w:hAnsi="Arial" w:cs="Arial"/>
        </w:rPr>
        <w:t xml:space="preserve">Weisensel N. (2006). </w:t>
      </w:r>
      <w:r w:rsidRPr="001107C3">
        <w:rPr>
          <w:rFonts w:ascii="Arial" w:hAnsi="Arial" w:cs="Arial"/>
          <w:i/>
        </w:rPr>
        <w:t>Improvements in anxiety and depression precede weight gain in inpatients diagnosed with anorexia nervosa.</w:t>
      </w:r>
      <w:r w:rsidRPr="001107C3">
        <w:rPr>
          <w:rFonts w:ascii="Arial" w:hAnsi="Arial" w:cs="Arial"/>
        </w:rPr>
        <w:t xml:space="preserve"> Poster presented at the 2006 International Conference on Eating Disorders. Barcelona, Spain. </w:t>
      </w:r>
    </w:p>
    <w:p w14:paraId="0D56E26D" w14:textId="3F2742AB" w:rsidR="0032676A" w:rsidRPr="00840DA5" w:rsidRDefault="000B7BB6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Wetterneck, C. T., </w:t>
      </w:r>
      <w:r w:rsidR="00AD0BDD" w:rsidRPr="00840DA5">
        <w:rPr>
          <w:rFonts w:ascii="Arial" w:hAnsi="Arial" w:cs="Arial"/>
        </w:rPr>
        <w:t xml:space="preserve">Flessner, C. A., </w:t>
      </w:r>
      <w:r w:rsidR="00AD0BDD" w:rsidRPr="00840DA5">
        <w:rPr>
          <w:rFonts w:ascii="Arial" w:hAnsi="Arial" w:cs="Arial"/>
          <w:b/>
        </w:rPr>
        <w:t>Adams, T. G.</w:t>
      </w:r>
      <w:r w:rsidR="00AD0BDD" w:rsidRPr="00840DA5">
        <w:rPr>
          <w:rFonts w:ascii="Arial" w:hAnsi="Arial" w:cs="Arial"/>
        </w:rPr>
        <w:t xml:space="preserve">, Potkay, J., Cameron, A. E., &amp; Woods, D. W. (2005). </w:t>
      </w:r>
      <w:r w:rsidR="00AD0BDD" w:rsidRPr="00840DA5">
        <w:rPr>
          <w:rFonts w:ascii="Arial" w:hAnsi="Arial" w:cs="Arial"/>
          <w:i/>
        </w:rPr>
        <w:t xml:space="preserve">The effects of experiential avoidance on trichotillomania severity. </w:t>
      </w:r>
      <w:r w:rsidR="00AD0BDD" w:rsidRPr="00840DA5">
        <w:rPr>
          <w:rFonts w:ascii="Arial" w:hAnsi="Arial" w:cs="Arial"/>
        </w:rPr>
        <w:t>Poster presented at the 39</w:t>
      </w:r>
      <w:r w:rsidR="00AD0BDD" w:rsidRPr="00840DA5">
        <w:rPr>
          <w:rFonts w:ascii="Arial" w:hAnsi="Arial" w:cs="Arial"/>
          <w:vertAlign w:val="superscript"/>
        </w:rPr>
        <w:t>th</w:t>
      </w:r>
      <w:r w:rsidR="00AD0BDD" w:rsidRPr="00840DA5">
        <w:rPr>
          <w:rFonts w:ascii="Arial" w:hAnsi="Arial" w:cs="Arial"/>
        </w:rPr>
        <w:t xml:space="preserve"> annual conference</w:t>
      </w:r>
      <w:r w:rsidR="00AD0BDD" w:rsidRPr="00840DA5">
        <w:rPr>
          <w:rFonts w:ascii="Arial" w:hAnsi="Arial" w:cs="Arial"/>
          <w:color w:val="222222"/>
        </w:rPr>
        <w:t xml:space="preserve"> </w:t>
      </w:r>
      <w:r w:rsidR="00AD0BDD" w:rsidRPr="00840DA5">
        <w:rPr>
          <w:rFonts w:ascii="Arial" w:hAnsi="Arial" w:cs="Arial"/>
        </w:rPr>
        <w:t>of the Association for Behavioral and Cognitive Therapies. Washington, D.C.</w:t>
      </w:r>
    </w:p>
    <w:p w14:paraId="64F09FB7" w14:textId="65DA1BF2" w:rsidR="00863F26" w:rsidRDefault="00AD0BDD" w:rsidP="007C06B3">
      <w:pPr>
        <w:pStyle w:val="Normal1"/>
        <w:widowControl/>
        <w:numPr>
          <w:ilvl w:val="0"/>
          <w:numId w:val="7"/>
        </w:numPr>
        <w:spacing w:after="120"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Flessner, C. A., Wetterneck, C. T., </w:t>
      </w:r>
      <w:r w:rsidRPr="00840DA5">
        <w:rPr>
          <w:rFonts w:ascii="Arial" w:hAnsi="Arial" w:cs="Arial"/>
          <w:b/>
        </w:rPr>
        <w:t>Adams, T. G.</w:t>
      </w:r>
      <w:r w:rsidRPr="00840DA5">
        <w:rPr>
          <w:rFonts w:ascii="Arial" w:hAnsi="Arial" w:cs="Arial"/>
        </w:rPr>
        <w:t>, &amp; Woods, D. W.</w:t>
      </w:r>
      <w:r w:rsidR="00E80064">
        <w:rPr>
          <w:rFonts w:ascii="Arial" w:hAnsi="Arial" w:cs="Arial"/>
        </w:rPr>
        <w:t xml:space="preserve"> (2005). Assessment of </w:t>
      </w:r>
      <w:r w:rsidRPr="00840DA5">
        <w:rPr>
          <w:rFonts w:ascii="Arial" w:hAnsi="Arial" w:cs="Arial"/>
        </w:rPr>
        <w:t xml:space="preserve">trichotillomania (TTM): </w:t>
      </w:r>
      <w:r w:rsidRPr="00840DA5">
        <w:rPr>
          <w:rFonts w:ascii="Arial" w:hAnsi="Arial" w:cs="Arial"/>
          <w:i/>
        </w:rPr>
        <w:t>Revisiting the Massachusetts General Hospital-Hairpulling Scale (MGH-HS) and initial development of the Focus of Hairpulling Scale (FHS).</w:t>
      </w:r>
      <w:r w:rsidRPr="00840DA5">
        <w:rPr>
          <w:rFonts w:ascii="Arial" w:hAnsi="Arial" w:cs="Arial"/>
        </w:rPr>
        <w:t xml:space="preserve"> Poster </w:t>
      </w:r>
      <w:r w:rsidR="00FD51F6" w:rsidRPr="00840DA5">
        <w:rPr>
          <w:rFonts w:ascii="Arial" w:hAnsi="Arial" w:cs="Arial"/>
        </w:rPr>
        <w:t>p</w:t>
      </w:r>
      <w:r w:rsidRPr="00840DA5">
        <w:rPr>
          <w:rFonts w:ascii="Arial" w:hAnsi="Arial" w:cs="Arial"/>
        </w:rPr>
        <w:t>resented at the 39</w:t>
      </w:r>
      <w:r w:rsidRPr="00840DA5">
        <w:rPr>
          <w:rFonts w:ascii="Arial" w:hAnsi="Arial" w:cs="Arial"/>
          <w:vertAlign w:val="superscript"/>
        </w:rPr>
        <w:t>th</w:t>
      </w:r>
      <w:r w:rsidRPr="00840DA5">
        <w:rPr>
          <w:rFonts w:ascii="Arial" w:hAnsi="Arial" w:cs="Arial"/>
        </w:rPr>
        <w:t xml:space="preserve"> annual conference</w:t>
      </w:r>
      <w:r w:rsidRPr="00840DA5">
        <w:rPr>
          <w:rFonts w:ascii="Arial" w:hAnsi="Arial" w:cs="Arial"/>
          <w:color w:val="222222"/>
        </w:rPr>
        <w:t xml:space="preserve"> </w:t>
      </w:r>
      <w:r w:rsidRPr="00840DA5">
        <w:rPr>
          <w:rFonts w:ascii="Arial" w:hAnsi="Arial" w:cs="Arial"/>
        </w:rPr>
        <w:t>of the Association for Behavioral and Cognitive</w:t>
      </w:r>
      <w:r w:rsidR="00840DA5">
        <w:rPr>
          <w:rFonts w:ascii="Arial" w:hAnsi="Arial" w:cs="Arial"/>
        </w:rPr>
        <w:t xml:space="preserve"> </w:t>
      </w:r>
      <w:r w:rsidRPr="00840DA5">
        <w:rPr>
          <w:rFonts w:ascii="Arial" w:hAnsi="Arial" w:cs="Arial"/>
        </w:rPr>
        <w:t>Therapies. Washington, D.C.</w:t>
      </w:r>
    </w:p>
    <w:p w14:paraId="575F2146" w14:textId="77777777" w:rsidR="001454F8" w:rsidRDefault="001454F8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Media Coverage</w:t>
      </w:r>
    </w:p>
    <w:p w14:paraId="778C6846" w14:textId="300E6951" w:rsidR="001454F8" w:rsidRDefault="00F47E84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Huffington Post</w:t>
      </w:r>
      <w:r w:rsidR="001454F8">
        <w:rPr>
          <w:rFonts w:ascii="Arial" w:hAnsi="Arial" w:cs="Arial"/>
        </w:rPr>
        <w:t xml:space="preserve">: </w:t>
      </w:r>
      <w:hyperlink r:id="rId10" w:history="1">
        <w:r w:rsidR="001454F8" w:rsidRPr="008E49E3">
          <w:rPr>
            <w:rStyle w:val="Hyperlink"/>
            <w:rFonts w:ascii="Arial" w:hAnsi="Arial" w:cs="Arial"/>
          </w:rPr>
          <w:t>http://www.huffingtonpost.com/2014/05/20/smelly-environment-gay-marriage_n_5358253.html</w:t>
        </w:r>
      </w:hyperlink>
    </w:p>
    <w:p w14:paraId="60892A35" w14:textId="08FBF309" w:rsidR="001454F8" w:rsidRDefault="00F47E84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New Republic</w:t>
      </w:r>
      <w:r w:rsidR="001454F8">
        <w:rPr>
          <w:rFonts w:ascii="Arial" w:hAnsi="Arial" w:cs="Arial"/>
        </w:rPr>
        <w:t xml:space="preserve">: </w:t>
      </w:r>
      <w:hyperlink r:id="rId11" w:history="1">
        <w:r w:rsidR="001454F8" w:rsidRPr="008E49E3">
          <w:rPr>
            <w:rStyle w:val="Hyperlink"/>
            <w:rFonts w:ascii="Arial" w:hAnsi="Arial" w:cs="Arial"/>
          </w:rPr>
          <w:t>https://newrepublic.com/article/117804/study-disgusting-odors-make-people-less-supportive-gay-marriage</w:t>
        </w:r>
      </w:hyperlink>
    </w:p>
    <w:p w14:paraId="092518EF" w14:textId="77777777" w:rsidR="001454F8" w:rsidRDefault="001454F8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Inquisitr: </w:t>
      </w:r>
      <w:hyperlink r:id="rId12" w:history="1">
        <w:r w:rsidRPr="008E49E3">
          <w:rPr>
            <w:rStyle w:val="Hyperlink"/>
            <w:rFonts w:ascii="Arial" w:hAnsi="Arial" w:cs="Arial"/>
          </w:rPr>
          <w:t>http://www.inquisitr.com/1377718/science-of-disgust-study-shows-people-are-anti-gay-when-placed-in-unsavory-environments/</w:t>
        </w:r>
      </w:hyperlink>
    </w:p>
    <w:p w14:paraId="6E59D23F" w14:textId="67938BE3" w:rsidR="00802510" w:rsidRDefault="00F47E84" w:rsidP="007C06B3">
      <w:pPr>
        <w:pStyle w:val="Normal1"/>
        <w:widowControl/>
        <w:spacing w:after="120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t>Towleroad</w:t>
      </w:r>
      <w:r w:rsidR="001454F8">
        <w:rPr>
          <w:rFonts w:ascii="Arial" w:hAnsi="Arial" w:cs="Arial"/>
        </w:rPr>
        <w:t xml:space="preserve">: </w:t>
      </w:r>
      <w:hyperlink r:id="rId13" w:history="1">
        <w:r w:rsidR="001454F8" w:rsidRPr="008E49E3">
          <w:rPr>
            <w:rStyle w:val="Hyperlink"/>
            <w:rFonts w:ascii="Arial" w:hAnsi="Arial" w:cs="Arial"/>
          </w:rPr>
          <w:t>http://www.towleroad.com/2014/05/new-study-finds-disgusting-odors-make-people-less-supportive-of-gay-marriage/</w:t>
        </w:r>
      </w:hyperlink>
    </w:p>
    <w:p w14:paraId="2EC7F6DC" w14:textId="77777777" w:rsidR="00D92A8F" w:rsidRPr="00840DA5" w:rsidRDefault="00D92A8F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unding</w:t>
      </w:r>
    </w:p>
    <w:p w14:paraId="48562BB7" w14:textId="77777777" w:rsidR="00D92A8F" w:rsidRDefault="00D92A8F" w:rsidP="007C06B3">
      <w:pPr>
        <w:pStyle w:val="Normal1"/>
        <w:widowControl/>
        <w:spacing w:before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Current Support</w:t>
      </w:r>
    </w:p>
    <w:p w14:paraId="5ECB4C19" w14:textId="5E05F57A" w:rsidR="00127F24" w:rsidRPr="004E395C" w:rsidRDefault="0002063E" w:rsidP="007C06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1</w:t>
      </w:r>
      <w:r w:rsidR="00127F24" w:rsidRPr="000F1DEB">
        <w:rPr>
          <w:rFonts w:ascii="Arial" w:hAnsi="Arial" w:cs="Arial"/>
          <w:bCs/>
        </w:rPr>
        <w:t>K23MH111977</w:t>
      </w:r>
      <w:r w:rsidR="00127F24">
        <w:rPr>
          <w:rFonts w:ascii="Arial" w:hAnsi="Arial" w:cs="Arial"/>
          <w:bCs/>
        </w:rPr>
        <w:tab/>
      </w:r>
      <w:r w:rsidR="008A5B85">
        <w:rPr>
          <w:rFonts w:ascii="Arial" w:hAnsi="Arial" w:cs="Arial"/>
        </w:rPr>
        <w:t xml:space="preserve">(PI: </w:t>
      </w:r>
      <w:r w:rsidR="008A5B85">
        <w:rPr>
          <w:rFonts w:ascii="Arial" w:hAnsi="Arial" w:cs="Arial"/>
          <w:bCs/>
        </w:rPr>
        <w:t>T. Adams</w:t>
      </w:r>
      <w:r w:rsidR="00127F24">
        <w:rPr>
          <w:rFonts w:ascii="Arial" w:hAnsi="Arial" w:cs="Arial"/>
          <w:bCs/>
        </w:rPr>
        <w:t>)</w:t>
      </w:r>
      <w:r w:rsidR="00127F24">
        <w:rPr>
          <w:rFonts w:ascii="Arial" w:hAnsi="Arial" w:cs="Arial"/>
          <w:bCs/>
        </w:rPr>
        <w:tab/>
      </w:r>
      <w:r w:rsidR="00127F24">
        <w:rPr>
          <w:rFonts w:ascii="Arial" w:hAnsi="Arial" w:cs="Arial"/>
          <w:bCs/>
        </w:rPr>
        <w:tab/>
      </w:r>
      <w:r w:rsidR="005529E9">
        <w:rPr>
          <w:rFonts w:ascii="Arial" w:hAnsi="Arial" w:cs="Arial"/>
          <w:bCs/>
        </w:rPr>
        <w:t>09/11/17 – 08/31</w:t>
      </w:r>
      <w:r w:rsidR="00127F24">
        <w:rPr>
          <w:rFonts w:ascii="Arial" w:hAnsi="Arial" w:cs="Arial"/>
          <w:bCs/>
        </w:rPr>
        <w:t>/22</w:t>
      </w:r>
    </w:p>
    <w:p w14:paraId="38334C26" w14:textId="77777777" w:rsidR="00127F24" w:rsidRPr="007F3EC1" w:rsidRDefault="00127F24" w:rsidP="007C06B3">
      <w:pPr>
        <w:pStyle w:val="Normal1"/>
        <w:widowControl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NIMH Mentored Patient Oriented Career Development Award</w:t>
      </w:r>
    </w:p>
    <w:p w14:paraId="22FD2B51" w14:textId="77777777" w:rsidR="00127F24" w:rsidRDefault="00127F24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  <w:i/>
          <w:iCs/>
        </w:rPr>
        <w:t>Enhancement of extinction learning using transcranial direct current stimulation</w:t>
      </w:r>
      <w:r>
        <w:rPr>
          <w:rFonts w:ascii="Arial" w:hAnsi="Arial" w:cs="Arial"/>
        </w:rPr>
        <w:t>.</w:t>
      </w:r>
    </w:p>
    <w:p w14:paraId="202FCB28" w14:textId="77777777" w:rsidR="007C06B3" w:rsidRDefault="00127F24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$940,801 in total funds</w:t>
      </w:r>
    </w:p>
    <w:p w14:paraId="1D72C312" w14:textId="0139C463" w:rsidR="00127F24" w:rsidRDefault="00127F24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ole: </w:t>
      </w:r>
      <w:r>
        <w:rPr>
          <w:rFonts w:ascii="Arial" w:hAnsi="Arial" w:cs="Arial"/>
        </w:rPr>
        <w:t xml:space="preserve">Principle Investigator  </w:t>
      </w:r>
    </w:p>
    <w:p w14:paraId="2EC9B486" w14:textId="77777777" w:rsidR="00127F24" w:rsidRDefault="00127F24" w:rsidP="007C06B3">
      <w:pPr>
        <w:pStyle w:val="Normal1"/>
        <w:widowControl/>
        <w:rPr>
          <w:rFonts w:ascii="Arial" w:hAnsi="Arial" w:cs="Arial"/>
          <w:bCs/>
        </w:rPr>
      </w:pPr>
    </w:p>
    <w:p w14:paraId="04EB6B09" w14:textId="0DDA9F4E" w:rsidR="00127F24" w:rsidRDefault="00127F24" w:rsidP="007C06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OCDF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8A5B85">
        <w:rPr>
          <w:rFonts w:ascii="Arial" w:hAnsi="Arial" w:cs="Arial"/>
        </w:rPr>
        <w:t xml:space="preserve">(PI: </w:t>
      </w:r>
      <w:r>
        <w:rPr>
          <w:rFonts w:ascii="Arial" w:hAnsi="Arial" w:cs="Arial"/>
          <w:bCs/>
        </w:rPr>
        <w:t xml:space="preserve">T. </w:t>
      </w:r>
      <w:r w:rsidR="008A5B85">
        <w:rPr>
          <w:rFonts w:ascii="Arial" w:hAnsi="Arial" w:cs="Arial"/>
          <w:bCs/>
        </w:rPr>
        <w:t>Adams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9/01/17 – 08/30/19</w:t>
      </w:r>
    </w:p>
    <w:p w14:paraId="5675FCE7" w14:textId="77777777" w:rsidR="00127F24" w:rsidRPr="007F3EC1" w:rsidRDefault="00127F24" w:rsidP="007C06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ternational Obsessive-Compulsive Disorder Foundation Research Grant</w:t>
      </w:r>
    </w:p>
    <w:p w14:paraId="07741272" w14:textId="1CB8DBC5" w:rsidR="00127F24" w:rsidRDefault="00127F24" w:rsidP="007C06B3">
      <w:pPr>
        <w:pStyle w:val="Normal1"/>
        <w:widowControl/>
        <w:rPr>
          <w:rFonts w:ascii="Arial" w:hAnsi="Arial" w:cs="Arial"/>
          <w:bCs/>
          <w:i/>
        </w:rPr>
      </w:pPr>
      <w:r w:rsidRPr="007F3EC1">
        <w:rPr>
          <w:rFonts w:ascii="Arial" w:hAnsi="Arial" w:cs="Arial"/>
          <w:bCs/>
          <w:i/>
        </w:rPr>
        <w:t>Use of transcranial direct current stimulation to enhance consolidation of therapeutic learning in obsessive-compulsive disorder (OCD)</w:t>
      </w:r>
    </w:p>
    <w:p w14:paraId="7AD3E8A2" w14:textId="2C3EB0F8" w:rsidR="00127F24" w:rsidRPr="00127F24" w:rsidRDefault="00127F24" w:rsidP="007C06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$48,646 in total funds</w:t>
      </w:r>
    </w:p>
    <w:p w14:paraId="0AF461CE" w14:textId="77777777" w:rsidR="00127F24" w:rsidRPr="007F3EC1" w:rsidRDefault="00127F24" w:rsidP="007C06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Role</w:t>
      </w:r>
      <w:r>
        <w:rPr>
          <w:rFonts w:ascii="Arial" w:hAnsi="Arial" w:cs="Arial"/>
          <w:bCs/>
        </w:rPr>
        <w:t>: Principle Investigator</w:t>
      </w:r>
    </w:p>
    <w:p w14:paraId="54370353" w14:textId="77777777" w:rsidR="00D92A8F" w:rsidRDefault="00D92A8F" w:rsidP="007C06B3">
      <w:pPr>
        <w:ind w:left="1440" w:hanging="1440"/>
        <w:rPr>
          <w:rFonts w:ascii="Arial" w:hAnsi="Arial" w:cs="Arial"/>
        </w:rPr>
      </w:pPr>
    </w:p>
    <w:p w14:paraId="5C112771" w14:textId="7183D48A" w:rsidR="005F17D8" w:rsidRDefault="005F17D8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NC-PTS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A5B85">
        <w:rPr>
          <w:rFonts w:ascii="Arial" w:hAnsi="Arial" w:cs="Arial"/>
        </w:rPr>
        <w:t>(PI: T. Adams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4/01/18 – 09/30/18</w:t>
      </w:r>
    </w:p>
    <w:p w14:paraId="19231277" w14:textId="1FD10446" w:rsidR="005F17D8" w:rsidRDefault="005F17D8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VA National Center for PTSD Supplemental Funds Pilot Award</w:t>
      </w:r>
    </w:p>
    <w:p w14:paraId="71880EBB" w14:textId="5F7AE732" w:rsidR="005F17D8" w:rsidRDefault="005F17D8" w:rsidP="007C06B3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ffects of transcranial direct current stimulation on therapeutic learning among trauma exposed individuals</w:t>
      </w:r>
    </w:p>
    <w:p w14:paraId="0904445B" w14:textId="4E2EB255" w:rsidR="005F17D8" w:rsidRPr="005F17D8" w:rsidRDefault="005F17D8" w:rsidP="007C06B3">
      <w:pPr>
        <w:rPr>
          <w:rFonts w:ascii="Arial" w:hAnsi="Arial" w:cs="Arial"/>
        </w:rPr>
      </w:pPr>
      <w:r>
        <w:rPr>
          <w:rFonts w:ascii="Arial" w:hAnsi="Arial" w:cs="Arial"/>
        </w:rPr>
        <w:t>$45,395 in total funds</w:t>
      </w:r>
    </w:p>
    <w:p w14:paraId="0BAA2249" w14:textId="77777777" w:rsidR="005F17D8" w:rsidRPr="005F17D8" w:rsidRDefault="005F17D8" w:rsidP="007C06B3">
      <w:pPr>
        <w:rPr>
          <w:rFonts w:ascii="Arial" w:hAnsi="Arial" w:cs="Arial"/>
        </w:rPr>
      </w:pPr>
      <w:r>
        <w:rPr>
          <w:rFonts w:ascii="Arial" w:hAnsi="Arial" w:cs="Arial"/>
          <w:b/>
        </w:rPr>
        <w:t>Role</w:t>
      </w:r>
      <w:r>
        <w:rPr>
          <w:rFonts w:ascii="Arial" w:hAnsi="Arial" w:cs="Arial"/>
        </w:rPr>
        <w:t>: Principle Investigator</w:t>
      </w:r>
    </w:p>
    <w:p w14:paraId="1B2F4732" w14:textId="77777777" w:rsidR="005F17D8" w:rsidRDefault="005F17D8" w:rsidP="007C06B3">
      <w:pPr>
        <w:ind w:left="1440" w:hanging="1440"/>
        <w:rPr>
          <w:rFonts w:ascii="Arial" w:hAnsi="Arial" w:cs="Arial"/>
        </w:rPr>
      </w:pPr>
    </w:p>
    <w:p w14:paraId="5D876DBA" w14:textId="308C08C2" w:rsidR="00D92A8F" w:rsidRDefault="005529E9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1L30MH111037</w:t>
      </w:r>
      <w:r w:rsidR="00D92A8F">
        <w:rPr>
          <w:rFonts w:ascii="Arial" w:hAnsi="Arial" w:cs="Arial"/>
        </w:rPr>
        <w:tab/>
      </w:r>
      <w:r w:rsidR="00D92A8F">
        <w:rPr>
          <w:rFonts w:ascii="Arial" w:hAnsi="Arial" w:cs="Arial"/>
        </w:rPr>
        <w:tab/>
      </w:r>
      <w:r w:rsidR="008A5B85">
        <w:rPr>
          <w:rFonts w:ascii="Arial" w:hAnsi="Arial" w:cs="Arial"/>
        </w:rPr>
        <w:t>(PI: T. Adams</w:t>
      </w:r>
      <w:r w:rsidR="00D92A8F">
        <w:rPr>
          <w:rFonts w:ascii="Arial" w:hAnsi="Arial" w:cs="Arial"/>
        </w:rPr>
        <w:t>)</w:t>
      </w:r>
      <w:r w:rsidR="00D92A8F">
        <w:rPr>
          <w:rFonts w:ascii="Arial" w:hAnsi="Arial" w:cs="Arial"/>
        </w:rPr>
        <w:tab/>
      </w:r>
      <w:r w:rsidR="00D92A8F">
        <w:rPr>
          <w:rFonts w:ascii="Arial" w:hAnsi="Arial" w:cs="Arial"/>
        </w:rPr>
        <w:tab/>
      </w:r>
      <w:r w:rsidR="001D10AA">
        <w:rPr>
          <w:rFonts w:ascii="Arial" w:hAnsi="Arial" w:cs="Arial"/>
        </w:rPr>
        <w:t>0</w:t>
      </w:r>
      <w:r w:rsidR="00D92A8F">
        <w:rPr>
          <w:rFonts w:ascii="Arial" w:hAnsi="Arial" w:cs="Arial"/>
        </w:rPr>
        <w:t>9/</w:t>
      </w:r>
      <w:r w:rsidR="001D10AA">
        <w:rPr>
          <w:rFonts w:ascii="Arial" w:hAnsi="Arial" w:cs="Arial"/>
        </w:rPr>
        <w:t>0</w:t>
      </w:r>
      <w:r w:rsidR="00D92A8F">
        <w:rPr>
          <w:rFonts w:ascii="Arial" w:hAnsi="Arial" w:cs="Arial"/>
        </w:rPr>
        <w:t xml:space="preserve">1/16 – </w:t>
      </w:r>
      <w:r w:rsidR="00660CD2">
        <w:rPr>
          <w:rFonts w:ascii="Arial" w:hAnsi="Arial" w:cs="Arial"/>
        </w:rPr>
        <w:t>06/30</w:t>
      </w:r>
      <w:r w:rsidR="00D92A8F">
        <w:rPr>
          <w:rFonts w:ascii="Arial" w:hAnsi="Arial" w:cs="Arial"/>
        </w:rPr>
        <w:t>/</w:t>
      </w:r>
      <w:r w:rsidR="00660CD2">
        <w:rPr>
          <w:rFonts w:ascii="Arial" w:hAnsi="Arial" w:cs="Arial"/>
        </w:rPr>
        <w:t>20</w:t>
      </w:r>
    </w:p>
    <w:p w14:paraId="187A9613" w14:textId="77777777" w:rsidR="005529E9" w:rsidRDefault="005529E9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National Institute of Health (NIH) Clinical Loan Repayment Award</w:t>
      </w:r>
    </w:p>
    <w:p w14:paraId="68C117C8" w14:textId="72D04300" w:rsidR="005529E9" w:rsidRPr="005529E9" w:rsidRDefault="005529E9" w:rsidP="007C06B3">
      <w:pPr>
        <w:ind w:left="1440" w:hanging="144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Neuromodulation to enhance exposure-relevant learning </w:t>
      </w:r>
    </w:p>
    <w:p w14:paraId="2F8B01FA" w14:textId="26617F2C" w:rsidR="001D10AA" w:rsidRPr="005F17D8" w:rsidRDefault="001D10AA" w:rsidP="007C06B3">
      <w:pPr>
        <w:rPr>
          <w:rFonts w:ascii="Arial" w:hAnsi="Arial" w:cs="Arial"/>
        </w:rPr>
      </w:pPr>
      <w:r>
        <w:rPr>
          <w:rFonts w:ascii="Arial" w:hAnsi="Arial" w:cs="Arial"/>
        </w:rPr>
        <w:t>$48,802 in total funds</w:t>
      </w:r>
    </w:p>
    <w:p w14:paraId="79678A79" w14:textId="31DD2CBD" w:rsidR="00660CD2" w:rsidRDefault="00D92A8F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  <w:b/>
        </w:rPr>
        <w:t>Role:</w:t>
      </w:r>
      <w:r>
        <w:rPr>
          <w:rFonts w:ascii="Arial" w:hAnsi="Arial" w:cs="Arial"/>
        </w:rPr>
        <w:t xml:space="preserve"> </w:t>
      </w:r>
      <w:r w:rsidR="00ED4F68">
        <w:rPr>
          <w:rFonts w:ascii="Arial" w:hAnsi="Arial" w:cs="Arial"/>
        </w:rPr>
        <w:t>PI/</w:t>
      </w:r>
      <w:r>
        <w:rPr>
          <w:rFonts w:ascii="Arial" w:hAnsi="Arial" w:cs="Arial"/>
        </w:rPr>
        <w:t xml:space="preserve">Awardee </w:t>
      </w:r>
    </w:p>
    <w:p w14:paraId="5767C333" w14:textId="42B8663A" w:rsidR="00660CD2" w:rsidRDefault="00660CD2" w:rsidP="007C06B3">
      <w:pPr>
        <w:ind w:left="1440" w:hanging="1440"/>
        <w:rPr>
          <w:rFonts w:ascii="Arial" w:hAnsi="Arial" w:cs="Arial"/>
          <w:u w:val="single"/>
        </w:rPr>
      </w:pPr>
    </w:p>
    <w:p w14:paraId="779FD307" w14:textId="64BAF5C8" w:rsidR="00D92A8F" w:rsidRPr="00FB7DD4" w:rsidRDefault="00D92A8F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  <w:u w:val="single"/>
        </w:rPr>
        <w:t>Pending Support</w:t>
      </w:r>
    </w:p>
    <w:p w14:paraId="17EE430F" w14:textId="2443B8C8" w:rsidR="004759B3" w:rsidRDefault="004759B3" w:rsidP="004759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OCDF</w:t>
      </w:r>
      <w:r w:rsidR="00F74145">
        <w:rPr>
          <w:rFonts w:ascii="Arial" w:hAnsi="Arial" w:cs="Arial"/>
          <w:bCs/>
        </w:rPr>
        <w:t xml:space="preserve"> (no number)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 xml:space="preserve">(PI: </w:t>
      </w:r>
      <w:r>
        <w:rPr>
          <w:rFonts w:ascii="Arial" w:hAnsi="Arial" w:cs="Arial"/>
          <w:bCs/>
        </w:rPr>
        <w:t>C. Pittenger)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9/01/1</w:t>
      </w:r>
      <w:r w:rsidR="00A24448">
        <w:rPr>
          <w:rFonts w:ascii="Arial" w:hAnsi="Arial" w:cs="Arial"/>
          <w:bCs/>
        </w:rPr>
        <w:t>9</w:t>
      </w:r>
      <w:r>
        <w:rPr>
          <w:rFonts w:ascii="Arial" w:hAnsi="Arial" w:cs="Arial"/>
          <w:bCs/>
        </w:rPr>
        <w:t xml:space="preserve"> – 08/30/</w:t>
      </w:r>
      <w:r w:rsidR="00A24448">
        <w:rPr>
          <w:rFonts w:ascii="Arial" w:hAnsi="Arial" w:cs="Arial"/>
          <w:bCs/>
        </w:rPr>
        <w:t>22</w:t>
      </w:r>
    </w:p>
    <w:p w14:paraId="0EAB91F0" w14:textId="1BBB0D4E" w:rsidR="00F74145" w:rsidRPr="00F74145" w:rsidRDefault="004759B3" w:rsidP="00F74145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ternational Obsessive-Compulsive Disorder Foundation </w:t>
      </w:r>
      <w:r w:rsidR="00F74145">
        <w:rPr>
          <w:rFonts w:ascii="Arial" w:hAnsi="Arial" w:cs="Arial"/>
          <w:bCs/>
        </w:rPr>
        <w:t xml:space="preserve">Breakthrough Grant </w:t>
      </w:r>
      <w:r w:rsidR="00F74145" w:rsidRPr="00F74145">
        <w:rPr>
          <w:rFonts w:ascii="Arial" w:hAnsi="Arial" w:cs="Arial"/>
          <w:bCs/>
          <w:i/>
        </w:rPr>
        <w:t>Synergistic Effects of Transcranial Direct Current Stimulation (tDCS) and Exposure and</w:t>
      </w:r>
      <w:r w:rsidR="00F74145">
        <w:rPr>
          <w:rFonts w:ascii="Arial" w:hAnsi="Arial" w:cs="Arial"/>
          <w:bCs/>
          <w:i/>
        </w:rPr>
        <w:t xml:space="preserve"> </w:t>
      </w:r>
      <w:r w:rsidR="00F74145" w:rsidRPr="00F74145">
        <w:rPr>
          <w:rFonts w:ascii="Arial" w:hAnsi="Arial" w:cs="Arial"/>
          <w:bCs/>
          <w:i/>
        </w:rPr>
        <w:t>Response</w:t>
      </w:r>
      <w:r w:rsidR="00F74145">
        <w:rPr>
          <w:rFonts w:ascii="Arial" w:hAnsi="Arial" w:cs="Arial"/>
          <w:bCs/>
          <w:i/>
        </w:rPr>
        <w:t xml:space="preserve"> </w:t>
      </w:r>
      <w:r w:rsidR="00F74145" w:rsidRPr="00F74145">
        <w:rPr>
          <w:rFonts w:ascii="Arial" w:hAnsi="Arial" w:cs="Arial"/>
          <w:bCs/>
          <w:i/>
        </w:rPr>
        <w:t>Prevention (ERP) on Obsessive-Compulsive Disorder (OCD)</w:t>
      </w:r>
      <w:r w:rsidR="00F74145">
        <w:rPr>
          <w:rFonts w:ascii="Arial" w:hAnsi="Arial" w:cs="Arial"/>
          <w:bCs/>
          <w:i/>
        </w:rPr>
        <w:t xml:space="preserve"> </w:t>
      </w:r>
      <w:r w:rsidR="00F74145" w:rsidRPr="00F74145">
        <w:rPr>
          <w:rFonts w:ascii="Arial" w:hAnsi="Arial" w:cs="Arial"/>
          <w:bCs/>
          <w:i/>
        </w:rPr>
        <w:t>Symptomatology and Associated</w:t>
      </w:r>
      <w:r w:rsidR="00F74145">
        <w:rPr>
          <w:rFonts w:ascii="Arial" w:hAnsi="Arial" w:cs="Arial"/>
          <w:bCs/>
        </w:rPr>
        <w:t xml:space="preserve"> </w:t>
      </w:r>
      <w:r w:rsidR="00F74145" w:rsidRPr="00F74145">
        <w:rPr>
          <w:rFonts w:ascii="Arial" w:hAnsi="Arial" w:cs="Arial"/>
          <w:bCs/>
          <w:i/>
        </w:rPr>
        <w:t>Brain Connectivity: A Pilot Controlled Clinical Trial</w:t>
      </w:r>
    </w:p>
    <w:p w14:paraId="5A19E6FF" w14:textId="44AF3A9D" w:rsidR="004759B3" w:rsidRPr="00127F24" w:rsidRDefault="004759B3" w:rsidP="004759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$</w:t>
      </w:r>
      <w:r w:rsidR="00000FEC">
        <w:rPr>
          <w:rFonts w:ascii="Arial" w:hAnsi="Arial" w:cs="Arial"/>
          <w:bCs/>
        </w:rPr>
        <w:t>499,798</w:t>
      </w:r>
      <w:bookmarkStart w:id="0" w:name="_GoBack"/>
      <w:bookmarkEnd w:id="0"/>
      <w:r>
        <w:rPr>
          <w:rFonts w:ascii="Arial" w:hAnsi="Arial" w:cs="Arial"/>
          <w:bCs/>
        </w:rPr>
        <w:t xml:space="preserve"> in total funds requested</w:t>
      </w:r>
    </w:p>
    <w:p w14:paraId="2EBFACCA" w14:textId="19D73BC3" w:rsidR="004759B3" w:rsidRPr="007F3EC1" w:rsidRDefault="004759B3" w:rsidP="004759B3">
      <w:pPr>
        <w:pStyle w:val="Normal1"/>
        <w:widowControl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Role</w:t>
      </w:r>
      <w:r>
        <w:rPr>
          <w:rFonts w:ascii="Arial" w:hAnsi="Arial" w:cs="Arial"/>
          <w:bCs/>
        </w:rPr>
        <w:t>: Co-Investigator</w:t>
      </w:r>
    </w:p>
    <w:p w14:paraId="35055B1C" w14:textId="77777777" w:rsidR="00660CD2" w:rsidRPr="00660CD2" w:rsidRDefault="00660CD2" w:rsidP="007C06B3">
      <w:pPr>
        <w:ind w:left="1440" w:hanging="1440"/>
        <w:rPr>
          <w:rFonts w:ascii="Arial" w:hAnsi="Arial" w:cs="Arial"/>
        </w:rPr>
      </w:pPr>
    </w:p>
    <w:p w14:paraId="45B04D1B" w14:textId="094765D0" w:rsidR="00D92A8F" w:rsidRPr="00FB7DD4" w:rsidRDefault="00D92A8F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  <w:u w:val="single"/>
        </w:rPr>
        <w:t>Past</w:t>
      </w:r>
      <w:r w:rsidRPr="00840DA5">
        <w:rPr>
          <w:rFonts w:ascii="Arial" w:hAnsi="Arial" w:cs="Arial"/>
          <w:u w:val="single"/>
        </w:rPr>
        <w:t xml:space="preserve"> </w:t>
      </w:r>
      <w:r w:rsidR="000B048E">
        <w:rPr>
          <w:rFonts w:ascii="Arial" w:hAnsi="Arial" w:cs="Arial"/>
          <w:u w:val="single"/>
        </w:rPr>
        <w:t xml:space="preserve">Training </w:t>
      </w:r>
      <w:r w:rsidRPr="00840DA5">
        <w:rPr>
          <w:rFonts w:ascii="Arial" w:hAnsi="Arial" w:cs="Arial"/>
          <w:u w:val="single"/>
        </w:rPr>
        <w:t>Support</w:t>
      </w:r>
    </w:p>
    <w:p w14:paraId="3D2BC0DF" w14:textId="57D44099" w:rsidR="00127F24" w:rsidRDefault="00127F24" w:rsidP="007C06B3">
      <w:pPr>
        <w:ind w:left="1440" w:hanging="1440"/>
        <w:rPr>
          <w:rFonts w:ascii="Arial" w:hAnsi="Arial" w:cs="Arial"/>
        </w:rPr>
      </w:pPr>
      <w:r w:rsidRPr="00840DA5">
        <w:rPr>
          <w:rFonts w:ascii="Arial" w:hAnsi="Arial" w:cs="Arial"/>
          <w:bCs/>
        </w:rPr>
        <w:t>5 T32 MH062994 13</w:t>
      </w:r>
      <w:r>
        <w:rPr>
          <w:rFonts w:ascii="Arial" w:hAnsi="Arial" w:cs="Arial"/>
          <w:bCs/>
        </w:rPr>
        <w:tab/>
      </w:r>
      <w:r w:rsidR="008A5B85">
        <w:rPr>
          <w:rFonts w:ascii="Arial" w:hAnsi="Arial" w:cs="Arial"/>
        </w:rPr>
        <w:t xml:space="preserve">(PI: </w:t>
      </w:r>
      <w:r w:rsidR="008A5B85">
        <w:rPr>
          <w:rFonts w:ascii="Arial" w:hAnsi="Arial" w:cs="Arial"/>
          <w:bCs/>
        </w:rPr>
        <w:t>M. Bell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08/26/14 – 08/25/17</w:t>
      </w:r>
      <w:r>
        <w:rPr>
          <w:rFonts w:ascii="Arial" w:hAnsi="Arial" w:cs="Arial"/>
          <w:bCs/>
        </w:rPr>
        <w:tab/>
      </w:r>
    </w:p>
    <w:p w14:paraId="5292F62A" w14:textId="77777777" w:rsidR="00127F24" w:rsidRDefault="00127F24" w:rsidP="007C06B3">
      <w:pPr>
        <w:rPr>
          <w:rFonts w:ascii="Arial" w:hAnsi="Arial" w:cs="Arial"/>
          <w:i/>
        </w:rPr>
      </w:pPr>
      <w:r w:rsidRPr="000F1DEB">
        <w:rPr>
          <w:rFonts w:ascii="Arial" w:hAnsi="Arial" w:cs="Arial"/>
          <w:i/>
        </w:rPr>
        <w:t>Functional Disability Interventions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</w:rPr>
        <w:t>Fellowship</w:t>
      </w:r>
    </w:p>
    <w:p w14:paraId="6AFA8A36" w14:textId="77777777" w:rsidR="00127F24" w:rsidRDefault="00127F24" w:rsidP="007C06B3">
      <w:pPr>
        <w:rPr>
          <w:rFonts w:ascii="Arial" w:hAnsi="Arial" w:cs="Arial"/>
        </w:rPr>
      </w:pPr>
      <w:r w:rsidRPr="00840DA5">
        <w:rPr>
          <w:rFonts w:ascii="Arial" w:hAnsi="Arial" w:cs="Arial"/>
        </w:rPr>
        <w:t>Ruth L. Kirschstein National Rese</w:t>
      </w:r>
      <w:r>
        <w:rPr>
          <w:rFonts w:ascii="Arial" w:hAnsi="Arial" w:cs="Arial"/>
        </w:rPr>
        <w:t>arch Service Award [NRSA (T32)]</w:t>
      </w:r>
    </w:p>
    <w:p w14:paraId="28953B78" w14:textId="19B65AF5" w:rsidR="00127F24" w:rsidRPr="00B43764" w:rsidRDefault="00127F24" w:rsidP="007C06B3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  <w:b/>
        </w:rPr>
        <w:t>Role:</w:t>
      </w:r>
      <w:r>
        <w:rPr>
          <w:rFonts w:ascii="Arial" w:hAnsi="Arial" w:cs="Arial"/>
        </w:rPr>
        <w:t xml:space="preserve"> </w:t>
      </w:r>
      <w:r w:rsidR="00036906">
        <w:rPr>
          <w:rFonts w:ascii="Arial" w:hAnsi="Arial" w:cs="Arial"/>
        </w:rPr>
        <w:t>Postdoctoral Fellow</w:t>
      </w:r>
    </w:p>
    <w:p w14:paraId="02B047ED" w14:textId="77777777" w:rsidR="00127F24" w:rsidRDefault="00127F24" w:rsidP="007C06B3">
      <w:pPr>
        <w:pStyle w:val="Normal1"/>
        <w:widowControl/>
        <w:ind w:left="1440" w:hanging="1440"/>
        <w:rPr>
          <w:rFonts w:ascii="Arial" w:hAnsi="Arial" w:cs="Arial"/>
        </w:rPr>
      </w:pPr>
    </w:p>
    <w:p w14:paraId="178AE4DF" w14:textId="4AAA28B0" w:rsidR="00D92A8F" w:rsidRDefault="00D92A8F" w:rsidP="007C06B3">
      <w:pPr>
        <w:pStyle w:val="Normal1"/>
        <w:widowControl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HRSA-GPEP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A5B85">
        <w:rPr>
          <w:rFonts w:ascii="Arial" w:hAnsi="Arial" w:cs="Arial"/>
        </w:rPr>
        <w:t>(PI: D. Kilpatrick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8/01/13 – 07/31/14</w:t>
      </w:r>
    </w:p>
    <w:p w14:paraId="467AED3E" w14:textId="77777777" w:rsidR="00D92A8F" w:rsidRDefault="00D92A8F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U.S. Health Resources and Services Administration (HRSA) Graduate Psychology Education Program – Medical University of South Carolina.</w:t>
      </w:r>
    </w:p>
    <w:p w14:paraId="74EC4022" w14:textId="1F6C7461" w:rsidR="00D92A8F" w:rsidRDefault="00D92A8F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  <w:b/>
        </w:rPr>
        <w:t>Role:</w:t>
      </w:r>
      <w:r>
        <w:rPr>
          <w:rFonts w:ascii="Arial" w:hAnsi="Arial" w:cs="Arial"/>
        </w:rPr>
        <w:t xml:space="preserve"> </w:t>
      </w:r>
      <w:r w:rsidR="00036906">
        <w:rPr>
          <w:rFonts w:ascii="Arial" w:hAnsi="Arial" w:cs="Arial"/>
        </w:rPr>
        <w:t>Predoctoral Intern</w:t>
      </w:r>
    </w:p>
    <w:p w14:paraId="266545AD" w14:textId="77777777" w:rsidR="00D92A8F" w:rsidRDefault="00D92A8F" w:rsidP="007C06B3">
      <w:pPr>
        <w:pStyle w:val="Normal1"/>
        <w:widowControl/>
        <w:rPr>
          <w:rFonts w:ascii="Arial" w:hAnsi="Arial" w:cs="Arial"/>
        </w:rPr>
      </w:pPr>
    </w:p>
    <w:p w14:paraId="162EB1ED" w14:textId="77777777" w:rsidR="00D92A8F" w:rsidRDefault="00D92A8F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lastRenderedPageBreak/>
        <w:t>Doctoral Academy Fellowship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8/01/08-07/31/12</w:t>
      </w:r>
    </w:p>
    <w:p w14:paraId="186C8DCB" w14:textId="77777777" w:rsidR="00D92A8F" w:rsidRDefault="00D92A8F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Fulbright College of Arts and Sc</w:t>
      </w:r>
      <w:r>
        <w:rPr>
          <w:rFonts w:ascii="Arial" w:hAnsi="Arial" w:cs="Arial"/>
        </w:rPr>
        <w:t xml:space="preserve">iences, University of Arkansas </w:t>
      </w:r>
    </w:p>
    <w:p w14:paraId="17885D2B" w14:textId="77777777" w:rsidR="00D92A8F" w:rsidRPr="00E73CC1" w:rsidRDefault="00D92A8F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  <w:b/>
        </w:rPr>
        <w:t>Role:</w:t>
      </w:r>
      <w:r>
        <w:rPr>
          <w:rFonts w:ascii="Arial" w:hAnsi="Arial" w:cs="Arial"/>
        </w:rPr>
        <w:t xml:space="preserve"> Graduate Fellow </w:t>
      </w:r>
    </w:p>
    <w:p w14:paraId="656B0BD7" w14:textId="77777777" w:rsidR="00D92A8F" w:rsidRDefault="00D92A8F" w:rsidP="007C06B3">
      <w:pPr>
        <w:pStyle w:val="Normal1"/>
        <w:widowControl/>
        <w:rPr>
          <w:rFonts w:ascii="Arial" w:hAnsi="Arial" w:cs="Arial"/>
        </w:rPr>
      </w:pPr>
    </w:p>
    <w:p w14:paraId="4D8D99F6" w14:textId="757B5BE0" w:rsidR="000B048E" w:rsidRDefault="000B048E" w:rsidP="007C06B3">
      <w:pPr>
        <w:pStyle w:val="Normal1"/>
        <w:widowControl/>
        <w:ind w:left="1440" w:hanging="144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ast Grant Support</w:t>
      </w:r>
    </w:p>
    <w:p w14:paraId="56B23369" w14:textId="15934368" w:rsidR="00D92A8F" w:rsidRDefault="00A55207" w:rsidP="007C06B3">
      <w:pPr>
        <w:pStyle w:val="Normal1"/>
        <w:widowControl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 xml:space="preserve">Marie </w:t>
      </w:r>
      <w:r w:rsidR="00D92A8F">
        <w:rPr>
          <w:rFonts w:ascii="Arial" w:hAnsi="Arial" w:cs="Arial"/>
        </w:rPr>
        <w:t>Howell’s Award</w:t>
      </w:r>
      <w:r>
        <w:rPr>
          <w:rFonts w:ascii="Arial" w:hAnsi="Arial" w:cs="Arial"/>
        </w:rPr>
        <w:t xml:space="preserve"> </w:t>
      </w:r>
      <w:r w:rsidRPr="00A55207">
        <w:rPr>
          <w:rFonts w:ascii="Arial" w:hAnsi="Arial" w:cs="Arial"/>
        </w:rPr>
        <w:t>HB001342</w:t>
      </w:r>
      <w:r w:rsidR="00D92A8F">
        <w:rPr>
          <w:rFonts w:ascii="Arial" w:hAnsi="Arial" w:cs="Arial"/>
        </w:rPr>
        <w:tab/>
      </w:r>
      <w:r w:rsidR="008A5B85">
        <w:rPr>
          <w:rFonts w:ascii="Arial" w:hAnsi="Arial" w:cs="Arial"/>
        </w:rPr>
        <w:t>(PI: T. Adams</w:t>
      </w:r>
      <w:r w:rsidR="00D92A8F">
        <w:rPr>
          <w:rFonts w:ascii="Arial" w:hAnsi="Arial" w:cs="Arial"/>
        </w:rPr>
        <w:t>)</w:t>
      </w:r>
      <w:r w:rsidR="00D92A8F">
        <w:rPr>
          <w:rFonts w:ascii="Arial" w:hAnsi="Arial" w:cs="Arial"/>
        </w:rPr>
        <w:tab/>
      </w:r>
      <w:r w:rsidR="00D92A8F">
        <w:rPr>
          <w:rFonts w:ascii="Arial" w:hAnsi="Arial" w:cs="Arial"/>
        </w:rPr>
        <w:tab/>
        <w:t>09/01/11 – 07/31/12</w:t>
      </w:r>
    </w:p>
    <w:p w14:paraId="0D6B2A19" w14:textId="5A8DE4AD" w:rsidR="00D92A8F" w:rsidRDefault="00D92A8F" w:rsidP="007C06B3">
      <w:pPr>
        <w:pStyle w:val="Normal1"/>
        <w:widowControl/>
        <w:ind w:left="1440" w:hanging="1440"/>
        <w:rPr>
          <w:rFonts w:ascii="Arial" w:hAnsi="Arial" w:cs="Arial"/>
        </w:rPr>
      </w:pPr>
      <w:r w:rsidRPr="00840DA5">
        <w:rPr>
          <w:rFonts w:ascii="Arial" w:hAnsi="Arial" w:cs="Arial"/>
          <w:i/>
        </w:rPr>
        <w:t>Affective interference of action restraint in Obsessive-Compulsive Disorder</w:t>
      </w:r>
      <w:r w:rsidRPr="00840DA5">
        <w:rPr>
          <w:rFonts w:ascii="Arial" w:hAnsi="Arial" w:cs="Arial"/>
        </w:rPr>
        <w:t xml:space="preserve"> </w:t>
      </w:r>
    </w:p>
    <w:p w14:paraId="633ACA96" w14:textId="77777777" w:rsidR="00D92A8F" w:rsidRDefault="00D92A8F" w:rsidP="007C06B3">
      <w:pPr>
        <w:pStyle w:val="Normal1"/>
        <w:widowControl/>
        <w:ind w:left="1440" w:hanging="144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ole: </w:t>
      </w:r>
      <w:r>
        <w:rPr>
          <w:rFonts w:ascii="Arial" w:hAnsi="Arial" w:cs="Arial"/>
        </w:rPr>
        <w:t>Principle Investigator</w:t>
      </w:r>
    </w:p>
    <w:p w14:paraId="617ABD99" w14:textId="77777777" w:rsidR="00D92A8F" w:rsidRDefault="00D92A8F" w:rsidP="007C06B3">
      <w:pPr>
        <w:pStyle w:val="Normal1"/>
        <w:widowControl/>
        <w:ind w:left="1440" w:hanging="1440"/>
        <w:rPr>
          <w:rFonts w:ascii="Arial" w:hAnsi="Arial" w:cs="Arial"/>
        </w:rPr>
      </w:pPr>
    </w:p>
    <w:p w14:paraId="3CC88002" w14:textId="43F6B834" w:rsidR="00D92A8F" w:rsidRDefault="00A55207" w:rsidP="007C06B3">
      <w:pPr>
        <w:pStyle w:val="Normal1"/>
        <w:widowControl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 xml:space="preserve">Marie </w:t>
      </w:r>
      <w:r w:rsidR="00D92A8F">
        <w:rPr>
          <w:rFonts w:ascii="Arial" w:hAnsi="Arial" w:cs="Arial"/>
        </w:rPr>
        <w:t>Howell’s Award</w:t>
      </w:r>
      <w:r>
        <w:rPr>
          <w:rFonts w:ascii="Arial" w:hAnsi="Arial" w:cs="Arial"/>
        </w:rPr>
        <w:t xml:space="preserve"> </w:t>
      </w:r>
      <w:r w:rsidRPr="00A55207">
        <w:rPr>
          <w:rFonts w:ascii="Arial" w:hAnsi="Arial" w:cs="Arial"/>
        </w:rPr>
        <w:t>HB001060</w:t>
      </w:r>
      <w:r w:rsidR="00D92A8F">
        <w:rPr>
          <w:rFonts w:ascii="Arial" w:hAnsi="Arial" w:cs="Arial"/>
        </w:rPr>
        <w:tab/>
      </w:r>
      <w:r w:rsidR="008A5B85">
        <w:rPr>
          <w:rFonts w:ascii="Arial" w:hAnsi="Arial" w:cs="Arial"/>
        </w:rPr>
        <w:t xml:space="preserve">(PI: </w:t>
      </w:r>
      <w:r w:rsidR="00D92A8F">
        <w:rPr>
          <w:rFonts w:ascii="Arial" w:hAnsi="Arial" w:cs="Arial"/>
        </w:rPr>
        <w:t>T</w:t>
      </w:r>
      <w:r w:rsidR="008A5B85">
        <w:rPr>
          <w:rFonts w:ascii="Arial" w:hAnsi="Arial" w:cs="Arial"/>
        </w:rPr>
        <w:t>. Adams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92A8F">
        <w:rPr>
          <w:rFonts w:ascii="Arial" w:hAnsi="Arial" w:cs="Arial"/>
        </w:rPr>
        <w:t>01/01/09 – 08/01/09</w:t>
      </w:r>
    </w:p>
    <w:p w14:paraId="3E6BF3E8" w14:textId="5621C7A8" w:rsidR="00FB7DD4" w:rsidRPr="00FB7DD4" w:rsidRDefault="00D92A8F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  <w:i/>
        </w:rPr>
        <w:t>Pathways to and fro</w:t>
      </w:r>
      <w:r>
        <w:rPr>
          <w:rFonts w:ascii="Arial" w:hAnsi="Arial" w:cs="Arial"/>
          <w:i/>
        </w:rPr>
        <w:t>m responsibility attitudes an</w:t>
      </w:r>
      <w:r w:rsidR="00ED4F68">
        <w:rPr>
          <w:rFonts w:ascii="Arial" w:hAnsi="Arial" w:cs="Arial"/>
          <w:i/>
        </w:rPr>
        <w:t>d obsessive-compulsive symptoms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b/>
        </w:rPr>
        <w:t>Role:</w:t>
      </w:r>
      <w:r>
        <w:rPr>
          <w:rFonts w:ascii="Arial" w:hAnsi="Arial" w:cs="Arial"/>
        </w:rPr>
        <w:t xml:space="preserve"> Principle Investigator </w:t>
      </w:r>
    </w:p>
    <w:p w14:paraId="476BC473" w14:textId="70D86DA2" w:rsidR="00802510" w:rsidRPr="00083C4C" w:rsidRDefault="00802510" w:rsidP="007C06B3">
      <w:pPr>
        <w:pStyle w:val="Normal1"/>
        <w:widowControl/>
        <w:pBdr>
          <w:bottom w:val="single" w:sz="4" w:space="1" w:color="auto"/>
        </w:pBdr>
        <w:spacing w:before="240" w:after="120"/>
        <w:rPr>
          <w:rFonts w:ascii="Arial" w:hAnsi="Arial" w:cs="Arial"/>
          <w:b/>
        </w:rPr>
      </w:pPr>
      <w:r w:rsidRPr="00083C4C">
        <w:rPr>
          <w:rFonts w:ascii="Arial" w:hAnsi="Arial" w:cs="Arial"/>
          <w:b/>
        </w:rPr>
        <w:t xml:space="preserve">Educational </w:t>
      </w:r>
      <w:r>
        <w:rPr>
          <w:rFonts w:ascii="Arial" w:hAnsi="Arial" w:cs="Arial"/>
          <w:b/>
        </w:rPr>
        <w:t>Activities</w:t>
      </w:r>
    </w:p>
    <w:p w14:paraId="0C5C5635" w14:textId="77777777" w:rsidR="00802510" w:rsidRPr="00840DA5" w:rsidRDefault="00802510" w:rsidP="007C06B3">
      <w:pPr>
        <w:pStyle w:val="Normal1"/>
        <w:widowControl/>
        <w:spacing w:after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Instructor of Record</w:t>
      </w:r>
    </w:p>
    <w:p w14:paraId="4D63EE58" w14:textId="77777777" w:rsidR="00802510" w:rsidRPr="00840DA5" w:rsidRDefault="00802510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 xml:space="preserve">2012 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>Abnormal Psychology</w:t>
      </w:r>
      <w:r w:rsidRPr="00840DA5">
        <w:rPr>
          <w:rFonts w:ascii="Arial" w:hAnsi="Arial" w:cs="Arial"/>
          <w:i/>
        </w:rPr>
        <w:t xml:space="preserve"> </w:t>
      </w:r>
      <w:r w:rsidRPr="00840DA5">
        <w:rPr>
          <w:rFonts w:ascii="Arial" w:hAnsi="Arial" w:cs="Arial"/>
        </w:rPr>
        <w:t>– Department of Psychological Science, University of Arkansas</w:t>
      </w:r>
      <w:r w:rsidRPr="00840DA5">
        <w:rPr>
          <w:rFonts w:ascii="Arial" w:hAnsi="Arial" w:cs="Arial"/>
          <w:i/>
        </w:rPr>
        <w:t xml:space="preserve">. </w:t>
      </w:r>
    </w:p>
    <w:p w14:paraId="0DBB7D90" w14:textId="77777777" w:rsidR="00802510" w:rsidRPr="00B1051A" w:rsidRDefault="00802510" w:rsidP="007C06B3">
      <w:pPr>
        <w:pStyle w:val="Normal1"/>
        <w:widowControl/>
        <w:spacing w:after="120"/>
        <w:ind w:left="1440" w:hanging="144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Lecturer</w:t>
      </w:r>
    </w:p>
    <w:p w14:paraId="573B8A28" w14:textId="77777777" w:rsidR="003C5556" w:rsidRPr="00840DA5" w:rsidRDefault="003C5556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2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 xml:space="preserve">Laboratory for </w:t>
      </w:r>
      <w:r>
        <w:rPr>
          <w:rFonts w:ascii="Arial" w:hAnsi="Arial" w:cs="Arial"/>
        </w:rPr>
        <w:t xml:space="preserve">Graduate </w:t>
      </w:r>
      <w:r w:rsidRPr="00840DA5">
        <w:rPr>
          <w:rFonts w:ascii="Arial" w:hAnsi="Arial" w:cs="Arial"/>
        </w:rPr>
        <w:t>Advanced Descriptive Statistics for Psychology</w:t>
      </w:r>
      <w:r w:rsidRPr="00840DA5">
        <w:rPr>
          <w:rFonts w:ascii="Arial" w:hAnsi="Arial" w:cs="Arial"/>
          <w:i/>
        </w:rPr>
        <w:t xml:space="preserve"> </w:t>
      </w:r>
      <w:r w:rsidRPr="00840DA5">
        <w:rPr>
          <w:rFonts w:ascii="Arial" w:hAnsi="Arial" w:cs="Arial"/>
        </w:rPr>
        <w:t>– Department of Psychological Science, University of Arkansas</w:t>
      </w:r>
    </w:p>
    <w:p w14:paraId="6CCCBDC0" w14:textId="77777777" w:rsidR="00802510" w:rsidRPr="00840DA5" w:rsidRDefault="00802510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1</w:t>
      </w:r>
      <w:r>
        <w:rPr>
          <w:rFonts w:ascii="Arial" w:hAnsi="Arial" w:cs="Arial"/>
        </w:rPr>
        <w:tab/>
      </w:r>
      <w:r w:rsidRPr="00840DA5">
        <w:rPr>
          <w:rFonts w:ascii="Arial" w:hAnsi="Arial" w:cs="Arial"/>
        </w:rPr>
        <w:t xml:space="preserve">Laboratory </w:t>
      </w:r>
      <w:r>
        <w:rPr>
          <w:rFonts w:ascii="Arial" w:hAnsi="Arial" w:cs="Arial"/>
        </w:rPr>
        <w:t>for</w:t>
      </w:r>
      <w:r w:rsidRPr="00840D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Graduate </w:t>
      </w:r>
      <w:r w:rsidRPr="00840DA5">
        <w:rPr>
          <w:rFonts w:ascii="Arial" w:hAnsi="Arial" w:cs="Arial"/>
        </w:rPr>
        <w:t>Inferential Statistics for Psychology</w:t>
      </w:r>
      <w:r w:rsidRPr="00840DA5">
        <w:rPr>
          <w:rFonts w:ascii="Arial" w:hAnsi="Arial" w:cs="Arial"/>
          <w:i/>
        </w:rPr>
        <w:t xml:space="preserve"> </w:t>
      </w:r>
      <w:r w:rsidRPr="00840DA5">
        <w:rPr>
          <w:rFonts w:ascii="Arial" w:hAnsi="Arial" w:cs="Arial"/>
        </w:rPr>
        <w:t>– Department of Psychological Science, University of Arkansas</w:t>
      </w:r>
    </w:p>
    <w:p w14:paraId="3F5C0CA3" w14:textId="77777777" w:rsidR="00802510" w:rsidRPr="0053685E" w:rsidRDefault="00802510" w:rsidP="007C06B3">
      <w:pPr>
        <w:pStyle w:val="Normal1"/>
        <w:widowControl/>
        <w:spacing w:after="120"/>
        <w:rPr>
          <w:rFonts w:ascii="Arial" w:hAnsi="Arial" w:cs="Arial"/>
          <w:u w:val="single"/>
        </w:rPr>
      </w:pPr>
      <w:r w:rsidRPr="0053685E">
        <w:rPr>
          <w:rFonts w:ascii="Arial" w:hAnsi="Arial" w:cs="Arial"/>
          <w:u w:val="single"/>
        </w:rPr>
        <w:t>Clinical Supervisor</w:t>
      </w:r>
    </w:p>
    <w:p w14:paraId="495D927F" w14:textId="61FF3AD2" w:rsidR="00802510" w:rsidRPr="00840DA5" w:rsidRDefault="00802510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4-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 xml:space="preserve">Supervisor </w:t>
      </w:r>
      <w:r w:rsidR="00781A62">
        <w:rPr>
          <w:rFonts w:ascii="Arial" w:hAnsi="Arial" w:cs="Arial"/>
          <w:i/>
        </w:rPr>
        <w:t xml:space="preserve">of </w:t>
      </w:r>
      <w:r w:rsidRPr="00840DA5">
        <w:rPr>
          <w:rFonts w:ascii="Arial" w:hAnsi="Arial" w:cs="Arial"/>
          <w:i/>
        </w:rPr>
        <w:t xml:space="preserve">Evidence-Based Psychotherapy, </w:t>
      </w:r>
      <w:r w:rsidRPr="00840DA5">
        <w:rPr>
          <w:rFonts w:ascii="Arial" w:hAnsi="Arial" w:cs="Arial"/>
        </w:rPr>
        <w:t xml:space="preserve">Clinical Neuroscience Research Unit, </w:t>
      </w:r>
      <w:r>
        <w:rPr>
          <w:rFonts w:ascii="Arial" w:hAnsi="Arial" w:cs="Arial"/>
        </w:rPr>
        <w:t>Department of Psychiatry Residency Program,</w:t>
      </w:r>
      <w:r w:rsidRPr="00840DA5">
        <w:rPr>
          <w:rFonts w:ascii="Arial" w:hAnsi="Arial" w:cs="Arial"/>
        </w:rPr>
        <w:t xml:space="preserve"> Yale University School of Medicine. </w:t>
      </w:r>
    </w:p>
    <w:p w14:paraId="25C9DE57" w14:textId="77777777" w:rsidR="00802510" w:rsidRPr="000E504E" w:rsidRDefault="00802510" w:rsidP="007C06B3">
      <w:pPr>
        <w:pStyle w:val="Normal1"/>
        <w:widowControl/>
        <w:spacing w:after="120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2-2013</w:t>
      </w: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Junior</w:t>
      </w:r>
      <w:r w:rsidRPr="00840DA5">
        <w:rPr>
          <w:rFonts w:ascii="Arial" w:hAnsi="Arial" w:cs="Arial"/>
          <w:i/>
        </w:rPr>
        <w:t xml:space="preserve"> Clinical Supervisor,</w:t>
      </w:r>
      <w:r w:rsidRPr="00840DA5">
        <w:rPr>
          <w:rFonts w:ascii="Arial" w:hAnsi="Arial" w:cs="Arial"/>
        </w:rPr>
        <w:t xml:space="preserve"> Psycholog</w:t>
      </w:r>
      <w:r>
        <w:rPr>
          <w:rFonts w:ascii="Arial" w:hAnsi="Arial" w:cs="Arial"/>
        </w:rPr>
        <w:t>ical</w:t>
      </w:r>
      <w:r w:rsidRPr="00840DA5">
        <w:rPr>
          <w:rFonts w:ascii="Arial" w:hAnsi="Arial" w:cs="Arial"/>
        </w:rPr>
        <w:t xml:space="preserve"> Clinic, Department of Psychological Sciences, University of Arkansas. </w:t>
      </w:r>
    </w:p>
    <w:p w14:paraId="6C44A830" w14:textId="77777777" w:rsidR="00F841F6" w:rsidRDefault="00F841F6" w:rsidP="007C06B3">
      <w:pPr>
        <w:pStyle w:val="Normal1"/>
        <w:widowControl/>
        <w:spacing w:after="120"/>
        <w:ind w:left="1440" w:hanging="144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Mentor</w:t>
      </w:r>
    </w:p>
    <w:p w14:paraId="0A2D90C5" w14:textId="7C1A8105" w:rsidR="00660CD2" w:rsidRDefault="00660CD2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Jennifer Forte, Postgraduate Associate, Yale University School of Medicine. 2018</w:t>
      </w:r>
      <w:r w:rsidR="00E82CE7">
        <w:rPr>
          <w:rFonts w:ascii="Arial" w:hAnsi="Arial" w:cs="Arial"/>
        </w:rPr>
        <w:t xml:space="preserve"> - current</w:t>
      </w:r>
    </w:p>
    <w:p w14:paraId="78855B87" w14:textId="13A59836" w:rsidR="005F17D8" w:rsidRDefault="001D10AA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T.J. Debicella, </w:t>
      </w:r>
      <w:r w:rsidR="005F17D8">
        <w:rPr>
          <w:rFonts w:ascii="Arial" w:hAnsi="Arial" w:cs="Arial"/>
        </w:rPr>
        <w:t>Research Intern</w:t>
      </w:r>
      <w:r w:rsidR="00660CD2">
        <w:rPr>
          <w:rFonts w:ascii="Arial" w:hAnsi="Arial" w:cs="Arial"/>
        </w:rPr>
        <w:t>, Quinnipiac University. 2017 - current</w:t>
      </w:r>
    </w:p>
    <w:p w14:paraId="0189BEE2" w14:textId="7DE33428" w:rsidR="00660CD2" w:rsidRPr="00591ABA" w:rsidRDefault="00660CD2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>Jessica Yeage</w:t>
      </w:r>
      <w:r w:rsidR="001D10AA">
        <w:rPr>
          <w:rFonts w:ascii="Arial" w:hAnsi="Arial" w:cs="Arial"/>
        </w:rPr>
        <w:t xml:space="preserve">r, High School Student/Intern. </w:t>
      </w:r>
      <w:r>
        <w:rPr>
          <w:rFonts w:ascii="Arial" w:hAnsi="Arial" w:cs="Arial"/>
        </w:rPr>
        <w:t xml:space="preserve">Project Title: </w:t>
      </w:r>
      <w:r>
        <w:rPr>
          <w:rFonts w:ascii="Arial" w:hAnsi="Arial" w:cs="Arial"/>
          <w:i/>
        </w:rPr>
        <w:t>Specificity of disgust in the prediction of behavioral and self-reported contamination aversions</w:t>
      </w:r>
      <w:r>
        <w:rPr>
          <w:rFonts w:ascii="Arial" w:hAnsi="Arial" w:cs="Arial"/>
        </w:rPr>
        <w:t>. 2017 - current</w:t>
      </w:r>
    </w:p>
    <w:p w14:paraId="0ACEFDFF" w14:textId="30F6352D" w:rsidR="00F841F6" w:rsidRDefault="001D10AA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Jamilah George, </w:t>
      </w:r>
      <w:r w:rsidR="00F841F6">
        <w:rPr>
          <w:rFonts w:ascii="Arial" w:hAnsi="Arial" w:cs="Arial"/>
        </w:rPr>
        <w:t>Postgraduate Associate</w:t>
      </w:r>
      <w:r w:rsidR="00660CD2">
        <w:rPr>
          <w:rFonts w:ascii="Arial" w:hAnsi="Arial" w:cs="Arial"/>
        </w:rPr>
        <w:t>, Yale University School of Medicine</w:t>
      </w:r>
      <w:r w:rsidR="00F841F6">
        <w:rPr>
          <w:rFonts w:ascii="Arial" w:hAnsi="Arial" w:cs="Arial"/>
        </w:rPr>
        <w:t>. 2015-</w:t>
      </w:r>
      <w:r w:rsidR="005F17D8">
        <w:rPr>
          <w:rFonts w:ascii="Arial" w:hAnsi="Arial" w:cs="Arial"/>
        </w:rPr>
        <w:t>2018</w:t>
      </w:r>
    </w:p>
    <w:p w14:paraId="52A78B20" w14:textId="278811BE" w:rsidR="00F841F6" w:rsidRPr="00591ABA" w:rsidRDefault="001D10AA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Kieran Roth, </w:t>
      </w:r>
      <w:r w:rsidR="005F17D8">
        <w:rPr>
          <w:rFonts w:ascii="Arial" w:hAnsi="Arial" w:cs="Arial"/>
        </w:rPr>
        <w:t xml:space="preserve">High School </w:t>
      </w:r>
      <w:r w:rsidR="00F841F6">
        <w:rPr>
          <w:rFonts w:ascii="Arial" w:hAnsi="Arial" w:cs="Arial"/>
        </w:rPr>
        <w:t>Student</w:t>
      </w:r>
      <w:r w:rsidR="001C246D">
        <w:rPr>
          <w:rFonts w:ascii="Arial" w:hAnsi="Arial" w:cs="Arial"/>
        </w:rPr>
        <w:t>/Intern</w:t>
      </w:r>
      <w:r>
        <w:rPr>
          <w:rFonts w:ascii="Arial" w:hAnsi="Arial" w:cs="Arial"/>
        </w:rPr>
        <w:t xml:space="preserve">, </w:t>
      </w:r>
      <w:r w:rsidR="00F841F6">
        <w:rPr>
          <w:rFonts w:ascii="Arial" w:hAnsi="Arial" w:cs="Arial"/>
        </w:rPr>
        <w:t xml:space="preserve">Intel International Science and Engineering Fair (Intel ISEF). Project Title: </w:t>
      </w:r>
      <w:r w:rsidR="00F841F6">
        <w:rPr>
          <w:rFonts w:ascii="Arial" w:hAnsi="Arial" w:cs="Arial"/>
          <w:i/>
        </w:rPr>
        <w:t>Core beliefs of obsessive-compulsive disorder and quality of life</w:t>
      </w:r>
      <w:r w:rsidR="00F841F6">
        <w:rPr>
          <w:rFonts w:ascii="Arial" w:hAnsi="Arial" w:cs="Arial"/>
        </w:rPr>
        <w:t>. 2016</w:t>
      </w:r>
    </w:p>
    <w:p w14:paraId="740710BD" w14:textId="322744D3" w:rsidR="00F841F6" w:rsidRDefault="001D10AA" w:rsidP="007C06B3">
      <w:pPr>
        <w:pStyle w:val="Normal1"/>
        <w:widowControl/>
        <w:spacing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Jonathon Teller, </w:t>
      </w:r>
      <w:r w:rsidR="00F841F6">
        <w:rPr>
          <w:rFonts w:ascii="Arial" w:hAnsi="Arial" w:cs="Arial"/>
        </w:rPr>
        <w:t>Summer Undergraduate Research Fellow</w:t>
      </w:r>
      <w:r w:rsidR="00660CD2">
        <w:rPr>
          <w:rFonts w:ascii="Arial" w:hAnsi="Arial" w:cs="Arial"/>
        </w:rPr>
        <w:t>, University of Richmond</w:t>
      </w:r>
      <w:r w:rsidR="00F841F6">
        <w:rPr>
          <w:rFonts w:ascii="Arial" w:hAnsi="Arial" w:cs="Arial"/>
        </w:rPr>
        <w:t xml:space="preserve">. Project Title: </w:t>
      </w:r>
      <w:r w:rsidR="00F841F6">
        <w:rPr>
          <w:rFonts w:ascii="Arial" w:hAnsi="Arial" w:cs="Arial"/>
          <w:i/>
        </w:rPr>
        <w:t>Obsessive beliefs moderate the relation between obsessive-compulsive and depressive symptoms.</w:t>
      </w:r>
      <w:r w:rsidR="00F841F6">
        <w:rPr>
          <w:rFonts w:ascii="Arial" w:hAnsi="Arial" w:cs="Arial"/>
        </w:rPr>
        <w:t xml:space="preserve"> 2016</w:t>
      </w:r>
    </w:p>
    <w:p w14:paraId="4C637F07" w14:textId="375BA0BA" w:rsidR="00802510" w:rsidRPr="000B7BB6" w:rsidRDefault="00D92A8F" w:rsidP="007C06B3">
      <w:pPr>
        <w:pStyle w:val="Normal1"/>
        <w:widowControl/>
        <w:spacing w:after="120"/>
        <w:ind w:left="1440" w:hanging="144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Co-</w:t>
      </w:r>
      <w:r w:rsidR="00802510">
        <w:rPr>
          <w:rFonts w:ascii="Arial" w:hAnsi="Arial" w:cs="Arial"/>
          <w:u w:val="single"/>
        </w:rPr>
        <w:t>Mentor</w:t>
      </w:r>
    </w:p>
    <w:p w14:paraId="6E066EA4" w14:textId="4D8C5A89" w:rsidR="00802510" w:rsidRPr="00591ABA" w:rsidRDefault="00802510" w:rsidP="007C06B3">
      <w:pPr>
        <w:pStyle w:val="Normal1"/>
        <w:widowControl/>
        <w:spacing w:after="120"/>
        <w:rPr>
          <w:rFonts w:ascii="Arial" w:hAnsi="Arial" w:cs="Arial"/>
          <w:color w:val="auto"/>
          <w:u w:val="single"/>
        </w:rPr>
      </w:pPr>
      <w:r w:rsidRPr="00840DA5">
        <w:rPr>
          <w:rFonts w:ascii="Arial" w:hAnsi="Arial" w:cs="Arial"/>
          <w:iCs/>
          <w:color w:val="auto"/>
          <w:lang w:bidi="he-IL"/>
        </w:rPr>
        <w:t xml:space="preserve">Chelsea Golden </w:t>
      </w:r>
      <w:r>
        <w:rPr>
          <w:rFonts w:ascii="Arial" w:hAnsi="Arial" w:cs="Arial"/>
        </w:rPr>
        <w:t>–</w:t>
      </w:r>
      <w:r w:rsidR="001D10AA">
        <w:rPr>
          <w:rFonts w:ascii="Arial" w:hAnsi="Arial" w:cs="Arial"/>
        </w:rPr>
        <w:t xml:space="preserve"> Undergraduate</w:t>
      </w:r>
      <w:r>
        <w:rPr>
          <w:rFonts w:ascii="Arial" w:hAnsi="Arial" w:cs="Arial"/>
        </w:rPr>
        <w:t xml:space="preserve"> Honors Thesis. Project Title:</w:t>
      </w:r>
      <w:r w:rsidRPr="00840DA5">
        <w:rPr>
          <w:rFonts w:ascii="Arial" w:hAnsi="Arial" w:cs="Arial"/>
          <w:i/>
          <w:iCs/>
          <w:color w:val="auto"/>
          <w:lang w:bidi="he-IL"/>
        </w:rPr>
        <w:t xml:space="preserve"> Three domains of disgust and avers</w:t>
      </w:r>
      <w:r w:rsidR="00591ABA">
        <w:rPr>
          <w:rFonts w:ascii="Arial" w:hAnsi="Arial" w:cs="Arial"/>
          <w:i/>
          <w:iCs/>
          <w:color w:val="auto"/>
          <w:lang w:bidi="he-IL"/>
        </w:rPr>
        <w:t>ion to gynecological procedures</w:t>
      </w:r>
      <w:r w:rsidR="00591ABA">
        <w:rPr>
          <w:rFonts w:ascii="Arial" w:hAnsi="Arial" w:cs="Arial"/>
          <w:iCs/>
          <w:color w:val="auto"/>
          <w:lang w:bidi="he-IL"/>
        </w:rPr>
        <w:t>. 2011-2013</w:t>
      </w:r>
    </w:p>
    <w:p w14:paraId="07CF727B" w14:textId="42023DAA" w:rsidR="00802510" w:rsidRPr="00591ABA" w:rsidRDefault="00802510" w:rsidP="007C06B3">
      <w:pPr>
        <w:pStyle w:val="Normal1"/>
        <w:widowControl/>
        <w:spacing w:after="120"/>
        <w:rPr>
          <w:rFonts w:ascii="Arial" w:hAnsi="Arial" w:cs="Arial"/>
          <w:color w:val="auto"/>
          <w:u w:val="single"/>
        </w:rPr>
      </w:pPr>
      <w:r>
        <w:rPr>
          <w:rFonts w:ascii="Arial" w:hAnsi="Arial" w:cs="Arial"/>
          <w:iCs/>
          <w:color w:val="auto"/>
          <w:lang w:bidi="he-IL"/>
        </w:rPr>
        <w:t xml:space="preserve">Ashlyn Testut </w:t>
      </w:r>
      <w:r>
        <w:rPr>
          <w:rFonts w:ascii="Arial" w:hAnsi="Arial" w:cs="Arial"/>
        </w:rPr>
        <w:t xml:space="preserve">– </w:t>
      </w:r>
      <w:r w:rsidR="001D10AA">
        <w:rPr>
          <w:rFonts w:ascii="Arial" w:hAnsi="Arial" w:cs="Arial"/>
        </w:rPr>
        <w:t xml:space="preserve">Undergraduate </w:t>
      </w:r>
      <w:r>
        <w:rPr>
          <w:rFonts w:ascii="Arial" w:hAnsi="Arial" w:cs="Arial"/>
        </w:rPr>
        <w:t>Honors Thesis. Project Title:</w:t>
      </w:r>
      <w:r w:rsidRPr="00840DA5">
        <w:rPr>
          <w:rFonts w:ascii="Arial" w:hAnsi="Arial" w:cs="Arial"/>
          <w:iCs/>
          <w:color w:val="auto"/>
          <w:lang w:bidi="he-IL"/>
        </w:rPr>
        <w:t xml:space="preserve"> </w:t>
      </w:r>
      <w:r w:rsidRPr="00840DA5">
        <w:rPr>
          <w:rFonts w:ascii="Arial" w:hAnsi="Arial" w:cs="Arial"/>
          <w:i/>
          <w:iCs/>
          <w:color w:val="auto"/>
          <w:lang w:bidi="he-IL"/>
        </w:rPr>
        <w:t>Moderation of attentional control on spider p</w:t>
      </w:r>
      <w:r>
        <w:rPr>
          <w:rFonts w:ascii="Arial" w:hAnsi="Arial" w:cs="Arial"/>
          <w:i/>
          <w:iCs/>
          <w:color w:val="auto"/>
          <w:lang w:bidi="he-IL"/>
        </w:rPr>
        <w:t>hobia and information processes</w:t>
      </w:r>
      <w:r w:rsidR="00591ABA">
        <w:rPr>
          <w:rFonts w:ascii="Arial" w:hAnsi="Arial" w:cs="Arial"/>
          <w:iCs/>
          <w:color w:val="auto"/>
          <w:lang w:bidi="he-IL"/>
        </w:rPr>
        <w:t>. 2011-2013</w:t>
      </w:r>
    </w:p>
    <w:p w14:paraId="3C67978D" w14:textId="6E32F19B" w:rsidR="00802510" w:rsidRPr="00591ABA" w:rsidRDefault="00802510" w:rsidP="007C06B3">
      <w:pPr>
        <w:pStyle w:val="Normal1"/>
        <w:widowControl/>
        <w:spacing w:after="120"/>
        <w:rPr>
          <w:rFonts w:ascii="Arial" w:hAnsi="Arial" w:cs="Arial"/>
          <w:iCs/>
          <w:color w:val="auto"/>
          <w:lang w:bidi="he-IL"/>
        </w:rPr>
      </w:pPr>
      <w:r>
        <w:rPr>
          <w:rFonts w:ascii="Arial" w:hAnsi="Arial" w:cs="Arial"/>
          <w:iCs/>
          <w:color w:val="auto"/>
          <w:lang w:bidi="he-IL"/>
        </w:rPr>
        <w:t xml:space="preserve">Alex Fessler </w:t>
      </w:r>
      <w:r>
        <w:rPr>
          <w:rFonts w:ascii="Arial" w:hAnsi="Arial" w:cs="Arial"/>
        </w:rPr>
        <w:t xml:space="preserve">– </w:t>
      </w:r>
      <w:r w:rsidR="001D10AA">
        <w:rPr>
          <w:rFonts w:ascii="Arial" w:hAnsi="Arial" w:cs="Arial"/>
        </w:rPr>
        <w:t xml:space="preserve">Undergraduate </w:t>
      </w:r>
      <w:r>
        <w:rPr>
          <w:rFonts w:ascii="Arial" w:hAnsi="Arial" w:cs="Arial"/>
        </w:rPr>
        <w:t>Thesis. Project Title:</w:t>
      </w:r>
      <w:r w:rsidRPr="00840DA5">
        <w:rPr>
          <w:rFonts w:ascii="Arial" w:hAnsi="Arial" w:cs="Arial"/>
          <w:iCs/>
          <w:color w:val="auto"/>
          <w:lang w:bidi="he-IL"/>
        </w:rPr>
        <w:t xml:space="preserve"> </w:t>
      </w:r>
      <w:r w:rsidRPr="00840DA5">
        <w:rPr>
          <w:rFonts w:ascii="Arial" w:hAnsi="Arial" w:cs="Arial"/>
          <w:i/>
          <w:iCs/>
          <w:color w:val="auto"/>
          <w:lang w:bidi="he-IL"/>
        </w:rPr>
        <w:t>Affect specific priming and memory processes: The effects of dis</w:t>
      </w:r>
      <w:r>
        <w:rPr>
          <w:rFonts w:ascii="Arial" w:hAnsi="Arial" w:cs="Arial"/>
          <w:i/>
          <w:iCs/>
          <w:color w:val="auto"/>
          <w:lang w:bidi="he-IL"/>
        </w:rPr>
        <w:t>gust on real and false memories</w:t>
      </w:r>
      <w:r w:rsidR="00591ABA">
        <w:rPr>
          <w:rFonts w:ascii="Arial" w:hAnsi="Arial" w:cs="Arial"/>
          <w:iCs/>
          <w:color w:val="auto"/>
          <w:lang w:bidi="he-IL"/>
        </w:rPr>
        <w:t>. 2011-2012</w:t>
      </w:r>
    </w:p>
    <w:p w14:paraId="6D2DBEE8" w14:textId="4FDA29FF" w:rsidR="00802510" w:rsidRPr="00591ABA" w:rsidRDefault="00802510" w:rsidP="007C06B3">
      <w:pPr>
        <w:pStyle w:val="Normal1"/>
        <w:widowControl/>
        <w:spacing w:after="120"/>
        <w:rPr>
          <w:rFonts w:ascii="Arial" w:hAnsi="Arial" w:cs="Arial"/>
          <w:iCs/>
          <w:color w:val="auto"/>
          <w:lang w:bidi="he-IL"/>
        </w:rPr>
      </w:pPr>
      <w:r>
        <w:rPr>
          <w:rFonts w:ascii="Arial" w:hAnsi="Arial" w:cs="Arial"/>
          <w:iCs/>
          <w:color w:val="auto"/>
          <w:lang w:bidi="he-IL"/>
        </w:rPr>
        <w:t xml:space="preserve">Kara Foster </w:t>
      </w:r>
      <w:r>
        <w:rPr>
          <w:rFonts w:ascii="Arial" w:hAnsi="Arial" w:cs="Arial"/>
        </w:rPr>
        <w:t xml:space="preserve">– </w:t>
      </w:r>
      <w:r w:rsidR="001D10AA">
        <w:rPr>
          <w:rFonts w:ascii="Arial" w:hAnsi="Arial" w:cs="Arial"/>
        </w:rPr>
        <w:t xml:space="preserve">Undergraduate </w:t>
      </w:r>
      <w:r>
        <w:rPr>
          <w:rFonts w:ascii="Arial" w:hAnsi="Arial" w:cs="Arial"/>
        </w:rPr>
        <w:t xml:space="preserve">Honors Thesis. Project Title: </w:t>
      </w:r>
      <w:r w:rsidRPr="00840DA5">
        <w:rPr>
          <w:rFonts w:ascii="Arial" w:hAnsi="Arial" w:cs="Arial"/>
          <w:i/>
          <w:iCs/>
          <w:color w:val="auto"/>
          <w:lang w:bidi="he-IL"/>
        </w:rPr>
        <w:t>The causal role of disgust on affective judgment and visual avoidance of homosexual a</w:t>
      </w:r>
      <w:r w:rsidR="00591ABA">
        <w:rPr>
          <w:rFonts w:ascii="Arial" w:hAnsi="Arial" w:cs="Arial"/>
          <w:i/>
          <w:iCs/>
          <w:color w:val="auto"/>
          <w:lang w:bidi="he-IL"/>
        </w:rPr>
        <w:t>nd heterosexual romantic images</w:t>
      </w:r>
      <w:r w:rsidR="00591ABA">
        <w:rPr>
          <w:rFonts w:ascii="Arial" w:hAnsi="Arial" w:cs="Arial"/>
          <w:iCs/>
          <w:color w:val="auto"/>
          <w:lang w:bidi="he-IL"/>
        </w:rPr>
        <w:t>. 2011-2012</w:t>
      </w:r>
    </w:p>
    <w:p w14:paraId="028565CB" w14:textId="1CB1D78B" w:rsidR="00802510" w:rsidRPr="00802510" w:rsidRDefault="0041768D" w:rsidP="007C06B3">
      <w:pPr>
        <w:pStyle w:val="Normal1"/>
        <w:widowControl/>
        <w:spacing w:before="240" w:after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Invited </w:t>
      </w:r>
      <w:r w:rsidR="00802510" w:rsidRPr="00802510">
        <w:rPr>
          <w:rFonts w:ascii="Arial" w:hAnsi="Arial" w:cs="Arial"/>
          <w:u w:val="single"/>
        </w:rPr>
        <w:t xml:space="preserve">Workshops </w:t>
      </w:r>
    </w:p>
    <w:p w14:paraId="529ECDAC" w14:textId="0F5AA932" w:rsidR="00802510" w:rsidRPr="00EB2960" w:rsidRDefault="00802510" w:rsidP="007C06B3">
      <w:pPr>
        <w:pStyle w:val="Normal1"/>
        <w:widowControl/>
        <w:rPr>
          <w:rFonts w:ascii="Arial" w:hAnsi="Arial" w:cs="Arial"/>
        </w:rPr>
      </w:pPr>
      <w:r w:rsidRPr="00131F29">
        <w:rPr>
          <w:rFonts w:ascii="Arial" w:hAnsi="Arial" w:cs="Arial"/>
          <w:i/>
          <w:iCs/>
        </w:rPr>
        <w:t>Exposure and Response Prevention (ERP) for Obsessive-Compulsive Disorder (OCD): Principles to Lasting Change</w:t>
      </w:r>
      <w:r>
        <w:rPr>
          <w:rFonts w:ascii="Arial" w:hAnsi="Arial" w:cs="Arial"/>
          <w:iCs/>
        </w:rPr>
        <w:t xml:space="preserve">, </w:t>
      </w:r>
      <w:r>
        <w:rPr>
          <w:rFonts w:ascii="Arial" w:hAnsi="Arial" w:cs="Arial"/>
        </w:rPr>
        <w:t>University of Kentucky, Department of Psychology, Continuing Education Workshop.</w:t>
      </w:r>
      <w:r w:rsidR="00591ABA">
        <w:rPr>
          <w:rFonts w:ascii="Arial" w:hAnsi="Arial" w:cs="Arial"/>
        </w:rPr>
        <w:t xml:space="preserve"> </w:t>
      </w:r>
      <w:r w:rsidR="001C246D">
        <w:rPr>
          <w:rFonts w:ascii="Arial" w:hAnsi="Arial" w:cs="Arial"/>
        </w:rPr>
        <w:t>April</w:t>
      </w:r>
      <w:r w:rsidR="00591ABA">
        <w:rPr>
          <w:rFonts w:ascii="Arial" w:hAnsi="Arial" w:cs="Arial"/>
        </w:rPr>
        <w:t xml:space="preserve"> 2014</w:t>
      </w:r>
    </w:p>
    <w:p w14:paraId="601206BB" w14:textId="1B7A38C9" w:rsidR="003C5556" w:rsidRDefault="003C5556" w:rsidP="007C06B3">
      <w:pPr>
        <w:pStyle w:val="Normal1"/>
        <w:widowControl/>
        <w:spacing w:before="120" w:after="120"/>
        <w:ind w:left="1440" w:hanging="1440"/>
        <w:rPr>
          <w:rFonts w:ascii="Arial" w:hAnsi="Arial" w:cs="Arial"/>
          <w:iCs/>
          <w:color w:val="auto"/>
          <w:u w:val="single"/>
          <w:lang w:bidi="he-IL"/>
        </w:rPr>
      </w:pPr>
      <w:r>
        <w:rPr>
          <w:rFonts w:ascii="Arial" w:hAnsi="Arial" w:cs="Arial"/>
          <w:iCs/>
          <w:color w:val="auto"/>
          <w:u w:val="single"/>
          <w:lang w:bidi="he-IL"/>
        </w:rPr>
        <w:t>Invited Talks</w:t>
      </w:r>
    </w:p>
    <w:p w14:paraId="3184CD58" w14:textId="04D1A1F6" w:rsidR="00FB7DD4" w:rsidRDefault="00FB7DD4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Transcranial Electrical Stimulation of the mPFC and Therapeutic Learning: Implications for the Treatment of Disordered Anxiety</w:t>
      </w:r>
      <w:r>
        <w:rPr>
          <w:rFonts w:ascii="Arial" w:hAnsi="Arial" w:cs="Arial"/>
          <w:iCs/>
          <w:szCs w:val="24"/>
        </w:rPr>
        <w:t xml:space="preserve">. Yale University School of Medicine, Interdepartmental Neuroscience Program, Biological Sciences Training Program. </w:t>
      </w:r>
      <w:r w:rsidR="001C246D">
        <w:rPr>
          <w:rFonts w:ascii="Arial" w:hAnsi="Arial" w:cs="Arial"/>
          <w:iCs/>
          <w:szCs w:val="24"/>
        </w:rPr>
        <w:t>May</w:t>
      </w:r>
      <w:r>
        <w:rPr>
          <w:rFonts w:ascii="Arial" w:hAnsi="Arial" w:cs="Arial"/>
          <w:iCs/>
          <w:szCs w:val="24"/>
        </w:rPr>
        <w:t xml:space="preserve"> 2018</w:t>
      </w:r>
    </w:p>
    <w:p w14:paraId="1DBCFE8D" w14:textId="02846ED6" w:rsidR="00A11439" w:rsidRPr="00A11439" w:rsidRDefault="00A11439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 w:rsidRPr="00A11439">
        <w:rPr>
          <w:rFonts w:ascii="Arial" w:hAnsi="Arial" w:cs="Arial"/>
          <w:i/>
          <w:iCs/>
          <w:szCs w:val="24"/>
        </w:rPr>
        <w:t xml:space="preserve">Transcranial Direct Current Stimulation and Therapeutic Learning in Obsessive-Compulsive Disorder. </w:t>
      </w:r>
      <w:r>
        <w:rPr>
          <w:rFonts w:ascii="Arial" w:hAnsi="Arial" w:cs="Arial"/>
          <w:iCs/>
          <w:szCs w:val="24"/>
        </w:rPr>
        <w:t xml:space="preserve">Child Study Center, Yale University, </w:t>
      </w:r>
      <w:r w:rsidR="001C246D">
        <w:rPr>
          <w:rFonts w:ascii="Arial" w:hAnsi="Arial" w:cs="Arial"/>
          <w:iCs/>
          <w:szCs w:val="24"/>
        </w:rPr>
        <w:t>January</w:t>
      </w:r>
      <w:r>
        <w:rPr>
          <w:rFonts w:ascii="Arial" w:hAnsi="Arial" w:cs="Arial"/>
          <w:iCs/>
          <w:szCs w:val="24"/>
        </w:rPr>
        <w:t xml:space="preserve"> 2018</w:t>
      </w:r>
    </w:p>
    <w:p w14:paraId="0306A4E9" w14:textId="6F2937A3" w:rsidR="003C5556" w:rsidRDefault="003C5556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Galvanized Learning: Transcranial Direct Current Stimulation to Enhance Extinction Learning in Obsessive-Compulsive Disorder</w:t>
      </w:r>
      <w:r>
        <w:rPr>
          <w:rFonts w:ascii="Arial" w:hAnsi="Arial" w:cs="Arial"/>
          <w:iCs/>
          <w:szCs w:val="24"/>
        </w:rPr>
        <w:t xml:space="preserve">. University of Kentucky, Department of Psychology, Research Colloquium. </w:t>
      </w:r>
      <w:r w:rsidR="001C246D">
        <w:rPr>
          <w:rFonts w:ascii="Arial" w:hAnsi="Arial" w:cs="Arial"/>
          <w:iCs/>
          <w:szCs w:val="24"/>
        </w:rPr>
        <w:t>April</w:t>
      </w:r>
      <w:r>
        <w:rPr>
          <w:rFonts w:ascii="Arial" w:hAnsi="Arial" w:cs="Arial"/>
          <w:iCs/>
          <w:szCs w:val="24"/>
        </w:rPr>
        <w:t xml:space="preserve"> 2016</w:t>
      </w:r>
    </w:p>
    <w:p w14:paraId="172287B3" w14:textId="6400F391" w:rsidR="0041768D" w:rsidRDefault="0041768D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Evidence-Based Psychological Treatments for Anxiety and Related Disorders</w:t>
      </w:r>
      <w:r>
        <w:rPr>
          <w:rFonts w:ascii="Arial" w:hAnsi="Arial" w:cs="Arial"/>
          <w:iCs/>
          <w:szCs w:val="24"/>
        </w:rPr>
        <w:t xml:space="preserve">. National Alliance on Mental Illness (NAMI) Elm City, Annual Meeting. </w:t>
      </w:r>
      <w:r w:rsidR="001C246D">
        <w:rPr>
          <w:rFonts w:ascii="Arial" w:hAnsi="Arial" w:cs="Arial"/>
          <w:iCs/>
          <w:szCs w:val="24"/>
        </w:rPr>
        <w:t>May</w:t>
      </w:r>
      <w:r>
        <w:rPr>
          <w:rFonts w:ascii="Arial" w:hAnsi="Arial" w:cs="Arial"/>
          <w:iCs/>
          <w:szCs w:val="24"/>
        </w:rPr>
        <w:t xml:space="preserve"> 2016</w:t>
      </w:r>
    </w:p>
    <w:p w14:paraId="08DF06C8" w14:textId="442DFECB" w:rsidR="003B2C0E" w:rsidRPr="003B2C0E" w:rsidRDefault="003B2C0E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Treatment of Anxiety and Related Disorders.</w:t>
      </w:r>
      <w:r>
        <w:rPr>
          <w:rFonts w:ascii="Arial" w:hAnsi="Arial" w:cs="Arial"/>
          <w:iCs/>
          <w:szCs w:val="24"/>
        </w:rPr>
        <w:t xml:space="preserve"> Quinnipiac University, </w:t>
      </w:r>
      <w:r w:rsidR="001C246D">
        <w:rPr>
          <w:rFonts w:ascii="Arial" w:hAnsi="Arial" w:cs="Arial"/>
          <w:iCs/>
          <w:szCs w:val="24"/>
        </w:rPr>
        <w:t>April</w:t>
      </w:r>
      <w:r>
        <w:rPr>
          <w:rFonts w:ascii="Arial" w:hAnsi="Arial" w:cs="Arial"/>
          <w:iCs/>
          <w:szCs w:val="24"/>
        </w:rPr>
        <w:t xml:space="preserve"> 2016</w:t>
      </w:r>
    </w:p>
    <w:p w14:paraId="13DEEC36" w14:textId="4C9A8CA2" w:rsidR="00802510" w:rsidRDefault="00436EF0" w:rsidP="007C06B3">
      <w:pPr>
        <w:pStyle w:val="Normal1"/>
        <w:widowControl/>
        <w:spacing w:before="120" w:after="120"/>
        <w:ind w:left="1440" w:hanging="1440"/>
        <w:rPr>
          <w:rFonts w:ascii="Arial" w:hAnsi="Arial" w:cs="Arial"/>
          <w:iCs/>
          <w:color w:val="auto"/>
          <w:u w:val="single"/>
          <w:lang w:bidi="he-IL"/>
        </w:rPr>
      </w:pPr>
      <w:r>
        <w:rPr>
          <w:rFonts w:ascii="Arial" w:hAnsi="Arial" w:cs="Arial"/>
          <w:iCs/>
          <w:color w:val="auto"/>
          <w:u w:val="single"/>
          <w:lang w:bidi="he-IL"/>
        </w:rPr>
        <w:t xml:space="preserve">Selected </w:t>
      </w:r>
      <w:r w:rsidR="00802510">
        <w:rPr>
          <w:rFonts w:ascii="Arial" w:hAnsi="Arial" w:cs="Arial"/>
          <w:iCs/>
          <w:color w:val="auto"/>
          <w:u w:val="single"/>
          <w:lang w:bidi="he-IL"/>
        </w:rPr>
        <w:t>Seminars</w:t>
      </w:r>
    </w:p>
    <w:p w14:paraId="0412F1C9" w14:textId="2362C85A" w:rsidR="00591ABA" w:rsidRPr="00436EF0" w:rsidRDefault="00F37126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Exercise, Stress, and Neurogenesis</w:t>
      </w:r>
      <w:r w:rsidR="008A230A">
        <w:rPr>
          <w:rFonts w:ascii="Arial" w:hAnsi="Arial" w:cs="Arial"/>
          <w:i/>
          <w:iCs/>
          <w:szCs w:val="24"/>
        </w:rPr>
        <w:t>.</w:t>
      </w:r>
      <w:r w:rsidR="00436EF0">
        <w:rPr>
          <w:rFonts w:ascii="Arial" w:hAnsi="Arial" w:cs="Arial"/>
          <w:iCs/>
          <w:szCs w:val="24"/>
        </w:rPr>
        <w:t xml:space="preserve"> NCPTSD Seminar. </w:t>
      </w:r>
      <w:r w:rsidR="001C246D">
        <w:rPr>
          <w:rFonts w:ascii="Arial" w:hAnsi="Arial" w:cs="Arial"/>
          <w:iCs/>
          <w:szCs w:val="24"/>
        </w:rPr>
        <w:t>September</w:t>
      </w:r>
      <w:r w:rsidR="00436EF0">
        <w:rPr>
          <w:rFonts w:ascii="Arial" w:hAnsi="Arial" w:cs="Arial"/>
          <w:iCs/>
          <w:szCs w:val="24"/>
        </w:rPr>
        <w:t xml:space="preserve"> 2016</w:t>
      </w:r>
    </w:p>
    <w:p w14:paraId="1EF5700B" w14:textId="6B34DFA7" w:rsidR="0041768D" w:rsidRPr="0041768D" w:rsidRDefault="0041768D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Evidence-Based Psychotherapy and Cognitive-Behavioral Therapy</w:t>
      </w:r>
      <w:r w:rsidR="001C246D">
        <w:rPr>
          <w:rFonts w:ascii="Arial" w:hAnsi="Arial" w:cs="Arial"/>
          <w:iCs/>
          <w:szCs w:val="24"/>
        </w:rPr>
        <w:t>, CNRU Seminar, August</w:t>
      </w:r>
      <w:r>
        <w:rPr>
          <w:rFonts w:ascii="Arial" w:hAnsi="Arial" w:cs="Arial"/>
          <w:iCs/>
          <w:szCs w:val="24"/>
        </w:rPr>
        <w:t xml:space="preserve"> 2016</w:t>
      </w:r>
      <w:r w:rsidR="001C246D">
        <w:rPr>
          <w:rFonts w:ascii="Arial" w:hAnsi="Arial" w:cs="Arial"/>
          <w:iCs/>
          <w:szCs w:val="24"/>
        </w:rPr>
        <w:t xml:space="preserve"> and August</w:t>
      </w:r>
      <w:r w:rsidR="00F841F6">
        <w:rPr>
          <w:rFonts w:ascii="Arial" w:hAnsi="Arial" w:cs="Arial"/>
          <w:iCs/>
          <w:szCs w:val="24"/>
        </w:rPr>
        <w:t xml:space="preserve"> 2017. </w:t>
      </w:r>
    </w:p>
    <w:p w14:paraId="2F893175" w14:textId="2AD8AE0B" w:rsidR="00591ABA" w:rsidRPr="00591ABA" w:rsidRDefault="00591ABA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Behavioral Activation for Depression</w:t>
      </w:r>
      <w:r w:rsidR="001C246D">
        <w:rPr>
          <w:rFonts w:ascii="Arial" w:hAnsi="Arial" w:cs="Arial"/>
          <w:iCs/>
          <w:szCs w:val="24"/>
        </w:rPr>
        <w:t>. CNRU Seminar. July</w:t>
      </w:r>
      <w:r>
        <w:rPr>
          <w:rFonts w:ascii="Arial" w:hAnsi="Arial" w:cs="Arial"/>
          <w:iCs/>
          <w:szCs w:val="24"/>
        </w:rPr>
        <w:t xml:space="preserve"> 2016</w:t>
      </w:r>
      <w:r w:rsidR="00F841F6">
        <w:rPr>
          <w:rFonts w:ascii="Arial" w:hAnsi="Arial" w:cs="Arial"/>
          <w:iCs/>
          <w:szCs w:val="24"/>
        </w:rPr>
        <w:t xml:space="preserve"> and </w:t>
      </w:r>
      <w:r w:rsidR="001C246D">
        <w:rPr>
          <w:rFonts w:ascii="Arial" w:hAnsi="Arial" w:cs="Arial"/>
          <w:iCs/>
          <w:szCs w:val="24"/>
        </w:rPr>
        <w:t>August</w:t>
      </w:r>
      <w:r w:rsidR="00F841F6">
        <w:rPr>
          <w:rFonts w:ascii="Arial" w:hAnsi="Arial" w:cs="Arial"/>
          <w:iCs/>
          <w:szCs w:val="24"/>
        </w:rPr>
        <w:t xml:space="preserve"> 2017.</w:t>
      </w:r>
    </w:p>
    <w:p w14:paraId="366247CD" w14:textId="0BAAA205" w:rsidR="00591ABA" w:rsidRDefault="00591ABA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t>Augmentation of Trauma-Focused Cognitive-Behavioral Therapy with Transcranial Direct Current Stimulation</w:t>
      </w:r>
      <w:r w:rsidR="001C246D">
        <w:rPr>
          <w:rFonts w:ascii="Arial" w:hAnsi="Arial" w:cs="Arial"/>
          <w:iCs/>
          <w:szCs w:val="24"/>
        </w:rPr>
        <w:t>. NCPTSD seminar. February</w:t>
      </w:r>
      <w:r>
        <w:rPr>
          <w:rFonts w:ascii="Arial" w:hAnsi="Arial" w:cs="Arial"/>
          <w:iCs/>
          <w:szCs w:val="24"/>
        </w:rPr>
        <w:t xml:space="preserve"> 2015</w:t>
      </w:r>
      <w:r w:rsidR="00F841F6">
        <w:rPr>
          <w:rFonts w:ascii="Arial" w:hAnsi="Arial" w:cs="Arial"/>
          <w:iCs/>
          <w:szCs w:val="24"/>
        </w:rPr>
        <w:t>.</w:t>
      </w:r>
    </w:p>
    <w:p w14:paraId="606C68A9" w14:textId="6F9FDC68" w:rsidR="00591ABA" w:rsidRPr="00591ABA" w:rsidRDefault="00591ABA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 w:rsidRPr="00591ABA">
        <w:rPr>
          <w:rFonts w:ascii="Arial" w:hAnsi="Arial" w:cs="Arial"/>
          <w:i/>
          <w:iCs/>
          <w:szCs w:val="24"/>
        </w:rPr>
        <w:t>Relaxation for Disordered Anxiety</w:t>
      </w:r>
      <w:r w:rsidR="001C246D">
        <w:rPr>
          <w:rFonts w:ascii="Arial" w:hAnsi="Arial" w:cs="Arial"/>
          <w:iCs/>
          <w:szCs w:val="24"/>
        </w:rPr>
        <w:t>. CNRU Seminar. March</w:t>
      </w:r>
      <w:r>
        <w:rPr>
          <w:rFonts w:ascii="Arial" w:hAnsi="Arial" w:cs="Arial"/>
          <w:iCs/>
          <w:szCs w:val="24"/>
        </w:rPr>
        <w:t xml:space="preserve"> 2015. </w:t>
      </w:r>
    </w:p>
    <w:p w14:paraId="369680B5" w14:textId="04604A3D" w:rsidR="00591ABA" w:rsidRDefault="00591ABA" w:rsidP="007C06B3">
      <w:pPr>
        <w:pStyle w:val="Normal1"/>
        <w:widowControl/>
        <w:spacing w:after="120"/>
        <w:rPr>
          <w:rFonts w:ascii="Arial" w:hAnsi="Arial" w:cs="Arial"/>
          <w:iCs/>
          <w:szCs w:val="24"/>
        </w:rPr>
      </w:pPr>
      <w:r>
        <w:rPr>
          <w:rFonts w:ascii="Arial" w:hAnsi="Arial" w:cs="Arial"/>
          <w:i/>
          <w:iCs/>
          <w:szCs w:val="24"/>
        </w:rPr>
        <w:lastRenderedPageBreak/>
        <w:t>Exposure and Response Prevention for OCD.</w:t>
      </w:r>
      <w:r w:rsidR="001C246D">
        <w:rPr>
          <w:rFonts w:ascii="Arial" w:hAnsi="Arial" w:cs="Arial"/>
          <w:iCs/>
          <w:szCs w:val="24"/>
        </w:rPr>
        <w:t xml:space="preserve"> CNRU Seminar. December</w:t>
      </w:r>
      <w:r>
        <w:rPr>
          <w:rFonts w:ascii="Arial" w:hAnsi="Arial" w:cs="Arial"/>
          <w:iCs/>
          <w:szCs w:val="24"/>
        </w:rPr>
        <w:t xml:space="preserve"> 2014</w:t>
      </w:r>
      <w:r w:rsidR="001C246D">
        <w:rPr>
          <w:rFonts w:ascii="Arial" w:hAnsi="Arial" w:cs="Arial"/>
          <w:iCs/>
          <w:szCs w:val="24"/>
        </w:rPr>
        <w:t xml:space="preserve"> and September</w:t>
      </w:r>
      <w:r w:rsidR="00F841F6">
        <w:rPr>
          <w:rFonts w:ascii="Arial" w:hAnsi="Arial" w:cs="Arial"/>
          <w:iCs/>
          <w:szCs w:val="24"/>
        </w:rPr>
        <w:t xml:space="preserve"> 2017.</w:t>
      </w:r>
    </w:p>
    <w:p w14:paraId="006904FF" w14:textId="02B39415" w:rsidR="0032676A" w:rsidRPr="00840DA5" w:rsidRDefault="00AD0BDD" w:rsidP="007C06B3">
      <w:pPr>
        <w:pStyle w:val="Normal1"/>
        <w:widowControl/>
        <w:ind w:left="1440" w:hanging="1440"/>
        <w:jc w:val="center"/>
        <w:rPr>
          <w:rFonts w:ascii="Arial" w:hAnsi="Arial" w:cs="Arial"/>
        </w:rPr>
      </w:pPr>
      <w:r w:rsidRPr="00840DA5">
        <w:rPr>
          <w:rFonts w:ascii="Arial" w:hAnsi="Arial" w:cs="Arial"/>
        </w:rPr>
        <w:br w:type="page"/>
      </w:r>
      <w:r w:rsidRPr="00840DA5">
        <w:rPr>
          <w:rFonts w:ascii="Arial" w:hAnsi="Arial" w:cs="Arial"/>
          <w:b/>
        </w:rPr>
        <w:lastRenderedPageBreak/>
        <w:t>References</w:t>
      </w:r>
    </w:p>
    <w:p w14:paraId="57F15100" w14:textId="77777777" w:rsidR="0032676A" w:rsidRPr="00840DA5" w:rsidRDefault="0032676A" w:rsidP="007C06B3">
      <w:pPr>
        <w:pStyle w:val="Normal1"/>
        <w:widowControl/>
        <w:rPr>
          <w:rFonts w:ascii="Arial" w:hAnsi="Arial" w:cs="Arial"/>
        </w:rPr>
      </w:pPr>
    </w:p>
    <w:p w14:paraId="34C929CA" w14:textId="77777777" w:rsidR="00E964AA" w:rsidRPr="00840DA5" w:rsidRDefault="00E964AA" w:rsidP="007C06B3">
      <w:pPr>
        <w:pStyle w:val="Normal1"/>
        <w:widowControl/>
        <w:rPr>
          <w:rFonts w:ascii="Arial" w:hAnsi="Arial" w:cs="Arial"/>
          <w:b/>
        </w:rPr>
      </w:pPr>
      <w:r w:rsidRPr="00840DA5">
        <w:rPr>
          <w:rFonts w:ascii="Arial" w:hAnsi="Arial" w:cs="Arial"/>
          <w:b/>
        </w:rPr>
        <w:t>Christopher Pittenger, M.D./Ph.D.</w:t>
      </w:r>
    </w:p>
    <w:p w14:paraId="2454F5D6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Director, Yale OCD Research Clinic</w:t>
      </w:r>
    </w:p>
    <w:p w14:paraId="2F6A879F" w14:textId="08F2AAB2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Associate Professor of Psychiatry, Psychology, and in the Yale Child Study Center</w:t>
      </w:r>
    </w:p>
    <w:p w14:paraId="016E2964" w14:textId="49661DB1" w:rsidR="00E964AA" w:rsidRPr="00840DA5" w:rsidRDefault="00881603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Yale University</w:t>
      </w:r>
    </w:p>
    <w:p w14:paraId="7A368BBC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Connecticut Mental Health Center</w:t>
      </w:r>
      <w:r w:rsidRPr="00840DA5">
        <w:rPr>
          <w:rFonts w:ascii="Arial" w:hAnsi="Arial" w:cs="Arial"/>
        </w:rPr>
        <w:br/>
        <w:t>34 Park Street, W315</w:t>
      </w:r>
      <w:r w:rsidRPr="00840DA5">
        <w:rPr>
          <w:rFonts w:ascii="Arial" w:hAnsi="Arial" w:cs="Arial"/>
        </w:rPr>
        <w:br/>
        <w:t>New Haven, CT 06519</w:t>
      </w:r>
    </w:p>
    <w:p w14:paraId="199BA429" w14:textId="77777777" w:rsidR="00E964AA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(203) 974-7675</w:t>
      </w:r>
    </w:p>
    <w:p w14:paraId="02F57777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christopher.pittenger@yale.edu</w:t>
      </w:r>
    </w:p>
    <w:p w14:paraId="72755806" w14:textId="77777777" w:rsidR="00E964AA" w:rsidRDefault="00E964AA" w:rsidP="007C06B3">
      <w:pPr>
        <w:pStyle w:val="Normal1"/>
        <w:widowControl/>
        <w:rPr>
          <w:rFonts w:ascii="Arial" w:hAnsi="Arial" w:cs="Arial"/>
          <w:b/>
        </w:rPr>
      </w:pPr>
    </w:p>
    <w:p w14:paraId="5FBD46D7" w14:textId="21E75113" w:rsidR="0032676A" w:rsidRPr="00840DA5" w:rsidRDefault="004661CB" w:rsidP="007C06B3">
      <w:pPr>
        <w:pStyle w:val="Normal1"/>
        <w:widowControl/>
        <w:rPr>
          <w:rFonts w:ascii="Arial" w:hAnsi="Arial" w:cs="Arial"/>
          <w:b/>
        </w:rPr>
      </w:pPr>
      <w:r>
        <w:rPr>
          <w:rFonts w:ascii="Arial" w:hAnsi="Arial" w:cs="Arial"/>
          <w:b/>
        </w:rPr>
        <w:t>Jeffrey</w:t>
      </w:r>
      <w:r w:rsidR="00AD0BDD" w:rsidRPr="00840DA5">
        <w:rPr>
          <w:rFonts w:ascii="Arial" w:hAnsi="Arial" w:cs="Arial"/>
          <w:b/>
        </w:rPr>
        <w:t xml:space="preserve"> M. Lohr, Ph.D.</w:t>
      </w:r>
    </w:p>
    <w:p w14:paraId="7B538629" w14:textId="07EAD5FF" w:rsidR="0032676A" w:rsidRPr="00840DA5" w:rsidRDefault="006E1EDC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 xml:space="preserve">Emeritus </w:t>
      </w:r>
      <w:r w:rsidR="00AD0BDD" w:rsidRPr="00840DA5">
        <w:rPr>
          <w:rFonts w:ascii="Arial" w:hAnsi="Arial" w:cs="Arial"/>
        </w:rPr>
        <w:t>Professor of Psychology</w:t>
      </w:r>
    </w:p>
    <w:p w14:paraId="4E4ECDDA" w14:textId="7DBF8BA9" w:rsidR="0032676A" w:rsidRPr="00840DA5" w:rsidRDefault="00AD0BDD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University of Arkansas</w:t>
      </w:r>
    </w:p>
    <w:p w14:paraId="664FBF50" w14:textId="77777777" w:rsidR="00030DA6" w:rsidRDefault="00030DA6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202G Memorial Hall</w:t>
      </w:r>
      <w:r w:rsidRPr="00840DA5">
        <w:rPr>
          <w:rFonts w:ascii="Arial" w:hAnsi="Arial" w:cs="Arial"/>
        </w:rPr>
        <w:t xml:space="preserve"> </w:t>
      </w:r>
    </w:p>
    <w:p w14:paraId="403C00E2" w14:textId="77777777" w:rsidR="0032676A" w:rsidRPr="00840DA5" w:rsidRDefault="00AD0BDD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Fayetteville, AR 72701</w:t>
      </w:r>
    </w:p>
    <w:p w14:paraId="58FAAC07" w14:textId="1294EEE1" w:rsidR="0032676A" w:rsidRDefault="00AD0BDD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(</w:t>
      </w:r>
      <w:r w:rsidR="00030DA6" w:rsidRPr="00030DA6">
        <w:rPr>
          <w:rFonts w:ascii="Arial" w:hAnsi="Arial" w:cs="Arial"/>
        </w:rPr>
        <w:t>479</w:t>
      </w:r>
      <w:r w:rsidR="00030DA6">
        <w:rPr>
          <w:rFonts w:ascii="Arial" w:hAnsi="Arial" w:cs="Arial"/>
        </w:rPr>
        <w:t xml:space="preserve">) </w:t>
      </w:r>
      <w:r w:rsidR="00030DA6" w:rsidRPr="00030DA6">
        <w:rPr>
          <w:rFonts w:ascii="Arial" w:hAnsi="Arial" w:cs="Arial"/>
        </w:rPr>
        <w:t>575-4256</w:t>
      </w:r>
    </w:p>
    <w:p w14:paraId="310AA522" w14:textId="006DC453" w:rsidR="00994344" w:rsidRPr="00840DA5" w:rsidRDefault="00994344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jlohr@uark.edu</w:t>
      </w:r>
    </w:p>
    <w:p w14:paraId="78083C66" w14:textId="4A3D6EB5" w:rsidR="0032676A" w:rsidRPr="00840DA5" w:rsidRDefault="0032676A" w:rsidP="007C06B3">
      <w:pPr>
        <w:pStyle w:val="Normal1"/>
        <w:widowControl/>
        <w:rPr>
          <w:rFonts w:ascii="Arial" w:hAnsi="Arial" w:cs="Arial"/>
        </w:rPr>
      </w:pPr>
    </w:p>
    <w:p w14:paraId="1D760E4E" w14:textId="77777777" w:rsidR="00394131" w:rsidRPr="00840DA5" w:rsidRDefault="00394131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  <w:b/>
        </w:rPr>
        <w:t>Ronald E. Acierno, Ph.D</w:t>
      </w:r>
      <w:r w:rsidRPr="00840DA5">
        <w:rPr>
          <w:rFonts w:ascii="Arial" w:hAnsi="Arial" w:cs="Arial"/>
        </w:rPr>
        <w:t>.</w:t>
      </w:r>
    </w:p>
    <w:p w14:paraId="30C0AFC3" w14:textId="6A5CDA72" w:rsidR="006E1EDC" w:rsidRPr="00840DA5" w:rsidRDefault="006E1EDC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Professor and Associate Dean for Research</w:t>
      </w:r>
    </w:p>
    <w:p w14:paraId="5FBBABA7" w14:textId="77777777" w:rsidR="006E1EDC" w:rsidRPr="00840DA5" w:rsidRDefault="006E1EDC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College of Nursing</w:t>
      </w:r>
    </w:p>
    <w:p w14:paraId="375285DB" w14:textId="77777777" w:rsidR="00394131" w:rsidRPr="00840DA5" w:rsidRDefault="00394131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Medical University of South Carolina</w:t>
      </w:r>
    </w:p>
    <w:p w14:paraId="73E6004B" w14:textId="72B8A5E1" w:rsidR="00394131" w:rsidRPr="00840DA5" w:rsidRDefault="006E1EDC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99 Jonathan Lucas Street</w:t>
      </w:r>
    </w:p>
    <w:p w14:paraId="59A62000" w14:textId="77777777" w:rsidR="00394131" w:rsidRPr="00840DA5" w:rsidRDefault="00394131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Charleston, SC 29425</w:t>
      </w:r>
    </w:p>
    <w:p w14:paraId="5526896C" w14:textId="77777777" w:rsidR="00394131" w:rsidRPr="00840DA5" w:rsidRDefault="00394131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(843) 792-2945</w:t>
      </w:r>
    </w:p>
    <w:p w14:paraId="4272E3E1" w14:textId="1E5A7C5F" w:rsidR="00394131" w:rsidRDefault="00EA1CFE" w:rsidP="007C06B3">
      <w:pPr>
        <w:pStyle w:val="Normal1"/>
        <w:widowControl/>
        <w:rPr>
          <w:rFonts w:ascii="Arial" w:hAnsi="Arial" w:cs="Arial"/>
        </w:rPr>
      </w:pPr>
      <w:hyperlink r:id="rId14" w:history="1">
        <w:r w:rsidR="00E964AA" w:rsidRPr="00F06068">
          <w:rPr>
            <w:rStyle w:val="Hyperlink"/>
            <w:rFonts w:ascii="Arial" w:hAnsi="Arial" w:cs="Arial"/>
          </w:rPr>
          <w:t>acierno@musc.edu</w:t>
        </w:r>
      </w:hyperlink>
    </w:p>
    <w:p w14:paraId="37720524" w14:textId="77777777" w:rsidR="00E964AA" w:rsidRDefault="00E964AA" w:rsidP="007C06B3">
      <w:pPr>
        <w:pStyle w:val="Normal1"/>
        <w:widowControl/>
        <w:rPr>
          <w:rFonts w:ascii="Arial" w:hAnsi="Arial" w:cs="Arial"/>
          <w:b/>
        </w:rPr>
      </w:pPr>
    </w:p>
    <w:p w14:paraId="54DED74D" w14:textId="508FCB2B" w:rsidR="00E964AA" w:rsidRPr="00840DA5" w:rsidRDefault="00E964AA" w:rsidP="007C06B3">
      <w:pPr>
        <w:pStyle w:val="Normal1"/>
        <w:widowControl/>
        <w:rPr>
          <w:rFonts w:ascii="Arial" w:hAnsi="Arial" w:cs="Arial"/>
          <w:b/>
        </w:rPr>
      </w:pPr>
      <w:r w:rsidRPr="00840DA5">
        <w:rPr>
          <w:rFonts w:ascii="Arial" w:hAnsi="Arial" w:cs="Arial"/>
          <w:b/>
        </w:rPr>
        <w:t>Matthew T. Feldner, Ph.D.</w:t>
      </w:r>
    </w:p>
    <w:p w14:paraId="03F69226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Professor of Psychology</w:t>
      </w:r>
    </w:p>
    <w:p w14:paraId="255161DF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216 Memorial Hall, University of Arkansas</w:t>
      </w:r>
    </w:p>
    <w:p w14:paraId="3E2465FA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Fayetteville, AR 72701</w:t>
      </w:r>
    </w:p>
    <w:p w14:paraId="156909FB" w14:textId="77777777" w:rsidR="00E964AA" w:rsidRDefault="00E964AA" w:rsidP="007C06B3">
      <w:pPr>
        <w:pStyle w:val="Normal1"/>
        <w:widowControl/>
        <w:rPr>
          <w:rFonts w:ascii="Arial" w:hAnsi="Arial" w:cs="Arial"/>
        </w:rPr>
      </w:pPr>
      <w:r w:rsidRPr="00840DA5">
        <w:rPr>
          <w:rFonts w:ascii="Arial" w:hAnsi="Arial" w:cs="Arial"/>
        </w:rPr>
        <w:t>(479) 575-5817</w:t>
      </w:r>
    </w:p>
    <w:p w14:paraId="79B093B5" w14:textId="77777777" w:rsidR="00E964AA" w:rsidRPr="00840DA5" w:rsidRDefault="00E964AA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mfeldne@uark.edu</w:t>
      </w:r>
    </w:p>
    <w:p w14:paraId="0BC1F252" w14:textId="4CA8EC8B" w:rsidR="00E964AA" w:rsidRDefault="00E964AA" w:rsidP="007C06B3">
      <w:pPr>
        <w:pStyle w:val="Normal1"/>
        <w:widowControl/>
        <w:rPr>
          <w:rFonts w:ascii="Arial" w:hAnsi="Arial" w:cs="Arial"/>
        </w:rPr>
      </w:pPr>
    </w:p>
    <w:p w14:paraId="07876C70" w14:textId="40A7B899" w:rsidR="00E964AA" w:rsidRDefault="00E964AA" w:rsidP="007C06B3">
      <w:pPr>
        <w:pStyle w:val="Normal1"/>
        <w:widowControl/>
        <w:rPr>
          <w:rFonts w:ascii="Arial" w:hAnsi="Arial" w:cs="Arial"/>
          <w:b/>
        </w:rPr>
      </w:pPr>
      <w:r>
        <w:rPr>
          <w:rFonts w:ascii="Arial" w:hAnsi="Arial" w:cs="Arial"/>
          <w:b/>
        </w:rPr>
        <w:t>Morris Bell, Ph.D.</w:t>
      </w:r>
    </w:p>
    <w:p w14:paraId="4B8622EF" w14:textId="77777777" w:rsidR="00111D98" w:rsidRDefault="00E964AA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Professor of Psychiatry</w:t>
      </w:r>
      <w:r>
        <w:rPr>
          <w:rFonts w:ascii="Arial" w:hAnsi="Arial" w:cs="Arial"/>
        </w:rPr>
        <w:br/>
      </w:r>
      <w:r w:rsidRPr="00E964AA">
        <w:rPr>
          <w:rFonts w:ascii="Arial" w:hAnsi="Arial" w:cs="Arial"/>
        </w:rPr>
        <w:t xml:space="preserve">Yale </w:t>
      </w:r>
      <w:r>
        <w:rPr>
          <w:rFonts w:ascii="Arial" w:hAnsi="Arial" w:cs="Arial"/>
        </w:rPr>
        <w:t>University School of Medicine</w:t>
      </w:r>
      <w:r>
        <w:rPr>
          <w:rFonts w:ascii="Arial" w:hAnsi="Arial" w:cs="Arial"/>
        </w:rPr>
        <w:br/>
      </w:r>
      <w:r w:rsidRPr="00E964AA">
        <w:rPr>
          <w:rFonts w:ascii="Arial" w:hAnsi="Arial" w:cs="Arial"/>
        </w:rPr>
        <w:t>Seni</w:t>
      </w:r>
      <w:r>
        <w:rPr>
          <w:rFonts w:ascii="Arial" w:hAnsi="Arial" w:cs="Arial"/>
        </w:rPr>
        <w:t>or Research Career Scientist</w:t>
      </w:r>
      <w:r>
        <w:rPr>
          <w:rFonts w:ascii="Arial" w:hAnsi="Arial" w:cs="Arial"/>
        </w:rPr>
        <w:br/>
        <w:t>Department</w:t>
      </w:r>
      <w:r w:rsidRPr="00E964AA">
        <w:rPr>
          <w:rFonts w:ascii="Arial" w:hAnsi="Arial" w:cs="Arial"/>
        </w:rPr>
        <w:t xml:space="preserve"> of Veterans Affairs, Rehab R&amp;D</w:t>
      </w:r>
    </w:p>
    <w:p w14:paraId="17817146" w14:textId="77777777" w:rsidR="00111D98" w:rsidRPr="00E964AA" w:rsidRDefault="00111D98" w:rsidP="007C06B3">
      <w:pPr>
        <w:pStyle w:val="Normal1"/>
        <w:widowControl/>
        <w:rPr>
          <w:rFonts w:ascii="Arial" w:hAnsi="Arial" w:cs="Arial"/>
        </w:rPr>
      </w:pPr>
      <w:r w:rsidRPr="00E964AA">
        <w:rPr>
          <w:rFonts w:ascii="Arial" w:hAnsi="Arial" w:cs="Arial"/>
        </w:rPr>
        <w:t>Psychology Service 116B</w:t>
      </w:r>
      <w:r w:rsidRPr="00E964AA">
        <w:rPr>
          <w:rFonts w:ascii="Arial" w:hAnsi="Arial" w:cs="Arial"/>
        </w:rPr>
        <w:br/>
        <w:t>VACHS, 950 Campbell Avenue</w:t>
      </w:r>
      <w:r w:rsidRPr="00E964AA">
        <w:rPr>
          <w:rFonts w:ascii="Arial" w:hAnsi="Arial" w:cs="Arial"/>
        </w:rPr>
        <w:br/>
        <w:t>West Haven, CT 06516</w:t>
      </w:r>
    </w:p>
    <w:p w14:paraId="63A85E65" w14:textId="5990F39E" w:rsidR="00E964AA" w:rsidRDefault="00EA1CFE" w:rsidP="007C06B3">
      <w:pPr>
        <w:pStyle w:val="Normal1"/>
        <w:widowControl/>
        <w:rPr>
          <w:rFonts w:ascii="Arial" w:hAnsi="Arial" w:cs="Arial"/>
        </w:rPr>
      </w:pPr>
      <w:hyperlink r:id="rId15" w:history="1">
        <w:r w:rsidR="00E964AA" w:rsidRPr="00E964AA">
          <w:rPr>
            <w:rStyle w:val="Hyperlink"/>
            <w:rFonts w:ascii="Arial" w:hAnsi="Arial" w:cs="Arial"/>
          </w:rPr>
          <w:t>(203)</w:t>
        </w:r>
        <w:r w:rsidR="00111D98">
          <w:rPr>
            <w:rStyle w:val="Hyperlink"/>
            <w:rFonts w:ascii="Arial" w:hAnsi="Arial" w:cs="Arial"/>
          </w:rPr>
          <w:t xml:space="preserve"> </w:t>
        </w:r>
        <w:r w:rsidR="00E964AA" w:rsidRPr="00E964AA">
          <w:rPr>
            <w:rStyle w:val="Hyperlink"/>
            <w:rFonts w:ascii="Arial" w:hAnsi="Arial" w:cs="Arial"/>
          </w:rPr>
          <w:t>932-5711</w:t>
        </w:r>
      </w:hyperlink>
      <w:r w:rsidR="00E964AA" w:rsidRPr="00E964AA">
        <w:rPr>
          <w:rFonts w:ascii="Arial" w:hAnsi="Arial" w:cs="Arial"/>
        </w:rPr>
        <w:t xml:space="preserve"> Ext 2281</w:t>
      </w:r>
    </w:p>
    <w:p w14:paraId="31A76952" w14:textId="4937792D" w:rsidR="0032676A" w:rsidRPr="00840DA5" w:rsidRDefault="00111D98" w:rsidP="007C06B3">
      <w:pPr>
        <w:pStyle w:val="Normal1"/>
        <w:widowControl/>
        <w:rPr>
          <w:rFonts w:ascii="Arial" w:hAnsi="Arial" w:cs="Arial"/>
        </w:rPr>
      </w:pPr>
      <w:r>
        <w:rPr>
          <w:rFonts w:ascii="Arial" w:hAnsi="Arial" w:cs="Arial"/>
        </w:rPr>
        <w:t>morris.bell@yale.edu</w:t>
      </w:r>
    </w:p>
    <w:sectPr w:rsidR="0032676A" w:rsidRPr="00840DA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20C26" w14:textId="77777777" w:rsidR="00EA1CFE" w:rsidRDefault="00EA1CFE" w:rsidP="00FC72B5">
      <w:r>
        <w:separator/>
      </w:r>
    </w:p>
  </w:endnote>
  <w:endnote w:type="continuationSeparator" w:id="0">
    <w:p w14:paraId="278F5565" w14:textId="77777777" w:rsidR="00EA1CFE" w:rsidRDefault="00EA1CFE" w:rsidP="00FC7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BED5C" w14:textId="77777777" w:rsidR="008D6B35" w:rsidRDefault="008D6B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6D152" w14:textId="4632B4F0" w:rsidR="008D120B" w:rsidRPr="00FC72B5" w:rsidRDefault="008D120B">
    <w:pPr>
      <w:pStyle w:val="Footer"/>
      <w:jc w:val="right"/>
    </w:pPr>
    <w:r>
      <w:t xml:space="preserve"> Adams CV Page</w:t>
    </w:r>
    <w:r w:rsidRPr="00FC72B5">
      <w:t xml:space="preserve"> </w:t>
    </w:r>
    <w:r w:rsidRPr="00FC72B5">
      <w:rPr>
        <w:bCs/>
      </w:rPr>
      <w:fldChar w:fldCharType="begin"/>
    </w:r>
    <w:r w:rsidRPr="00FC72B5">
      <w:rPr>
        <w:bCs/>
      </w:rPr>
      <w:instrText xml:space="preserve"> PAGE  \* Arabic  \* MERGEFORMAT </w:instrText>
    </w:r>
    <w:r w:rsidRPr="00FC72B5">
      <w:rPr>
        <w:bCs/>
      </w:rPr>
      <w:fldChar w:fldCharType="separate"/>
    </w:r>
    <w:r w:rsidR="00C95B4D">
      <w:rPr>
        <w:bCs/>
        <w:noProof/>
      </w:rPr>
      <w:t>15</w:t>
    </w:r>
    <w:r w:rsidRPr="00FC72B5">
      <w:rPr>
        <w:bCs/>
      </w:rPr>
      <w:fldChar w:fldCharType="end"/>
    </w:r>
    <w:r w:rsidRPr="00FC72B5">
      <w:t xml:space="preserve"> of </w:t>
    </w:r>
    <w:r w:rsidRPr="00FC72B5">
      <w:rPr>
        <w:bCs/>
      </w:rPr>
      <w:fldChar w:fldCharType="begin"/>
    </w:r>
    <w:r w:rsidRPr="00FC72B5">
      <w:rPr>
        <w:bCs/>
      </w:rPr>
      <w:instrText xml:space="preserve"> NUMPAGES  \* Arabic  \* MERGEFORMAT </w:instrText>
    </w:r>
    <w:r w:rsidRPr="00FC72B5">
      <w:rPr>
        <w:bCs/>
      </w:rPr>
      <w:fldChar w:fldCharType="separate"/>
    </w:r>
    <w:r w:rsidR="00C95B4D">
      <w:rPr>
        <w:bCs/>
        <w:noProof/>
      </w:rPr>
      <w:t>17</w:t>
    </w:r>
    <w:r w:rsidRPr="00FC72B5">
      <w:rPr>
        <w:bCs/>
      </w:rPr>
      <w:fldChar w:fldCharType="end"/>
    </w:r>
  </w:p>
  <w:p w14:paraId="60E86F95" w14:textId="77777777" w:rsidR="008D120B" w:rsidRDefault="008D12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0FB4C" w14:textId="77777777" w:rsidR="008D6B35" w:rsidRDefault="008D6B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65B83" w14:textId="77777777" w:rsidR="00EA1CFE" w:rsidRDefault="00EA1CFE" w:rsidP="00FC72B5">
      <w:r>
        <w:separator/>
      </w:r>
    </w:p>
  </w:footnote>
  <w:footnote w:type="continuationSeparator" w:id="0">
    <w:p w14:paraId="0387454B" w14:textId="77777777" w:rsidR="00EA1CFE" w:rsidRDefault="00EA1CFE" w:rsidP="00FC7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4643F" w14:textId="77777777" w:rsidR="00FB7DD4" w:rsidRDefault="00FB7D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AEC9A" w14:textId="77777777" w:rsidR="00FB7DD4" w:rsidRDefault="00FB7D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DA15B" w14:textId="77777777" w:rsidR="00FB7DD4" w:rsidRDefault="00FB7D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6014E"/>
    <w:multiLevelType w:val="hybridMultilevel"/>
    <w:tmpl w:val="5CA0CA38"/>
    <w:lvl w:ilvl="0" w:tplc="5178F382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AC1488"/>
    <w:multiLevelType w:val="multilevel"/>
    <w:tmpl w:val="9AF2E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75246B"/>
    <w:multiLevelType w:val="hybridMultilevel"/>
    <w:tmpl w:val="B686BDFC"/>
    <w:lvl w:ilvl="0" w:tplc="73B2013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012C69"/>
    <w:multiLevelType w:val="hybridMultilevel"/>
    <w:tmpl w:val="D8002C28"/>
    <w:lvl w:ilvl="0" w:tplc="BA780DFA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06F51"/>
    <w:multiLevelType w:val="hybridMultilevel"/>
    <w:tmpl w:val="993E5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3D62A5"/>
    <w:multiLevelType w:val="hybridMultilevel"/>
    <w:tmpl w:val="1408EFA8"/>
    <w:lvl w:ilvl="0" w:tplc="A2E25D78">
      <w:start w:val="1"/>
      <w:numFmt w:val="decimal"/>
      <w:lvlText w:val="%1."/>
      <w:lvlJc w:val="left"/>
      <w:pPr>
        <w:ind w:left="720" w:hanging="540"/>
      </w:pPr>
      <w:rPr>
        <w:rFonts w:cs="Arial" w:hint="default"/>
        <w:i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2BEB132C"/>
    <w:multiLevelType w:val="hybridMultilevel"/>
    <w:tmpl w:val="CF94E82E"/>
    <w:lvl w:ilvl="0" w:tplc="D49E65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E86119"/>
    <w:multiLevelType w:val="hybridMultilevel"/>
    <w:tmpl w:val="B686BDFC"/>
    <w:lvl w:ilvl="0" w:tplc="73B2013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2F3270"/>
    <w:multiLevelType w:val="hybridMultilevel"/>
    <w:tmpl w:val="928C7EDE"/>
    <w:lvl w:ilvl="0" w:tplc="69FC5EA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920B97"/>
    <w:multiLevelType w:val="hybridMultilevel"/>
    <w:tmpl w:val="A9768C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5A1117"/>
    <w:multiLevelType w:val="hybridMultilevel"/>
    <w:tmpl w:val="9560F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5E2440"/>
    <w:multiLevelType w:val="hybridMultilevel"/>
    <w:tmpl w:val="A9D4B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8B2BD1"/>
    <w:multiLevelType w:val="hybridMultilevel"/>
    <w:tmpl w:val="32B6C6B2"/>
    <w:lvl w:ilvl="0" w:tplc="73B2013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98180D"/>
    <w:multiLevelType w:val="hybridMultilevel"/>
    <w:tmpl w:val="B686BDFC"/>
    <w:lvl w:ilvl="0" w:tplc="73B2013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406C6"/>
    <w:multiLevelType w:val="multilevel"/>
    <w:tmpl w:val="13005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8F4E79"/>
    <w:multiLevelType w:val="hybridMultilevel"/>
    <w:tmpl w:val="8838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41FD9"/>
    <w:multiLevelType w:val="hybridMultilevel"/>
    <w:tmpl w:val="DAB26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474E8E"/>
    <w:multiLevelType w:val="hybridMultilevel"/>
    <w:tmpl w:val="B686BDFC"/>
    <w:lvl w:ilvl="0" w:tplc="73B2013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B954B7"/>
    <w:multiLevelType w:val="hybridMultilevel"/>
    <w:tmpl w:val="B686BDFC"/>
    <w:lvl w:ilvl="0" w:tplc="73B20136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2A0315"/>
    <w:multiLevelType w:val="hybridMultilevel"/>
    <w:tmpl w:val="C7489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4B0B4C"/>
    <w:multiLevelType w:val="hybridMultilevel"/>
    <w:tmpl w:val="FA8C51F8"/>
    <w:lvl w:ilvl="0" w:tplc="ED4E77E0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12"/>
  </w:num>
  <w:num w:numId="4">
    <w:abstractNumId w:val="18"/>
  </w:num>
  <w:num w:numId="5">
    <w:abstractNumId w:val="0"/>
  </w:num>
  <w:num w:numId="6">
    <w:abstractNumId w:val="17"/>
  </w:num>
  <w:num w:numId="7">
    <w:abstractNumId w:val="13"/>
  </w:num>
  <w:num w:numId="8">
    <w:abstractNumId w:val="2"/>
  </w:num>
  <w:num w:numId="9">
    <w:abstractNumId w:val="16"/>
  </w:num>
  <w:num w:numId="10">
    <w:abstractNumId w:val="4"/>
  </w:num>
  <w:num w:numId="11">
    <w:abstractNumId w:val="19"/>
  </w:num>
  <w:num w:numId="12">
    <w:abstractNumId w:val="20"/>
  </w:num>
  <w:num w:numId="13">
    <w:abstractNumId w:val="11"/>
  </w:num>
  <w:num w:numId="14">
    <w:abstractNumId w:val="15"/>
  </w:num>
  <w:num w:numId="15">
    <w:abstractNumId w:val="9"/>
  </w:num>
  <w:num w:numId="16">
    <w:abstractNumId w:val="10"/>
  </w:num>
  <w:num w:numId="17">
    <w:abstractNumId w:val="6"/>
  </w:num>
  <w:num w:numId="18">
    <w:abstractNumId w:val="3"/>
  </w:num>
  <w:num w:numId="19">
    <w:abstractNumId w:val="14"/>
  </w:num>
  <w:num w:numId="20">
    <w:abstractNumId w:val="7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DaxsDS0NLIwNzNV0lEKTi0uzszPAykwrgUAuC/7nywAAAA="/>
  </w:docVars>
  <w:rsids>
    <w:rsidRoot w:val="0032676A"/>
    <w:rsid w:val="00000FEC"/>
    <w:rsid w:val="000164A9"/>
    <w:rsid w:val="0002063E"/>
    <w:rsid w:val="00023A6D"/>
    <w:rsid w:val="00030DA6"/>
    <w:rsid w:val="00036906"/>
    <w:rsid w:val="00044B39"/>
    <w:rsid w:val="00045D2E"/>
    <w:rsid w:val="000467AF"/>
    <w:rsid w:val="00050CEC"/>
    <w:rsid w:val="00054BB0"/>
    <w:rsid w:val="000610F0"/>
    <w:rsid w:val="000619BD"/>
    <w:rsid w:val="0006241C"/>
    <w:rsid w:val="000665B5"/>
    <w:rsid w:val="00073806"/>
    <w:rsid w:val="00083743"/>
    <w:rsid w:val="00083C4C"/>
    <w:rsid w:val="00087829"/>
    <w:rsid w:val="0009139C"/>
    <w:rsid w:val="00093ADF"/>
    <w:rsid w:val="00096183"/>
    <w:rsid w:val="000975D4"/>
    <w:rsid w:val="000A5CD2"/>
    <w:rsid w:val="000B048E"/>
    <w:rsid w:val="000B1A21"/>
    <w:rsid w:val="000B3467"/>
    <w:rsid w:val="000B7BB6"/>
    <w:rsid w:val="000C2676"/>
    <w:rsid w:val="000C653F"/>
    <w:rsid w:val="000D13B6"/>
    <w:rsid w:val="000D1EE2"/>
    <w:rsid w:val="000D3BF1"/>
    <w:rsid w:val="000D4B67"/>
    <w:rsid w:val="000D5A47"/>
    <w:rsid w:val="000E504E"/>
    <w:rsid w:val="000F1DEB"/>
    <w:rsid w:val="000F1EC7"/>
    <w:rsid w:val="000F6BBB"/>
    <w:rsid w:val="001107C3"/>
    <w:rsid w:val="00111D98"/>
    <w:rsid w:val="00116FFA"/>
    <w:rsid w:val="00127F24"/>
    <w:rsid w:val="00131F29"/>
    <w:rsid w:val="001337F4"/>
    <w:rsid w:val="001342F1"/>
    <w:rsid w:val="001407B6"/>
    <w:rsid w:val="00142825"/>
    <w:rsid w:val="001454F8"/>
    <w:rsid w:val="0014595C"/>
    <w:rsid w:val="0016063B"/>
    <w:rsid w:val="001758F3"/>
    <w:rsid w:val="00176782"/>
    <w:rsid w:val="0018264B"/>
    <w:rsid w:val="00187010"/>
    <w:rsid w:val="001968DF"/>
    <w:rsid w:val="001A31E8"/>
    <w:rsid w:val="001A3E34"/>
    <w:rsid w:val="001C219E"/>
    <w:rsid w:val="001C246D"/>
    <w:rsid w:val="001C687B"/>
    <w:rsid w:val="001C7B11"/>
    <w:rsid w:val="001D10AA"/>
    <w:rsid w:val="001F4130"/>
    <w:rsid w:val="001F4A8E"/>
    <w:rsid w:val="002033F5"/>
    <w:rsid w:val="002103C6"/>
    <w:rsid w:val="0021081F"/>
    <w:rsid w:val="00210E51"/>
    <w:rsid w:val="00222AF8"/>
    <w:rsid w:val="00234F0B"/>
    <w:rsid w:val="002350C6"/>
    <w:rsid w:val="002424E2"/>
    <w:rsid w:val="0024287A"/>
    <w:rsid w:val="00244EA1"/>
    <w:rsid w:val="00245895"/>
    <w:rsid w:val="002542CA"/>
    <w:rsid w:val="00254906"/>
    <w:rsid w:val="002563CF"/>
    <w:rsid w:val="00260B58"/>
    <w:rsid w:val="00261215"/>
    <w:rsid w:val="00267529"/>
    <w:rsid w:val="002738FB"/>
    <w:rsid w:val="002838BE"/>
    <w:rsid w:val="002A4D22"/>
    <w:rsid w:val="002A5DE1"/>
    <w:rsid w:val="002B0332"/>
    <w:rsid w:val="002B1049"/>
    <w:rsid w:val="002B70E8"/>
    <w:rsid w:val="002E69AE"/>
    <w:rsid w:val="002F1FB7"/>
    <w:rsid w:val="002F7CE9"/>
    <w:rsid w:val="00306C6B"/>
    <w:rsid w:val="00307FA1"/>
    <w:rsid w:val="00316675"/>
    <w:rsid w:val="00324D5F"/>
    <w:rsid w:val="0032676A"/>
    <w:rsid w:val="00326791"/>
    <w:rsid w:val="00342AFE"/>
    <w:rsid w:val="00344ED1"/>
    <w:rsid w:val="003522F6"/>
    <w:rsid w:val="0037760D"/>
    <w:rsid w:val="003806FD"/>
    <w:rsid w:val="00391E96"/>
    <w:rsid w:val="00393C28"/>
    <w:rsid w:val="00394131"/>
    <w:rsid w:val="00394808"/>
    <w:rsid w:val="003A4F3A"/>
    <w:rsid w:val="003A6B15"/>
    <w:rsid w:val="003B2C0E"/>
    <w:rsid w:val="003C5556"/>
    <w:rsid w:val="003D0218"/>
    <w:rsid w:val="003D2302"/>
    <w:rsid w:val="003D5B06"/>
    <w:rsid w:val="003D7341"/>
    <w:rsid w:val="003E1F68"/>
    <w:rsid w:val="003E2ED5"/>
    <w:rsid w:val="003E4021"/>
    <w:rsid w:val="0040043A"/>
    <w:rsid w:val="00411CBC"/>
    <w:rsid w:val="00412BCC"/>
    <w:rsid w:val="0041768D"/>
    <w:rsid w:val="00422EB7"/>
    <w:rsid w:val="00426331"/>
    <w:rsid w:val="00426F19"/>
    <w:rsid w:val="004355D4"/>
    <w:rsid w:val="00436EF0"/>
    <w:rsid w:val="0044624E"/>
    <w:rsid w:val="00451AAB"/>
    <w:rsid w:val="00455051"/>
    <w:rsid w:val="0045601B"/>
    <w:rsid w:val="004572F4"/>
    <w:rsid w:val="004642FA"/>
    <w:rsid w:val="00465381"/>
    <w:rsid w:val="004661CB"/>
    <w:rsid w:val="004759B3"/>
    <w:rsid w:val="00477390"/>
    <w:rsid w:val="004875A6"/>
    <w:rsid w:val="004908D0"/>
    <w:rsid w:val="004962B9"/>
    <w:rsid w:val="004A1DDD"/>
    <w:rsid w:val="004B00F3"/>
    <w:rsid w:val="004B121B"/>
    <w:rsid w:val="004C0B03"/>
    <w:rsid w:val="004C2B80"/>
    <w:rsid w:val="004C54A3"/>
    <w:rsid w:val="004D3F61"/>
    <w:rsid w:val="004E395C"/>
    <w:rsid w:val="004F76D1"/>
    <w:rsid w:val="00505AC2"/>
    <w:rsid w:val="005136C7"/>
    <w:rsid w:val="0053685E"/>
    <w:rsid w:val="005444E6"/>
    <w:rsid w:val="005529E9"/>
    <w:rsid w:val="00566EA1"/>
    <w:rsid w:val="00571022"/>
    <w:rsid w:val="005755F7"/>
    <w:rsid w:val="00591ABA"/>
    <w:rsid w:val="00592866"/>
    <w:rsid w:val="0059564F"/>
    <w:rsid w:val="00597C62"/>
    <w:rsid w:val="005C4E45"/>
    <w:rsid w:val="005C70C6"/>
    <w:rsid w:val="005D5412"/>
    <w:rsid w:val="005E17A4"/>
    <w:rsid w:val="005E47CC"/>
    <w:rsid w:val="005E54C2"/>
    <w:rsid w:val="005F17D8"/>
    <w:rsid w:val="005F1971"/>
    <w:rsid w:val="005F2CEA"/>
    <w:rsid w:val="005F683F"/>
    <w:rsid w:val="0060627F"/>
    <w:rsid w:val="00610754"/>
    <w:rsid w:val="00612B57"/>
    <w:rsid w:val="00620A6D"/>
    <w:rsid w:val="0062151C"/>
    <w:rsid w:val="00621C67"/>
    <w:rsid w:val="006242A0"/>
    <w:rsid w:val="0062634C"/>
    <w:rsid w:val="00647B6D"/>
    <w:rsid w:val="006526AA"/>
    <w:rsid w:val="0065427A"/>
    <w:rsid w:val="00660CD2"/>
    <w:rsid w:val="0067708D"/>
    <w:rsid w:val="006776E3"/>
    <w:rsid w:val="00680322"/>
    <w:rsid w:val="00681E6C"/>
    <w:rsid w:val="00685A53"/>
    <w:rsid w:val="006A4E99"/>
    <w:rsid w:val="006A6E0E"/>
    <w:rsid w:val="006A725A"/>
    <w:rsid w:val="006B3430"/>
    <w:rsid w:val="006D4BF3"/>
    <w:rsid w:val="006E1042"/>
    <w:rsid w:val="006E1EDC"/>
    <w:rsid w:val="006E5B64"/>
    <w:rsid w:val="006F4949"/>
    <w:rsid w:val="00704B8F"/>
    <w:rsid w:val="00713F5A"/>
    <w:rsid w:val="00730363"/>
    <w:rsid w:val="007334B0"/>
    <w:rsid w:val="00742133"/>
    <w:rsid w:val="00742DFB"/>
    <w:rsid w:val="007504A4"/>
    <w:rsid w:val="00756D2B"/>
    <w:rsid w:val="007623C4"/>
    <w:rsid w:val="007737D4"/>
    <w:rsid w:val="0077518A"/>
    <w:rsid w:val="007774E0"/>
    <w:rsid w:val="00781A62"/>
    <w:rsid w:val="00784D44"/>
    <w:rsid w:val="00786BF1"/>
    <w:rsid w:val="00795807"/>
    <w:rsid w:val="00796851"/>
    <w:rsid w:val="007A080C"/>
    <w:rsid w:val="007A12FC"/>
    <w:rsid w:val="007A7D21"/>
    <w:rsid w:val="007B0797"/>
    <w:rsid w:val="007C06B3"/>
    <w:rsid w:val="007C42A8"/>
    <w:rsid w:val="007D3541"/>
    <w:rsid w:val="007F3EC1"/>
    <w:rsid w:val="007F446A"/>
    <w:rsid w:val="00800711"/>
    <w:rsid w:val="00801010"/>
    <w:rsid w:val="00802510"/>
    <w:rsid w:val="008271DF"/>
    <w:rsid w:val="00827EB1"/>
    <w:rsid w:val="00837A4A"/>
    <w:rsid w:val="00840DA5"/>
    <w:rsid w:val="0084209A"/>
    <w:rsid w:val="00853326"/>
    <w:rsid w:val="00863F26"/>
    <w:rsid w:val="00881603"/>
    <w:rsid w:val="0088280B"/>
    <w:rsid w:val="00883081"/>
    <w:rsid w:val="008A230A"/>
    <w:rsid w:val="008A4D08"/>
    <w:rsid w:val="008A5B85"/>
    <w:rsid w:val="008B0F77"/>
    <w:rsid w:val="008B56DF"/>
    <w:rsid w:val="008B7708"/>
    <w:rsid w:val="008C5DC1"/>
    <w:rsid w:val="008D120B"/>
    <w:rsid w:val="008D6518"/>
    <w:rsid w:val="008D6B35"/>
    <w:rsid w:val="008E0AB5"/>
    <w:rsid w:val="008E442E"/>
    <w:rsid w:val="008E6F63"/>
    <w:rsid w:val="009002BF"/>
    <w:rsid w:val="0091122C"/>
    <w:rsid w:val="00922F8F"/>
    <w:rsid w:val="00930C2F"/>
    <w:rsid w:val="00931F22"/>
    <w:rsid w:val="009457C8"/>
    <w:rsid w:val="009472AD"/>
    <w:rsid w:val="00950E48"/>
    <w:rsid w:val="00965DD1"/>
    <w:rsid w:val="00973504"/>
    <w:rsid w:val="0098585C"/>
    <w:rsid w:val="00992AA5"/>
    <w:rsid w:val="00994344"/>
    <w:rsid w:val="00996537"/>
    <w:rsid w:val="009A1550"/>
    <w:rsid w:val="009A53F4"/>
    <w:rsid w:val="009D536F"/>
    <w:rsid w:val="009E2B6F"/>
    <w:rsid w:val="009E4FB6"/>
    <w:rsid w:val="00A04E09"/>
    <w:rsid w:val="00A11439"/>
    <w:rsid w:val="00A24448"/>
    <w:rsid w:val="00A3389A"/>
    <w:rsid w:val="00A36525"/>
    <w:rsid w:val="00A41736"/>
    <w:rsid w:val="00A53EDF"/>
    <w:rsid w:val="00A55207"/>
    <w:rsid w:val="00A57867"/>
    <w:rsid w:val="00A63684"/>
    <w:rsid w:val="00A642FC"/>
    <w:rsid w:val="00A7560F"/>
    <w:rsid w:val="00A7682C"/>
    <w:rsid w:val="00A8163B"/>
    <w:rsid w:val="00A84BB1"/>
    <w:rsid w:val="00A85D93"/>
    <w:rsid w:val="00A92B68"/>
    <w:rsid w:val="00A94F60"/>
    <w:rsid w:val="00AB2492"/>
    <w:rsid w:val="00AB5F94"/>
    <w:rsid w:val="00AC1ABC"/>
    <w:rsid w:val="00AC1B57"/>
    <w:rsid w:val="00AC1E7B"/>
    <w:rsid w:val="00AC3E39"/>
    <w:rsid w:val="00AC6EFC"/>
    <w:rsid w:val="00AD0BDD"/>
    <w:rsid w:val="00AE1BE6"/>
    <w:rsid w:val="00AF2003"/>
    <w:rsid w:val="00B1051A"/>
    <w:rsid w:val="00B1359A"/>
    <w:rsid w:val="00B160A5"/>
    <w:rsid w:val="00B2661D"/>
    <w:rsid w:val="00B3717B"/>
    <w:rsid w:val="00B433E1"/>
    <w:rsid w:val="00B43764"/>
    <w:rsid w:val="00B5591D"/>
    <w:rsid w:val="00B622F2"/>
    <w:rsid w:val="00B67182"/>
    <w:rsid w:val="00B67664"/>
    <w:rsid w:val="00B85482"/>
    <w:rsid w:val="00B93AD8"/>
    <w:rsid w:val="00B97426"/>
    <w:rsid w:val="00BA08B9"/>
    <w:rsid w:val="00BA3171"/>
    <w:rsid w:val="00BB0F6A"/>
    <w:rsid w:val="00BB35B7"/>
    <w:rsid w:val="00BC0F1A"/>
    <w:rsid w:val="00BE5C7B"/>
    <w:rsid w:val="00BE6C8C"/>
    <w:rsid w:val="00BF4B83"/>
    <w:rsid w:val="00BF5595"/>
    <w:rsid w:val="00C020D9"/>
    <w:rsid w:val="00C07B6C"/>
    <w:rsid w:val="00C1004A"/>
    <w:rsid w:val="00C10BDC"/>
    <w:rsid w:val="00C133CA"/>
    <w:rsid w:val="00C16F17"/>
    <w:rsid w:val="00C23378"/>
    <w:rsid w:val="00C2366A"/>
    <w:rsid w:val="00C249A0"/>
    <w:rsid w:val="00C27079"/>
    <w:rsid w:val="00C30CDF"/>
    <w:rsid w:val="00C34818"/>
    <w:rsid w:val="00C350B0"/>
    <w:rsid w:val="00C362FA"/>
    <w:rsid w:val="00C47045"/>
    <w:rsid w:val="00C57AC5"/>
    <w:rsid w:val="00C6451B"/>
    <w:rsid w:val="00C865DF"/>
    <w:rsid w:val="00C87697"/>
    <w:rsid w:val="00C946BC"/>
    <w:rsid w:val="00C9522F"/>
    <w:rsid w:val="00C95B4D"/>
    <w:rsid w:val="00CA2175"/>
    <w:rsid w:val="00CC143F"/>
    <w:rsid w:val="00CD3F82"/>
    <w:rsid w:val="00D01A4E"/>
    <w:rsid w:val="00D02D70"/>
    <w:rsid w:val="00D109F1"/>
    <w:rsid w:val="00D121DD"/>
    <w:rsid w:val="00D14F54"/>
    <w:rsid w:val="00D2091B"/>
    <w:rsid w:val="00D24C03"/>
    <w:rsid w:val="00D318E1"/>
    <w:rsid w:val="00D401CF"/>
    <w:rsid w:val="00D46817"/>
    <w:rsid w:val="00D5032F"/>
    <w:rsid w:val="00D57D0D"/>
    <w:rsid w:val="00D73172"/>
    <w:rsid w:val="00D92A8F"/>
    <w:rsid w:val="00D92E82"/>
    <w:rsid w:val="00DB24AF"/>
    <w:rsid w:val="00DB4D22"/>
    <w:rsid w:val="00DB797B"/>
    <w:rsid w:val="00DC131F"/>
    <w:rsid w:val="00DC248E"/>
    <w:rsid w:val="00DD2CE4"/>
    <w:rsid w:val="00DD3291"/>
    <w:rsid w:val="00DD38F8"/>
    <w:rsid w:val="00DD6968"/>
    <w:rsid w:val="00DE65ED"/>
    <w:rsid w:val="00DF4DC7"/>
    <w:rsid w:val="00E01CEC"/>
    <w:rsid w:val="00E056CA"/>
    <w:rsid w:val="00E067CA"/>
    <w:rsid w:val="00E1448C"/>
    <w:rsid w:val="00E310A7"/>
    <w:rsid w:val="00E33EA5"/>
    <w:rsid w:val="00E35BA8"/>
    <w:rsid w:val="00E4371D"/>
    <w:rsid w:val="00E5313B"/>
    <w:rsid w:val="00E73CC1"/>
    <w:rsid w:val="00E74D86"/>
    <w:rsid w:val="00E80064"/>
    <w:rsid w:val="00E80F41"/>
    <w:rsid w:val="00E82CE7"/>
    <w:rsid w:val="00E86025"/>
    <w:rsid w:val="00E862FE"/>
    <w:rsid w:val="00E964AA"/>
    <w:rsid w:val="00EA1CFE"/>
    <w:rsid w:val="00EB2960"/>
    <w:rsid w:val="00EB3412"/>
    <w:rsid w:val="00EB616A"/>
    <w:rsid w:val="00EB61B1"/>
    <w:rsid w:val="00ED0581"/>
    <w:rsid w:val="00ED379C"/>
    <w:rsid w:val="00ED4F68"/>
    <w:rsid w:val="00F145E3"/>
    <w:rsid w:val="00F15F65"/>
    <w:rsid w:val="00F178C7"/>
    <w:rsid w:val="00F2666B"/>
    <w:rsid w:val="00F2755C"/>
    <w:rsid w:val="00F27863"/>
    <w:rsid w:val="00F37126"/>
    <w:rsid w:val="00F47E84"/>
    <w:rsid w:val="00F563AB"/>
    <w:rsid w:val="00F61B50"/>
    <w:rsid w:val="00F66850"/>
    <w:rsid w:val="00F7196C"/>
    <w:rsid w:val="00F7351A"/>
    <w:rsid w:val="00F74145"/>
    <w:rsid w:val="00F760E6"/>
    <w:rsid w:val="00F841F6"/>
    <w:rsid w:val="00F951C3"/>
    <w:rsid w:val="00FA50E7"/>
    <w:rsid w:val="00FB1533"/>
    <w:rsid w:val="00FB3C45"/>
    <w:rsid w:val="00FB533C"/>
    <w:rsid w:val="00FB53D9"/>
    <w:rsid w:val="00FB7DD4"/>
    <w:rsid w:val="00FC72B5"/>
    <w:rsid w:val="00FD51F6"/>
    <w:rsid w:val="00FE0AF4"/>
    <w:rsid w:val="00FE1A7F"/>
    <w:rsid w:val="00FE4B48"/>
    <w:rsid w:val="00FE5667"/>
    <w:rsid w:val="00FF075F"/>
    <w:rsid w:val="00FF200B"/>
    <w:rsid w:val="00FF4EA5"/>
    <w:rsid w:val="00FF607E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2D7E14"/>
  <w15:docId w15:val="{5582BA0A-BF90-4F53-B745-6B36A932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0797"/>
    <w:pPr>
      <w:widowControl/>
    </w:pPr>
    <w:rPr>
      <w:color w:val="auto"/>
      <w:szCs w:val="24"/>
    </w:rPr>
  </w:style>
  <w:style w:type="paragraph" w:styleId="Heading1">
    <w:name w:val="heading 1"/>
    <w:basedOn w:val="Normal1"/>
    <w:next w:val="Normal1"/>
    <w:link w:val="Heading1Char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Heading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spacing w:before="240" w:after="60"/>
      <w:jc w:val="center"/>
    </w:pPr>
    <w:rPr>
      <w:rFonts w:ascii="Arial" w:eastAsia="Arial" w:hAnsi="Arial" w:cs="Arial"/>
      <w:b/>
      <w:sz w:val="32"/>
    </w:rPr>
  </w:style>
  <w:style w:type="paragraph" w:styleId="Subtitle">
    <w:name w:val="Subtitle"/>
    <w:basedOn w:val="Normal1"/>
    <w:next w:val="Normal1"/>
    <w:pPr>
      <w:spacing w:after="60"/>
      <w:jc w:val="center"/>
    </w:pPr>
    <w:rPr>
      <w:rFonts w:ascii="Arial" w:eastAsia="Arial" w:hAnsi="Arial" w:cs="Arial"/>
    </w:rPr>
  </w:style>
  <w:style w:type="paragraph" w:styleId="BodyText">
    <w:name w:val="Body Text"/>
    <w:basedOn w:val="Normal"/>
    <w:link w:val="BodyTextChar"/>
    <w:uiPriority w:val="99"/>
    <w:rsid w:val="00AD0BDD"/>
    <w:pPr>
      <w:tabs>
        <w:tab w:val="left" w:pos="540"/>
        <w:tab w:val="left" w:pos="1980"/>
        <w:tab w:val="left" w:pos="2790"/>
      </w:tabs>
    </w:pPr>
    <w:rPr>
      <w:rFonts w:ascii="Arial" w:hAnsi="Arial"/>
      <w:color w:val="FF0000"/>
      <w:sz w:val="22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AD0BDD"/>
    <w:rPr>
      <w:rFonts w:ascii="Arial" w:hAnsi="Arial"/>
      <w:color w:val="FF0000"/>
      <w:sz w:val="22"/>
    </w:rPr>
  </w:style>
  <w:style w:type="character" w:customStyle="1" w:styleId="Heading1Char">
    <w:name w:val="Heading 1 Char"/>
    <w:link w:val="Heading1"/>
    <w:rsid w:val="00AD0BDD"/>
    <w:rPr>
      <w:rFonts w:ascii="Arial" w:eastAsia="Arial" w:hAnsi="Arial" w:cs="Arial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0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0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26F19"/>
    <w:pPr>
      <w:widowControl w:val="0"/>
      <w:ind w:left="720"/>
      <w:contextualSpacing/>
    </w:pPr>
    <w:rPr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07380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2B5"/>
    <w:pPr>
      <w:widowControl w:val="0"/>
      <w:tabs>
        <w:tab w:val="center" w:pos="4680"/>
        <w:tab w:val="right" w:pos="9360"/>
      </w:tabs>
    </w:pPr>
    <w:rPr>
      <w:color w:val="00000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72B5"/>
  </w:style>
  <w:style w:type="paragraph" w:styleId="Footer">
    <w:name w:val="footer"/>
    <w:basedOn w:val="Normal"/>
    <w:link w:val="FooterChar"/>
    <w:uiPriority w:val="99"/>
    <w:unhideWhenUsed/>
    <w:rsid w:val="00FC72B5"/>
    <w:pPr>
      <w:widowControl w:val="0"/>
      <w:tabs>
        <w:tab w:val="center" w:pos="4680"/>
        <w:tab w:val="right" w:pos="9360"/>
      </w:tabs>
    </w:pPr>
    <w:rPr>
      <w:color w:val="00000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C72B5"/>
  </w:style>
  <w:style w:type="character" w:styleId="FollowedHyperlink">
    <w:name w:val="FollowedHyperlink"/>
    <w:basedOn w:val="DefaultParagraphFont"/>
    <w:uiPriority w:val="99"/>
    <w:semiHidden/>
    <w:unhideWhenUsed/>
    <w:rsid w:val="0053685E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C020D9"/>
  </w:style>
  <w:style w:type="character" w:styleId="Mention">
    <w:name w:val="Mention"/>
    <w:basedOn w:val="DefaultParagraphFont"/>
    <w:uiPriority w:val="99"/>
    <w:semiHidden/>
    <w:unhideWhenUsed/>
    <w:rsid w:val="00FA50E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C2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9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6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3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4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4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5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9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3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7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.adamsjr@yale.edu" TargetMode="External"/><Relationship Id="rId13" Type="http://schemas.openxmlformats.org/officeDocument/2006/relationships/hyperlink" Target="http://www.towleroad.com/2014/05/new-study-finds-disgusting-odors-make-people-less-supportive-of-gay-marri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www.tgroveradams.com" TargetMode="External"/><Relationship Id="rId12" Type="http://schemas.openxmlformats.org/officeDocument/2006/relationships/hyperlink" Target="http://www.inquisitr.com/1377718/science-of-disgust-study-shows-people-are-anti-gay-when-placed-in-unsavory-environments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ewrepublic.com/article/117804/study-disgusting-odors-make-people-less-supportive-gay-marriage" TargetMode="External"/><Relationship Id="rId5" Type="http://schemas.openxmlformats.org/officeDocument/2006/relationships/footnotes" Target="footnotes.xml"/><Relationship Id="rId15" Type="http://schemas.openxmlformats.org/officeDocument/2006/relationships/hyperlink" Target="Tel:(203)932-571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huffingtonpost.com/2014/05/20/smelly-environment-gay-marriage_n_5358253.html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sites/myncbi/thomas.adams.1/bibliography/47772487/public/?sort=date&amp;direction=ascending" TargetMode="External"/><Relationship Id="rId14" Type="http://schemas.openxmlformats.org/officeDocument/2006/relationships/hyperlink" Target="mailto:acierno@musc.ed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9</Pages>
  <Words>6660</Words>
  <Characters>37967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ams CV.docx</vt:lpstr>
    </vt:vector>
  </TitlesOfParts>
  <Company/>
  <LinksUpToDate>false</LinksUpToDate>
  <CharactersWithSpaces>4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ms CV.docx</dc:title>
  <dc:creator>Adams, Thomas</dc:creator>
  <cp:lastModifiedBy>Adams, Thomas</cp:lastModifiedBy>
  <cp:revision>11</cp:revision>
  <cp:lastPrinted>2018-10-07T19:19:00Z</cp:lastPrinted>
  <dcterms:created xsi:type="dcterms:W3CDTF">2018-10-07T19:19:00Z</dcterms:created>
  <dcterms:modified xsi:type="dcterms:W3CDTF">2019-03-24T23:14:00Z</dcterms:modified>
</cp:coreProperties>
</file>